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9F3" w:rsidRPr="00FF1B9C" w:rsidRDefault="00B709F3" w:rsidP="00B709F3">
      <w:pPr>
        <w:rPr>
          <w:rFonts w:ascii="Times New Roman" w:hAnsi="Times New Roman"/>
        </w:rPr>
      </w:pPr>
      <w:r w:rsidRPr="00FF1B9C">
        <w:rPr>
          <w:rFonts w:ascii="Times New Roman" w:hAnsi="Times New Roman"/>
        </w:rPr>
        <w:fldChar w:fldCharType="begin"/>
      </w:r>
      <w:r w:rsidRPr="00FF1B9C">
        <w:rPr>
          <w:rFonts w:ascii="Times New Roman" w:hAnsi="Times New Roman"/>
        </w:rPr>
        <w:instrText xml:space="preserve"> MERGEFIELD DateReviewed </w:instrText>
      </w:r>
      <w:r w:rsidRPr="00FF1B9C">
        <w:rPr>
          <w:rFonts w:ascii="Times New Roman" w:hAnsi="Times New Roman"/>
        </w:rPr>
        <w:fldChar w:fldCharType="separate"/>
      </w:r>
      <w:r w:rsidRPr="00FF1B9C">
        <w:rPr>
          <w:rFonts w:ascii="Times New Roman" w:hAnsi="Times New Roman"/>
          <w:noProof/>
        </w:rPr>
        <w:t>«DateReviewed»</w:t>
      </w:r>
      <w:r w:rsidRPr="00FF1B9C">
        <w:rPr>
          <w:rFonts w:ascii="Times New Roman" w:hAnsi="Times New Roman"/>
        </w:rPr>
        <w:fldChar w:fldCharType="end"/>
      </w:r>
    </w:p>
    <w:p w:rsidR="00BF5CF6" w:rsidRPr="00FF1B9C" w:rsidRDefault="00BF5CF6" w:rsidP="00B709F3">
      <w:pPr>
        <w:rPr>
          <w:rFonts w:ascii="Times New Roman" w:hAnsi="Times New Roman"/>
        </w:rPr>
      </w:pPr>
      <w:bookmarkStart w:id="0" w:name="_GoBack"/>
      <w:bookmarkEnd w:id="0"/>
    </w:p>
    <w:p w:rsidR="00B709F3" w:rsidRPr="00FF1B9C" w:rsidRDefault="00B709F3" w:rsidP="00B709F3">
      <w:pPr>
        <w:pStyle w:val="Header"/>
        <w:tabs>
          <w:tab w:val="clear" w:pos="4320"/>
          <w:tab w:val="clear" w:pos="8640"/>
        </w:tabs>
        <w:rPr>
          <w:rFonts w:ascii="Times New Roman" w:hAnsi="Times New Roman"/>
          <w:szCs w:val="24"/>
        </w:rPr>
      </w:pPr>
      <w:r w:rsidRPr="00FF1B9C">
        <w:rPr>
          <w:rFonts w:ascii="Times New Roman" w:hAnsi="Times New Roman"/>
          <w:szCs w:val="24"/>
        </w:rPr>
        <w:fldChar w:fldCharType="begin"/>
      </w:r>
      <w:r w:rsidRPr="00FF1B9C">
        <w:rPr>
          <w:rFonts w:ascii="Times New Roman" w:hAnsi="Times New Roman"/>
          <w:szCs w:val="24"/>
        </w:rPr>
        <w:instrText xml:space="preserve"> MERGEFIELD VendorName </w:instrText>
      </w:r>
      <w:r w:rsidRPr="00FF1B9C">
        <w:rPr>
          <w:rFonts w:ascii="Times New Roman" w:hAnsi="Times New Roman"/>
          <w:szCs w:val="24"/>
        </w:rPr>
        <w:fldChar w:fldCharType="separate"/>
      </w:r>
      <w:r w:rsidRPr="00FF1B9C">
        <w:rPr>
          <w:rFonts w:ascii="Times New Roman" w:hAnsi="Times New Roman"/>
          <w:noProof/>
          <w:szCs w:val="24"/>
        </w:rPr>
        <w:t>«VendorName»</w:t>
      </w:r>
      <w:r w:rsidRPr="00FF1B9C">
        <w:rPr>
          <w:rFonts w:ascii="Times New Roman" w:hAnsi="Times New Roman"/>
          <w:szCs w:val="24"/>
        </w:rPr>
        <w:fldChar w:fldCharType="end"/>
      </w:r>
    </w:p>
    <w:p w:rsidR="00B709F3" w:rsidRPr="00FF1B9C" w:rsidRDefault="00B709F3" w:rsidP="00B709F3">
      <w:pPr>
        <w:pStyle w:val="Header"/>
        <w:tabs>
          <w:tab w:val="clear" w:pos="4320"/>
          <w:tab w:val="clear" w:pos="8640"/>
        </w:tabs>
        <w:rPr>
          <w:rFonts w:ascii="Times New Roman" w:hAnsi="Times New Roman"/>
          <w:szCs w:val="24"/>
        </w:rPr>
      </w:pPr>
      <w:r w:rsidRPr="00FF1B9C">
        <w:rPr>
          <w:rFonts w:ascii="Times New Roman" w:hAnsi="Times New Roman"/>
          <w:szCs w:val="24"/>
        </w:rPr>
        <w:fldChar w:fldCharType="begin"/>
      </w:r>
      <w:r w:rsidRPr="00FF1B9C">
        <w:rPr>
          <w:rFonts w:ascii="Times New Roman" w:hAnsi="Times New Roman"/>
          <w:szCs w:val="24"/>
        </w:rPr>
        <w:instrText xml:space="preserve"> MERGEFIELD VAddress </w:instrText>
      </w:r>
      <w:r w:rsidRPr="00FF1B9C">
        <w:rPr>
          <w:rFonts w:ascii="Times New Roman" w:hAnsi="Times New Roman"/>
          <w:szCs w:val="24"/>
        </w:rPr>
        <w:fldChar w:fldCharType="separate"/>
      </w:r>
      <w:r w:rsidRPr="00FF1B9C">
        <w:rPr>
          <w:rFonts w:ascii="Times New Roman" w:hAnsi="Times New Roman"/>
          <w:noProof/>
          <w:szCs w:val="24"/>
        </w:rPr>
        <w:t>«VAddress»</w:t>
      </w:r>
      <w:r w:rsidRPr="00FF1B9C">
        <w:rPr>
          <w:rFonts w:ascii="Times New Roman" w:hAnsi="Times New Roman"/>
          <w:szCs w:val="24"/>
        </w:rPr>
        <w:fldChar w:fldCharType="end"/>
      </w:r>
    </w:p>
    <w:p w:rsidR="00B709F3" w:rsidRPr="00FF1B9C" w:rsidRDefault="00B709F3" w:rsidP="00B709F3">
      <w:pPr>
        <w:pStyle w:val="Header"/>
        <w:tabs>
          <w:tab w:val="clear" w:pos="4320"/>
          <w:tab w:val="clear" w:pos="8640"/>
        </w:tabs>
        <w:rPr>
          <w:rFonts w:ascii="Times New Roman" w:hAnsi="Times New Roman"/>
          <w:szCs w:val="24"/>
        </w:rPr>
      </w:pPr>
      <w:r w:rsidRPr="00FF1B9C">
        <w:rPr>
          <w:rFonts w:ascii="Times New Roman" w:hAnsi="Times New Roman"/>
          <w:szCs w:val="24"/>
        </w:rPr>
        <w:fldChar w:fldCharType="begin"/>
      </w:r>
      <w:r w:rsidRPr="00FF1B9C">
        <w:rPr>
          <w:rFonts w:ascii="Times New Roman" w:hAnsi="Times New Roman"/>
          <w:szCs w:val="24"/>
        </w:rPr>
        <w:instrText xml:space="preserve"> MERGEFIELD VCity </w:instrText>
      </w:r>
      <w:r w:rsidRPr="00FF1B9C">
        <w:rPr>
          <w:rFonts w:ascii="Times New Roman" w:hAnsi="Times New Roman"/>
          <w:szCs w:val="24"/>
        </w:rPr>
        <w:fldChar w:fldCharType="separate"/>
      </w:r>
      <w:r w:rsidRPr="00FF1B9C">
        <w:rPr>
          <w:rFonts w:ascii="Times New Roman" w:hAnsi="Times New Roman"/>
          <w:noProof/>
          <w:szCs w:val="24"/>
        </w:rPr>
        <w:t>«VCity»</w:t>
      </w:r>
      <w:r w:rsidRPr="00FF1B9C">
        <w:rPr>
          <w:rFonts w:ascii="Times New Roman" w:hAnsi="Times New Roman"/>
          <w:szCs w:val="24"/>
        </w:rPr>
        <w:fldChar w:fldCharType="end"/>
      </w:r>
      <w:r w:rsidRPr="00FF1B9C">
        <w:rPr>
          <w:rFonts w:ascii="Times New Roman" w:hAnsi="Times New Roman"/>
          <w:szCs w:val="24"/>
        </w:rPr>
        <w:t xml:space="preserve">, </w:t>
      </w:r>
      <w:r w:rsidRPr="00FF1B9C">
        <w:rPr>
          <w:rFonts w:ascii="Times New Roman" w:hAnsi="Times New Roman"/>
          <w:szCs w:val="24"/>
        </w:rPr>
        <w:fldChar w:fldCharType="begin"/>
      </w:r>
      <w:r w:rsidRPr="00FF1B9C">
        <w:rPr>
          <w:rFonts w:ascii="Times New Roman" w:hAnsi="Times New Roman"/>
          <w:szCs w:val="24"/>
        </w:rPr>
        <w:instrText xml:space="preserve"> MERGEFIELD VState </w:instrText>
      </w:r>
      <w:r w:rsidRPr="00FF1B9C">
        <w:rPr>
          <w:rFonts w:ascii="Times New Roman" w:hAnsi="Times New Roman"/>
          <w:szCs w:val="24"/>
        </w:rPr>
        <w:fldChar w:fldCharType="separate"/>
      </w:r>
      <w:r w:rsidRPr="00FF1B9C">
        <w:rPr>
          <w:rFonts w:ascii="Times New Roman" w:hAnsi="Times New Roman"/>
          <w:noProof/>
          <w:szCs w:val="24"/>
        </w:rPr>
        <w:t>«VState»</w:t>
      </w:r>
      <w:r w:rsidRPr="00FF1B9C">
        <w:rPr>
          <w:rFonts w:ascii="Times New Roman" w:hAnsi="Times New Roman"/>
          <w:szCs w:val="24"/>
        </w:rPr>
        <w:fldChar w:fldCharType="end"/>
      </w:r>
      <w:r w:rsidRPr="00FF1B9C">
        <w:rPr>
          <w:rFonts w:ascii="Times New Roman" w:hAnsi="Times New Roman"/>
          <w:szCs w:val="24"/>
        </w:rPr>
        <w:t xml:space="preserve"> </w:t>
      </w:r>
      <w:r w:rsidRPr="00FF1B9C">
        <w:rPr>
          <w:rFonts w:ascii="Times New Roman" w:hAnsi="Times New Roman"/>
          <w:szCs w:val="24"/>
        </w:rPr>
        <w:fldChar w:fldCharType="begin"/>
      </w:r>
      <w:r w:rsidRPr="00FF1B9C">
        <w:rPr>
          <w:rFonts w:ascii="Times New Roman" w:hAnsi="Times New Roman"/>
          <w:szCs w:val="24"/>
        </w:rPr>
        <w:instrText xml:space="preserve"> MERGEFIELD VZip </w:instrText>
      </w:r>
      <w:r w:rsidRPr="00FF1B9C">
        <w:rPr>
          <w:rFonts w:ascii="Times New Roman" w:hAnsi="Times New Roman"/>
          <w:szCs w:val="24"/>
        </w:rPr>
        <w:fldChar w:fldCharType="separate"/>
      </w:r>
      <w:r w:rsidRPr="00FF1B9C">
        <w:rPr>
          <w:rFonts w:ascii="Times New Roman" w:hAnsi="Times New Roman"/>
          <w:noProof/>
          <w:szCs w:val="24"/>
        </w:rPr>
        <w:t>«VZip»</w:t>
      </w:r>
      <w:r w:rsidRPr="00FF1B9C">
        <w:rPr>
          <w:rFonts w:ascii="Times New Roman" w:hAnsi="Times New Roman"/>
          <w:szCs w:val="24"/>
        </w:rPr>
        <w:fldChar w:fldCharType="end"/>
      </w:r>
    </w:p>
    <w:p w:rsidR="00E427DE" w:rsidRPr="00FF1B9C" w:rsidRDefault="00B709F3" w:rsidP="00E427DE">
      <w:pPr>
        <w:rPr>
          <w:rFonts w:ascii="Times New Roman" w:hAnsi="Times New Roman"/>
          <w:b/>
          <w:bCs/>
          <w:color w:val="000000"/>
          <w:sz w:val="20"/>
          <w:u w:val="single"/>
        </w:rPr>
      </w:pPr>
      <w:r w:rsidRPr="00FF1B9C">
        <w:rPr>
          <w:rFonts w:ascii="Times New Roman" w:hAnsi="Times New Roman"/>
          <w:szCs w:val="24"/>
        </w:rPr>
        <w:t xml:space="preserve">Re: </w:t>
      </w:r>
      <w:r w:rsidRPr="00FF1B9C">
        <w:rPr>
          <w:rFonts w:ascii="Times New Roman" w:hAnsi="Times New Roman"/>
          <w:bCs/>
          <w:color w:val="000000"/>
          <w:szCs w:val="24"/>
          <w:u w:val="single"/>
        </w:rPr>
        <w:fldChar w:fldCharType="begin"/>
      </w:r>
      <w:r w:rsidRPr="00FF1B9C">
        <w:rPr>
          <w:rFonts w:ascii="Times New Roman" w:hAnsi="Times New Roman"/>
          <w:bCs/>
          <w:color w:val="000000"/>
          <w:szCs w:val="24"/>
          <w:u w:val="single"/>
        </w:rPr>
        <w:instrText xml:space="preserve"> MERGEFIELD  FirstName </w:instrText>
      </w:r>
      <w:r w:rsidRPr="00FF1B9C">
        <w:rPr>
          <w:rFonts w:ascii="Times New Roman" w:hAnsi="Times New Roman"/>
          <w:bCs/>
          <w:color w:val="000000"/>
          <w:szCs w:val="24"/>
          <w:u w:val="single"/>
        </w:rPr>
        <w:fldChar w:fldCharType="separate"/>
      </w:r>
      <w:r w:rsidRPr="00FF1B9C">
        <w:rPr>
          <w:rFonts w:ascii="Times New Roman" w:hAnsi="Times New Roman"/>
          <w:bCs/>
          <w:noProof/>
          <w:color w:val="000000"/>
          <w:szCs w:val="24"/>
          <w:u w:val="single"/>
        </w:rPr>
        <w:t>«FirstName»</w:t>
      </w:r>
      <w:r w:rsidRPr="00FF1B9C">
        <w:rPr>
          <w:rFonts w:ascii="Times New Roman" w:hAnsi="Times New Roman"/>
          <w:bCs/>
          <w:color w:val="000000"/>
          <w:szCs w:val="24"/>
          <w:u w:val="single"/>
        </w:rPr>
        <w:fldChar w:fldCharType="end"/>
      </w:r>
      <w:r w:rsidRPr="00FF1B9C">
        <w:rPr>
          <w:rFonts w:ascii="Times New Roman" w:hAnsi="Times New Roman"/>
          <w:bCs/>
          <w:color w:val="000000"/>
          <w:szCs w:val="24"/>
          <w:u w:val="single"/>
        </w:rPr>
        <w:t xml:space="preserve"> </w:t>
      </w:r>
      <w:r w:rsidRPr="00FF1B9C">
        <w:rPr>
          <w:rFonts w:ascii="Times New Roman" w:hAnsi="Times New Roman"/>
          <w:bCs/>
          <w:color w:val="000000"/>
          <w:szCs w:val="24"/>
          <w:u w:val="single"/>
        </w:rPr>
        <w:fldChar w:fldCharType="begin"/>
      </w:r>
      <w:r w:rsidRPr="00FF1B9C">
        <w:rPr>
          <w:rFonts w:ascii="Times New Roman" w:hAnsi="Times New Roman"/>
          <w:bCs/>
          <w:color w:val="000000"/>
          <w:szCs w:val="24"/>
          <w:u w:val="single"/>
        </w:rPr>
        <w:instrText xml:space="preserve"> MERGEFIELD  LastName </w:instrText>
      </w:r>
      <w:r w:rsidRPr="00FF1B9C">
        <w:rPr>
          <w:rFonts w:ascii="Times New Roman" w:hAnsi="Times New Roman"/>
          <w:bCs/>
          <w:color w:val="000000"/>
          <w:szCs w:val="24"/>
          <w:u w:val="single"/>
        </w:rPr>
        <w:fldChar w:fldCharType="separate"/>
      </w:r>
      <w:r w:rsidRPr="00FF1B9C">
        <w:rPr>
          <w:rFonts w:ascii="Times New Roman" w:hAnsi="Times New Roman"/>
          <w:bCs/>
          <w:noProof/>
          <w:color w:val="000000"/>
          <w:szCs w:val="24"/>
          <w:u w:val="single"/>
        </w:rPr>
        <w:t>«LastName»</w:t>
      </w:r>
      <w:r w:rsidRPr="00FF1B9C">
        <w:rPr>
          <w:rFonts w:ascii="Times New Roman" w:hAnsi="Times New Roman"/>
          <w:bCs/>
          <w:color w:val="000000"/>
          <w:szCs w:val="24"/>
          <w:u w:val="single"/>
        </w:rPr>
        <w:fldChar w:fldCharType="end"/>
      </w:r>
      <w:r w:rsidRPr="00FF1B9C">
        <w:rPr>
          <w:rFonts w:ascii="Times New Roman" w:hAnsi="Times New Roman"/>
          <w:bCs/>
          <w:color w:val="000000"/>
          <w:szCs w:val="24"/>
        </w:rPr>
        <w:t xml:space="preserve">  DDS # </w:t>
      </w:r>
      <w:r w:rsidRPr="00FF1B9C">
        <w:rPr>
          <w:rFonts w:ascii="Times New Roman" w:hAnsi="Times New Roman"/>
          <w:bCs/>
          <w:color w:val="000000"/>
          <w:szCs w:val="24"/>
          <w:u w:val="single"/>
        </w:rPr>
        <w:fldChar w:fldCharType="begin"/>
      </w:r>
      <w:r w:rsidRPr="00FF1B9C">
        <w:rPr>
          <w:rFonts w:ascii="Times New Roman" w:hAnsi="Times New Roman"/>
          <w:bCs/>
          <w:color w:val="000000"/>
          <w:szCs w:val="24"/>
          <w:u w:val="single"/>
        </w:rPr>
        <w:instrText xml:space="preserve"> MERGEFIELD  DDSNum </w:instrText>
      </w:r>
      <w:r w:rsidRPr="00FF1B9C">
        <w:rPr>
          <w:rFonts w:ascii="Times New Roman" w:hAnsi="Times New Roman"/>
          <w:bCs/>
          <w:color w:val="000000"/>
          <w:szCs w:val="24"/>
          <w:u w:val="single"/>
        </w:rPr>
        <w:fldChar w:fldCharType="separate"/>
      </w:r>
      <w:r w:rsidRPr="00FF1B9C">
        <w:rPr>
          <w:rFonts w:ascii="Times New Roman" w:hAnsi="Times New Roman"/>
          <w:bCs/>
          <w:noProof/>
          <w:color w:val="000000"/>
          <w:szCs w:val="24"/>
          <w:u w:val="single"/>
        </w:rPr>
        <w:t>«DDSNum»</w:t>
      </w:r>
      <w:r w:rsidRPr="00FF1B9C">
        <w:rPr>
          <w:rFonts w:ascii="Times New Roman" w:hAnsi="Times New Roman"/>
          <w:bCs/>
          <w:color w:val="000000"/>
          <w:szCs w:val="24"/>
          <w:u w:val="single"/>
        </w:rPr>
        <w:fldChar w:fldCharType="end"/>
      </w:r>
    </w:p>
    <w:p w:rsidR="00B709F3" w:rsidRPr="00FF1B9C" w:rsidRDefault="00B709F3" w:rsidP="00E427DE">
      <w:pPr>
        <w:rPr>
          <w:rFonts w:ascii="Times New Roman" w:hAnsi="Times New Roman"/>
          <w:szCs w:val="24"/>
        </w:rPr>
      </w:pPr>
    </w:p>
    <w:p w:rsidR="00B709F3" w:rsidRPr="00FF1B9C" w:rsidRDefault="00E427DE" w:rsidP="00B709F3">
      <w:pPr>
        <w:pStyle w:val="Header"/>
        <w:tabs>
          <w:tab w:val="clear" w:pos="4320"/>
          <w:tab w:val="clear" w:pos="8640"/>
        </w:tabs>
        <w:rPr>
          <w:rFonts w:ascii="Times New Roman" w:hAnsi="Times New Roman"/>
          <w:szCs w:val="24"/>
        </w:rPr>
      </w:pPr>
      <w:r w:rsidRPr="00FF1B9C">
        <w:rPr>
          <w:rFonts w:ascii="Times New Roman" w:hAnsi="Times New Roman"/>
          <w:szCs w:val="24"/>
        </w:rPr>
        <w:t xml:space="preserve">Dear </w:t>
      </w:r>
      <w:r w:rsidR="00B709F3" w:rsidRPr="00FF1B9C">
        <w:rPr>
          <w:rFonts w:ascii="Times New Roman" w:hAnsi="Times New Roman"/>
          <w:szCs w:val="24"/>
        </w:rPr>
        <w:fldChar w:fldCharType="begin"/>
      </w:r>
      <w:r w:rsidR="00B709F3" w:rsidRPr="00FF1B9C">
        <w:rPr>
          <w:rFonts w:ascii="Times New Roman" w:hAnsi="Times New Roman"/>
          <w:szCs w:val="24"/>
        </w:rPr>
        <w:instrText xml:space="preserve"> MERGEFIELD VendorName </w:instrText>
      </w:r>
      <w:r w:rsidR="00B709F3" w:rsidRPr="00FF1B9C">
        <w:rPr>
          <w:rFonts w:ascii="Times New Roman" w:hAnsi="Times New Roman"/>
          <w:szCs w:val="24"/>
        </w:rPr>
        <w:fldChar w:fldCharType="separate"/>
      </w:r>
      <w:r w:rsidR="00B709F3" w:rsidRPr="00FF1B9C">
        <w:rPr>
          <w:rFonts w:ascii="Times New Roman" w:hAnsi="Times New Roman"/>
          <w:noProof/>
          <w:szCs w:val="24"/>
        </w:rPr>
        <w:t>«VendorName»</w:t>
      </w:r>
      <w:r w:rsidR="00B709F3" w:rsidRPr="00FF1B9C">
        <w:rPr>
          <w:rFonts w:ascii="Times New Roman" w:hAnsi="Times New Roman"/>
          <w:szCs w:val="24"/>
        </w:rPr>
        <w:fldChar w:fldCharType="end"/>
      </w:r>
      <w:r w:rsidR="00B709F3" w:rsidRPr="00FF1B9C">
        <w:rPr>
          <w:rFonts w:ascii="Times New Roman" w:hAnsi="Times New Roman"/>
          <w:noProof/>
        </w:rPr>
        <w:t>:</w:t>
      </w:r>
    </w:p>
    <w:p w:rsidR="00E427DE" w:rsidRPr="00FF1B9C" w:rsidRDefault="00E427DE" w:rsidP="00E427DE">
      <w:pPr>
        <w:rPr>
          <w:rFonts w:ascii="Times New Roman" w:hAnsi="Times New Roman"/>
          <w:szCs w:val="24"/>
        </w:rPr>
      </w:pPr>
    </w:p>
    <w:p w:rsidR="00B375CB" w:rsidRDefault="00127050" w:rsidP="00B375CB">
      <w:pPr>
        <w:rPr>
          <w:rFonts w:ascii="Times New Roman" w:hAnsi="Times New Roman"/>
          <w:szCs w:val="24"/>
        </w:rPr>
      </w:pPr>
      <w:r>
        <w:rPr>
          <w:rFonts w:ascii="Times New Roman" w:hAnsi="Times New Roman"/>
          <w:szCs w:val="24"/>
        </w:rPr>
        <w:t xml:space="preserve">The Individual and </w:t>
      </w:r>
      <w:r w:rsidR="00E427DE" w:rsidRPr="00FF1B9C">
        <w:rPr>
          <w:rFonts w:ascii="Times New Roman" w:hAnsi="Times New Roman"/>
          <w:szCs w:val="24"/>
        </w:rPr>
        <w:t xml:space="preserve">Family Grant that you applied for has been approved in the amount of: </w:t>
      </w:r>
      <w:r w:rsidR="00772E2E" w:rsidRPr="00772E2E">
        <w:rPr>
          <w:rFonts w:ascii="Times New Roman" w:hAnsi="Times New Roman"/>
          <w:b/>
          <w:szCs w:val="24"/>
        </w:rPr>
        <w:fldChar w:fldCharType="begin"/>
      </w:r>
      <w:r w:rsidR="00772E2E" w:rsidRPr="00772E2E">
        <w:rPr>
          <w:rFonts w:ascii="Times New Roman" w:hAnsi="Times New Roman"/>
          <w:b/>
          <w:szCs w:val="24"/>
        </w:rPr>
        <w:instrText xml:space="preserve"> MERGEFIELD  AmtApproved \b $ </w:instrText>
      </w:r>
      <w:r w:rsidR="00772E2E" w:rsidRPr="00772E2E">
        <w:rPr>
          <w:rFonts w:ascii="Times New Roman" w:hAnsi="Times New Roman"/>
          <w:b/>
          <w:szCs w:val="24"/>
        </w:rPr>
        <w:fldChar w:fldCharType="separate"/>
      </w:r>
      <w:r w:rsidR="00772E2E" w:rsidRPr="00772E2E">
        <w:rPr>
          <w:rFonts w:ascii="Times New Roman" w:hAnsi="Times New Roman"/>
          <w:b/>
          <w:noProof/>
          <w:szCs w:val="24"/>
        </w:rPr>
        <w:t>$«AmtApproved»</w:t>
      </w:r>
      <w:r w:rsidR="00772E2E" w:rsidRPr="00772E2E">
        <w:rPr>
          <w:rFonts w:ascii="Times New Roman" w:hAnsi="Times New Roman"/>
          <w:b/>
          <w:szCs w:val="24"/>
        </w:rPr>
        <w:fldChar w:fldCharType="end"/>
      </w:r>
      <w:r w:rsidR="00772E2E">
        <w:rPr>
          <w:rFonts w:ascii="Times New Roman" w:hAnsi="Times New Roman"/>
          <w:szCs w:val="24"/>
        </w:rPr>
        <w:t xml:space="preserve"> </w:t>
      </w:r>
      <w:r w:rsidR="00E427DE" w:rsidRPr="00FF1B9C">
        <w:rPr>
          <w:rFonts w:ascii="Times New Roman" w:hAnsi="Times New Roman"/>
          <w:szCs w:val="24"/>
        </w:rPr>
        <w:t xml:space="preserve">for the purpose of: </w:t>
      </w:r>
      <w:r w:rsidR="00772E2E" w:rsidRPr="00772E2E">
        <w:rPr>
          <w:rFonts w:ascii="Times New Roman" w:hAnsi="Times New Roman"/>
          <w:b/>
          <w:szCs w:val="24"/>
        </w:rPr>
        <w:fldChar w:fldCharType="begin"/>
      </w:r>
      <w:r w:rsidR="00772E2E" w:rsidRPr="00772E2E">
        <w:rPr>
          <w:rFonts w:ascii="Times New Roman" w:hAnsi="Times New Roman"/>
          <w:b/>
          <w:szCs w:val="24"/>
        </w:rPr>
        <w:instrText xml:space="preserve"> MERGEFIELD  DetailedRequest </w:instrText>
      </w:r>
      <w:r w:rsidR="00772E2E" w:rsidRPr="00772E2E">
        <w:rPr>
          <w:rFonts w:ascii="Times New Roman" w:hAnsi="Times New Roman"/>
          <w:b/>
          <w:szCs w:val="24"/>
        </w:rPr>
        <w:fldChar w:fldCharType="separate"/>
      </w:r>
      <w:r w:rsidR="00772E2E" w:rsidRPr="00772E2E">
        <w:rPr>
          <w:rFonts w:ascii="Times New Roman" w:hAnsi="Times New Roman"/>
          <w:b/>
          <w:noProof/>
          <w:szCs w:val="24"/>
        </w:rPr>
        <w:t>«DetailedRequest»</w:t>
      </w:r>
      <w:r w:rsidR="00772E2E" w:rsidRPr="00772E2E">
        <w:rPr>
          <w:rFonts w:ascii="Times New Roman" w:hAnsi="Times New Roman"/>
          <w:b/>
          <w:szCs w:val="24"/>
        </w:rPr>
        <w:fldChar w:fldCharType="end"/>
      </w:r>
      <w:r w:rsidR="00E427DE" w:rsidRPr="00FF1B9C">
        <w:rPr>
          <w:rFonts w:ascii="Times New Roman" w:hAnsi="Times New Roman"/>
          <w:szCs w:val="24"/>
        </w:rPr>
        <w:t xml:space="preserve">.  If you are still interested in accepting this </w:t>
      </w:r>
      <w:r>
        <w:rPr>
          <w:rFonts w:ascii="Times New Roman" w:hAnsi="Times New Roman"/>
          <w:szCs w:val="24"/>
        </w:rPr>
        <w:t xml:space="preserve">Individual and </w:t>
      </w:r>
      <w:r w:rsidR="00E427DE" w:rsidRPr="00FF1B9C">
        <w:rPr>
          <w:rFonts w:ascii="Times New Roman" w:hAnsi="Times New Roman"/>
          <w:szCs w:val="24"/>
        </w:rPr>
        <w:t>Family Grant, please sign</w:t>
      </w:r>
      <w:r w:rsidR="00B709F3" w:rsidRPr="00FF1B9C">
        <w:rPr>
          <w:rFonts w:ascii="Times New Roman" w:hAnsi="Times New Roman"/>
          <w:szCs w:val="24"/>
        </w:rPr>
        <w:t xml:space="preserve"> and date</w:t>
      </w:r>
      <w:r w:rsidR="00E427DE" w:rsidRPr="00FF1B9C">
        <w:rPr>
          <w:rFonts w:ascii="Times New Roman" w:hAnsi="Times New Roman"/>
          <w:szCs w:val="24"/>
        </w:rPr>
        <w:t xml:space="preserve"> </w:t>
      </w:r>
      <w:r w:rsidR="00E427DE" w:rsidRPr="00FF1B9C">
        <w:rPr>
          <w:rFonts w:ascii="Times New Roman" w:hAnsi="Times New Roman"/>
          <w:b/>
          <w:szCs w:val="24"/>
        </w:rPr>
        <w:t>Attachment A –</w:t>
      </w:r>
      <w:r w:rsidR="00E33550">
        <w:rPr>
          <w:rFonts w:ascii="Times New Roman" w:hAnsi="Times New Roman"/>
          <w:b/>
          <w:szCs w:val="24"/>
        </w:rPr>
        <w:t xml:space="preserve">Individual and </w:t>
      </w:r>
      <w:r w:rsidR="00E427DE" w:rsidRPr="00FF1B9C">
        <w:rPr>
          <w:rFonts w:ascii="Times New Roman" w:hAnsi="Times New Roman"/>
          <w:b/>
          <w:szCs w:val="24"/>
        </w:rPr>
        <w:t>Family Grant Agreement and Authorization</w:t>
      </w:r>
      <w:r w:rsidR="00E427DE" w:rsidRPr="00FF1B9C">
        <w:rPr>
          <w:rFonts w:ascii="Times New Roman" w:hAnsi="Times New Roman"/>
          <w:szCs w:val="24"/>
        </w:rPr>
        <w:t xml:space="preserve"> to acknowledge that you are in agreement with the terms</w:t>
      </w:r>
      <w:r w:rsidR="00E33550">
        <w:rPr>
          <w:rFonts w:ascii="Times New Roman" w:hAnsi="Times New Roman"/>
          <w:szCs w:val="24"/>
        </w:rPr>
        <w:t xml:space="preserve"> and conditions</w:t>
      </w:r>
      <w:r w:rsidR="008C1F51">
        <w:rPr>
          <w:rFonts w:ascii="Times New Roman" w:hAnsi="Times New Roman"/>
          <w:szCs w:val="24"/>
        </w:rPr>
        <w:t xml:space="preserve"> of the grant</w:t>
      </w:r>
      <w:r w:rsidR="00E33550">
        <w:rPr>
          <w:rFonts w:ascii="Times New Roman" w:hAnsi="Times New Roman"/>
          <w:szCs w:val="24"/>
        </w:rPr>
        <w:t xml:space="preserve"> and </w:t>
      </w:r>
      <w:r w:rsidR="008C1F51">
        <w:rPr>
          <w:rFonts w:ascii="Times New Roman" w:hAnsi="Times New Roman"/>
          <w:szCs w:val="24"/>
        </w:rPr>
        <w:t xml:space="preserve">either </w:t>
      </w:r>
      <w:r w:rsidR="00E33550">
        <w:rPr>
          <w:rFonts w:ascii="Times New Roman" w:hAnsi="Times New Roman"/>
          <w:szCs w:val="24"/>
        </w:rPr>
        <w:t>send</w:t>
      </w:r>
      <w:r w:rsidR="00B709F3" w:rsidRPr="00FF1B9C">
        <w:rPr>
          <w:rFonts w:ascii="Times New Roman" w:hAnsi="Times New Roman"/>
          <w:szCs w:val="24"/>
        </w:rPr>
        <w:t xml:space="preserve"> it to</w:t>
      </w:r>
      <w:r>
        <w:rPr>
          <w:rFonts w:ascii="Times New Roman" w:hAnsi="Times New Roman"/>
          <w:szCs w:val="24"/>
        </w:rPr>
        <w:t>:</w:t>
      </w:r>
      <w:r w:rsidR="00B709F3" w:rsidRPr="00FF1B9C">
        <w:rPr>
          <w:rFonts w:ascii="Times New Roman" w:hAnsi="Times New Roman"/>
          <w:szCs w:val="24"/>
        </w:rPr>
        <w:t xml:space="preserve"> DDS </w:t>
      </w:r>
      <w:r w:rsidR="008C1F51">
        <w:rPr>
          <w:rFonts w:ascii="Times New Roman" w:hAnsi="Times New Roman"/>
          <w:szCs w:val="24"/>
        </w:rPr>
        <w:t xml:space="preserve">Individual and </w:t>
      </w:r>
      <w:r w:rsidR="00B709F3" w:rsidRPr="00FF1B9C">
        <w:rPr>
          <w:rFonts w:ascii="Times New Roman" w:hAnsi="Times New Roman"/>
          <w:szCs w:val="24"/>
        </w:rPr>
        <w:t>Family Grant Program at 25 Cre</w:t>
      </w:r>
      <w:r w:rsidR="00FF1B9C">
        <w:rPr>
          <w:rFonts w:ascii="Times New Roman" w:hAnsi="Times New Roman"/>
          <w:szCs w:val="24"/>
        </w:rPr>
        <w:t>amery R</w:t>
      </w:r>
      <w:r w:rsidR="00B375CB">
        <w:rPr>
          <w:rFonts w:ascii="Times New Roman" w:hAnsi="Times New Roman"/>
          <w:szCs w:val="24"/>
        </w:rPr>
        <w:t>oad,</w:t>
      </w:r>
      <w:r w:rsidR="00FF1B9C">
        <w:rPr>
          <w:rFonts w:ascii="Times New Roman" w:hAnsi="Times New Roman"/>
          <w:szCs w:val="24"/>
        </w:rPr>
        <w:t xml:space="preserve"> Cheshire, CT 06410, </w:t>
      </w:r>
      <w:r w:rsidR="008902A3" w:rsidRPr="00FF1B9C">
        <w:rPr>
          <w:rFonts w:ascii="Times New Roman" w:hAnsi="Times New Roman"/>
          <w:szCs w:val="24"/>
        </w:rPr>
        <w:t xml:space="preserve">fax it to </w:t>
      </w:r>
      <w:r w:rsidR="00B375CB">
        <w:rPr>
          <w:rFonts w:ascii="Times New Roman" w:hAnsi="Times New Roman"/>
          <w:szCs w:val="24"/>
        </w:rPr>
        <w:t>(</w:t>
      </w:r>
      <w:r w:rsidR="00064199" w:rsidRPr="00FF1B9C">
        <w:rPr>
          <w:rFonts w:ascii="Times New Roman" w:hAnsi="Times New Roman"/>
          <w:szCs w:val="24"/>
        </w:rPr>
        <w:t>860</w:t>
      </w:r>
      <w:r w:rsidR="00B375CB">
        <w:rPr>
          <w:rFonts w:ascii="Times New Roman" w:hAnsi="Times New Roman"/>
          <w:szCs w:val="24"/>
        </w:rPr>
        <w:t xml:space="preserve">) </w:t>
      </w:r>
      <w:r w:rsidR="00064199">
        <w:rPr>
          <w:rFonts w:ascii="Times New Roman" w:hAnsi="Times New Roman"/>
          <w:szCs w:val="24"/>
        </w:rPr>
        <w:t xml:space="preserve">622-2657, or </w:t>
      </w:r>
    </w:p>
    <w:p w:rsidR="008902A3" w:rsidRDefault="00064199" w:rsidP="00B375CB">
      <w:pPr>
        <w:rPr>
          <w:rStyle w:val="Hyperlink"/>
          <w:rFonts w:ascii="Times New Roman" w:hAnsi="Times New Roman"/>
          <w:szCs w:val="24"/>
        </w:rPr>
      </w:pPr>
      <w:r>
        <w:rPr>
          <w:rFonts w:ascii="Times New Roman" w:hAnsi="Times New Roman"/>
          <w:szCs w:val="24"/>
        </w:rPr>
        <w:t xml:space="preserve">e-mail it </w:t>
      </w:r>
      <w:r w:rsidRPr="00FF1B9C">
        <w:rPr>
          <w:rFonts w:ascii="Times New Roman" w:hAnsi="Times New Roman"/>
          <w:szCs w:val="24"/>
        </w:rPr>
        <w:t xml:space="preserve">to </w:t>
      </w:r>
      <w:hyperlink r:id="rId9" w:history="1">
        <w:r w:rsidRPr="004B60D8">
          <w:rPr>
            <w:rStyle w:val="Hyperlink"/>
            <w:rFonts w:ascii="Times New Roman" w:hAnsi="Times New Roman"/>
            <w:szCs w:val="24"/>
          </w:rPr>
          <w:t>DDS.WR.Individual-FamilyGrants@ct.gov</w:t>
        </w:r>
      </w:hyperlink>
      <w:r>
        <w:rPr>
          <w:rStyle w:val="Hyperlink"/>
          <w:rFonts w:ascii="Times New Roman" w:hAnsi="Times New Roman"/>
          <w:szCs w:val="24"/>
        </w:rPr>
        <w:t>.</w:t>
      </w:r>
    </w:p>
    <w:p w:rsidR="00064199" w:rsidRPr="00FF1B9C" w:rsidRDefault="00064199" w:rsidP="00E427DE">
      <w:pPr>
        <w:rPr>
          <w:rFonts w:ascii="Times New Roman" w:hAnsi="Times New Roman"/>
          <w:szCs w:val="24"/>
        </w:rPr>
      </w:pPr>
    </w:p>
    <w:p w:rsidR="00DB4EFE" w:rsidRPr="009F569E" w:rsidRDefault="00E427DE" w:rsidP="00E427DE">
      <w:pPr>
        <w:rPr>
          <w:rFonts w:ascii="Times New Roman" w:hAnsi="Times New Roman"/>
          <w:b/>
          <w:szCs w:val="24"/>
          <w:u w:val="single"/>
        </w:rPr>
      </w:pPr>
      <w:r w:rsidRPr="00FF1B9C">
        <w:rPr>
          <w:rFonts w:ascii="Times New Roman" w:hAnsi="Times New Roman"/>
          <w:szCs w:val="24"/>
        </w:rPr>
        <w:t xml:space="preserve">After receiving the </w:t>
      </w:r>
      <w:r w:rsidR="00E33550">
        <w:rPr>
          <w:rFonts w:ascii="Times New Roman" w:hAnsi="Times New Roman"/>
          <w:szCs w:val="24"/>
        </w:rPr>
        <w:t xml:space="preserve">Individual and </w:t>
      </w:r>
      <w:r w:rsidRPr="00FF1B9C">
        <w:rPr>
          <w:rFonts w:ascii="Times New Roman" w:hAnsi="Times New Roman"/>
          <w:szCs w:val="24"/>
        </w:rPr>
        <w:t xml:space="preserve">Family Grant you will be required to submit documentation accounting for how the grant funds </w:t>
      </w:r>
      <w:r w:rsidR="00127050">
        <w:rPr>
          <w:rFonts w:ascii="Times New Roman" w:hAnsi="Times New Roman"/>
          <w:szCs w:val="24"/>
        </w:rPr>
        <w:t xml:space="preserve">have been </w:t>
      </w:r>
      <w:r w:rsidR="00EF54C7" w:rsidRPr="00FF1B9C">
        <w:rPr>
          <w:rFonts w:ascii="Times New Roman" w:hAnsi="Times New Roman"/>
          <w:szCs w:val="24"/>
        </w:rPr>
        <w:t xml:space="preserve">used for the approved </w:t>
      </w:r>
      <w:r w:rsidR="00127050">
        <w:rPr>
          <w:rFonts w:ascii="Times New Roman" w:hAnsi="Times New Roman"/>
          <w:szCs w:val="24"/>
        </w:rPr>
        <w:t xml:space="preserve">item or </w:t>
      </w:r>
      <w:r w:rsidR="00EF54C7" w:rsidRPr="00FF1B9C">
        <w:rPr>
          <w:rFonts w:ascii="Times New Roman" w:hAnsi="Times New Roman"/>
          <w:szCs w:val="24"/>
        </w:rPr>
        <w:t>service</w:t>
      </w:r>
      <w:r w:rsidRPr="00FF1B9C">
        <w:rPr>
          <w:rFonts w:ascii="Times New Roman" w:hAnsi="Times New Roman"/>
          <w:szCs w:val="24"/>
        </w:rPr>
        <w:t xml:space="preserve">. This </w:t>
      </w:r>
      <w:r w:rsidR="00E33550">
        <w:rPr>
          <w:rFonts w:ascii="Times New Roman" w:hAnsi="Times New Roman"/>
          <w:szCs w:val="24"/>
        </w:rPr>
        <w:t>documentation may include</w:t>
      </w:r>
      <w:r w:rsidRPr="00FF1B9C">
        <w:rPr>
          <w:rFonts w:ascii="Times New Roman" w:hAnsi="Times New Roman"/>
          <w:szCs w:val="24"/>
        </w:rPr>
        <w:t xml:space="preserve"> copies of receipts, copies of cancelled checks</w:t>
      </w:r>
      <w:r w:rsidR="00127050">
        <w:rPr>
          <w:rFonts w:ascii="Times New Roman" w:hAnsi="Times New Roman"/>
          <w:szCs w:val="24"/>
        </w:rPr>
        <w:t xml:space="preserve"> showing it was endorsed</w:t>
      </w:r>
      <w:r w:rsidRPr="00FF1B9C">
        <w:rPr>
          <w:rFonts w:ascii="Times New Roman" w:hAnsi="Times New Roman"/>
          <w:szCs w:val="24"/>
        </w:rPr>
        <w:t xml:space="preserve">, or </w:t>
      </w:r>
      <w:r w:rsidR="009B7521" w:rsidRPr="00FF1B9C">
        <w:rPr>
          <w:rFonts w:ascii="Times New Roman" w:hAnsi="Times New Roman"/>
          <w:szCs w:val="24"/>
        </w:rPr>
        <w:t xml:space="preserve">the </w:t>
      </w:r>
      <w:r w:rsidR="00B709F3" w:rsidRPr="00FF1B9C">
        <w:rPr>
          <w:rFonts w:ascii="Times New Roman" w:hAnsi="Times New Roman"/>
          <w:noProof/>
          <w:szCs w:val="24"/>
        </w:rPr>
        <w:t>DDS Individual and Family Grant Provider Payment Log</w:t>
      </w:r>
      <w:r w:rsidR="00B709F3" w:rsidRPr="00FF1B9C">
        <w:rPr>
          <w:rFonts w:ascii="Times New Roman" w:hAnsi="Times New Roman"/>
          <w:szCs w:val="24"/>
        </w:rPr>
        <w:t xml:space="preserve"> </w:t>
      </w:r>
      <w:r w:rsidR="009B7521" w:rsidRPr="00FF1B9C">
        <w:rPr>
          <w:rFonts w:ascii="Times New Roman" w:hAnsi="Times New Roman"/>
          <w:szCs w:val="24"/>
        </w:rPr>
        <w:t xml:space="preserve">which </w:t>
      </w:r>
      <w:r w:rsidR="00127050">
        <w:rPr>
          <w:rFonts w:ascii="Times New Roman" w:hAnsi="Times New Roman"/>
          <w:szCs w:val="24"/>
        </w:rPr>
        <w:t>is a record of</w:t>
      </w:r>
      <w:r w:rsidRPr="00FF1B9C">
        <w:rPr>
          <w:rFonts w:ascii="Times New Roman" w:hAnsi="Times New Roman"/>
          <w:szCs w:val="24"/>
        </w:rPr>
        <w:t xml:space="preserve"> the hours and rate of pay of the person(s) providing supports.</w:t>
      </w:r>
      <w:r w:rsidR="008F1F1D">
        <w:rPr>
          <w:rFonts w:ascii="Times New Roman" w:hAnsi="Times New Roman"/>
          <w:szCs w:val="24"/>
        </w:rPr>
        <w:t xml:space="preserve">  </w:t>
      </w:r>
      <w:r w:rsidR="008F1F1D">
        <w:rPr>
          <w:rFonts w:ascii="Times New Roman" w:hAnsi="Times New Roman"/>
          <w:b/>
          <w:szCs w:val="24"/>
        </w:rPr>
        <w:t>Please do not send originals.</w:t>
      </w:r>
      <w:r w:rsidR="008F1F1D">
        <w:rPr>
          <w:rFonts w:ascii="Times New Roman" w:hAnsi="Times New Roman"/>
          <w:szCs w:val="24"/>
        </w:rPr>
        <w:t xml:space="preserve">  </w:t>
      </w:r>
      <w:r w:rsidR="00DB4EFE" w:rsidRPr="00FF1B9C">
        <w:rPr>
          <w:rFonts w:ascii="Times New Roman" w:hAnsi="Times New Roman"/>
          <w:szCs w:val="24"/>
        </w:rPr>
        <w:t>Please sign</w:t>
      </w:r>
      <w:r w:rsidR="00B709F3" w:rsidRPr="00FF1B9C">
        <w:rPr>
          <w:rFonts w:ascii="Times New Roman" w:hAnsi="Times New Roman"/>
          <w:szCs w:val="24"/>
        </w:rPr>
        <w:t xml:space="preserve"> and date</w:t>
      </w:r>
      <w:r w:rsidR="00DB4EFE" w:rsidRPr="00FF1B9C">
        <w:rPr>
          <w:rFonts w:ascii="Times New Roman" w:hAnsi="Times New Roman"/>
          <w:szCs w:val="24"/>
        </w:rPr>
        <w:t xml:space="preserve"> </w:t>
      </w:r>
      <w:r w:rsidR="00DB4EFE" w:rsidRPr="00FF1B9C">
        <w:rPr>
          <w:rFonts w:ascii="Times New Roman" w:hAnsi="Times New Roman"/>
          <w:b/>
          <w:szCs w:val="24"/>
        </w:rPr>
        <w:t>Attachment B-Individual and Family Grant Expenditure Report</w:t>
      </w:r>
      <w:r w:rsidR="00DB4EFE" w:rsidRPr="00FF1B9C">
        <w:rPr>
          <w:rFonts w:ascii="Times New Roman" w:hAnsi="Times New Roman"/>
          <w:szCs w:val="24"/>
        </w:rPr>
        <w:t xml:space="preserve"> and submit with this documentation</w:t>
      </w:r>
      <w:r w:rsidR="00FF1B9C">
        <w:rPr>
          <w:rFonts w:ascii="Times New Roman" w:hAnsi="Times New Roman"/>
          <w:szCs w:val="24"/>
        </w:rPr>
        <w:t xml:space="preserve"> </w:t>
      </w:r>
      <w:r w:rsidR="00FF1B9C" w:rsidRPr="00FF1B9C">
        <w:rPr>
          <w:rFonts w:ascii="Times New Roman" w:hAnsi="Times New Roman"/>
          <w:szCs w:val="24"/>
          <w:u w:val="single"/>
        </w:rPr>
        <w:t>after the funds have been used</w:t>
      </w:r>
      <w:r w:rsidR="00DB4EFE" w:rsidRPr="00FF1B9C">
        <w:rPr>
          <w:rFonts w:ascii="Times New Roman" w:hAnsi="Times New Roman"/>
          <w:szCs w:val="24"/>
        </w:rPr>
        <w:t>.</w:t>
      </w:r>
      <w:r w:rsidR="009F569E">
        <w:rPr>
          <w:rFonts w:ascii="Times New Roman" w:hAnsi="Times New Roman"/>
          <w:szCs w:val="24"/>
        </w:rPr>
        <w:t xml:space="preserve">  </w:t>
      </w:r>
      <w:r w:rsidR="00E33550">
        <w:rPr>
          <w:rFonts w:ascii="Times New Roman" w:hAnsi="Times New Roman"/>
          <w:b/>
          <w:szCs w:val="24"/>
          <w:u w:val="single"/>
        </w:rPr>
        <w:t>Funds must be used by 6/30/</w:t>
      </w:r>
      <w:r w:rsidR="0086709D">
        <w:rPr>
          <w:rFonts w:ascii="Times New Roman" w:hAnsi="Times New Roman"/>
          <w:b/>
          <w:szCs w:val="24"/>
          <w:u w:val="single"/>
        </w:rPr>
        <w:t>YYYY</w:t>
      </w:r>
      <w:r w:rsidR="009F569E">
        <w:rPr>
          <w:rFonts w:ascii="Times New Roman" w:hAnsi="Times New Roman"/>
          <w:b/>
          <w:szCs w:val="24"/>
          <w:u w:val="single"/>
        </w:rPr>
        <w:t>.</w:t>
      </w:r>
    </w:p>
    <w:p w:rsidR="009B6CA9" w:rsidRDefault="009B6CA9" w:rsidP="00E427DE">
      <w:pPr>
        <w:rPr>
          <w:rFonts w:ascii="Times New Roman" w:hAnsi="Times New Roman"/>
          <w:szCs w:val="24"/>
        </w:rPr>
      </w:pPr>
    </w:p>
    <w:p w:rsidR="00BF5CF6" w:rsidRPr="00FF1B9C" w:rsidRDefault="00E427DE" w:rsidP="00E427DE">
      <w:pPr>
        <w:rPr>
          <w:rFonts w:ascii="Times New Roman" w:hAnsi="Times New Roman"/>
          <w:szCs w:val="24"/>
        </w:rPr>
      </w:pPr>
      <w:r w:rsidRPr="00FF1B9C">
        <w:rPr>
          <w:rFonts w:ascii="Times New Roman" w:hAnsi="Times New Roman"/>
          <w:szCs w:val="24"/>
        </w:rPr>
        <w:t xml:space="preserve">Additional </w:t>
      </w:r>
      <w:r w:rsidR="00127050">
        <w:rPr>
          <w:rFonts w:ascii="Times New Roman" w:hAnsi="Times New Roman"/>
          <w:szCs w:val="24"/>
        </w:rPr>
        <w:t>Individual and Family G</w:t>
      </w:r>
      <w:r w:rsidRPr="00FF1B9C">
        <w:rPr>
          <w:rFonts w:ascii="Times New Roman" w:hAnsi="Times New Roman"/>
          <w:szCs w:val="24"/>
        </w:rPr>
        <w:t xml:space="preserve">rants </w:t>
      </w:r>
      <w:r w:rsidR="00127050">
        <w:rPr>
          <w:rFonts w:ascii="Times New Roman" w:hAnsi="Times New Roman"/>
          <w:szCs w:val="24"/>
        </w:rPr>
        <w:t>will not</w:t>
      </w:r>
      <w:r w:rsidRPr="00FF1B9C">
        <w:rPr>
          <w:rFonts w:ascii="Times New Roman" w:hAnsi="Times New Roman"/>
          <w:szCs w:val="24"/>
        </w:rPr>
        <w:t xml:space="preserve"> be </w:t>
      </w:r>
      <w:r w:rsidR="00BF5CF6" w:rsidRPr="00FF1B9C">
        <w:rPr>
          <w:rFonts w:ascii="Times New Roman" w:hAnsi="Times New Roman"/>
          <w:szCs w:val="24"/>
        </w:rPr>
        <w:t>considered</w:t>
      </w:r>
      <w:r w:rsidRPr="00FF1B9C">
        <w:rPr>
          <w:rFonts w:ascii="Times New Roman" w:hAnsi="Times New Roman"/>
          <w:szCs w:val="24"/>
        </w:rPr>
        <w:t xml:space="preserve"> </w:t>
      </w:r>
      <w:r w:rsidR="00127050">
        <w:rPr>
          <w:rFonts w:ascii="Times New Roman" w:hAnsi="Times New Roman"/>
          <w:szCs w:val="24"/>
        </w:rPr>
        <w:t xml:space="preserve">for an individual </w:t>
      </w:r>
      <w:r w:rsidRPr="00FF1B9C">
        <w:rPr>
          <w:rFonts w:ascii="Times New Roman" w:hAnsi="Times New Roman"/>
          <w:szCs w:val="24"/>
        </w:rPr>
        <w:t xml:space="preserve">until </w:t>
      </w:r>
      <w:r w:rsidR="00127050">
        <w:rPr>
          <w:rFonts w:ascii="Times New Roman" w:hAnsi="Times New Roman"/>
          <w:szCs w:val="24"/>
        </w:rPr>
        <w:t>the DDS Individual and Family Grant Program has</w:t>
      </w:r>
      <w:r w:rsidRPr="00FF1B9C">
        <w:rPr>
          <w:rFonts w:ascii="Times New Roman" w:hAnsi="Times New Roman"/>
          <w:szCs w:val="24"/>
        </w:rPr>
        <w:t xml:space="preserve"> received proper documentation that the funds approved through this letter were used for the purpose specified above.</w:t>
      </w:r>
      <w:r w:rsidR="00BF5CF6" w:rsidRPr="00FF1B9C">
        <w:rPr>
          <w:rFonts w:ascii="Times New Roman" w:hAnsi="Times New Roman"/>
          <w:szCs w:val="24"/>
        </w:rPr>
        <w:t xml:space="preserve">  Unused </w:t>
      </w:r>
      <w:r w:rsidR="00127050">
        <w:rPr>
          <w:rFonts w:ascii="Times New Roman" w:hAnsi="Times New Roman"/>
          <w:szCs w:val="24"/>
        </w:rPr>
        <w:t xml:space="preserve">grant </w:t>
      </w:r>
      <w:r w:rsidR="00BF5CF6" w:rsidRPr="00FF1B9C">
        <w:rPr>
          <w:rFonts w:ascii="Times New Roman" w:hAnsi="Times New Roman"/>
          <w:szCs w:val="24"/>
        </w:rPr>
        <w:t xml:space="preserve">funds or </w:t>
      </w:r>
      <w:r w:rsidR="00127050">
        <w:rPr>
          <w:rFonts w:ascii="Times New Roman" w:hAnsi="Times New Roman"/>
          <w:szCs w:val="24"/>
        </w:rPr>
        <w:t xml:space="preserve">grant </w:t>
      </w:r>
      <w:r w:rsidR="00BF5CF6" w:rsidRPr="00FF1B9C">
        <w:rPr>
          <w:rFonts w:ascii="Times New Roman" w:hAnsi="Times New Roman"/>
          <w:szCs w:val="24"/>
        </w:rPr>
        <w:t>funds used for another purpose without</w:t>
      </w:r>
      <w:r w:rsidR="00CA5E5A">
        <w:rPr>
          <w:rFonts w:ascii="Times New Roman" w:hAnsi="Times New Roman"/>
          <w:szCs w:val="24"/>
        </w:rPr>
        <w:t xml:space="preserve"> the department’s permission</w:t>
      </w:r>
      <w:r w:rsidR="00BF5CF6" w:rsidRPr="00FF1B9C">
        <w:rPr>
          <w:rFonts w:ascii="Times New Roman" w:hAnsi="Times New Roman"/>
          <w:szCs w:val="24"/>
        </w:rPr>
        <w:t xml:space="preserve"> must be returned to DDS before another grant can be considered.</w:t>
      </w:r>
    </w:p>
    <w:p w:rsidR="005E210F" w:rsidRDefault="005E210F" w:rsidP="00E427DE">
      <w:pPr>
        <w:rPr>
          <w:rFonts w:ascii="Times New Roman" w:hAnsi="Times New Roman"/>
          <w:szCs w:val="24"/>
        </w:rPr>
      </w:pPr>
    </w:p>
    <w:p w:rsidR="00E427DE" w:rsidRPr="00FF1B9C" w:rsidRDefault="00E427DE" w:rsidP="00E427DE">
      <w:pPr>
        <w:rPr>
          <w:rFonts w:ascii="Times New Roman" w:hAnsi="Times New Roman"/>
          <w:szCs w:val="24"/>
        </w:rPr>
      </w:pPr>
      <w:r w:rsidRPr="00FF1B9C">
        <w:rPr>
          <w:rFonts w:ascii="Times New Roman" w:hAnsi="Times New Roman"/>
          <w:szCs w:val="24"/>
        </w:rPr>
        <w:t xml:space="preserve">If you have any questions regarding this grant, please feel free to contact </w:t>
      </w:r>
      <w:r w:rsidR="00B709F3" w:rsidRPr="00FF1B9C">
        <w:rPr>
          <w:rFonts w:ascii="Times New Roman" w:hAnsi="Times New Roman"/>
          <w:szCs w:val="24"/>
        </w:rPr>
        <w:t xml:space="preserve">Jean Stack at </w:t>
      </w:r>
      <w:r w:rsidR="00CD43AA">
        <w:rPr>
          <w:rFonts w:ascii="Times New Roman" w:hAnsi="Times New Roman"/>
          <w:szCs w:val="24"/>
        </w:rPr>
        <w:t>(</w:t>
      </w:r>
      <w:r w:rsidR="00B709F3" w:rsidRPr="00FF1B9C">
        <w:rPr>
          <w:rFonts w:ascii="Times New Roman" w:hAnsi="Times New Roman"/>
          <w:szCs w:val="24"/>
        </w:rPr>
        <w:t>203</w:t>
      </w:r>
      <w:r w:rsidR="00CD43AA">
        <w:rPr>
          <w:rFonts w:ascii="Times New Roman" w:hAnsi="Times New Roman"/>
          <w:szCs w:val="24"/>
        </w:rPr>
        <w:t xml:space="preserve">) </w:t>
      </w:r>
      <w:r w:rsidR="00B709F3" w:rsidRPr="00FF1B9C">
        <w:rPr>
          <w:rFonts w:ascii="Times New Roman" w:hAnsi="Times New Roman"/>
          <w:szCs w:val="24"/>
        </w:rPr>
        <w:t>806-8750</w:t>
      </w:r>
      <w:r w:rsidRPr="00FF1B9C">
        <w:rPr>
          <w:rFonts w:ascii="Times New Roman" w:hAnsi="Times New Roman"/>
          <w:szCs w:val="24"/>
        </w:rPr>
        <w:t>.</w:t>
      </w:r>
    </w:p>
    <w:p w:rsidR="00E427DE" w:rsidRPr="00FF1B9C" w:rsidRDefault="00E427DE" w:rsidP="00E427DE">
      <w:pPr>
        <w:rPr>
          <w:rFonts w:ascii="Times New Roman" w:hAnsi="Times New Roman"/>
          <w:szCs w:val="24"/>
        </w:rPr>
      </w:pPr>
    </w:p>
    <w:p w:rsidR="00E427DE" w:rsidRPr="00FF1B9C" w:rsidRDefault="00E427DE" w:rsidP="00E427DE">
      <w:pPr>
        <w:rPr>
          <w:rFonts w:ascii="Times New Roman" w:hAnsi="Times New Roman"/>
          <w:szCs w:val="24"/>
        </w:rPr>
      </w:pPr>
      <w:r w:rsidRPr="00FF1B9C">
        <w:rPr>
          <w:rFonts w:ascii="Times New Roman" w:hAnsi="Times New Roman"/>
          <w:szCs w:val="24"/>
        </w:rPr>
        <w:t>Sincerely,</w:t>
      </w:r>
    </w:p>
    <w:p w:rsidR="009B7521" w:rsidRPr="00E33550" w:rsidRDefault="009B7521" w:rsidP="00E427DE">
      <w:pPr>
        <w:rPr>
          <w:rFonts w:ascii="Segoe Script" w:hAnsi="Segoe Script"/>
          <w:sz w:val="28"/>
          <w:szCs w:val="32"/>
        </w:rPr>
      </w:pPr>
      <w:r w:rsidRPr="00E33550">
        <w:rPr>
          <w:rFonts w:ascii="Segoe Script" w:hAnsi="Segoe Script"/>
          <w:sz w:val="28"/>
          <w:szCs w:val="32"/>
        </w:rPr>
        <w:t>Jean M. Stack, MSW</w:t>
      </w:r>
    </w:p>
    <w:p w:rsidR="00E427DE" w:rsidRPr="00FF1B9C" w:rsidRDefault="00E427DE" w:rsidP="00E427DE">
      <w:pPr>
        <w:pStyle w:val="NoSpacing"/>
        <w:rPr>
          <w:rFonts w:ascii="Times New Roman" w:hAnsi="Times New Roman" w:cs="Times New Roman"/>
          <w:sz w:val="24"/>
          <w:szCs w:val="24"/>
        </w:rPr>
      </w:pPr>
      <w:r w:rsidRPr="00FF1B9C">
        <w:rPr>
          <w:rFonts w:ascii="Times New Roman" w:hAnsi="Times New Roman" w:cs="Times New Roman"/>
          <w:sz w:val="24"/>
          <w:szCs w:val="24"/>
        </w:rPr>
        <w:t>Jean Stack, MSW</w:t>
      </w:r>
    </w:p>
    <w:p w:rsidR="00E427DE" w:rsidRPr="00FF1B9C" w:rsidRDefault="009F569E" w:rsidP="00E427DE">
      <w:pPr>
        <w:pStyle w:val="NoSpacing"/>
        <w:rPr>
          <w:rFonts w:ascii="Times New Roman" w:hAnsi="Times New Roman" w:cs="Times New Roman"/>
          <w:sz w:val="24"/>
          <w:szCs w:val="24"/>
        </w:rPr>
      </w:pPr>
      <w:r>
        <w:rPr>
          <w:rFonts w:ascii="Times New Roman" w:hAnsi="Times New Roman" w:cs="Times New Roman"/>
          <w:sz w:val="24"/>
          <w:szCs w:val="24"/>
        </w:rPr>
        <w:t xml:space="preserve">Individual and </w:t>
      </w:r>
      <w:r w:rsidR="00E427DE" w:rsidRPr="00FF1B9C">
        <w:rPr>
          <w:rFonts w:ascii="Times New Roman" w:hAnsi="Times New Roman" w:cs="Times New Roman"/>
          <w:sz w:val="24"/>
          <w:szCs w:val="24"/>
        </w:rPr>
        <w:t>Family Grants Manager</w:t>
      </w:r>
    </w:p>
    <w:p w:rsidR="00E427DE" w:rsidRPr="00FF1B9C" w:rsidRDefault="00E427DE" w:rsidP="00E427DE">
      <w:pPr>
        <w:pStyle w:val="NoSpacing"/>
        <w:rPr>
          <w:rFonts w:ascii="Times New Roman" w:hAnsi="Times New Roman" w:cs="Times New Roman"/>
          <w:sz w:val="24"/>
          <w:szCs w:val="24"/>
        </w:rPr>
      </w:pPr>
      <w:r w:rsidRPr="00FF1B9C">
        <w:rPr>
          <w:rFonts w:ascii="Times New Roman" w:hAnsi="Times New Roman" w:cs="Times New Roman"/>
          <w:sz w:val="24"/>
          <w:szCs w:val="24"/>
        </w:rPr>
        <w:t>Department of Developmental Services</w:t>
      </w:r>
    </w:p>
    <w:p w:rsidR="00E427DE" w:rsidRPr="00FF1B9C" w:rsidRDefault="009B7521" w:rsidP="00E427DE">
      <w:pPr>
        <w:pStyle w:val="NoSpacing"/>
        <w:rPr>
          <w:rFonts w:ascii="Times New Roman" w:hAnsi="Times New Roman" w:cs="Times New Roman"/>
          <w:sz w:val="24"/>
          <w:szCs w:val="24"/>
        </w:rPr>
      </w:pPr>
      <w:r w:rsidRPr="00FF1B9C">
        <w:rPr>
          <w:rFonts w:ascii="Times New Roman" w:hAnsi="Times New Roman" w:cs="Times New Roman"/>
          <w:sz w:val="24"/>
          <w:szCs w:val="24"/>
        </w:rPr>
        <w:t>25 Creamery R</w:t>
      </w:r>
      <w:r w:rsidR="00B375CB">
        <w:rPr>
          <w:rFonts w:ascii="Times New Roman" w:hAnsi="Times New Roman" w:cs="Times New Roman"/>
          <w:sz w:val="24"/>
          <w:szCs w:val="24"/>
        </w:rPr>
        <w:t>oa</w:t>
      </w:r>
      <w:r w:rsidRPr="00FF1B9C">
        <w:rPr>
          <w:rFonts w:ascii="Times New Roman" w:hAnsi="Times New Roman" w:cs="Times New Roman"/>
          <w:sz w:val="24"/>
          <w:szCs w:val="24"/>
        </w:rPr>
        <w:t xml:space="preserve">d </w:t>
      </w:r>
      <w:r w:rsidRPr="00FF1B9C">
        <w:rPr>
          <w:rFonts w:ascii="Times New Roman" w:hAnsi="Times New Roman" w:cs="Times New Roman"/>
          <w:sz w:val="24"/>
          <w:szCs w:val="24"/>
        </w:rPr>
        <w:br/>
        <w:t>Cheshire, CT 06410</w:t>
      </w:r>
    </w:p>
    <w:p w:rsidR="00E427DE" w:rsidRPr="00FF1B9C" w:rsidRDefault="00B375CB" w:rsidP="00E427DE">
      <w:pPr>
        <w:pStyle w:val="NoSpacing"/>
        <w:rPr>
          <w:rFonts w:ascii="Times New Roman" w:hAnsi="Times New Roman" w:cs="Times New Roman"/>
          <w:sz w:val="24"/>
          <w:szCs w:val="24"/>
        </w:rPr>
      </w:pPr>
      <w:r>
        <w:rPr>
          <w:rFonts w:ascii="Times New Roman" w:hAnsi="Times New Roman" w:cs="Times New Roman"/>
          <w:sz w:val="24"/>
          <w:szCs w:val="24"/>
        </w:rPr>
        <w:t>(</w:t>
      </w:r>
      <w:r w:rsidR="009B7521" w:rsidRPr="00FF1B9C">
        <w:rPr>
          <w:rFonts w:ascii="Times New Roman" w:hAnsi="Times New Roman" w:cs="Times New Roman"/>
          <w:sz w:val="24"/>
          <w:szCs w:val="24"/>
        </w:rPr>
        <w:t>203</w:t>
      </w:r>
      <w:r>
        <w:rPr>
          <w:rFonts w:ascii="Times New Roman" w:hAnsi="Times New Roman" w:cs="Times New Roman"/>
          <w:sz w:val="24"/>
          <w:szCs w:val="24"/>
        </w:rPr>
        <w:t xml:space="preserve">) </w:t>
      </w:r>
      <w:r w:rsidR="009B7521" w:rsidRPr="00FF1B9C">
        <w:rPr>
          <w:rFonts w:ascii="Times New Roman" w:hAnsi="Times New Roman" w:cs="Times New Roman"/>
          <w:sz w:val="24"/>
          <w:szCs w:val="24"/>
        </w:rPr>
        <w:t>806-8750</w:t>
      </w:r>
    </w:p>
    <w:p w:rsidR="004D67A0" w:rsidRDefault="00E427DE" w:rsidP="00B709F3">
      <w:pPr>
        <w:pStyle w:val="NoSpacing"/>
        <w:rPr>
          <w:rFonts w:ascii="Times New Roman" w:hAnsi="Times New Roman"/>
          <w:b/>
          <w:sz w:val="20"/>
        </w:rPr>
      </w:pPr>
      <w:r w:rsidRPr="00FF1B9C">
        <w:rPr>
          <w:rFonts w:ascii="Times New Roman" w:hAnsi="Times New Roman" w:cs="Times New Roman"/>
          <w:sz w:val="24"/>
          <w:szCs w:val="24"/>
        </w:rPr>
        <w:t xml:space="preserve">CC: </w:t>
      </w:r>
      <w:r w:rsidR="00BF5CF6" w:rsidRPr="00FF1B9C">
        <w:rPr>
          <w:rFonts w:ascii="Times New Roman" w:hAnsi="Times New Roman"/>
          <w:b/>
          <w:sz w:val="20"/>
        </w:rPr>
        <w:fldChar w:fldCharType="begin"/>
      </w:r>
      <w:r w:rsidR="00BF5CF6" w:rsidRPr="00FF1B9C">
        <w:rPr>
          <w:rFonts w:ascii="Times New Roman" w:hAnsi="Times New Roman"/>
          <w:b/>
          <w:sz w:val="20"/>
        </w:rPr>
        <w:instrText xml:space="preserve"> MERGEFIELD CM_FirstName </w:instrText>
      </w:r>
      <w:r w:rsidR="00BF5CF6" w:rsidRPr="00FF1B9C">
        <w:rPr>
          <w:rFonts w:ascii="Times New Roman" w:hAnsi="Times New Roman"/>
          <w:b/>
          <w:sz w:val="20"/>
        </w:rPr>
        <w:fldChar w:fldCharType="separate"/>
      </w:r>
      <w:r w:rsidR="00BF5CF6" w:rsidRPr="00FF1B9C">
        <w:rPr>
          <w:rFonts w:ascii="Times New Roman" w:hAnsi="Times New Roman"/>
          <w:b/>
          <w:noProof/>
          <w:sz w:val="20"/>
        </w:rPr>
        <w:t>«CM_FirstName»</w:t>
      </w:r>
      <w:r w:rsidR="00BF5CF6" w:rsidRPr="00FF1B9C">
        <w:rPr>
          <w:rFonts w:ascii="Times New Roman" w:hAnsi="Times New Roman"/>
          <w:b/>
          <w:sz w:val="20"/>
        </w:rPr>
        <w:fldChar w:fldCharType="end"/>
      </w:r>
      <w:r w:rsidR="0049748E">
        <w:rPr>
          <w:rFonts w:ascii="Times New Roman" w:hAnsi="Times New Roman"/>
          <w:b/>
          <w:sz w:val="20"/>
        </w:rPr>
        <w:t xml:space="preserve"> </w:t>
      </w:r>
      <w:r w:rsidR="00BF5CF6" w:rsidRPr="00FF1B9C">
        <w:rPr>
          <w:rFonts w:ascii="Times New Roman" w:hAnsi="Times New Roman"/>
          <w:b/>
          <w:sz w:val="20"/>
        </w:rPr>
        <w:fldChar w:fldCharType="begin"/>
      </w:r>
      <w:r w:rsidR="00BF5CF6" w:rsidRPr="00FF1B9C">
        <w:rPr>
          <w:rFonts w:ascii="Times New Roman" w:hAnsi="Times New Roman"/>
          <w:b/>
          <w:sz w:val="20"/>
        </w:rPr>
        <w:instrText xml:space="preserve"> MERGEFIELD CM_LastName </w:instrText>
      </w:r>
      <w:r w:rsidR="00BF5CF6" w:rsidRPr="00FF1B9C">
        <w:rPr>
          <w:rFonts w:ascii="Times New Roman" w:hAnsi="Times New Roman"/>
          <w:b/>
          <w:sz w:val="20"/>
        </w:rPr>
        <w:fldChar w:fldCharType="separate"/>
      </w:r>
      <w:r w:rsidR="00BF5CF6" w:rsidRPr="00FF1B9C">
        <w:rPr>
          <w:rFonts w:ascii="Times New Roman" w:hAnsi="Times New Roman"/>
          <w:b/>
          <w:noProof/>
          <w:sz w:val="20"/>
        </w:rPr>
        <w:t>«CM_LastName»</w:t>
      </w:r>
      <w:r w:rsidR="00BF5CF6" w:rsidRPr="00FF1B9C">
        <w:rPr>
          <w:rFonts w:ascii="Times New Roman" w:hAnsi="Times New Roman"/>
          <w:b/>
          <w:sz w:val="20"/>
        </w:rPr>
        <w:fldChar w:fldCharType="end"/>
      </w:r>
    </w:p>
    <w:p w:rsidR="004D4D75" w:rsidRPr="00DD6C5D" w:rsidRDefault="004D4D75" w:rsidP="00B709F3">
      <w:pPr>
        <w:pStyle w:val="NoSpacing"/>
        <w:rPr>
          <w:rFonts w:ascii="Times New Roman" w:hAnsi="Times New Roman"/>
          <w:b/>
          <w:sz w:val="24"/>
          <w:szCs w:val="24"/>
        </w:rPr>
      </w:pPr>
    </w:p>
    <w:p w:rsidR="00772E2E" w:rsidRDefault="00772E2E" w:rsidP="00B709F3">
      <w:pPr>
        <w:pStyle w:val="NoSpacing"/>
        <w:rPr>
          <w:rFonts w:ascii="Times New Roman" w:hAnsi="Times New Roman"/>
          <w:b/>
          <w:sz w:val="24"/>
          <w:szCs w:val="24"/>
        </w:rPr>
      </w:pPr>
    </w:p>
    <w:p w:rsidR="00DD6C5D" w:rsidRDefault="00DD6C5D" w:rsidP="00B709F3">
      <w:pPr>
        <w:pStyle w:val="NoSpacing"/>
        <w:rPr>
          <w:rFonts w:ascii="Times New Roman" w:hAnsi="Times New Roman"/>
          <w:b/>
          <w:sz w:val="24"/>
          <w:szCs w:val="24"/>
        </w:rPr>
      </w:pPr>
    </w:p>
    <w:p w:rsidR="00DD6C5D" w:rsidRPr="00DD6C5D" w:rsidRDefault="00DD6C5D" w:rsidP="00B709F3">
      <w:pPr>
        <w:pStyle w:val="NoSpacing"/>
        <w:rPr>
          <w:rFonts w:ascii="Times New Roman" w:hAnsi="Times New Roman"/>
          <w:b/>
          <w:sz w:val="24"/>
          <w:szCs w:val="24"/>
        </w:rPr>
      </w:pPr>
    </w:p>
    <w:p w:rsidR="00D226BE" w:rsidRPr="00552153" w:rsidRDefault="00D226BE" w:rsidP="00D226BE">
      <w:pPr>
        <w:pStyle w:val="Header"/>
        <w:rPr>
          <w:rFonts w:ascii="Times New Roman" w:hAnsi="Times New Roman"/>
          <w:b/>
          <w:szCs w:val="24"/>
          <w:u w:val="single"/>
        </w:rPr>
      </w:pPr>
      <w:r>
        <w:rPr>
          <w:rFonts w:ascii="Times New Roman" w:hAnsi="Times New Roman"/>
          <w:b/>
          <w:szCs w:val="24"/>
        </w:rPr>
        <w:lastRenderedPageBreak/>
        <w:t>ATTACHMENT</w:t>
      </w:r>
      <w:r w:rsidRPr="00AA4651">
        <w:rPr>
          <w:rFonts w:ascii="Times New Roman" w:hAnsi="Times New Roman"/>
          <w:b/>
          <w:szCs w:val="24"/>
        </w:rPr>
        <w:t xml:space="preserve"> A</w:t>
      </w:r>
      <w:r>
        <w:rPr>
          <w:rFonts w:ascii="Times New Roman" w:hAnsi="Times New Roman"/>
          <w:b/>
          <w:szCs w:val="24"/>
        </w:rPr>
        <w:tab/>
      </w:r>
    </w:p>
    <w:p w:rsidR="00D226BE" w:rsidRPr="00552153" w:rsidRDefault="00D226BE" w:rsidP="00D226BE">
      <w:pPr>
        <w:jc w:val="center"/>
        <w:rPr>
          <w:rFonts w:ascii="Times New Roman" w:hAnsi="Times New Roman"/>
          <w:b/>
          <w:szCs w:val="24"/>
        </w:rPr>
      </w:pPr>
      <w:r w:rsidRPr="00552153">
        <w:rPr>
          <w:rFonts w:ascii="Times New Roman" w:hAnsi="Times New Roman"/>
          <w:b/>
          <w:szCs w:val="24"/>
        </w:rPr>
        <w:t>Department of Developmental Services</w:t>
      </w:r>
    </w:p>
    <w:p w:rsidR="00D226BE" w:rsidRPr="00552153" w:rsidRDefault="00D226BE" w:rsidP="00D226BE">
      <w:pPr>
        <w:jc w:val="center"/>
        <w:rPr>
          <w:rFonts w:ascii="Times New Roman" w:hAnsi="Times New Roman"/>
          <w:b/>
          <w:szCs w:val="24"/>
        </w:rPr>
      </w:pPr>
      <w:r w:rsidRPr="00552153">
        <w:rPr>
          <w:rFonts w:ascii="Times New Roman" w:hAnsi="Times New Roman"/>
          <w:b/>
          <w:szCs w:val="24"/>
        </w:rPr>
        <w:t>Individual and Family Grant Agreement and Authorization</w:t>
      </w:r>
    </w:p>
    <w:p w:rsidR="004D4D75" w:rsidRPr="00552153" w:rsidRDefault="0086709D" w:rsidP="004D4D75">
      <w:pPr>
        <w:jc w:val="center"/>
        <w:rPr>
          <w:rFonts w:ascii="Times New Roman" w:hAnsi="Times New Roman"/>
          <w:b/>
          <w:szCs w:val="24"/>
          <w:u w:val="single"/>
        </w:rPr>
      </w:pPr>
      <w:r>
        <w:rPr>
          <w:rFonts w:ascii="Times New Roman" w:hAnsi="Times New Roman"/>
          <w:b/>
          <w:szCs w:val="24"/>
          <w:u w:val="single"/>
        </w:rPr>
        <w:t>FYYYYY</w:t>
      </w:r>
      <w:r w:rsidR="00E33550">
        <w:rPr>
          <w:rFonts w:ascii="Times New Roman" w:hAnsi="Times New Roman"/>
          <w:b/>
          <w:szCs w:val="24"/>
          <w:u w:val="single"/>
        </w:rPr>
        <w:t xml:space="preserve"> (July 1, </w:t>
      </w:r>
      <w:r>
        <w:rPr>
          <w:rFonts w:ascii="Times New Roman" w:hAnsi="Times New Roman"/>
          <w:b/>
          <w:szCs w:val="24"/>
          <w:u w:val="single"/>
        </w:rPr>
        <w:t>YYYY</w:t>
      </w:r>
      <w:r w:rsidR="00E33550">
        <w:rPr>
          <w:rFonts w:ascii="Times New Roman" w:hAnsi="Times New Roman"/>
          <w:b/>
          <w:szCs w:val="24"/>
          <w:u w:val="single"/>
        </w:rPr>
        <w:t xml:space="preserve"> to June 30, </w:t>
      </w:r>
      <w:r>
        <w:rPr>
          <w:rFonts w:ascii="Times New Roman" w:hAnsi="Times New Roman"/>
          <w:b/>
          <w:szCs w:val="24"/>
          <w:u w:val="single"/>
        </w:rPr>
        <w:t>YYYY</w:t>
      </w:r>
      <w:r w:rsidR="004D4D75" w:rsidRPr="00552153">
        <w:rPr>
          <w:rFonts w:ascii="Times New Roman" w:hAnsi="Times New Roman"/>
          <w:b/>
          <w:szCs w:val="24"/>
          <w:u w:val="single"/>
        </w:rPr>
        <w:t>)</w:t>
      </w:r>
    </w:p>
    <w:tbl>
      <w:tblPr>
        <w:tblStyle w:val="TableGrid"/>
        <w:tblW w:w="10710" w:type="dxa"/>
        <w:tblInd w:w="288" w:type="dxa"/>
        <w:tblLook w:val="04A0" w:firstRow="1" w:lastRow="0" w:firstColumn="1" w:lastColumn="0" w:noHBand="0" w:noVBand="1"/>
      </w:tblPr>
      <w:tblGrid>
        <w:gridCol w:w="1656"/>
        <w:gridCol w:w="684"/>
        <w:gridCol w:w="8370"/>
      </w:tblGrid>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Individual’s Name</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bCs/>
                <w:color w:val="000000"/>
                <w:szCs w:val="24"/>
              </w:rPr>
              <w:fldChar w:fldCharType="begin"/>
            </w:r>
            <w:r w:rsidRPr="00BC4D71">
              <w:rPr>
                <w:rFonts w:ascii="Times New Roman" w:hAnsi="Times New Roman"/>
                <w:bCs/>
                <w:color w:val="000000"/>
                <w:szCs w:val="24"/>
              </w:rPr>
              <w:instrText xml:space="preserve"> MERGEFIELD  FirstName </w:instrText>
            </w:r>
            <w:r w:rsidRPr="00BC4D71">
              <w:rPr>
                <w:rFonts w:ascii="Times New Roman" w:hAnsi="Times New Roman"/>
                <w:bCs/>
                <w:color w:val="000000"/>
                <w:szCs w:val="24"/>
              </w:rPr>
              <w:fldChar w:fldCharType="separate"/>
            </w:r>
            <w:r w:rsidRPr="00BC4D71">
              <w:rPr>
                <w:rFonts w:ascii="Times New Roman" w:hAnsi="Times New Roman"/>
                <w:bCs/>
                <w:noProof/>
                <w:color w:val="000000"/>
                <w:szCs w:val="24"/>
              </w:rPr>
              <w:t>«FirstName»</w:t>
            </w:r>
            <w:r w:rsidRPr="00BC4D71">
              <w:rPr>
                <w:rFonts w:ascii="Times New Roman" w:hAnsi="Times New Roman"/>
                <w:bCs/>
                <w:color w:val="000000"/>
                <w:szCs w:val="24"/>
              </w:rPr>
              <w:fldChar w:fldCharType="end"/>
            </w:r>
            <w:r w:rsidRPr="00BC4D71">
              <w:rPr>
                <w:rFonts w:ascii="Times New Roman" w:hAnsi="Times New Roman"/>
                <w:bCs/>
                <w:color w:val="000000"/>
                <w:szCs w:val="24"/>
              </w:rPr>
              <w:t xml:space="preserve"> </w:t>
            </w:r>
            <w:r w:rsidRPr="00BC4D71">
              <w:rPr>
                <w:rFonts w:ascii="Times New Roman" w:hAnsi="Times New Roman"/>
                <w:bCs/>
                <w:color w:val="000000"/>
                <w:szCs w:val="24"/>
              </w:rPr>
              <w:fldChar w:fldCharType="begin"/>
            </w:r>
            <w:r w:rsidRPr="00BC4D71">
              <w:rPr>
                <w:rFonts w:ascii="Times New Roman" w:hAnsi="Times New Roman"/>
                <w:bCs/>
                <w:color w:val="000000"/>
                <w:szCs w:val="24"/>
              </w:rPr>
              <w:instrText xml:space="preserve"> MERGEFIELD  LastName </w:instrText>
            </w:r>
            <w:r w:rsidRPr="00BC4D71">
              <w:rPr>
                <w:rFonts w:ascii="Times New Roman" w:hAnsi="Times New Roman"/>
                <w:bCs/>
                <w:color w:val="000000"/>
                <w:szCs w:val="24"/>
              </w:rPr>
              <w:fldChar w:fldCharType="separate"/>
            </w:r>
            <w:r w:rsidRPr="00BC4D71">
              <w:rPr>
                <w:rFonts w:ascii="Times New Roman" w:hAnsi="Times New Roman"/>
                <w:bCs/>
                <w:noProof/>
                <w:color w:val="000000"/>
                <w:szCs w:val="24"/>
              </w:rPr>
              <w:t>«LastName»</w:t>
            </w:r>
            <w:r w:rsidRPr="00BC4D71">
              <w:rPr>
                <w:rFonts w:ascii="Times New Roman" w:hAnsi="Times New Roman"/>
                <w:bCs/>
                <w:color w:val="000000"/>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DDS</w:t>
            </w:r>
            <w:r>
              <w:rPr>
                <w:rFonts w:ascii="Times New Roman" w:hAnsi="Times New Roman"/>
                <w:b/>
                <w:szCs w:val="24"/>
              </w:rPr>
              <w:t xml:space="preserve"> </w:t>
            </w:r>
            <w:r w:rsidRPr="00552153">
              <w:rPr>
                <w:rFonts w:ascii="Times New Roman" w:hAnsi="Times New Roman"/>
                <w:b/>
                <w:szCs w:val="24"/>
              </w:rPr>
              <w:t>#</w:t>
            </w:r>
          </w:p>
        </w:tc>
        <w:tc>
          <w:tcPr>
            <w:tcW w:w="8370" w:type="dxa"/>
          </w:tcPr>
          <w:p w:rsidR="004D4D75" w:rsidRPr="00BC4D71" w:rsidRDefault="004D4D75" w:rsidP="007E2444">
            <w:pPr>
              <w:rPr>
                <w:rFonts w:ascii="Times New Roman" w:hAnsi="Times New Roman"/>
                <w:bCs/>
                <w:color w:val="000000"/>
                <w:szCs w:val="24"/>
              </w:rPr>
            </w:pPr>
            <w:r w:rsidRPr="00BC4D71">
              <w:rPr>
                <w:rFonts w:ascii="Times New Roman" w:hAnsi="Times New Roman"/>
                <w:bCs/>
                <w:color w:val="000000"/>
                <w:szCs w:val="24"/>
              </w:rPr>
              <w:fldChar w:fldCharType="begin"/>
            </w:r>
            <w:r w:rsidRPr="00BC4D71">
              <w:rPr>
                <w:rFonts w:ascii="Times New Roman" w:hAnsi="Times New Roman"/>
                <w:bCs/>
                <w:color w:val="000000"/>
                <w:szCs w:val="24"/>
              </w:rPr>
              <w:instrText xml:space="preserve"> MERGEFIELD  DDSNum </w:instrText>
            </w:r>
            <w:r w:rsidRPr="00BC4D71">
              <w:rPr>
                <w:rFonts w:ascii="Times New Roman" w:hAnsi="Times New Roman"/>
                <w:bCs/>
                <w:color w:val="000000"/>
                <w:szCs w:val="24"/>
              </w:rPr>
              <w:fldChar w:fldCharType="separate"/>
            </w:r>
            <w:r w:rsidRPr="00BC4D71">
              <w:rPr>
                <w:rFonts w:ascii="Times New Roman" w:hAnsi="Times New Roman"/>
                <w:bCs/>
                <w:noProof/>
                <w:color w:val="000000"/>
                <w:szCs w:val="24"/>
              </w:rPr>
              <w:t>«DDSNum»</w:t>
            </w:r>
            <w:r w:rsidRPr="00BC4D71">
              <w:rPr>
                <w:rFonts w:ascii="Times New Roman" w:hAnsi="Times New Roman"/>
                <w:bCs/>
                <w:color w:val="000000"/>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Grant Request</w:t>
            </w:r>
            <w:r>
              <w:rPr>
                <w:rFonts w:ascii="Times New Roman" w:hAnsi="Times New Roman"/>
                <w:b/>
                <w:szCs w:val="24"/>
              </w:rPr>
              <w:t xml:space="preserve"> Date</w:t>
            </w:r>
          </w:p>
        </w:tc>
        <w:tc>
          <w:tcPr>
            <w:tcW w:w="8370" w:type="dxa"/>
          </w:tcPr>
          <w:p w:rsidR="004D4D75" w:rsidRPr="00BC4D71" w:rsidRDefault="004D4D75" w:rsidP="007E2444">
            <w:pPr>
              <w:rPr>
                <w:rFonts w:ascii="Times New Roman" w:hAnsi="Times New Roman"/>
                <w:color w:val="FF0000"/>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DateReq </w:instrText>
            </w:r>
            <w:r w:rsidRPr="00BC4D71">
              <w:rPr>
                <w:rFonts w:ascii="Times New Roman" w:hAnsi="Times New Roman"/>
                <w:szCs w:val="24"/>
              </w:rPr>
              <w:fldChar w:fldCharType="separate"/>
            </w:r>
            <w:r w:rsidRPr="00BC4D71">
              <w:rPr>
                <w:rFonts w:ascii="Times New Roman" w:hAnsi="Times New Roman"/>
                <w:noProof/>
                <w:szCs w:val="24"/>
              </w:rPr>
              <w:t>«DateReq»</w:t>
            </w:r>
            <w:r w:rsidRPr="00BC4D71">
              <w:rPr>
                <w:rFonts w:ascii="Times New Roman" w:hAnsi="Times New Roman"/>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Amount Approved</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AmtApproved \b $ </w:instrText>
            </w:r>
            <w:r w:rsidRPr="00BC4D71">
              <w:rPr>
                <w:rFonts w:ascii="Times New Roman" w:hAnsi="Times New Roman"/>
                <w:szCs w:val="24"/>
              </w:rPr>
              <w:fldChar w:fldCharType="separate"/>
            </w:r>
            <w:r w:rsidRPr="00BC4D71">
              <w:rPr>
                <w:rFonts w:ascii="Times New Roman" w:hAnsi="Times New Roman"/>
                <w:noProof/>
                <w:szCs w:val="24"/>
              </w:rPr>
              <w:t>$«AmtApproved»</w:t>
            </w:r>
            <w:r w:rsidRPr="00BC4D71">
              <w:rPr>
                <w:rFonts w:ascii="Times New Roman" w:hAnsi="Times New Roman"/>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Item</w:t>
            </w:r>
            <w:r>
              <w:rPr>
                <w:rFonts w:ascii="Times New Roman" w:hAnsi="Times New Roman"/>
                <w:b/>
                <w:szCs w:val="24"/>
              </w:rPr>
              <w:t xml:space="preserve"> or </w:t>
            </w:r>
            <w:r w:rsidRPr="00552153">
              <w:rPr>
                <w:rFonts w:ascii="Times New Roman" w:hAnsi="Times New Roman"/>
                <w:b/>
                <w:szCs w:val="24"/>
              </w:rPr>
              <w:t>Service Approved</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DetailedRequest </w:instrText>
            </w:r>
            <w:r w:rsidRPr="00BC4D71">
              <w:rPr>
                <w:rFonts w:ascii="Times New Roman" w:hAnsi="Times New Roman"/>
                <w:szCs w:val="24"/>
              </w:rPr>
              <w:fldChar w:fldCharType="separate"/>
            </w:r>
            <w:r w:rsidRPr="00BC4D71">
              <w:rPr>
                <w:rFonts w:ascii="Times New Roman" w:hAnsi="Times New Roman"/>
                <w:noProof/>
                <w:szCs w:val="24"/>
              </w:rPr>
              <w:t>«DetailedRequest»</w:t>
            </w:r>
            <w:r w:rsidRPr="00BC4D71">
              <w:rPr>
                <w:rFonts w:ascii="Times New Roman" w:hAnsi="Times New Roman"/>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Case Manager</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CM_FirstName </w:instrText>
            </w:r>
            <w:r w:rsidRPr="00BC4D71">
              <w:rPr>
                <w:rFonts w:ascii="Times New Roman" w:hAnsi="Times New Roman"/>
                <w:szCs w:val="24"/>
              </w:rPr>
              <w:fldChar w:fldCharType="separate"/>
            </w:r>
            <w:r w:rsidRPr="00BC4D71">
              <w:rPr>
                <w:rFonts w:ascii="Times New Roman" w:hAnsi="Times New Roman"/>
                <w:noProof/>
                <w:szCs w:val="24"/>
              </w:rPr>
              <w:t>«CM_FirstName»</w:t>
            </w:r>
            <w:r w:rsidRPr="00BC4D71">
              <w:rPr>
                <w:rFonts w:ascii="Times New Roman" w:hAnsi="Times New Roman"/>
                <w:szCs w:val="24"/>
              </w:rPr>
              <w:fldChar w:fldCharType="end"/>
            </w:r>
            <w:r w:rsidR="00772E2E">
              <w:rPr>
                <w:rFonts w:ascii="Times New Roman" w:hAnsi="Times New Roman"/>
                <w:szCs w:val="24"/>
              </w:rPr>
              <w:t xml:space="preserve"> </w:t>
            </w:r>
            <w:r w:rsidRPr="00BC4D71">
              <w:rPr>
                <w:rFonts w:ascii="Times New Roman" w:hAnsi="Times New Roman"/>
                <w:szCs w:val="24"/>
              </w:rPr>
              <w:fldChar w:fldCharType="begin"/>
            </w:r>
            <w:r w:rsidRPr="00BC4D71">
              <w:rPr>
                <w:rFonts w:ascii="Times New Roman" w:hAnsi="Times New Roman"/>
                <w:szCs w:val="24"/>
              </w:rPr>
              <w:instrText xml:space="preserve"> MERGEFIELD CM_LastName </w:instrText>
            </w:r>
            <w:r w:rsidRPr="00BC4D71">
              <w:rPr>
                <w:rFonts w:ascii="Times New Roman" w:hAnsi="Times New Roman"/>
                <w:szCs w:val="24"/>
              </w:rPr>
              <w:fldChar w:fldCharType="separate"/>
            </w:r>
            <w:r w:rsidRPr="00BC4D71">
              <w:rPr>
                <w:rFonts w:ascii="Times New Roman" w:hAnsi="Times New Roman"/>
                <w:noProof/>
                <w:szCs w:val="24"/>
              </w:rPr>
              <w:t>«CM_LastName»</w:t>
            </w:r>
            <w:r w:rsidRPr="00BC4D71">
              <w:rPr>
                <w:rFonts w:ascii="Times New Roman" w:hAnsi="Times New Roman"/>
                <w:szCs w:val="24"/>
              </w:rPr>
              <w:fldChar w:fldCharType="end"/>
            </w:r>
          </w:p>
        </w:tc>
      </w:tr>
      <w:tr w:rsidR="004D4D75" w:rsidRPr="008C5940" w:rsidTr="004D4D75">
        <w:tc>
          <w:tcPr>
            <w:tcW w:w="10710" w:type="dxa"/>
            <w:gridSpan w:val="3"/>
          </w:tcPr>
          <w:p w:rsidR="004D4D75" w:rsidRPr="008C5940" w:rsidRDefault="004D4D75" w:rsidP="007E2444">
            <w:pPr>
              <w:rPr>
                <w:rFonts w:ascii="Times New Roman" w:hAnsi="Times New Roman"/>
                <w:b/>
                <w:sz w:val="20"/>
              </w:rPr>
            </w:pPr>
            <w:r w:rsidRPr="001201DE">
              <w:rPr>
                <w:rFonts w:ascii="Times New Roman" w:hAnsi="Times New Roman"/>
                <w:b/>
                <w:color w:val="000000"/>
                <w:sz w:val="20"/>
              </w:rPr>
              <w:t>Payee:</w:t>
            </w:r>
            <w:r w:rsidRPr="00FF6EC8">
              <w:rPr>
                <w:rFonts w:ascii="Times New Roman" w:hAnsi="Times New Roman"/>
                <w:color w:val="000000"/>
                <w:sz w:val="20"/>
              </w:rPr>
              <w:t xml:space="preserve">   </w:t>
            </w:r>
            <w:r w:rsidRPr="002523C3">
              <w:rPr>
                <w:rFonts w:ascii="Times New Roman" w:hAnsi="Times New Roman"/>
                <w:b/>
                <w:color w:val="000000"/>
                <w:sz w:val="20"/>
                <w:u w:val="single"/>
              </w:rPr>
              <w:fldChar w:fldCharType="begin"/>
            </w:r>
            <w:r w:rsidRPr="002523C3">
              <w:rPr>
                <w:rFonts w:ascii="Times New Roman" w:hAnsi="Times New Roman"/>
                <w:b/>
                <w:color w:val="000000"/>
                <w:sz w:val="20"/>
                <w:u w:val="single"/>
              </w:rPr>
              <w:instrText xml:space="preserve"> MERGEFIELD  VendorName </w:instrText>
            </w:r>
            <w:r w:rsidRPr="002523C3">
              <w:rPr>
                <w:rFonts w:ascii="Times New Roman" w:hAnsi="Times New Roman"/>
                <w:b/>
                <w:color w:val="000000"/>
                <w:sz w:val="20"/>
                <w:u w:val="single"/>
              </w:rPr>
              <w:fldChar w:fldCharType="separate"/>
            </w:r>
            <w:r w:rsidRPr="002523C3">
              <w:rPr>
                <w:rFonts w:ascii="Times New Roman" w:hAnsi="Times New Roman"/>
                <w:b/>
                <w:noProof/>
                <w:color w:val="000000"/>
                <w:sz w:val="20"/>
                <w:u w:val="single"/>
              </w:rPr>
              <w:t>«VendorName»</w:t>
            </w:r>
            <w:r w:rsidRPr="002523C3">
              <w:rPr>
                <w:rFonts w:ascii="Times New Roman" w:hAnsi="Times New Roman"/>
                <w:b/>
                <w:color w:val="000000"/>
                <w:sz w:val="20"/>
                <w:u w:val="single"/>
              </w:rPr>
              <w:fldChar w:fldCharType="end"/>
            </w:r>
            <w:r w:rsidRPr="00FF6EC8">
              <w:rPr>
                <w:rFonts w:ascii="Times New Roman" w:hAnsi="Times New Roman"/>
                <w:b/>
                <w:bCs/>
                <w:color w:val="000000"/>
                <w:sz w:val="20"/>
                <w:u w:val="single"/>
              </w:rPr>
              <w:t xml:space="preserve"> </w:t>
            </w:r>
            <w:r w:rsidRPr="00FF6EC8">
              <w:rPr>
                <w:rFonts w:ascii="Times New Roman" w:hAnsi="Times New Roman"/>
                <w:b/>
                <w:bCs/>
                <w:color w:val="000000"/>
                <w:sz w:val="20"/>
              </w:rPr>
              <w:t xml:space="preserve"> </w:t>
            </w:r>
            <w:r w:rsidRPr="00FF6EC8">
              <w:rPr>
                <w:rFonts w:ascii="Times New Roman" w:hAnsi="Times New Roman"/>
                <w:color w:val="000000"/>
                <w:sz w:val="20"/>
              </w:rPr>
              <w:t>with Social Security #</w:t>
            </w:r>
            <w:r w:rsidRPr="002523C3">
              <w:rPr>
                <w:rFonts w:ascii="Times New Roman" w:hAnsi="Times New Roman"/>
                <w:b/>
                <w:color w:val="000000"/>
                <w:sz w:val="20"/>
                <w:u w:val="single"/>
              </w:rPr>
              <w:t xml:space="preserve"> </w:t>
            </w:r>
            <w:r w:rsidRPr="002523C3">
              <w:rPr>
                <w:rFonts w:ascii="Times New Roman" w:hAnsi="Times New Roman"/>
                <w:b/>
                <w:color w:val="000000"/>
                <w:sz w:val="20"/>
                <w:u w:val="single"/>
              </w:rPr>
              <w:fldChar w:fldCharType="begin"/>
            </w:r>
            <w:r w:rsidRPr="002523C3">
              <w:rPr>
                <w:rFonts w:ascii="Times New Roman" w:hAnsi="Times New Roman"/>
                <w:b/>
                <w:color w:val="000000"/>
                <w:sz w:val="20"/>
                <w:u w:val="single"/>
              </w:rPr>
              <w:instrText xml:space="preserve"> MERGEFIELD VendorUnique </w:instrText>
            </w:r>
            <w:r w:rsidRPr="002523C3">
              <w:rPr>
                <w:rFonts w:ascii="Times New Roman" w:hAnsi="Times New Roman"/>
                <w:b/>
                <w:color w:val="000000"/>
                <w:sz w:val="20"/>
                <w:u w:val="single"/>
              </w:rPr>
              <w:fldChar w:fldCharType="separate"/>
            </w:r>
            <w:r w:rsidRPr="002523C3">
              <w:rPr>
                <w:rFonts w:ascii="Times New Roman" w:hAnsi="Times New Roman"/>
                <w:b/>
                <w:noProof/>
                <w:color w:val="000000"/>
                <w:sz w:val="20"/>
                <w:u w:val="single"/>
              </w:rPr>
              <w:t>«VendorUnique»</w:t>
            </w:r>
            <w:r w:rsidRPr="002523C3">
              <w:rPr>
                <w:rFonts w:ascii="Times New Roman" w:hAnsi="Times New Roman"/>
                <w:b/>
                <w:color w:val="000000"/>
                <w:sz w:val="20"/>
                <w:u w:val="single"/>
              </w:rPr>
              <w:fldChar w:fldCharType="end"/>
            </w:r>
            <w:r w:rsidRPr="00FF6EC8">
              <w:rPr>
                <w:rFonts w:ascii="Times New Roman" w:hAnsi="Times New Roman"/>
                <w:i/>
                <w:color w:val="000000"/>
                <w:sz w:val="20"/>
              </w:rPr>
              <w:t xml:space="preserve"> If this is not your (the payee’s) correct Social security </w:t>
            </w:r>
            <w:r>
              <w:rPr>
                <w:rFonts w:ascii="Times New Roman" w:hAnsi="Times New Roman"/>
                <w:i/>
                <w:color w:val="000000"/>
                <w:sz w:val="20"/>
              </w:rPr>
              <w:t>number or name listed above</w:t>
            </w:r>
            <w:r w:rsidRPr="00FF6EC8">
              <w:rPr>
                <w:rFonts w:ascii="Times New Roman" w:hAnsi="Times New Roman"/>
                <w:i/>
                <w:color w:val="000000"/>
                <w:sz w:val="20"/>
              </w:rPr>
              <w:t>, please attach a copy of your Social security card to this form</w:t>
            </w:r>
          </w:p>
        </w:tc>
      </w:tr>
      <w:tr w:rsidR="004D4D75" w:rsidRPr="00552153" w:rsidTr="004D4D75">
        <w:tc>
          <w:tcPr>
            <w:tcW w:w="1656" w:type="dxa"/>
          </w:tcPr>
          <w:p w:rsidR="004D4D75" w:rsidRPr="00552153" w:rsidRDefault="004D4D75" w:rsidP="007E2444">
            <w:pPr>
              <w:rPr>
                <w:rFonts w:ascii="Times New Roman" w:hAnsi="Times New Roman"/>
                <w:b/>
                <w:szCs w:val="24"/>
              </w:rPr>
            </w:pPr>
            <w:r w:rsidRPr="00552153">
              <w:rPr>
                <w:rFonts w:ascii="Times New Roman" w:hAnsi="Times New Roman"/>
                <w:b/>
                <w:szCs w:val="24"/>
              </w:rPr>
              <w:t>Grant Information</w:t>
            </w:r>
          </w:p>
        </w:tc>
        <w:tc>
          <w:tcPr>
            <w:tcW w:w="9054" w:type="dxa"/>
            <w:gridSpan w:val="2"/>
          </w:tcPr>
          <w:p w:rsidR="004D4D75" w:rsidRPr="00E4752D" w:rsidRDefault="004D4D75" w:rsidP="007E2444">
            <w:pPr>
              <w:rPr>
                <w:rFonts w:ascii="Times New Roman" w:hAnsi="Times New Roman"/>
                <w:b/>
                <w:sz w:val="22"/>
                <w:u w:val="single"/>
              </w:rPr>
            </w:pPr>
            <w:r w:rsidRPr="00E4752D">
              <w:rPr>
                <w:rFonts w:ascii="Times New Roman" w:hAnsi="Times New Roman"/>
                <w:b/>
                <w:sz w:val="22"/>
                <w:u w:val="single"/>
              </w:rPr>
              <w:t xml:space="preserve">Individual and Family Grant funds must be used for the specific Item or Service Approved as shown above.  All expenditures must be made between &lt;&lt;DateReq&gt;&gt; </w:t>
            </w:r>
            <w:r w:rsidR="0049748E">
              <w:rPr>
                <w:rFonts w:ascii="Times New Roman" w:hAnsi="Times New Roman"/>
                <w:b/>
                <w:sz w:val="22"/>
                <w:u w:val="single"/>
              </w:rPr>
              <w:t xml:space="preserve"> </w:t>
            </w:r>
            <w:r w:rsidR="00772E2E">
              <w:rPr>
                <w:rFonts w:ascii="Times New Roman" w:hAnsi="Times New Roman"/>
                <w:b/>
                <w:sz w:val="22"/>
                <w:u w:val="single"/>
              </w:rPr>
              <w:t xml:space="preserve"> </w:t>
            </w:r>
            <w:r w:rsidRPr="00E4752D">
              <w:rPr>
                <w:rFonts w:ascii="Times New Roman" w:hAnsi="Times New Roman"/>
                <w:b/>
                <w:sz w:val="22"/>
                <w:u w:val="single"/>
              </w:rPr>
              <w:t xml:space="preserve">and June 30, </w:t>
            </w:r>
            <w:r w:rsidR="0086709D">
              <w:rPr>
                <w:rFonts w:ascii="Times New Roman" w:hAnsi="Times New Roman"/>
                <w:b/>
                <w:sz w:val="22"/>
                <w:u w:val="single"/>
              </w:rPr>
              <w:t>YYYY</w:t>
            </w:r>
            <w:r w:rsidRPr="00E4752D">
              <w:rPr>
                <w:rFonts w:ascii="Times New Roman" w:hAnsi="Times New Roman"/>
                <w:b/>
                <w:sz w:val="22"/>
                <w:u w:val="single"/>
              </w:rPr>
              <w:t>.</w:t>
            </w:r>
          </w:p>
          <w:p w:rsidR="004D4D75" w:rsidRPr="00A706FB" w:rsidRDefault="004D4D75" w:rsidP="007E2444">
            <w:pPr>
              <w:rPr>
                <w:rFonts w:ascii="Times New Roman" w:hAnsi="Times New Roman"/>
                <w:sz w:val="8"/>
                <w:szCs w:val="8"/>
              </w:rPr>
            </w:pPr>
          </w:p>
          <w:p w:rsidR="004D4D75" w:rsidRPr="005F620A" w:rsidRDefault="004D4D75" w:rsidP="007E2444">
            <w:pPr>
              <w:rPr>
                <w:rFonts w:ascii="Times New Roman" w:hAnsi="Times New Roman"/>
                <w:sz w:val="22"/>
              </w:rPr>
            </w:pPr>
            <w:r w:rsidRPr="005F620A">
              <w:rPr>
                <w:rFonts w:ascii="Times New Roman" w:hAnsi="Times New Roman"/>
                <w:sz w:val="22"/>
              </w:rPr>
              <w:t>Any change to the approved use of</w:t>
            </w:r>
            <w:r>
              <w:rPr>
                <w:rFonts w:ascii="Times New Roman" w:hAnsi="Times New Roman"/>
                <w:sz w:val="22"/>
              </w:rPr>
              <w:t xml:space="preserve"> the grant funds MUST </w:t>
            </w:r>
            <w:r w:rsidRPr="005F620A">
              <w:rPr>
                <w:rFonts w:ascii="Times New Roman" w:hAnsi="Times New Roman"/>
                <w:sz w:val="22"/>
              </w:rPr>
              <w:t>be submitted to the DDS Individual and Family Grant Manager for review and approval</w:t>
            </w:r>
            <w:r>
              <w:rPr>
                <w:rFonts w:ascii="Times New Roman" w:hAnsi="Times New Roman"/>
                <w:sz w:val="22"/>
              </w:rPr>
              <w:t xml:space="preserve"> </w:t>
            </w:r>
            <w:r w:rsidRPr="00E4752D">
              <w:rPr>
                <w:rFonts w:ascii="Times New Roman" w:hAnsi="Times New Roman"/>
                <w:sz w:val="22"/>
                <w:u w:val="single"/>
              </w:rPr>
              <w:t>BEFORE</w:t>
            </w:r>
            <w:r>
              <w:rPr>
                <w:rFonts w:ascii="Times New Roman" w:hAnsi="Times New Roman"/>
                <w:sz w:val="22"/>
              </w:rPr>
              <w:t xml:space="preserve"> </w:t>
            </w:r>
            <w:r w:rsidRPr="00E4752D">
              <w:rPr>
                <w:rFonts w:ascii="Times New Roman" w:hAnsi="Times New Roman"/>
                <w:sz w:val="22"/>
              </w:rPr>
              <w:t>any</w:t>
            </w:r>
            <w:r w:rsidRPr="005F620A">
              <w:rPr>
                <w:rFonts w:ascii="Times New Roman" w:hAnsi="Times New Roman"/>
                <w:sz w:val="22"/>
              </w:rPr>
              <w:t xml:space="preserve"> change in the use of funding occurs. If funds are spent prior to the approval for a change, you will be responsible for paying those funds back to DDS.</w:t>
            </w:r>
          </w:p>
          <w:p w:rsidR="004D4D75" w:rsidRPr="003150EF" w:rsidRDefault="004D4D75" w:rsidP="007E2444">
            <w:pPr>
              <w:rPr>
                <w:rFonts w:ascii="Times New Roman" w:hAnsi="Times New Roman"/>
                <w:sz w:val="8"/>
                <w:szCs w:val="8"/>
              </w:rPr>
            </w:pPr>
          </w:p>
          <w:p w:rsidR="004D4D75" w:rsidRPr="00552153" w:rsidRDefault="004D4D75" w:rsidP="007E2444">
            <w:pPr>
              <w:rPr>
                <w:rFonts w:ascii="Times New Roman" w:hAnsi="Times New Roman"/>
                <w:b/>
                <w:szCs w:val="24"/>
              </w:rPr>
            </w:pPr>
            <w:r w:rsidRPr="00A706FB">
              <w:rPr>
                <w:rFonts w:ascii="Times New Roman" w:hAnsi="Times New Roman"/>
                <w:color w:val="000000"/>
                <w:sz w:val="22"/>
              </w:rPr>
              <w:t>Any special equipment, furnishings, or items purchased under this agreement are the property of the individual and shall be transferred to his or her new residence or program at such time as the individual moves or changes his or her employment opportunity or day services program.</w:t>
            </w:r>
          </w:p>
        </w:tc>
      </w:tr>
      <w:tr w:rsidR="004D4D75" w:rsidRPr="00552153" w:rsidTr="004D4D75">
        <w:tc>
          <w:tcPr>
            <w:tcW w:w="1656" w:type="dxa"/>
          </w:tcPr>
          <w:p w:rsidR="004D4D75" w:rsidRPr="00552153" w:rsidRDefault="004D4D75" w:rsidP="007E2444">
            <w:pPr>
              <w:rPr>
                <w:rFonts w:ascii="Times New Roman" w:hAnsi="Times New Roman"/>
                <w:b/>
                <w:szCs w:val="24"/>
              </w:rPr>
            </w:pPr>
            <w:r w:rsidRPr="00552153">
              <w:rPr>
                <w:rFonts w:ascii="Times New Roman" w:hAnsi="Times New Roman"/>
                <w:b/>
                <w:szCs w:val="24"/>
              </w:rPr>
              <w:t>Require</w:t>
            </w:r>
            <w:r>
              <w:rPr>
                <w:rFonts w:ascii="Times New Roman" w:hAnsi="Times New Roman"/>
                <w:b/>
                <w:szCs w:val="24"/>
              </w:rPr>
              <w:t>ments for Expenditure Reporting</w:t>
            </w:r>
          </w:p>
        </w:tc>
        <w:tc>
          <w:tcPr>
            <w:tcW w:w="9054" w:type="dxa"/>
            <w:gridSpan w:val="2"/>
          </w:tcPr>
          <w:p w:rsidR="004D4D75" w:rsidRPr="00A706FB" w:rsidRDefault="004D4D75" w:rsidP="007E2444">
            <w:pPr>
              <w:rPr>
                <w:rFonts w:ascii="Times New Roman" w:hAnsi="Times New Roman"/>
                <w:sz w:val="22"/>
              </w:rPr>
            </w:pPr>
            <w:r w:rsidRPr="00A706FB">
              <w:rPr>
                <w:rFonts w:ascii="Times New Roman" w:hAnsi="Times New Roman"/>
                <w:sz w:val="22"/>
              </w:rPr>
              <w:t xml:space="preserve">When paying staff for Respite, Personal Support, or Individualized Home Supports, a DDS Individual &amp; Family Provider Payment Log </w:t>
            </w:r>
            <w:r>
              <w:rPr>
                <w:rFonts w:ascii="Times New Roman" w:hAnsi="Times New Roman"/>
                <w:sz w:val="22"/>
                <w:u w:val="single"/>
              </w:rPr>
              <w:t xml:space="preserve">must </w:t>
            </w:r>
            <w:r w:rsidRPr="00A706FB">
              <w:rPr>
                <w:rFonts w:ascii="Times New Roman" w:hAnsi="Times New Roman"/>
                <w:sz w:val="22"/>
                <w:u w:val="single"/>
              </w:rPr>
              <w:t>be used</w:t>
            </w:r>
            <w:r w:rsidRPr="00A706FB">
              <w:rPr>
                <w:rFonts w:ascii="Times New Roman" w:hAnsi="Times New Roman"/>
                <w:sz w:val="22"/>
              </w:rPr>
              <w:t xml:space="preserve">.  </w:t>
            </w:r>
            <w:r w:rsidRPr="00AA4651">
              <w:rPr>
                <w:rFonts w:ascii="Times New Roman" w:hAnsi="Times New Roman"/>
                <w:b/>
                <w:i/>
                <w:sz w:val="22"/>
              </w:rPr>
              <w:t xml:space="preserve">Cancelled checks will no longer be accepted.  </w:t>
            </w:r>
            <w:r w:rsidRPr="00A706FB">
              <w:rPr>
                <w:rFonts w:ascii="Times New Roman" w:hAnsi="Times New Roman"/>
                <w:sz w:val="22"/>
              </w:rPr>
              <w:t xml:space="preserve">Please write in the date staff worked, number of hours worked, rate of pay, and the total paid for </w:t>
            </w:r>
            <w:r w:rsidRPr="00A706FB">
              <w:rPr>
                <w:rFonts w:ascii="Times New Roman" w:hAnsi="Times New Roman"/>
                <w:sz w:val="22"/>
                <w:u w:val="single"/>
              </w:rPr>
              <w:t>each</w:t>
            </w:r>
            <w:r w:rsidRPr="00A706FB">
              <w:rPr>
                <w:rFonts w:ascii="Times New Roman" w:hAnsi="Times New Roman"/>
                <w:sz w:val="22"/>
              </w:rPr>
              <w:t xml:space="preserve"> date.  Persons providing the services </w:t>
            </w:r>
            <w:r w:rsidRPr="00AA4651">
              <w:rPr>
                <w:rFonts w:ascii="Times New Roman" w:hAnsi="Times New Roman"/>
                <w:sz w:val="22"/>
              </w:rPr>
              <w:t xml:space="preserve">MUST SIGN </w:t>
            </w:r>
            <w:r>
              <w:rPr>
                <w:rFonts w:ascii="Times New Roman" w:hAnsi="Times New Roman"/>
                <w:sz w:val="22"/>
                <w:u w:val="single"/>
              </w:rPr>
              <w:t>each</w:t>
            </w:r>
            <w:r>
              <w:rPr>
                <w:rFonts w:ascii="Times New Roman" w:hAnsi="Times New Roman"/>
                <w:sz w:val="22"/>
              </w:rPr>
              <w:t xml:space="preserve"> line</w:t>
            </w:r>
            <w:r w:rsidRPr="00A706FB">
              <w:rPr>
                <w:rFonts w:ascii="Times New Roman" w:hAnsi="Times New Roman"/>
                <w:sz w:val="22"/>
              </w:rPr>
              <w:t xml:space="preserve"> stating that they have received the payment for their services.</w:t>
            </w:r>
          </w:p>
          <w:p w:rsidR="004D4D75" w:rsidRPr="00A706FB" w:rsidRDefault="004D4D75" w:rsidP="007E2444">
            <w:pPr>
              <w:rPr>
                <w:rFonts w:ascii="Times New Roman" w:hAnsi="Times New Roman"/>
                <w:sz w:val="8"/>
                <w:szCs w:val="8"/>
              </w:rPr>
            </w:pPr>
          </w:p>
          <w:p w:rsidR="004D4D75" w:rsidRPr="00A706FB" w:rsidRDefault="004D4D75" w:rsidP="007E2444">
            <w:pPr>
              <w:rPr>
                <w:rFonts w:ascii="Times New Roman" w:hAnsi="Times New Roman"/>
                <w:sz w:val="22"/>
              </w:rPr>
            </w:pPr>
            <w:r>
              <w:rPr>
                <w:rFonts w:ascii="Times New Roman" w:hAnsi="Times New Roman"/>
                <w:sz w:val="22"/>
              </w:rPr>
              <w:t xml:space="preserve">For any other purchases, you must </w:t>
            </w:r>
            <w:r w:rsidRPr="00A706FB">
              <w:rPr>
                <w:rFonts w:ascii="Times New Roman" w:hAnsi="Times New Roman"/>
                <w:sz w:val="22"/>
              </w:rPr>
              <w:t>submit copies of receipts, cancelled checks, or paid invoices for those items or services purchased along with the Expenditure Report, once all grant funding has been exhausted, but n</w:t>
            </w:r>
            <w:r w:rsidR="00E33550">
              <w:rPr>
                <w:rFonts w:ascii="Times New Roman" w:hAnsi="Times New Roman"/>
                <w:sz w:val="22"/>
              </w:rPr>
              <w:t xml:space="preserve">ot later than September 30, </w:t>
            </w:r>
            <w:r w:rsidR="0086709D">
              <w:rPr>
                <w:rFonts w:ascii="Times New Roman" w:hAnsi="Times New Roman"/>
                <w:sz w:val="22"/>
              </w:rPr>
              <w:t>YYYY</w:t>
            </w:r>
            <w:r w:rsidRPr="00A706FB">
              <w:rPr>
                <w:rFonts w:ascii="Times New Roman" w:hAnsi="Times New Roman"/>
                <w:sz w:val="22"/>
              </w:rPr>
              <w:t xml:space="preserve">.  </w:t>
            </w:r>
          </w:p>
          <w:p w:rsidR="004D4D75" w:rsidRPr="00A706FB" w:rsidRDefault="004D4D75" w:rsidP="007E2444">
            <w:pPr>
              <w:rPr>
                <w:rFonts w:ascii="Times New Roman" w:hAnsi="Times New Roman"/>
                <w:sz w:val="8"/>
                <w:szCs w:val="8"/>
              </w:rPr>
            </w:pPr>
          </w:p>
          <w:p w:rsidR="004D4D75" w:rsidRPr="00552153" w:rsidRDefault="004D4D75" w:rsidP="007E2444">
            <w:pPr>
              <w:rPr>
                <w:rFonts w:ascii="Times New Roman" w:hAnsi="Times New Roman"/>
                <w:b/>
                <w:szCs w:val="24"/>
              </w:rPr>
            </w:pPr>
            <w:r w:rsidRPr="00A706FB">
              <w:rPr>
                <w:rFonts w:ascii="Times New Roman" w:hAnsi="Times New Roman"/>
                <w:color w:val="000000"/>
                <w:sz w:val="22"/>
              </w:rPr>
              <w:t>Failure to turn in documentation of how the grant funds were spent may result in an individual not being eligible for future Individual and Family Grants.  If Individual and Family Grant funds are not used as intended, or not used at all, grant funds are required to be repaid to the State of Connecticut by the payee</w:t>
            </w:r>
            <w:r w:rsidRPr="00A706FB">
              <w:rPr>
                <w:rFonts w:ascii="Times New Roman" w:hAnsi="Times New Roman"/>
                <w:sz w:val="22"/>
              </w:rPr>
              <w:t>.</w:t>
            </w:r>
          </w:p>
        </w:tc>
      </w:tr>
      <w:tr w:rsidR="004D4D75" w:rsidRPr="00552153" w:rsidTr="004D4D75">
        <w:tc>
          <w:tcPr>
            <w:tcW w:w="1656" w:type="dxa"/>
          </w:tcPr>
          <w:p w:rsidR="004D4D75" w:rsidRPr="00552153" w:rsidRDefault="004D4D75" w:rsidP="007E2444">
            <w:pPr>
              <w:rPr>
                <w:rFonts w:ascii="Times New Roman" w:hAnsi="Times New Roman"/>
                <w:b/>
                <w:szCs w:val="24"/>
              </w:rPr>
            </w:pPr>
            <w:r w:rsidRPr="00552153">
              <w:rPr>
                <w:rFonts w:ascii="Times New Roman" w:hAnsi="Times New Roman"/>
                <w:b/>
                <w:szCs w:val="24"/>
              </w:rPr>
              <w:t>Other:</w:t>
            </w:r>
          </w:p>
        </w:tc>
        <w:tc>
          <w:tcPr>
            <w:tcW w:w="9054" w:type="dxa"/>
            <w:gridSpan w:val="2"/>
          </w:tcPr>
          <w:p w:rsidR="004D4D75" w:rsidRPr="00AA4651" w:rsidRDefault="004D4D75" w:rsidP="007E2444">
            <w:pPr>
              <w:rPr>
                <w:rFonts w:ascii="Times New Roman" w:hAnsi="Times New Roman"/>
                <w:b/>
                <w:sz w:val="22"/>
              </w:rPr>
            </w:pPr>
            <w:r w:rsidRPr="00AA4651">
              <w:rPr>
                <w:rFonts w:ascii="Times New Roman" w:hAnsi="Times New Roman"/>
                <w:b/>
                <w:sz w:val="22"/>
              </w:rPr>
              <w:t>All unspent grant funds must be returned in a check or money order made payable to:  Treasurer, State of Connecticut.  Please send these to the attention of:</w:t>
            </w:r>
          </w:p>
          <w:p w:rsidR="004D4D75" w:rsidRPr="003150EF" w:rsidRDefault="004D4D75" w:rsidP="007E2444">
            <w:pPr>
              <w:rPr>
                <w:rFonts w:ascii="Times New Roman" w:hAnsi="Times New Roman"/>
                <w:sz w:val="22"/>
              </w:rPr>
            </w:pPr>
            <w:r w:rsidRPr="00AA4651">
              <w:rPr>
                <w:rFonts w:ascii="Times New Roman" w:hAnsi="Times New Roman"/>
                <w:b/>
                <w:sz w:val="22"/>
              </w:rPr>
              <w:t>DDS Individual and Family Grant Program, 25 Creamery Road, Cheshire, CT 06410</w:t>
            </w:r>
            <w:r w:rsidRPr="003150EF">
              <w:rPr>
                <w:rFonts w:ascii="Times New Roman" w:hAnsi="Times New Roman"/>
                <w:sz w:val="22"/>
              </w:rPr>
              <w:t>.</w:t>
            </w:r>
          </w:p>
          <w:p w:rsidR="004D4D75" w:rsidRPr="003150EF" w:rsidRDefault="004D4D75" w:rsidP="007E2444">
            <w:pPr>
              <w:rPr>
                <w:rFonts w:ascii="Times New Roman" w:hAnsi="Times New Roman"/>
                <w:sz w:val="8"/>
                <w:szCs w:val="8"/>
              </w:rPr>
            </w:pPr>
          </w:p>
          <w:p w:rsidR="004D4D75" w:rsidRPr="00AC5313" w:rsidRDefault="004D4D75" w:rsidP="007E2444">
            <w:pPr>
              <w:rPr>
                <w:rFonts w:ascii="Times New Roman" w:hAnsi="Times New Roman"/>
                <w:sz w:val="22"/>
              </w:rPr>
            </w:pPr>
            <w:r w:rsidRPr="00AC5313">
              <w:rPr>
                <w:rFonts w:ascii="Times New Roman" w:hAnsi="Times New Roman"/>
                <w:color w:val="000000"/>
                <w:sz w:val="22"/>
              </w:rPr>
              <w:t xml:space="preserve">You must keep </w:t>
            </w:r>
            <w:r w:rsidRPr="00AC5313">
              <w:rPr>
                <w:rFonts w:ascii="Times New Roman" w:hAnsi="Times New Roman"/>
                <w:color w:val="000000"/>
                <w:sz w:val="22"/>
                <w:u w:val="single"/>
              </w:rPr>
              <w:t>original</w:t>
            </w:r>
            <w:r w:rsidRPr="00AC5313">
              <w:rPr>
                <w:rFonts w:ascii="Times New Roman" w:hAnsi="Times New Roman"/>
                <w:color w:val="000000"/>
                <w:sz w:val="22"/>
              </w:rPr>
              <w:t xml:space="preserve"> receipts, cancelled checks, or DDS Individual and Family Grant Provider Payment Log, if applicable, for </w:t>
            </w:r>
            <w:r w:rsidRPr="00AC5313">
              <w:rPr>
                <w:rFonts w:ascii="Times New Roman" w:hAnsi="Times New Roman"/>
                <w:color w:val="000000"/>
                <w:sz w:val="22"/>
                <w:u w:val="single"/>
              </w:rPr>
              <w:t>three (3) years</w:t>
            </w:r>
            <w:r w:rsidRPr="00AC5313">
              <w:rPr>
                <w:rFonts w:ascii="Times New Roman" w:hAnsi="Times New Roman"/>
                <w:color w:val="000000"/>
                <w:sz w:val="22"/>
              </w:rPr>
              <w:t xml:space="preserve"> after receipt of the grant</w:t>
            </w:r>
            <w:r w:rsidRPr="00AC5313">
              <w:rPr>
                <w:rFonts w:ascii="Times New Roman" w:hAnsi="Times New Roman"/>
                <w:sz w:val="22"/>
              </w:rPr>
              <w:t>.</w:t>
            </w:r>
          </w:p>
          <w:p w:rsidR="004D4D75" w:rsidRPr="003150EF" w:rsidRDefault="004D4D75" w:rsidP="007E2444">
            <w:pPr>
              <w:rPr>
                <w:rFonts w:ascii="Times New Roman" w:hAnsi="Times New Roman"/>
                <w:sz w:val="8"/>
                <w:szCs w:val="8"/>
              </w:rPr>
            </w:pPr>
          </w:p>
          <w:p w:rsidR="004D4D75" w:rsidRPr="00552153" w:rsidRDefault="004D4D75" w:rsidP="00E33550">
            <w:pPr>
              <w:rPr>
                <w:rFonts w:ascii="Times New Roman" w:hAnsi="Times New Roman"/>
                <w:b/>
                <w:color w:val="000000"/>
                <w:szCs w:val="24"/>
              </w:rPr>
            </w:pPr>
            <w:r w:rsidRPr="003150EF">
              <w:rPr>
                <w:rFonts w:ascii="Times New Roman" w:hAnsi="Times New Roman"/>
                <w:color w:val="000000"/>
                <w:sz w:val="22"/>
              </w:rPr>
              <w:t xml:space="preserve">It is your responsibility to ensure that workers </w:t>
            </w:r>
            <w:r>
              <w:rPr>
                <w:rFonts w:ascii="Times New Roman" w:hAnsi="Times New Roman"/>
                <w:color w:val="000000"/>
                <w:sz w:val="22"/>
              </w:rPr>
              <w:t xml:space="preserve">supporting the individual </w:t>
            </w:r>
            <w:r w:rsidRPr="003150EF">
              <w:rPr>
                <w:rFonts w:ascii="Times New Roman" w:hAnsi="Times New Roman"/>
                <w:color w:val="000000"/>
                <w:sz w:val="22"/>
              </w:rPr>
              <w:t xml:space="preserve">are properly trained to protect the health and </w:t>
            </w:r>
            <w:r w:rsidR="00E33550">
              <w:rPr>
                <w:rFonts w:ascii="Times New Roman" w:hAnsi="Times New Roman"/>
                <w:color w:val="000000"/>
                <w:sz w:val="22"/>
              </w:rPr>
              <w:t>safety</w:t>
            </w:r>
            <w:r w:rsidRPr="003150EF">
              <w:rPr>
                <w:rFonts w:ascii="Times New Roman" w:hAnsi="Times New Roman"/>
                <w:color w:val="000000"/>
                <w:sz w:val="22"/>
              </w:rPr>
              <w:t xml:space="preserve"> of </w:t>
            </w:r>
            <w:r>
              <w:rPr>
                <w:rFonts w:ascii="Times New Roman" w:hAnsi="Times New Roman"/>
                <w:color w:val="000000"/>
                <w:sz w:val="22"/>
              </w:rPr>
              <w:t xml:space="preserve">the individual, </w:t>
            </w:r>
            <w:r w:rsidRPr="003150EF">
              <w:rPr>
                <w:rFonts w:ascii="Times New Roman" w:hAnsi="Times New Roman"/>
                <w:color w:val="000000"/>
                <w:sz w:val="22"/>
              </w:rPr>
              <w:t xml:space="preserve">you </w:t>
            </w:r>
            <w:r>
              <w:rPr>
                <w:rFonts w:ascii="Times New Roman" w:hAnsi="Times New Roman"/>
                <w:color w:val="000000"/>
                <w:sz w:val="22"/>
              </w:rPr>
              <w:t xml:space="preserve">and </w:t>
            </w:r>
            <w:r w:rsidRPr="003150EF">
              <w:rPr>
                <w:rFonts w:ascii="Times New Roman" w:hAnsi="Times New Roman"/>
                <w:color w:val="000000"/>
                <w:sz w:val="22"/>
              </w:rPr>
              <w:t>your family members.</w:t>
            </w:r>
            <w:r w:rsidRPr="00BC4D71">
              <w:rPr>
                <w:rFonts w:ascii="Times New Roman" w:hAnsi="Times New Roman"/>
                <w:color w:val="000000"/>
                <w:szCs w:val="24"/>
              </w:rPr>
              <w:t xml:space="preserve"> </w:t>
            </w:r>
          </w:p>
        </w:tc>
      </w:tr>
    </w:tbl>
    <w:p w:rsidR="004D4D75" w:rsidRPr="00552153" w:rsidRDefault="004D4D75" w:rsidP="004D4D75">
      <w:pPr>
        <w:ind w:left="180" w:right="-630"/>
        <w:rPr>
          <w:rFonts w:ascii="Times New Roman" w:hAnsi="Times New Roman"/>
          <w:b/>
          <w:szCs w:val="24"/>
        </w:rPr>
      </w:pPr>
      <w:r w:rsidRPr="00552153">
        <w:rPr>
          <w:rFonts w:ascii="Times New Roman" w:hAnsi="Times New Roman"/>
          <w:b/>
          <w:szCs w:val="24"/>
        </w:rPr>
        <w:t xml:space="preserve">By signing below, I confirm that I have read the agreement, and understand that these grant funds </w:t>
      </w:r>
      <w:r>
        <w:rPr>
          <w:rFonts w:ascii="Times New Roman" w:hAnsi="Times New Roman"/>
          <w:b/>
          <w:szCs w:val="24"/>
        </w:rPr>
        <w:t>shall</w:t>
      </w:r>
      <w:r w:rsidRPr="00552153">
        <w:rPr>
          <w:rFonts w:ascii="Times New Roman" w:hAnsi="Times New Roman"/>
          <w:b/>
          <w:szCs w:val="24"/>
        </w:rPr>
        <w:t xml:space="preserve"> be used specifically for </w:t>
      </w:r>
      <w:r w:rsidRPr="0049748E">
        <w:rPr>
          <w:rFonts w:ascii="Times New Roman" w:hAnsi="Times New Roman"/>
          <w:b/>
          <w:szCs w:val="24"/>
          <w:u w:val="single"/>
        </w:rPr>
        <w:t>&lt;&lt;DetailedRequest&gt;&gt;.</w:t>
      </w:r>
    </w:p>
    <w:p w:rsidR="004D4D75" w:rsidRPr="00552153" w:rsidRDefault="004D4D75" w:rsidP="004D4D75">
      <w:pPr>
        <w:ind w:left="180"/>
        <w:rPr>
          <w:rFonts w:ascii="Times New Roman" w:hAnsi="Times New Roman"/>
          <w:szCs w:val="24"/>
        </w:rPr>
      </w:pPr>
      <w:r w:rsidRPr="00552153">
        <w:rPr>
          <w:rFonts w:ascii="Times New Roman" w:hAnsi="Times New Roman"/>
          <w:noProof/>
          <w:szCs w:val="24"/>
        </w:rPr>
        <mc:AlternateContent>
          <mc:Choice Requires="wpc">
            <w:drawing>
              <wp:inline distT="0" distB="0" distL="0" distR="0" wp14:anchorId="2B0C1E26" wp14:editId="0AED5938">
                <wp:extent cx="513606" cy="374650"/>
                <wp:effectExtent l="0" t="0" r="1270" b="6350"/>
                <wp:docPr id="101" name="Canvas 1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3" name="Rectangle 4"/>
                        <wps:cNvSpPr>
                          <a:spLocks noChangeArrowheads="1"/>
                        </wps:cNvSpPr>
                        <wps:spPr bwMode="auto">
                          <a:xfrm>
                            <a:off x="0" y="129786"/>
                            <a:ext cx="184056" cy="2454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5"/>
                        <wps:cNvSpPr>
                          <a:spLocks/>
                        </wps:cNvSpPr>
                        <wps:spPr bwMode="auto">
                          <a:xfrm>
                            <a:off x="176235" y="119883"/>
                            <a:ext cx="15121" cy="255402"/>
                          </a:xfrm>
                          <a:custGeom>
                            <a:avLst/>
                            <a:gdLst>
                              <a:gd name="T0" fmla="*/ 28 w 57"/>
                              <a:gd name="T1" fmla="*/ 37 h 490"/>
                              <a:gd name="T2" fmla="*/ 0 w 57"/>
                              <a:gd name="T3" fmla="*/ 19 h 490"/>
                              <a:gd name="T4" fmla="*/ 0 w 57"/>
                              <a:gd name="T5" fmla="*/ 490 h 490"/>
                              <a:gd name="T6" fmla="*/ 57 w 57"/>
                              <a:gd name="T7" fmla="*/ 490 h 490"/>
                              <a:gd name="T8" fmla="*/ 57 w 57"/>
                              <a:gd name="T9" fmla="*/ 19 h 490"/>
                              <a:gd name="T10" fmla="*/ 28 w 57"/>
                              <a:gd name="T11" fmla="*/ 0 h 490"/>
                              <a:gd name="T12" fmla="*/ 57 w 57"/>
                              <a:gd name="T13" fmla="*/ 19 h 490"/>
                              <a:gd name="T14" fmla="*/ 57 w 57"/>
                              <a:gd name="T15" fmla="*/ 0 h 490"/>
                              <a:gd name="T16" fmla="*/ 28 w 57"/>
                              <a:gd name="T17" fmla="*/ 0 h 490"/>
                              <a:gd name="T18" fmla="*/ 28 w 57"/>
                              <a:gd name="T19" fmla="*/ 37 h 4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7" h="490">
                                <a:moveTo>
                                  <a:pt x="28" y="37"/>
                                </a:moveTo>
                                <a:lnTo>
                                  <a:pt x="0" y="19"/>
                                </a:lnTo>
                                <a:lnTo>
                                  <a:pt x="0" y="490"/>
                                </a:lnTo>
                                <a:lnTo>
                                  <a:pt x="57" y="490"/>
                                </a:lnTo>
                                <a:lnTo>
                                  <a:pt x="57" y="19"/>
                                </a:lnTo>
                                <a:lnTo>
                                  <a:pt x="28" y="0"/>
                                </a:lnTo>
                                <a:lnTo>
                                  <a:pt x="57" y="19"/>
                                </a:lnTo>
                                <a:lnTo>
                                  <a:pt x="57" y="0"/>
                                </a:lnTo>
                                <a:lnTo>
                                  <a:pt x="28" y="0"/>
                                </a:lnTo>
                                <a:lnTo>
                                  <a:pt x="28"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6"/>
                        <wps:cNvSpPr>
                          <a:spLocks/>
                        </wps:cNvSpPr>
                        <wps:spPr bwMode="auto">
                          <a:xfrm>
                            <a:off x="-7300" y="119883"/>
                            <a:ext cx="191356" cy="19285"/>
                          </a:xfrm>
                          <a:custGeom>
                            <a:avLst/>
                            <a:gdLst>
                              <a:gd name="T0" fmla="*/ 56 w 733"/>
                              <a:gd name="T1" fmla="*/ 19 h 37"/>
                              <a:gd name="T2" fmla="*/ 28 w 733"/>
                              <a:gd name="T3" fmla="*/ 37 h 37"/>
                              <a:gd name="T4" fmla="*/ 733 w 733"/>
                              <a:gd name="T5" fmla="*/ 37 h 37"/>
                              <a:gd name="T6" fmla="*/ 733 w 733"/>
                              <a:gd name="T7" fmla="*/ 0 h 37"/>
                              <a:gd name="T8" fmla="*/ 28 w 733"/>
                              <a:gd name="T9" fmla="*/ 0 h 37"/>
                              <a:gd name="T10" fmla="*/ 0 w 733"/>
                              <a:gd name="T11" fmla="*/ 19 h 37"/>
                              <a:gd name="T12" fmla="*/ 28 w 733"/>
                              <a:gd name="T13" fmla="*/ 0 h 37"/>
                              <a:gd name="T14" fmla="*/ 0 w 733"/>
                              <a:gd name="T15" fmla="*/ 0 h 37"/>
                              <a:gd name="T16" fmla="*/ 0 w 733"/>
                              <a:gd name="T17" fmla="*/ 19 h 37"/>
                              <a:gd name="T18" fmla="*/ 56 w 733"/>
                              <a:gd name="T19" fmla="*/ 19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3" h="37">
                                <a:moveTo>
                                  <a:pt x="56" y="19"/>
                                </a:moveTo>
                                <a:lnTo>
                                  <a:pt x="28" y="37"/>
                                </a:lnTo>
                                <a:lnTo>
                                  <a:pt x="733" y="37"/>
                                </a:lnTo>
                                <a:lnTo>
                                  <a:pt x="733" y="0"/>
                                </a:lnTo>
                                <a:lnTo>
                                  <a:pt x="28" y="0"/>
                                </a:lnTo>
                                <a:lnTo>
                                  <a:pt x="0" y="19"/>
                                </a:lnTo>
                                <a:lnTo>
                                  <a:pt x="28" y="0"/>
                                </a:lnTo>
                                <a:lnTo>
                                  <a:pt x="0" y="0"/>
                                </a:lnTo>
                                <a:lnTo>
                                  <a:pt x="0" y="19"/>
                                </a:lnTo>
                                <a:lnTo>
                                  <a:pt x="5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7"/>
                        <wps:cNvSpPr>
                          <a:spLocks/>
                        </wps:cNvSpPr>
                        <wps:spPr bwMode="auto">
                          <a:xfrm>
                            <a:off x="-7300" y="129786"/>
                            <a:ext cx="14599" cy="254881"/>
                          </a:xfrm>
                          <a:custGeom>
                            <a:avLst/>
                            <a:gdLst>
                              <a:gd name="T0" fmla="*/ 28 w 56"/>
                              <a:gd name="T1" fmla="*/ 453 h 489"/>
                              <a:gd name="T2" fmla="*/ 56 w 56"/>
                              <a:gd name="T3" fmla="*/ 471 h 489"/>
                              <a:gd name="T4" fmla="*/ 56 w 56"/>
                              <a:gd name="T5" fmla="*/ 0 h 489"/>
                              <a:gd name="T6" fmla="*/ 0 w 56"/>
                              <a:gd name="T7" fmla="*/ 0 h 489"/>
                              <a:gd name="T8" fmla="*/ 0 w 56"/>
                              <a:gd name="T9" fmla="*/ 471 h 489"/>
                              <a:gd name="T10" fmla="*/ 28 w 56"/>
                              <a:gd name="T11" fmla="*/ 489 h 489"/>
                              <a:gd name="T12" fmla="*/ 0 w 56"/>
                              <a:gd name="T13" fmla="*/ 471 h 489"/>
                              <a:gd name="T14" fmla="*/ 0 w 56"/>
                              <a:gd name="T15" fmla="*/ 489 h 489"/>
                              <a:gd name="T16" fmla="*/ 28 w 56"/>
                              <a:gd name="T17" fmla="*/ 489 h 489"/>
                              <a:gd name="T18" fmla="*/ 28 w 56"/>
                              <a:gd name="T19" fmla="*/ 453 h 4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6" h="489">
                                <a:moveTo>
                                  <a:pt x="28" y="453"/>
                                </a:moveTo>
                                <a:lnTo>
                                  <a:pt x="56" y="471"/>
                                </a:lnTo>
                                <a:lnTo>
                                  <a:pt x="56" y="0"/>
                                </a:lnTo>
                                <a:lnTo>
                                  <a:pt x="0" y="0"/>
                                </a:lnTo>
                                <a:lnTo>
                                  <a:pt x="0" y="471"/>
                                </a:lnTo>
                                <a:lnTo>
                                  <a:pt x="28" y="489"/>
                                </a:lnTo>
                                <a:lnTo>
                                  <a:pt x="0" y="471"/>
                                </a:lnTo>
                                <a:lnTo>
                                  <a:pt x="0" y="489"/>
                                </a:lnTo>
                                <a:lnTo>
                                  <a:pt x="28" y="489"/>
                                </a:lnTo>
                                <a:lnTo>
                                  <a:pt x="28"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8"/>
                        <wps:cNvSpPr>
                          <a:spLocks/>
                        </wps:cNvSpPr>
                        <wps:spPr bwMode="auto">
                          <a:xfrm>
                            <a:off x="0" y="365903"/>
                            <a:ext cx="191356" cy="18764"/>
                          </a:xfrm>
                          <a:custGeom>
                            <a:avLst/>
                            <a:gdLst>
                              <a:gd name="T0" fmla="*/ 677 w 734"/>
                              <a:gd name="T1" fmla="*/ 18 h 36"/>
                              <a:gd name="T2" fmla="*/ 705 w 734"/>
                              <a:gd name="T3" fmla="*/ 0 h 36"/>
                              <a:gd name="T4" fmla="*/ 0 w 734"/>
                              <a:gd name="T5" fmla="*/ 0 h 36"/>
                              <a:gd name="T6" fmla="*/ 0 w 734"/>
                              <a:gd name="T7" fmla="*/ 36 h 36"/>
                              <a:gd name="T8" fmla="*/ 705 w 734"/>
                              <a:gd name="T9" fmla="*/ 36 h 36"/>
                              <a:gd name="T10" fmla="*/ 734 w 734"/>
                              <a:gd name="T11" fmla="*/ 18 h 36"/>
                              <a:gd name="T12" fmla="*/ 705 w 734"/>
                              <a:gd name="T13" fmla="*/ 36 h 36"/>
                              <a:gd name="T14" fmla="*/ 734 w 734"/>
                              <a:gd name="T15" fmla="*/ 36 h 36"/>
                              <a:gd name="T16" fmla="*/ 734 w 734"/>
                              <a:gd name="T17" fmla="*/ 18 h 36"/>
                              <a:gd name="T18" fmla="*/ 677 w 734"/>
                              <a:gd name="T19" fmla="*/ 18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4" h="36">
                                <a:moveTo>
                                  <a:pt x="677" y="18"/>
                                </a:moveTo>
                                <a:lnTo>
                                  <a:pt x="705" y="0"/>
                                </a:lnTo>
                                <a:lnTo>
                                  <a:pt x="0" y="0"/>
                                </a:lnTo>
                                <a:lnTo>
                                  <a:pt x="0" y="36"/>
                                </a:lnTo>
                                <a:lnTo>
                                  <a:pt x="705" y="36"/>
                                </a:lnTo>
                                <a:lnTo>
                                  <a:pt x="734" y="18"/>
                                </a:lnTo>
                                <a:lnTo>
                                  <a:pt x="705" y="36"/>
                                </a:lnTo>
                                <a:lnTo>
                                  <a:pt x="734" y="36"/>
                                </a:lnTo>
                                <a:lnTo>
                                  <a:pt x="734" y="18"/>
                                </a:lnTo>
                                <a:lnTo>
                                  <a:pt x="677"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9"/>
                        <wps:cNvSpPr>
                          <a:spLocks/>
                        </wps:cNvSpPr>
                        <wps:spPr bwMode="auto">
                          <a:xfrm>
                            <a:off x="22942" y="164708"/>
                            <a:ext cx="12514" cy="15116"/>
                          </a:xfrm>
                          <a:custGeom>
                            <a:avLst/>
                            <a:gdLst>
                              <a:gd name="T0" fmla="*/ 47 w 47"/>
                              <a:gd name="T1" fmla="*/ 7 h 29"/>
                              <a:gd name="T2" fmla="*/ 38 w 47"/>
                              <a:gd name="T3" fmla="*/ 1 h 29"/>
                              <a:gd name="T4" fmla="*/ 28 w 47"/>
                              <a:gd name="T5" fmla="*/ 0 h 29"/>
                              <a:gd name="T6" fmla="*/ 19 w 47"/>
                              <a:gd name="T7" fmla="*/ 1 h 29"/>
                              <a:gd name="T8" fmla="*/ 11 w 47"/>
                              <a:gd name="T9" fmla="*/ 5 h 29"/>
                              <a:gd name="T10" fmla="*/ 3 w 47"/>
                              <a:gd name="T11" fmla="*/ 10 h 29"/>
                              <a:gd name="T12" fmla="*/ 0 w 47"/>
                              <a:gd name="T13" fmla="*/ 16 h 29"/>
                              <a:gd name="T14" fmla="*/ 1 w 47"/>
                              <a:gd name="T15" fmla="*/ 22 h 29"/>
                              <a:gd name="T16" fmla="*/ 6 w 47"/>
                              <a:gd name="T17" fmla="*/ 29 h 29"/>
                              <a:gd name="T18" fmla="*/ 47 w 47"/>
                              <a:gd name="T19" fmla="*/ 7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47" y="7"/>
                                </a:moveTo>
                                <a:lnTo>
                                  <a:pt x="38" y="1"/>
                                </a:lnTo>
                                <a:lnTo>
                                  <a:pt x="28" y="0"/>
                                </a:lnTo>
                                <a:lnTo>
                                  <a:pt x="19" y="1"/>
                                </a:lnTo>
                                <a:lnTo>
                                  <a:pt x="11" y="5"/>
                                </a:lnTo>
                                <a:lnTo>
                                  <a:pt x="3" y="10"/>
                                </a:lnTo>
                                <a:lnTo>
                                  <a:pt x="0" y="16"/>
                                </a:lnTo>
                                <a:lnTo>
                                  <a:pt x="1" y="22"/>
                                </a:lnTo>
                                <a:lnTo>
                                  <a:pt x="6" y="29"/>
                                </a:lnTo>
                                <a:lnTo>
                                  <a:pt x="47" y="7"/>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0"/>
                        <wps:cNvSpPr>
                          <a:spLocks/>
                        </wps:cNvSpPr>
                        <wps:spPr bwMode="auto">
                          <a:xfrm>
                            <a:off x="24506" y="168357"/>
                            <a:ext cx="122530" cy="181909"/>
                          </a:xfrm>
                          <a:custGeom>
                            <a:avLst/>
                            <a:gdLst>
                              <a:gd name="T0" fmla="*/ 449 w 470"/>
                              <a:gd name="T1" fmla="*/ 338 h 349"/>
                              <a:gd name="T2" fmla="*/ 470 w 470"/>
                              <a:gd name="T3" fmla="*/ 326 h 349"/>
                              <a:gd name="T4" fmla="*/ 41 w 470"/>
                              <a:gd name="T5" fmla="*/ 0 h 349"/>
                              <a:gd name="T6" fmla="*/ 0 w 470"/>
                              <a:gd name="T7" fmla="*/ 22 h 349"/>
                              <a:gd name="T8" fmla="*/ 429 w 470"/>
                              <a:gd name="T9" fmla="*/ 349 h 349"/>
                              <a:gd name="T10" fmla="*/ 449 w 470"/>
                              <a:gd name="T11" fmla="*/ 338 h 349"/>
                            </a:gdLst>
                            <a:ahLst/>
                            <a:cxnLst>
                              <a:cxn ang="0">
                                <a:pos x="T0" y="T1"/>
                              </a:cxn>
                              <a:cxn ang="0">
                                <a:pos x="T2" y="T3"/>
                              </a:cxn>
                              <a:cxn ang="0">
                                <a:pos x="T4" y="T5"/>
                              </a:cxn>
                              <a:cxn ang="0">
                                <a:pos x="T6" y="T7"/>
                              </a:cxn>
                              <a:cxn ang="0">
                                <a:pos x="T8" y="T9"/>
                              </a:cxn>
                              <a:cxn ang="0">
                                <a:pos x="T10" y="T11"/>
                              </a:cxn>
                            </a:cxnLst>
                            <a:rect l="0" t="0" r="r" b="b"/>
                            <a:pathLst>
                              <a:path w="470" h="349">
                                <a:moveTo>
                                  <a:pt x="449" y="338"/>
                                </a:moveTo>
                                <a:lnTo>
                                  <a:pt x="470" y="326"/>
                                </a:lnTo>
                                <a:lnTo>
                                  <a:pt x="41" y="0"/>
                                </a:lnTo>
                                <a:lnTo>
                                  <a:pt x="0" y="22"/>
                                </a:lnTo>
                                <a:lnTo>
                                  <a:pt x="429" y="349"/>
                                </a:lnTo>
                                <a:lnTo>
                                  <a:pt x="449" y="338"/>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1"/>
                        <wps:cNvSpPr>
                          <a:spLocks/>
                        </wps:cNvSpPr>
                        <wps:spPr bwMode="auto">
                          <a:xfrm>
                            <a:off x="136608" y="338278"/>
                            <a:ext cx="12514" cy="15116"/>
                          </a:xfrm>
                          <a:custGeom>
                            <a:avLst/>
                            <a:gdLst>
                              <a:gd name="T0" fmla="*/ 0 w 47"/>
                              <a:gd name="T1" fmla="*/ 23 h 29"/>
                              <a:gd name="T2" fmla="*/ 9 w 47"/>
                              <a:gd name="T3" fmla="*/ 28 h 29"/>
                              <a:gd name="T4" fmla="*/ 19 w 47"/>
                              <a:gd name="T5" fmla="*/ 29 h 29"/>
                              <a:gd name="T6" fmla="*/ 28 w 47"/>
                              <a:gd name="T7" fmla="*/ 28 h 29"/>
                              <a:gd name="T8" fmla="*/ 38 w 47"/>
                              <a:gd name="T9" fmla="*/ 25 h 29"/>
                              <a:gd name="T10" fmla="*/ 44 w 47"/>
                              <a:gd name="T11" fmla="*/ 20 h 29"/>
                              <a:gd name="T12" fmla="*/ 47 w 47"/>
                              <a:gd name="T13" fmla="*/ 14 h 29"/>
                              <a:gd name="T14" fmla="*/ 45 w 47"/>
                              <a:gd name="T15" fmla="*/ 8 h 29"/>
                              <a:gd name="T16" fmla="*/ 41 w 47"/>
                              <a:gd name="T17" fmla="*/ 0 h 29"/>
                              <a:gd name="T18" fmla="*/ 0 w 47"/>
                              <a:gd name="T19" fmla="*/ 23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0" y="23"/>
                                </a:moveTo>
                                <a:lnTo>
                                  <a:pt x="9" y="28"/>
                                </a:lnTo>
                                <a:lnTo>
                                  <a:pt x="19" y="29"/>
                                </a:lnTo>
                                <a:lnTo>
                                  <a:pt x="28" y="28"/>
                                </a:lnTo>
                                <a:lnTo>
                                  <a:pt x="38" y="25"/>
                                </a:lnTo>
                                <a:lnTo>
                                  <a:pt x="44" y="20"/>
                                </a:lnTo>
                                <a:lnTo>
                                  <a:pt x="47" y="14"/>
                                </a:lnTo>
                                <a:lnTo>
                                  <a:pt x="45" y="8"/>
                                </a:lnTo>
                                <a:lnTo>
                                  <a:pt x="41" y="0"/>
                                </a:lnTo>
                                <a:lnTo>
                                  <a:pt x="0" y="23"/>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2"/>
                        <wps:cNvSpPr>
                          <a:spLocks/>
                        </wps:cNvSpPr>
                        <wps:spPr bwMode="auto">
                          <a:xfrm>
                            <a:off x="136608" y="175133"/>
                            <a:ext cx="12514" cy="15116"/>
                          </a:xfrm>
                          <a:custGeom>
                            <a:avLst/>
                            <a:gdLst>
                              <a:gd name="T0" fmla="*/ 41 w 47"/>
                              <a:gd name="T1" fmla="*/ 29 h 29"/>
                              <a:gd name="T2" fmla="*/ 45 w 47"/>
                              <a:gd name="T3" fmla="*/ 21 h 29"/>
                              <a:gd name="T4" fmla="*/ 47 w 47"/>
                              <a:gd name="T5" fmla="*/ 15 h 29"/>
                              <a:gd name="T6" fmla="*/ 44 w 47"/>
                              <a:gd name="T7" fmla="*/ 9 h 29"/>
                              <a:gd name="T8" fmla="*/ 38 w 47"/>
                              <a:gd name="T9" fmla="*/ 4 h 29"/>
                              <a:gd name="T10" fmla="*/ 28 w 47"/>
                              <a:gd name="T11" fmla="*/ 1 h 29"/>
                              <a:gd name="T12" fmla="*/ 19 w 47"/>
                              <a:gd name="T13" fmla="*/ 0 h 29"/>
                              <a:gd name="T14" fmla="*/ 9 w 47"/>
                              <a:gd name="T15" fmla="*/ 1 h 29"/>
                              <a:gd name="T16" fmla="*/ 0 w 47"/>
                              <a:gd name="T17" fmla="*/ 6 h 29"/>
                              <a:gd name="T18" fmla="*/ 41 w 47"/>
                              <a:gd name="T19" fmla="*/ 29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41" y="29"/>
                                </a:moveTo>
                                <a:lnTo>
                                  <a:pt x="45" y="21"/>
                                </a:lnTo>
                                <a:lnTo>
                                  <a:pt x="47" y="15"/>
                                </a:lnTo>
                                <a:lnTo>
                                  <a:pt x="44" y="9"/>
                                </a:lnTo>
                                <a:lnTo>
                                  <a:pt x="38" y="4"/>
                                </a:lnTo>
                                <a:lnTo>
                                  <a:pt x="28" y="1"/>
                                </a:lnTo>
                                <a:lnTo>
                                  <a:pt x="19" y="0"/>
                                </a:lnTo>
                                <a:lnTo>
                                  <a:pt x="9" y="1"/>
                                </a:lnTo>
                                <a:lnTo>
                                  <a:pt x="0" y="6"/>
                                </a:lnTo>
                                <a:lnTo>
                                  <a:pt x="41" y="29"/>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3"/>
                        <wps:cNvSpPr>
                          <a:spLocks/>
                        </wps:cNvSpPr>
                        <wps:spPr bwMode="auto">
                          <a:xfrm>
                            <a:off x="32327" y="178260"/>
                            <a:ext cx="114709" cy="166793"/>
                          </a:xfrm>
                          <a:custGeom>
                            <a:avLst/>
                            <a:gdLst>
                              <a:gd name="T0" fmla="*/ 21 w 440"/>
                              <a:gd name="T1" fmla="*/ 308 h 320"/>
                              <a:gd name="T2" fmla="*/ 41 w 440"/>
                              <a:gd name="T3" fmla="*/ 320 h 320"/>
                              <a:gd name="T4" fmla="*/ 440 w 440"/>
                              <a:gd name="T5" fmla="*/ 23 h 320"/>
                              <a:gd name="T6" fmla="*/ 399 w 440"/>
                              <a:gd name="T7" fmla="*/ 0 h 320"/>
                              <a:gd name="T8" fmla="*/ 0 w 440"/>
                              <a:gd name="T9" fmla="*/ 297 h 320"/>
                              <a:gd name="T10" fmla="*/ 21 w 440"/>
                              <a:gd name="T11" fmla="*/ 308 h 320"/>
                            </a:gdLst>
                            <a:ahLst/>
                            <a:cxnLst>
                              <a:cxn ang="0">
                                <a:pos x="T0" y="T1"/>
                              </a:cxn>
                              <a:cxn ang="0">
                                <a:pos x="T2" y="T3"/>
                              </a:cxn>
                              <a:cxn ang="0">
                                <a:pos x="T4" y="T5"/>
                              </a:cxn>
                              <a:cxn ang="0">
                                <a:pos x="T6" y="T7"/>
                              </a:cxn>
                              <a:cxn ang="0">
                                <a:pos x="T8" y="T9"/>
                              </a:cxn>
                              <a:cxn ang="0">
                                <a:pos x="T10" y="T11"/>
                              </a:cxn>
                            </a:cxnLst>
                            <a:rect l="0" t="0" r="r" b="b"/>
                            <a:pathLst>
                              <a:path w="440" h="320">
                                <a:moveTo>
                                  <a:pt x="21" y="308"/>
                                </a:moveTo>
                                <a:lnTo>
                                  <a:pt x="41" y="320"/>
                                </a:lnTo>
                                <a:lnTo>
                                  <a:pt x="440" y="23"/>
                                </a:lnTo>
                                <a:lnTo>
                                  <a:pt x="399" y="0"/>
                                </a:lnTo>
                                <a:lnTo>
                                  <a:pt x="0" y="297"/>
                                </a:lnTo>
                                <a:lnTo>
                                  <a:pt x="21" y="308"/>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4"/>
                        <wps:cNvSpPr>
                          <a:spLocks/>
                        </wps:cNvSpPr>
                        <wps:spPr bwMode="auto">
                          <a:xfrm>
                            <a:off x="30763" y="333065"/>
                            <a:ext cx="12514" cy="15116"/>
                          </a:xfrm>
                          <a:custGeom>
                            <a:avLst/>
                            <a:gdLst>
                              <a:gd name="T0" fmla="*/ 6 w 47"/>
                              <a:gd name="T1" fmla="*/ 0 h 29"/>
                              <a:gd name="T2" fmla="*/ 1 w 47"/>
                              <a:gd name="T3" fmla="*/ 7 h 29"/>
                              <a:gd name="T4" fmla="*/ 0 w 47"/>
                              <a:gd name="T5" fmla="*/ 13 h 29"/>
                              <a:gd name="T6" fmla="*/ 3 w 47"/>
                              <a:gd name="T7" fmla="*/ 20 h 29"/>
                              <a:gd name="T8" fmla="*/ 11 w 47"/>
                              <a:gd name="T9" fmla="*/ 25 h 29"/>
                              <a:gd name="T10" fmla="*/ 19 w 47"/>
                              <a:gd name="T11" fmla="*/ 28 h 29"/>
                              <a:gd name="T12" fmla="*/ 28 w 47"/>
                              <a:gd name="T13" fmla="*/ 29 h 29"/>
                              <a:gd name="T14" fmla="*/ 38 w 47"/>
                              <a:gd name="T15" fmla="*/ 28 h 29"/>
                              <a:gd name="T16" fmla="*/ 47 w 47"/>
                              <a:gd name="T17" fmla="*/ 23 h 29"/>
                              <a:gd name="T18" fmla="*/ 6 w 47"/>
                              <a:gd name="T19" fmla="*/ 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6" y="0"/>
                                </a:moveTo>
                                <a:lnTo>
                                  <a:pt x="1" y="7"/>
                                </a:lnTo>
                                <a:lnTo>
                                  <a:pt x="0" y="13"/>
                                </a:lnTo>
                                <a:lnTo>
                                  <a:pt x="3" y="20"/>
                                </a:lnTo>
                                <a:lnTo>
                                  <a:pt x="11" y="25"/>
                                </a:lnTo>
                                <a:lnTo>
                                  <a:pt x="19" y="28"/>
                                </a:lnTo>
                                <a:lnTo>
                                  <a:pt x="28" y="29"/>
                                </a:lnTo>
                                <a:lnTo>
                                  <a:pt x="38" y="28"/>
                                </a:lnTo>
                                <a:lnTo>
                                  <a:pt x="47" y="23"/>
                                </a:lnTo>
                                <a:lnTo>
                                  <a:pt x="6" y="0"/>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5"/>
                        <wps:cNvSpPr>
                          <a:spLocks/>
                        </wps:cNvSpPr>
                        <wps:spPr bwMode="auto">
                          <a:xfrm>
                            <a:off x="151729" y="218916"/>
                            <a:ext cx="88118" cy="113107"/>
                          </a:xfrm>
                          <a:custGeom>
                            <a:avLst/>
                            <a:gdLst>
                              <a:gd name="T0" fmla="*/ 76 w 339"/>
                              <a:gd name="T1" fmla="*/ 217 h 217"/>
                              <a:gd name="T2" fmla="*/ 97 w 339"/>
                              <a:gd name="T3" fmla="*/ 214 h 217"/>
                              <a:gd name="T4" fmla="*/ 117 w 339"/>
                              <a:gd name="T5" fmla="*/ 211 h 217"/>
                              <a:gd name="T6" fmla="*/ 136 w 339"/>
                              <a:gd name="T7" fmla="*/ 208 h 217"/>
                              <a:gd name="T8" fmla="*/ 154 w 339"/>
                              <a:gd name="T9" fmla="*/ 205 h 217"/>
                              <a:gd name="T10" fmla="*/ 171 w 339"/>
                              <a:gd name="T11" fmla="*/ 202 h 217"/>
                              <a:gd name="T12" fmla="*/ 187 w 339"/>
                              <a:gd name="T13" fmla="*/ 200 h 217"/>
                              <a:gd name="T14" fmla="*/ 201 w 339"/>
                              <a:gd name="T15" fmla="*/ 197 h 217"/>
                              <a:gd name="T16" fmla="*/ 215 w 339"/>
                              <a:gd name="T17" fmla="*/ 195 h 217"/>
                              <a:gd name="T18" fmla="*/ 233 w 339"/>
                              <a:gd name="T19" fmla="*/ 185 h 217"/>
                              <a:gd name="T20" fmla="*/ 252 w 339"/>
                              <a:gd name="T21" fmla="*/ 177 h 217"/>
                              <a:gd name="T22" fmla="*/ 269 w 339"/>
                              <a:gd name="T23" fmla="*/ 168 h 217"/>
                              <a:gd name="T24" fmla="*/ 288 w 339"/>
                              <a:gd name="T25" fmla="*/ 159 h 217"/>
                              <a:gd name="T26" fmla="*/ 304 w 339"/>
                              <a:gd name="T27" fmla="*/ 150 h 217"/>
                              <a:gd name="T28" fmla="*/ 320 w 339"/>
                              <a:gd name="T29" fmla="*/ 143 h 217"/>
                              <a:gd name="T30" fmla="*/ 331 w 339"/>
                              <a:gd name="T31" fmla="*/ 138 h 217"/>
                              <a:gd name="T32" fmla="*/ 339 w 339"/>
                              <a:gd name="T33" fmla="*/ 134 h 217"/>
                              <a:gd name="T34" fmla="*/ 329 w 339"/>
                              <a:gd name="T35" fmla="*/ 124 h 217"/>
                              <a:gd name="T36" fmla="*/ 312 w 339"/>
                              <a:gd name="T37" fmla="*/ 107 h 217"/>
                              <a:gd name="T38" fmla="*/ 293 w 339"/>
                              <a:gd name="T39" fmla="*/ 88 h 217"/>
                              <a:gd name="T40" fmla="*/ 271 w 339"/>
                              <a:gd name="T41" fmla="*/ 66 h 217"/>
                              <a:gd name="T42" fmla="*/ 248 w 339"/>
                              <a:gd name="T43" fmla="*/ 45 h 217"/>
                              <a:gd name="T44" fmla="*/ 229 w 339"/>
                              <a:gd name="T45" fmla="*/ 26 h 217"/>
                              <a:gd name="T46" fmla="*/ 214 w 339"/>
                              <a:gd name="T47" fmla="*/ 9 h 217"/>
                              <a:gd name="T48" fmla="*/ 204 w 339"/>
                              <a:gd name="T49" fmla="*/ 0 h 217"/>
                              <a:gd name="T50" fmla="*/ 187 w 339"/>
                              <a:gd name="T51" fmla="*/ 8 h 217"/>
                              <a:gd name="T52" fmla="*/ 168 w 339"/>
                              <a:gd name="T53" fmla="*/ 17 h 217"/>
                              <a:gd name="T54" fmla="*/ 149 w 339"/>
                              <a:gd name="T55" fmla="*/ 28 h 217"/>
                              <a:gd name="T56" fmla="*/ 128 w 339"/>
                              <a:gd name="T57" fmla="*/ 37 h 217"/>
                              <a:gd name="T58" fmla="*/ 109 w 339"/>
                              <a:gd name="T59" fmla="*/ 47 h 217"/>
                              <a:gd name="T60" fmla="*/ 92 w 339"/>
                              <a:gd name="T61" fmla="*/ 54 h 217"/>
                              <a:gd name="T62" fmla="*/ 79 w 339"/>
                              <a:gd name="T63" fmla="*/ 61 h 217"/>
                              <a:gd name="T64" fmla="*/ 70 w 339"/>
                              <a:gd name="T65" fmla="*/ 65 h 217"/>
                              <a:gd name="T66" fmla="*/ 60 w 339"/>
                              <a:gd name="T67" fmla="*/ 78 h 217"/>
                              <a:gd name="T68" fmla="*/ 51 w 339"/>
                              <a:gd name="T69" fmla="*/ 90 h 217"/>
                              <a:gd name="T70" fmla="*/ 43 w 339"/>
                              <a:gd name="T71" fmla="*/ 101 h 217"/>
                              <a:gd name="T72" fmla="*/ 33 w 339"/>
                              <a:gd name="T73" fmla="*/ 113 h 217"/>
                              <a:gd name="T74" fmla="*/ 25 w 339"/>
                              <a:gd name="T75" fmla="*/ 124 h 217"/>
                              <a:gd name="T76" fmla="*/ 17 w 339"/>
                              <a:gd name="T77" fmla="*/ 134 h 217"/>
                              <a:gd name="T78" fmla="*/ 10 w 339"/>
                              <a:gd name="T79" fmla="*/ 144 h 217"/>
                              <a:gd name="T80" fmla="*/ 0 w 339"/>
                              <a:gd name="T81" fmla="*/ 155 h 217"/>
                              <a:gd name="T82" fmla="*/ 11 w 339"/>
                              <a:gd name="T83" fmla="*/ 165 h 217"/>
                              <a:gd name="T84" fmla="*/ 24 w 339"/>
                              <a:gd name="T85" fmla="*/ 175 h 217"/>
                              <a:gd name="T86" fmla="*/ 36 w 339"/>
                              <a:gd name="T87" fmla="*/ 185 h 217"/>
                              <a:gd name="T88" fmla="*/ 49 w 339"/>
                              <a:gd name="T89" fmla="*/ 196 h 217"/>
                              <a:gd name="T90" fmla="*/ 60 w 339"/>
                              <a:gd name="T91" fmla="*/ 204 h 217"/>
                              <a:gd name="T92" fmla="*/ 68 w 339"/>
                              <a:gd name="T93" fmla="*/ 211 h 217"/>
                              <a:gd name="T94" fmla="*/ 74 w 339"/>
                              <a:gd name="T95" fmla="*/ 215 h 217"/>
                              <a:gd name="T96" fmla="*/ 76 w 339"/>
                              <a:gd name="T97" fmla="*/ 217 h 2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339" h="217">
                                <a:moveTo>
                                  <a:pt x="76" y="217"/>
                                </a:moveTo>
                                <a:lnTo>
                                  <a:pt x="97" y="214"/>
                                </a:lnTo>
                                <a:lnTo>
                                  <a:pt x="117" y="211"/>
                                </a:lnTo>
                                <a:lnTo>
                                  <a:pt x="136" y="208"/>
                                </a:lnTo>
                                <a:lnTo>
                                  <a:pt x="154" y="205"/>
                                </a:lnTo>
                                <a:lnTo>
                                  <a:pt x="171" y="202"/>
                                </a:lnTo>
                                <a:lnTo>
                                  <a:pt x="187" y="200"/>
                                </a:lnTo>
                                <a:lnTo>
                                  <a:pt x="201" y="197"/>
                                </a:lnTo>
                                <a:lnTo>
                                  <a:pt x="215" y="195"/>
                                </a:lnTo>
                                <a:lnTo>
                                  <a:pt x="233" y="185"/>
                                </a:lnTo>
                                <a:lnTo>
                                  <a:pt x="252" y="177"/>
                                </a:lnTo>
                                <a:lnTo>
                                  <a:pt x="269" y="168"/>
                                </a:lnTo>
                                <a:lnTo>
                                  <a:pt x="288" y="159"/>
                                </a:lnTo>
                                <a:lnTo>
                                  <a:pt x="304" y="150"/>
                                </a:lnTo>
                                <a:lnTo>
                                  <a:pt x="320" y="143"/>
                                </a:lnTo>
                                <a:lnTo>
                                  <a:pt x="331" y="138"/>
                                </a:lnTo>
                                <a:lnTo>
                                  <a:pt x="339" y="134"/>
                                </a:lnTo>
                                <a:lnTo>
                                  <a:pt x="329" y="124"/>
                                </a:lnTo>
                                <a:lnTo>
                                  <a:pt x="312" y="107"/>
                                </a:lnTo>
                                <a:lnTo>
                                  <a:pt x="293" y="88"/>
                                </a:lnTo>
                                <a:lnTo>
                                  <a:pt x="271" y="66"/>
                                </a:lnTo>
                                <a:lnTo>
                                  <a:pt x="248" y="45"/>
                                </a:lnTo>
                                <a:lnTo>
                                  <a:pt x="229" y="26"/>
                                </a:lnTo>
                                <a:lnTo>
                                  <a:pt x="214" y="9"/>
                                </a:lnTo>
                                <a:lnTo>
                                  <a:pt x="204" y="0"/>
                                </a:lnTo>
                                <a:lnTo>
                                  <a:pt x="187" y="8"/>
                                </a:lnTo>
                                <a:lnTo>
                                  <a:pt x="168" y="17"/>
                                </a:lnTo>
                                <a:lnTo>
                                  <a:pt x="149" y="28"/>
                                </a:lnTo>
                                <a:lnTo>
                                  <a:pt x="128" y="37"/>
                                </a:lnTo>
                                <a:lnTo>
                                  <a:pt x="109" y="47"/>
                                </a:lnTo>
                                <a:lnTo>
                                  <a:pt x="92" y="54"/>
                                </a:lnTo>
                                <a:lnTo>
                                  <a:pt x="79" y="61"/>
                                </a:lnTo>
                                <a:lnTo>
                                  <a:pt x="70" y="65"/>
                                </a:lnTo>
                                <a:lnTo>
                                  <a:pt x="60" y="78"/>
                                </a:lnTo>
                                <a:lnTo>
                                  <a:pt x="51" y="90"/>
                                </a:lnTo>
                                <a:lnTo>
                                  <a:pt x="43" y="101"/>
                                </a:lnTo>
                                <a:lnTo>
                                  <a:pt x="33" y="113"/>
                                </a:lnTo>
                                <a:lnTo>
                                  <a:pt x="25" y="124"/>
                                </a:lnTo>
                                <a:lnTo>
                                  <a:pt x="17" y="134"/>
                                </a:lnTo>
                                <a:lnTo>
                                  <a:pt x="10" y="144"/>
                                </a:lnTo>
                                <a:lnTo>
                                  <a:pt x="0" y="155"/>
                                </a:lnTo>
                                <a:lnTo>
                                  <a:pt x="11" y="165"/>
                                </a:lnTo>
                                <a:lnTo>
                                  <a:pt x="24" y="175"/>
                                </a:lnTo>
                                <a:lnTo>
                                  <a:pt x="36" y="185"/>
                                </a:lnTo>
                                <a:lnTo>
                                  <a:pt x="49" y="196"/>
                                </a:lnTo>
                                <a:lnTo>
                                  <a:pt x="60" y="204"/>
                                </a:lnTo>
                                <a:lnTo>
                                  <a:pt x="68" y="211"/>
                                </a:lnTo>
                                <a:lnTo>
                                  <a:pt x="74" y="215"/>
                                </a:lnTo>
                                <a:lnTo>
                                  <a:pt x="76" y="217"/>
                                </a:lnTo>
                                <a:close/>
                              </a:path>
                            </a:pathLst>
                          </a:custGeom>
                          <a:solidFill>
                            <a:srgbClr val="E0CC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16"/>
                        <wps:cNvSpPr>
                          <a:spLocks/>
                        </wps:cNvSpPr>
                        <wps:spPr bwMode="auto">
                          <a:xfrm>
                            <a:off x="171021" y="316386"/>
                            <a:ext cx="38584" cy="19285"/>
                          </a:xfrm>
                          <a:custGeom>
                            <a:avLst/>
                            <a:gdLst>
                              <a:gd name="T0" fmla="*/ 135 w 148"/>
                              <a:gd name="T1" fmla="*/ 2 h 37"/>
                              <a:gd name="T2" fmla="*/ 140 w 148"/>
                              <a:gd name="T3" fmla="*/ 0 h 37"/>
                              <a:gd name="T4" fmla="*/ 125 w 148"/>
                              <a:gd name="T5" fmla="*/ 2 h 37"/>
                              <a:gd name="T6" fmla="*/ 111 w 148"/>
                              <a:gd name="T7" fmla="*/ 5 h 37"/>
                              <a:gd name="T8" fmla="*/ 95 w 148"/>
                              <a:gd name="T9" fmla="*/ 8 h 37"/>
                              <a:gd name="T10" fmla="*/ 78 w 148"/>
                              <a:gd name="T11" fmla="*/ 11 h 37"/>
                              <a:gd name="T12" fmla="*/ 61 w 148"/>
                              <a:gd name="T13" fmla="*/ 14 h 37"/>
                              <a:gd name="T14" fmla="*/ 42 w 148"/>
                              <a:gd name="T15" fmla="*/ 17 h 37"/>
                              <a:gd name="T16" fmla="*/ 21 w 148"/>
                              <a:gd name="T17" fmla="*/ 20 h 37"/>
                              <a:gd name="T18" fmla="*/ 0 w 148"/>
                              <a:gd name="T19" fmla="*/ 23 h 37"/>
                              <a:gd name="T20" fmla="*/ 4 w 148"/>
                              <a:gd name="T21" fmla="*/ 37 h 37"/>
                              <a:gd name="T22" fmla="*/ 24 w 148"/>
                              <a:gd name="T23" fmla="*/ 34 h 37"/>
                              <a:gd name="T24" fmla="*/ 45 w 148"/>
                              <a:gd name="T25" fmla="*/ 31 h 37"/>
                              <a:gd name="T26" fmla="*/ 64 w 148"/>
                              <a:gd name="T27" fmla="*/ 28 h 37"/>
                              <a:gd name="T28" fmla="*/ 81 w 148"/>
                              <a:gd name="T29" fmla="*/ 25 h 37"/>
                              <a:gd name="T30" fmla="*/ 98 w 148"/>
                              <a:gd name="T31" fmla="*/ 22 h 37"/>
                              <a:gd name="T32" fmla="*/ 114 w 148"/>
                              <a:gd name="T33" fmla="*/ 20 h 37"/>
                              <a:gd name="T34" fmla="*/ 129 w 148"/>
                              <a:gd name="T35" fmla="*/ 17 h 37"/>
                              <a:gd name="T36" fmla="*/ 143 w 148"/>
                              <a:gd name="T37" fmla="*/ 15 h 37"/>
                              <a:gd name="T38" fmla="*/ 148 w 148"/>
                              <a:gd name="T39" fmla="*/ 13 h 37"/>
                              <a:gd name="T40" fmla="*/ 143 w 148"/>
                              <a:gd name="T41" fmla="*/ 15 h 37"/>
                              <a:gd name="T42" fmla="*/ 146 w 148"/>
                              <a:gd name="T43" fmla="*/ 14 h 37"/>
                              <a:gd name="T44" fmla="*/ 148 w 148"/>
                              <a:gd name="T45" fmla="*/ 13 h 37"/>
                              <a:gd name="T46" fmla="*/ 135 w 148"/>
                              <a:gd name="T47" fmla="*/ 2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48" h="37">
                                <a:moveTo>
                                  <a:pt x="135" y="2"/>
                                </a:moveTo>
                                <a:lnTo>
                                  <a:pt x="140" y="0"/>
                                </a:lnTo>
                                <a:lnTo>
                                  <a:pt x="125" y="2"/>
                                </a:lnTo>
                                <a:lnTo>
                                  <a:pt x="111" y="5"/>
                                </a:lnTo>
                                <a:lnTo>
                                  <a:pt x="95" y="8"/>
                                </a:lnTo>
                                <a:lnTo>
                                  <a:pt x="78" y="11"/>
                                </a:lnTo>
                                <a:lnTo>
                                  <a:pt x="61" y="14"/>
                                </a:lnTo>
                                <a:lnTo>
                                  <a:pt x="42" y="17"/>
                                </a:lnTo>
                                <a:lnTo>
                                  <a:pt x="21" y="20"/>
                                </a:lnTo>
                                <a:lnTo>
                                  <a:pt x="0" y="23"/>
                                </a:lnTo>
                                <a:lnTo>
                                  <a:pt x="4" y="37"/>
                                </a:lnTo>
                                <a:lnTo>
                                  <a:pt x="24" y="34"/>
                                </a:lnTo>
                                <a:lnTo>
                                  <a:pt x="45" y="31"/>
                                </a:lnTo>
                                <a:lnTo>
                                  <a:pt x="64" y="28"/>
                                </a:lnTo>
                                <a:lnTo>
                                  <a:pt x="81" y="25"/>
                                </a:lnTo>
                                <a:lnTo>
                                  <a:pt x="98" y="22"/>
                                </a:lnTo>
                                <a:lnTo>
                                  <a:pt x="114" y="20"/>
                                </a:lnTo>
                                <a:lnTo>
                                  <a:pt x="129" y="17"/>
                                </a:lnTo>
                                <a:lnTo>
                                  <a:pt x="143" y="15"/>
                                </a:lnTo>
                                <a:lnTo>
                                  <a:pt x="148" y="13"/>
                                </a:lnTo>
                                <a:lnTo>
                                  <a:pt x="143" y="15"/>
                                </a:lnTo>
                                <a:lnTo>
                                  <a:pt x="146" y="14"/>
                                </a:lnTo>
                                <a:lnTo>
                                  <a:pt x="148" y="13"/>
                                </a:lnTo>
                                <a:lnTo>
                                  <a:pt x="13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7"/>
                        <wps:cNvSpPr>
                          <a:spLocks/>
                        </wps:cNvSpPr>
                        <wps:spPr bwMode="auto">
                          <a:xfrm>
                            <a:off x="205955" y="286155"/>
                            <a:ext cx="37541" cy="37007"/>
                          </a:xfrm>
                          <a:custGeom>
                            <a:avLst/>
                            <a:gdLst>
                              <a:gd name="T0" fmla="*/ 120 w 144"/>
                              <a:gd name="T1" fmla="*/ 8 h 71"/>
                              <a:gd name="T2" fmla="*/ 123 w 144"/>
                              <a:gd name="T3" fmla="*/ 0 h 71"/>
                              <a:gd name="T4" fmla="*/ 115 w 144"/>
                              <a:gd name="T5" fmla="*/ 4 h 71"/>
                              <a:gd name="T6" fmla="*/ 104 w 144"/>
                              <a:gd name="T7" fmla="*/ 8 h 71"/>
                              <a:gd name="T8" fmla="*/ 88 w 144"/>
                              <a:gd name="T9" fmla="*/ 16 h 71"/>
                              <a:gd name="T10" fmla="*/ 73 w 144"/>
                              <a:gd name="T11" fmla="*/ 25 h 71"/>
                              <a:gd name="T12" fmla="*/ 54 w 144"/>
                              <a:gd name="T13" fmla="*/ 34 h 71"/>
                              <a:gd name="T14" fmla="*/ 36 w 144"/>
                              <a:gd name="T15" fmla="*/ 42 h 71"/>
                              <a:gd name="T16" fmla="*/ 17 w 144"/>
                              <a:gd name="T17" fmla="*/ 50 h 71"/>
                              <a:gd name="T18" fmla="*/ 0 w 144"/>
                              <a:gd name="T19" fmla="*/ 60 h 71"/>
                              <a:gd name="T20" fmla="*/ 13 w 144"/>
                              <a:gd name="T21" fmla="*/ 71 h 71"/>
                              <a:gd name="T22" fmla="*/ 30 w 144"/>
                              <a:gd name="T23" fmla="*/ 62 h 71"/>
                              <a:gd name="T24" fmla="*/ 49 w 144"/>
                              <a:gd name="T25" fmla="*/ 54 h 71"/>
                              <a:gd name="T26" fmla="*/ 66 w 144"/>
                              <a:gd name="T27" fmla="*/ 44 h 71"/>
                              <a:gd name="T28" fmla="*/ 85 w 144"/>
                              <a:gd name="T29" fmla="*/ 35 h 71"/>
                              <a:gd name="T30" fmla="*/ 101 w 144"/>
                              <a:gd name="T31" fmla="*/ 27 h 71"/>
                              <a:gd name="T32" fmla="*/ 117 w 144"/>
                              <a:gd name="T33" fmla="*/ 20 h 71"/>
                              <a:gd name="T34" fmla="*/ 128 w 144"/>
                              <a:gd name="T35" fmla="*/ 14 h 71"/>
                              <a:gd name="T36" fmla="*/ 136 w 144"/>
                              <a:gd name="T37" fmla="*/ 10 h 71"/>
                              <a:gd name="T38" fmla="*/ 139 w 144"/>
                              <a:gd name="T39" fmla="*/ 2 h 71"/>
                              <a:gd name="T40" fmla="*/ 136 w 144"/>
                              <a:gd name="T41" fmla="*/ 10 h 71"/>
                              <a:gd name="T42" fmla="*/ 144 w 144"/>
                              <a:gd name="T43" fmla="*/ 6 h 71"/>
                              <a:gd name="T44" fmla="*/ 139 w 144"/>
                              <a:gd name="T45" fmla="*/ 2 h 71"/>
                              <a:gd name="T46" fmla="*/ 120 w 144"/>
                              <a:gd name="T47" fmla="*/ 8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44" h="71">
                                <a:moveTo>
                                  <a:pt x="120" y="8"/>
                                </a:moveTo>
                                <a:lnTo>
                                  <a:pt x="123" y="0"/>
                                </a:lnTo>
                                <a:lnTo>
                                  <a:pt x="115" y="4"/>
                                </a:lnTo>
                                <a:lnTo>
                                  <a:pt x="104" y="8"/>
                                </a:lnTo>
                                <a:lnTo>
                                  <a:pt x="88" y="16"/>
                                </a:lnTo>
                                <a:lnTo>
                                  <a:pt x="73" y="25"/>
                                </a:lnTo>
                                <a:lnTo>
                                  <a:pt x="54" y="34"/>
                                </a:lnTo>
                                <a:lnTo>
                                  <a:pt x="36" y="42"/>
                                </a:lnTo>
                                <a:lnTo>
                                  <a:pt x="17" y="50"/>
                                </a:lnTo>
                                <a:lnTo>
                                  <a:pt x="0" y="60"/>
                                </a:lnTo>
                                <a:lnTo>
                                  <a:pt x="13" y="71"/>
                                </a:lnTo>
                                <a:lnTo>
                                  <a:pt x="30" y="62"/>
                                </a:lnTo>
                                <a:lnTo>
                                  <a:pt x="49" y="54"/>
                                </a:lnTo>
                                <a:lnTo>
                                  <a:pt x="66" y="44"/>
                                </a:lnTo>
                                <a:lnTo>
                                  <a:pt x="85" y="35"/>
                                </a:lnTo>
                                <a:lnTo>
                                  <a:pt x="101" y="27"/>
                                </a:lnTo>
                                <a:lnTo>
                                  <a:pt x="117" y="20"/>
                                </a:lnTo>
                                <a:lnTo>
                                  <a:pt x="128" y="14"/>
                                </a:lnTo>
                                <a:lnTo>
                                  <a:pt x="136" y="10"/>
                                </a:lnTo>
                                <a:lnTo>
                                  <a:pt x="139" y="2"/>
                                </a:lnTo>
                                <a:lnTo>
                                  <a:pt x="136" y="10"/>
                                </a:lnTo>
                                <a:lnTo>
                                  <a:pt x="144" y="6"/>
                                </a:lnTo>
                                <a:lnTo>
                                  <a:pt x="139" y="2"/>
                                </a:lnTo>
                                <a:lnTo>
                                  <a:pt x="120"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8"/>
                        <wps:cNvSpPr>
                          <a:spLocks/>
                        </wps:cNvSpPr>
                        <wps:spPr bwMode="auto">
                          <a:xfrm>
                            <a:off x="202305" y="213704"/>
                            <a:ext cx="40148" cy="76621"/>
                          </a:xfrm>
                          <a:custGeom>
                            <a:avLst/>
                            <a:gdLst>
                              <a:gd name="T0" fmla="*/ 15 w 153"/>
                              <a:gd name="T1" fmla="*/ 15 h 147"/>
                              <a:gd name="T2" fmla="*/ 0 w 153"/>
                              <a:gd name="T3" fmla="*/ 13 h 147"/>
                              <a:gd name="T4" fmla="*/ 9 w 153"/>
                              <a:gd name="T5" fmla="*/ 23 h 147"/>
                              <a:gd name="T6" fmla="*/ 25 w 153"/>
                              <a:gd name="T7" fmla="*/ 39 h 147"/>
                              <a:gd name="T8" fmla="*/ 44 w 153"/>
                              <a:gd name="T9" fmla="*/ 59 h 147"/>
                              <a:gd name="T10" fmla="*/ 66 w 153"/>
                              <a:gd name="T11" fmla="*/ 81 h 147"/>
                              <a:gd name="T12" fmla="*/ 88 w 153"/>
                              <a:gd name="T13" fmla="*/ 102 h 147"/>
                              <a:gd name="T14" fmla="*/ 107 w 153"/>
                              <a:gd name="T15" fmla="*/ 122 h 147"/>
                              <a:gd name="T16" fmla="*/ 125 w 153"/>
                              <a:gd name="T17" fmla="*/ 138 h 147"/>
                              <a:gd name="T18" fmla="*/ 134 w 153"/>
                              <a:gd name="T19" fmla="*/ 147 h 147"/>
                              <a:gd name="T20" fmla="*/ 153 w 153"/>
                              <a:gd name="T21" fmla="*/ 141 h 147"/>
                              <a:gd name="T22" fmla="*/ 144 w 153"/>
                              <a:gd name="T23" fmla="*/ 130 h 147"/>
                              <a:gd name="T24" fmla="*/ 126 w 153"/>
                              <a:gd name="T25" fmla="*/ 113 h 147"/>
                              <a:gd name="T26" fmla="*/ 107 w 153"/>
                              <a:gd name="T27" fmla="*/ 94 h 147"/>
                              <a:gd name="T28" fmla="*/ 85 w 153"/>
                              <a:gd name="T29" fmla="*/ 72 h 147"/>
                              <a:gd name="T30" fmla="*/ 63 w 153"/>
                              <a:gd name="T31" fmla="*/ 51 h 147"/>
                              <a:gd name="T32" fmla="*/ 44 w 153"/>
                              <a:gd name="T33" fmla="*/ 32 h 147"/>
                              <a:gd name="T34" fmla="*/ 28 w 153"/>
                              <a:gd name="T35" fmla="*/ 15 h 147"/>
                              <a:gd name="T36" fmla="*/ 19 w 153"/>
                              <a:gd name="T37" fmla="*/ 7 h 147"/>
                              <a:gd name="T38" fmla="*/ 3 w 153"/>
                              <a:gd name="T39" fmla="*/ 5 h 147"/>
                              <a:gd name="T40" fmla="*/ 19 w 153"/>
                              <a:gd name="T41" fmla="*/ 7 h 147"/>
                              <a:gd name="T42" fmla="*/ 11 w 153"/>
                              <a:gd name="T43" fmla="*/ 0 h 147"/>
                              <a:gd name="T44" fmla="*/ 3 w 153"/>
                              <a:gd name="T45" fmla="*/ 5 h 147"/>
                              <a:gd name="T46" fmla="*/ 15 w 153"/>
                              <a:gd name="T47" fmla="*/ 15 h 1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53" h="147">
                                <a:moveTo>
                                  <a:pt x="15" y="15"/>
                                </a:moveTo>
                                <a:lnTo>
                                  <a:pt x="0" y="13"/>
                                </a:lnTo>
                                <a:lnTo>
                                  <a:pt x="9" y="23"/>
                                </a:lnTo>
                                <a:lnTo>
                                  <a:pt x="25" y="39"/>
                                </a:lnTo>
                                <a:lnTo>
                                  <a:pt x="44" y="59"/>
                                </a:lnTo>
                                <a:lnTo>
                                  <a:pt x="66" y="81"/>
                                </a:lnTo>
                                <a:lnTo>
                                  <a:pt x="88" y="102"/>
                                </a:lnTo>
                                <a:lnTo>
                                  <a:pt x="107" y="122"/>
                                </a:lnTo>
                                <a:lnTo>
                                  <a:pt x="125" y="138"/>
                                </a:lnTo>
                                <a:lnTo>
                                  <a:pt x="134" y="147"/>
                                </a:lnTo>
                                <a:lnTo>
                                  <a:pt x="153" y="141"/>
                                </a:lnTo>
                                <a:lnTo>
                                  <a:pt x="144" y="130"/>
                                </a:lnTo>
                                <a:lnTo>
                                  <a:pt x="126" y="113"/>
                                </a:lnTo>
                                <a:lnTo>
                                  <a:pt x="107" y="94"/>
                                </a:lnTo>
                                <a:lnTo>
                                  <a:pt x="85" y="72"/>
                                </a:lnTo>
                                <a:lnTo>
                                  <a:pt x="63" y="51"/>
                                </a:lnTo>
                                <a:lnTo>
                                  <a:pt x="44" y="32"/>
                                </a:lnTo>
                                <a:lnTo>
                                  <a:pt x="28" y="15"/>
                                </a:lnTo>
                                <a:lnTo>
                                  <a:pt x="19" y="7"/>
                                </a:lnTo>
                                <a:lnTo>
                                  <a:pt x="3" y="5"/>
                                </a:lnTo>
                                <a:lnTo>
                                  <a:pt x="19" y="7"/>
                                </a:lnTo>
                                <a:lnTo>
                                  <a:pt x="11" y="0"/>
                                </a:lnTo>
                                <a:lnTo>
                                  <a:pt x="3" y="5"/>
                                </a:lnTo>
                                <a:lnTo>
                                  <a:pt x="15"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19"/>
                        <wps:cNvSpPr>
                          <a:spLocks/>
                        </wps:cNvSpPr>
                        <wps:spPr bwMode="auto">
                          <a:xfrm>
                            <a:off x="167371" y="216310"/>
                            <a:ext cx="39105" cy="40135"/>
                          </a:xfrm>
                          <a:custGeom>
                            <a:avLst/>
                            <a:gdLst>
                              <a:gd name="T0" fmla="*/ 19 w 150"/>
                              <a:gd name="T1" fmla="*/ 74 h 77"/>
                              <a:gd name="T2" fmla="*/ 16 w 150"/>
                              <a:gd name="T3" fmla="*/ 77 h 77"/>
                              <a:gd name="T4" fmla="*/ 25 w 150"/>
                              <a:gd name="T5" fmla="*/ 71 h 77"/>
                              <a:gd name="T6" fmla="*/ 38 w 150"/>
                              <a:gd name="T7" fmla="*/ 65 h 77"/>
                              <a:gd name="T8" fmla="*/ 56 w 150"/>
                              <a:gd name="T9" fmla="*/ 58 h 77"/>
                              <a:gd name="T10" fmla="*/ 75 w 150"/>
                              <a:gd name="T11" fmla="*/ 47 h 77"/>
                              <a:gd name="T12" fmla="*/ 95 w 150"/>
                              <a:gd name="T13" fmla="*/ 38 h 77"/>
                              <a:gd name="T14" fmla="*/ 114 w 150"/>
                              <a:gd name="T15" fmla="*/ 27 h 77"/>
                              <a:gd name="T16" fmla="*/ 133 w 150"/>
                              <a:gd name="T17" fmla="*/ 19 h 77"/>
                              <a:gd name="T18" fmla="*/ 150 w 150"/>
                              <a:gd name="T19" fmla="*/ 10 h 77"/>
                              <a:gd name="T20" fmla="*/ 138 w 150"/>
                              <a:gd name="T21" fmla="*/ 0 h 77"/>
                              <a:gd name="T22" fmla="*/ 120 w 150"/>
                              <a:gd name="T23" fmla="*/ 7 h 77"/>
                              <a:gd name="T24" fmla="*/ 101 w 150"/>
                              <a:gd name="T25" fmla="*/ 17 h 77"/>
                              <a:gd name="T26" fmla="*/ 82 w 150"/>
                              <a:gd name="T27" fmla="*/ 27 h 77"/>
                              <a:gd name="T28" fmla="*/ 62 w 150"/>
                              <a:gd name="T29" fmla="*/ 37 h 77"/>
                              <a:gd name="T30" fmla="*/ 43 w 150"/>
                              <a:gd name="T31" fmla="*/ 46 h 77"/>
                              <a:gd name="T32" fmla="*/ 25 w 150"/>
                              <a:gd name="T33" fmla="*/ 53 h 77"/>
                              <a:gd name="T34" fmla="*/ 13 w 150"/>
                              <a:gd name="T35" fmla="*/ 61 h 77"/>
                              <a:gd name="T36" fmla="*/ 3 w 150"/>
                              <a:gd name="T37" fmla="*/ 64 h 77"/>
                              <a:gd name="T38" fmla="*/ 0 w 150"/>
                              <a:gd name="T39" fmla="*/ 67 h 77"/>
                              <a:gd name="T40" fmla="*/ 3 w 150"/>
                              <a:gd name="T41" fmla="*/ 64 h 77"/>
                              <a:gd name="T42" fmla="*/ 2 w 150"/>
                              <a:gd name="T43" fmla="*/ 66 h 77"/>
                              <a:gd name="T44" fmla="*/ 0 w 150"/>
                              <a:gd name="T45" fmla="*/ 67 h 77"/>
                              <a:gd name="T46" fmla="*/ 19 w 150"/>
                              <a:gd name="T47" fmla="*/ 74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50" h="77">
                                <a:moveTo>
                                  <a:pt x="19" y="74"/>
                                </a:moveTo>
                                <a:lnTo>
                                  <a:pt x="16" y="77"/>
                                </a:lnTo>
                                <a:lnTo>
                                  <a:pt x="25" y="71"/>
                                </a:lnTo>
                                <a:lnTo>
                                  <a:pt x="38" y="65"/>
                                </a:lnTo>
                                <a:lnTo>
                                  <a:pt x="56" y="58"/>
                                </a:lnTo>
                                <a:lnTo>
                                  <a:pt x="75" y="47"/>
                                </a:lnTo>
                                <a:lnTo>
                                  <a:pt x="95" y="38"/>
                                </a:lnTo>
                                <a:lnTo>
                                  <a:pt x="114" y="27"/>
                                </a:lnTo>
                                <a:lnTo>
                                  <a:pt x="133" y="19"/>
                                </a:lnTo>
                                <a:lnTo>
                                  <a:pt x="150" y="10"/>
                                </a:lnTo>
                                <a:lnTo>
                                  <a:pt x="138" y="0"/>
                                </a:lnTo>
                                <a:lnTo>
                                  <a:pt x="120" y="7"/>
                                </a:lnTo>
                                <a:lnTo>
                                  <a:pt x="101" y="17"/>
                                </a:lnTo>
                                <a:lnTo>
                                  <a:pt x="82" y="27"/>
                                </a:lnTo>
                                <a:lnTo>
                                  <a:pt x="62" y="37"/>
                                </a:lnTo>
                                <a:lnTo>
                                  <a:pt x="43" y="46"/>
                                </a:lnTo>
                                <a:lnTo>
                                  <a:pt x="25" y="53"/>
                                </a:lnTo>
                                <a:lnTo>
                                  <a:pt x="13" y="61"/>
                                </a:lnTo>
                                <a:lnTo>
                                  <a:pt x="3" y="64"/>
                                </a:lnTo>
                                <a:lnTo>
                                  <a:pt x="0" y="67"/>
                                </a:lnTo>
                                <a:lnTo>
                                  <a:pt x="3" y="64"/>
                                </a:lnTo>
                                <a:lnTo>
                                  <a:pt x="2" y="66"/>
                                </a:lnTo>
                                <a:lnTo>
                                  <a:pt x="0" y="67"/>
                                </a:lnTo>
                                <a:lnTo>
                                  <a:pt x="19" y="7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20"/>
                        <wps:cNvSpPr>
                          <a:spLocks/>
                        </wps:cNvSpPr>
                        <wps:spPr bwMode="auto">
                          <a:xfrm>
                            <a:off x="148601" y="251232"/>
                            <a:ext cx="23985" cy="50559"/>
                          </a:xfrm>
                          <a:custGeom>
                            <a:avLst/>
                            <a:gdLst>
                              <a:gd name="T0" fmla="*/ 23 w 92"/>
                              <a:gd name="T1" fmla="*/ 88 h 97"/>
                              <a:gd name="T2" fmla="*/ 23 w 92"/>
                              <a:gd name="T3" fmla="*/ 96 h 97"/>
                              <a:gd name="T4" fmla="*/ 32 w 92"/>
                              <a:gd name="T5" fmla="*/ 85 h 97"/>
                              <a:gd name="T6" fmla="*/ 40 w 92"/>
                              <a:gd name="T7" fmla="*/ 75 h 97"/>
                              <a:gd name="T8" fmla="*/ 48 w 92"/>
                              <a:gd name="T9" fmla="*/ 65 h 97"/>
                              <a:gd name="T10" fmla="*/ 56 w 92"/>
                              <a:gd name="T11" fmla="*/ 54 h 97"/>
                              <a:gd name="T12" fmla="*/ 65 w 92"/>
                              <a:gd name="T13" fmla="*/ 42 h 97"/>
                              <a:gd name="T14" fmla="*/ 73 w 92"/>
                              <a:gd name="T15" fmla="*/ 31 h 97"/>
                              <a:gd name="T16" fmla="*/ 83 w 92"/>
                              <a:gd name="T17" fmla="*/ 19 h 97"/>
                              <a:gd name="T18" fmla="*/ 92 w 92"/>
                              <a:gd name="T19" fmla="*/ 7 h 97"/>
                              <a:gd name="T20" fmla="*/ 73 w 92"/>
                              <a:gd name="T21" fmla="*/ 0 h 97"/>
                              <a:gd name="T22" fmla="*/ 64 w 92"/>
                              <a:gd name="T23" fmla="*/ 13 h 97"/>
                              <a:gd name="T24" fmla="*/ 54 w 92"/>
                              <a:gd name="T25" fmla="*/ 25 h 97"/>
                              <a:gd name="T26" fmla="*/ 46 w 92"/>
                              <a:gd name="T27" fmla="*/ 36 h 97"/>
                              <a:gd name="T28" fmla="*/ 37 w 92"/>
                              <a:gd name="T29" fmla="*/ 48 h 97"/>
                              <a:gd name="T30" fmla="*/ 29 w 92"/>
                              <a:gd name="T31" fmla="*/ 59 h 97"/>
                              <a:gd name="T32" fmla="*/ 21 w 92"/>
                              <a:gd name="T33" fmla="*/ 69 h 97"/>
                              <a:gd name="T34" fmla="*/ 13 w 92"/>
                              <a:gd name="T35" fmla="*/ 79 h 97"/>
                              <a:gd name="T36" fmla="*/ 4 w 92"/>
                              <a:gd name="T37" fmla="*/ 89 h 97"/>
                              <a:gd name="T38" fmla="*/ 4 w 92"/>
                              <a:gd name="T39" fmla="*/ 97 h 97"/>
                              <a:gd name="T40" fmla="*/ 4 w 92"/>
                              <a:gd name="T41" fmla="*/ 89 h 97"/>
                              <a:gd name="T42" fmla="*/ 0 w 92"/>
                              <a:gd name="T43" fmla="*/ 93 h 97"/>
                              <a:gd name="T44" fmla="*/ 4 w 92"/>
                              <a:gd name="T45" fmla="*/ 97 h 97"/>
                              <a:gd name="T46" fmla="*/ 23 w 92"/>
                              <a:gd name="T47" fmla="*/ 88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2" h="97">
                                <a:moveTo>
                                  <a:pt x="23" y="88"/>
                                </a:moveTo>
                                <a:lnTo>
                                  <a:pt x="23" y="96"/>
                                </a:lnTo>
                                <a:lnTo>
                                  <a:pt x="32" y="85"/>
                                </a:lnTo>
                                <a:lnTo>
                                  <a:pt x="40" y="75"/>
                                </a:lnTo>
                                <a:lnTo>
                                  <a:pt x="48" y="65"/>
                                </a:lnTo>
                                <a:lnTo>
                                  <a:pt x="56" y="54"/>
                                </a:lnTo>
                                <a:lnTo>
                                  <a:pt x="65" y="42"/>
                                </a:lnTo>
                                <a:lnTo>
                                  <a:pt x="73" y="31"/>
                                </a:lnTo>
                                <a:lnTo>
                                  <a:pt x="83" y="19"/>
                                </a:lnTo>
                                <a:lnTo>
                                  <a:pt x="92" y="7"/>
                                </a:lnTo>
                                <a:lnTo>
                                  <a:pt x="73" y="0"/>
                                </a:lnTo>
                                <a:lnTo>
                                  <a:pt x="64" y="13"/>
                                </a:lnTo>
                                <a:lnTo>
                                  <a:pt x="54" y="25"/>
                                </a:lnTo>
                                <a:lnTo>
                                  <a:pt x="46" y="36"/>
                                </a:lnTo>
                                <a:lnTo>
                                  <a:pt x="37" y="48"/>
                                </a:lnTo>
                                <a:lnTo>
                                  <a:pt x="29" y="59"/>
                                </a:lnTo>
                                <a:lnTo>
                                  <a:pt x="21" y="69"/>
                                </a:lnTo>
                                <a:lnTo>
                                  <a:pt x="13" y="79"/>
                                </a:lnTo>
                                <a:lnTo>
                                  <a:pt x="4" y="89"/>
                                </a:lnTo>
                                <a:lnTo>
                                  <a:pt x="4" y="97"/>
                                </a:lnTo>
                                <a:lnTo>
                                  <a:pt x="4" y="89"/>
                                </a:lnTo>
                                <a:lnTo>
                                  <a:pt x="0" y="93"/>
                                </a:lnTo>
                                <a:lnTo>
                                  <a:pt x="4" y="97"/>
                                </a:lnTo>
                                <a:lnTo>
                                  <a:pt x="23"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21"/>
                        <wps:cNvSpPr>
                          <a:spLocks/>
                        </wps:cNvSpPr>
                        <wps:spPr bwMode="auto">
                          <a:xfrm>
                            <a:off x="149122" y="297101"/>
                            <a:ext cx="24506" cy="39092"/>
                          </a:xfrm>
                          <a:custGeom>
                            <a:avLst/>
                            <a:gdLst>
                              <a:gd name="T0" fmla="*/ 83 w 93"/>
                              <a:gd name="T1" fmla="*/ 60 h 75"/>
                              <a:gd name="T2" fmla="*/ 93 w 93"/>
                              <a:gd name="T3" fmla="*/ 63 h 75"/>
                              <a:gd name="T4" fmla="*/ 91 w 93"/>
                              <a:gd name="T5" fmla="*/ 61 h 75"/>
                              <a:gd name="T6" fmla="*/ 85 w 93"/>
                              <a:gd name="T7" fmla="*/ 57 h 75"/>
                              <a:gd name="T8" fmla="*/ 77 w 93"/>
                              <a:gd name="T9" fmla="*/ 50 h 75"/>
                              <a:gd name="T10" fmla="*/ 66 w 93"/>
                              <a:gd name="T11" fmla="*/ 41 h 75"/>
                              <a:gd name="T12" fmla="*/ 53 w 93"/>
                              <a:gd name="T13" fmla="*/ 31 h 75"/>
                              <a:gd name="T14" fmla="*/ 41 w 93"/>
                              <a:gd name="T15" fmla="*/ 21 h 75"/>
                              <a:gd name="T16" fmla="*/ 28 w 93"/>
                              <a:gd name="T17" fmla="*/ 11 h 75"/>
                              <a:gd name="T18" fmla="*/ 19 w 93"/>
                              <a:gd name="T19" fmla="*/ 0 h 75"/>
                              <a:gd name="T20" fmla="*/ 0 w 93"/>
                              <a:gd name="T21" fmla="*/ 9 h 75"/>
                              <a:gd name="T22" fmla="*/ 12 w 93"/>
                              <a:gd name="T23" fmla="*/ 19 h 75"/>
                              <a:gd name="T24" fmla="*/ 25 w 93"/>
                              <a:gd name="T25" fmla="*/ 29 h 75"/>
                              <a:gd name="T26" fmla="*/ 38 w 93"/>
                              <a:gd name="T27" fmla="*/ 39 h 75"/>
                              <a:gd name="T28" fmla="*/ 50 w 93"/>
                              <a:gd name="T29" fmla="*/ 50 h 75"/>
                              <a:gd name="T30" fmla="*/ 61 w 93"/>
                              <a:gd name="T31" fmla="*/ 58 h 75"/>
                              <a:gd name="T32" fmla="*/ 69 w 93"/>
                              <a:gd name="T33" fmla="*/ 65 h 75"/>
                              <a:gd name="T34" fmla="*/ 76 w 93"/>
                              <a:gd name="T35" fmla="*/ 69 h 75"/>
                              <a:gd name="T36" fmla="*/ 77 w 93"/>
                              <a:gd name="T37" fmla="*/ 71 h 75"/>
                              <a:gd name="T38" fmla="*/ 87 w 93"/>
                              <a:gd name="T39" fmla="*/ 74 h 75"/>
                              <a:gd name="T40" fmla="*/ 77 w 93"/>
                              <a:gd name="T41" fmla="*/ 71 h 75"/>
                              <a:gd name="T42" fmla="*/ 82 w 93"/>
                              <a:gd name="T43" fmla="*/ 75 h 75"/>
                              <a:gd name="T44" fmla="*/ 87 w 93"/>
                              <a:gd name="T45" fmla="*/ 74 h 75"/>
                              <a:gd name="T46" fmla="*/ 83 w 93"/>
                              <a:gd name="T47" fmla="*/ 6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3" h="75">
                                <a:moveTo>
                                  <a:pt x="83" y="60"/>
                                </a:moveTo>
                                <a:lnTo>
                                  <a:pt x="93" y="63"/>
                                </a:lnTo>
                                <a:lnTo>
                                  <a:pt x="91" y="61"/>
                                </a:lnTo>
                                <a:lnTo>
                                  <a:pt x="85" y="57"/>
                                </a:lnTo>
                                <a:lnTo>
                                  <a:pt x="77" y="50"/>
                                </a:lnTo>
                                <a:lnTo>
                                  <a:pt x="66" y="41"/>
                                </a:lnTo>
                                <a:lnTo>
                                  <a:pt x="53" y="31"/>
                                </a:lnTo>
                                <a:lnTo>
                                  <a:pt x="41" y="21"/>
                                </a:lnTo>
                                <a:lnTo>
                                  <a:pt x="28" y="11"/>
                                </a:lnTo>
                                <a:lnTo>
                                  <a:pt x="19" y="0"/>
                                </a:lnTo>
                                <a:lnTo>
                                  <a:pt x="0" y="9"/>
                                </a:lnTo>
                                <a:lnTo>
                                  <a:pt x="12" y="19"/>
                                </a:lnTo>
                                <a:lnTo>
                                  <a:pt x="25" y="29"/>
                                </a:lnTo>
                                <a:lnTo>
                                  <a:pt x="38" y="39"/>
                                </a:lnTo>
                                <a:lnTo>
                                  <a:pt x="50" y="50"/>
                                </a:lnTo>
                                <a:lnTo>
                                  <a:pt x="61" y="58"/>
                                </a:lnTo>
                                <a:lnTo>
                                  <a:pt x="69" y="65"/>
                                </a:lnTo>
                                <a:lnTo>
                                  <a:pt x="76" y="69"/>
                                </a:lnTo>
                                <a:lnTo>
                                  <a:pt x="77" y="71"/>
                                </a:lnTo>
                                <a:lnTo>
                                  <a:pt x="87" y="74"/>
                                </a:lnTo>
                                <a:lnTo>
                                  <a:pt x="77" y="71"/>
                                </a:lnTo>
                                <a:lnTo>
                                  <a:pt x="82" y="75"/>
                                </a:lnTo>
                                <a:lnTo>
                                  <a:pt x="87" y="74"/>
                                </a:lnTo>
                                <a:lnTo>
                                  <a:pt x="83"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22"/>
                        <wps:cNvSpPr>
                          <a:spLocks/>
                        </wps:cNvSpPr>
                        <wps:spPr bwMode="auto">
                          <a:xfrm>
                            <a:off x="132437" y="299707"/>
                            <a:ext cx="38584" cy="44826"/>
                          </a:xfrm>
                          <a:custGeom>
                            <a:avLst/>
                            <a:gdLst>
                              <a:gd name="T0" fmla="*/ 0 w 148"/>
                              <a:gd name="T1" fmla="*/ 86 h 86"/>
                              <a:gd name="T2" fmla="*/ 9 w 148"/>
                              <a:gd name="T3" fmla="*/ 74 h 86"/>
                              <a:gd name="T4" fmla="*/ 20 w 148"/>
                              <a:gd name="T5" fmla="*/ 62 h 86"/>
                              <a:gd name="T6" fmla="*/ 31 w 148"/>
                              <a:gd name="T7" fmla="*/ 50 h 86"/>
                              <a:gd name="T8" fmla="*/ 42 w 148"/>
                              <a:gd name="T9" fmla="*/ 37 h 86"/>
                              <a:gd name="T10" fmla="*/ 52 w 148"/>
                              <a:gd name="T11" fmla="*/ 25 h 86"/>
                              <a:gd name="T12" fmla="*/ 61 w 148"/>
                              <a:gd name="T13" fmla="*/ 15 h 86"/>
                              <a:gd name="T14" fmla="*/ 69 w 148"/>
                              <a:gd name="T15" fmla="*/ 6 h 86"/>
                              <a:gd name="T16" fmla="*/ 74 w 148"/>
                              <a:gd name="T17" fmla="*/ 0 h 86"/>
                              <a:gd name="T18" fmla="*/ 77 w 148"/>
                              <a:gd name="T19" fmla="*/ 2 h 86"/>
                              <a:gd name="T20" fmla="*/ 85 w 148"/>
                              <a:gd name="T21" fmla="*/ 8 h 86"/>
                              <a:gd name="T22" fmla="*/ 96 w 148"/>
                              <a:gd name="T23" fmla="*/ 18 h 86"/>
                              <a:gd name="T24" fmla="*/ 110 w 148"/>
                              <a:gd name="T25" fmla="*/ 30 h 86"/>
                              <a:gd name="T26" fmla="*/ 125 w 148"/>
                              <a:gd name="T27" fmla="*/ 43 h 86"/>
                              <a:gd name="T28" fmla="*/ 137 w 148"/>
                              <a:gd name="T29" fmla="*/ 53 h 86"/>
                              <a:gd name="T30" fmla="*/ 145 w 148"/>
                              <a:gd name="T31" fmla="*/ 60 h 86"/>
                              <a:gd name="T32" fmla="*/ 148 w 148"/>
                              <a:gd name="T33" fmla="*/ 63 h 86"/>
                              <a:gd name="T34" fmla="*/ 131 w 148"/>
                              <a:gd name="T35" fmla="*/ 66 h 86"/>
                              <a:gd name="T36" fmla="*/ 109 w 148"/>
                              <a:gd name="T37" fmla="*/ 69 h 86"/>
                              <a:gd name="T38" fmla="*/ 84 w 148"/>
                              <a:gd name="T39" fmla="*/ 73 h 86"/>
                              <a:gd name="T40" fmla="*/ 60 w 148"/>
                              <a:gd name="T41" fmla="*/ 77 h 86"/>
                              <a:gd name="T42" fmla="*/ 36 w 148"/>
                              <a:gd name="T43" fmla="*/ 80 h 86"/>
                              <a:gd name="T44" fmla="*/ 17 w 148"/>
                              <a:gd name="T45" fmla="*/ 84 h 86"/>
                              <a:gd name="T46" fmla="*/ 4 w 148"/>
                              <a:gd name="T47" fmla="*/ 85 h 86"/>
                              <a:gd name="T48" fmla="*/ 0 w 148"/>
                              <a:gd name="T49" fmla="*/ 86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48" h="86">
                                <a:moveTo>
                                  <a:pt x="0" y="86"/>
                                </a:moveTo>
                                <a:lnTo>
                                  <a:pt x="9" y="74"/>
                                </a:lnTo>
                                <a:lnTo>
                                  <a:pt x="20" y="62"/>
                                </a:lnTo>
                                <a:lnTo>
                                  <a:pt x="31" y="50"/>
                                </a:lnTo>
                                <a:lnTo>
                                  <a:pt x="42" y="37"/>
                                </a:lnTo>
                                <a:lnTo>
                                  <a:pt x="52" y="25"/>
                                </a:lnTo>
                                <a:lnTo>
                                  <a:pt x="61" y="15"/>
                                </a:lnTo>
                                <a:lnTo>
                                  <a:pt x="69" y="6"/>
                                </a:lnTo>
                                <a:lnTo>
                                  <a:pt x="74" y="0"/>
                                </a:lnTo>
                                <a:lnTo>
                                  <a:pt x="77" y="2"/>
                                </a:lnTo>
                                <a:lnTo>
                                  <a:pt x="85" y="8"/>
                                </a:lnTo>
                                <a:lnTo>
                                  <a:pt x="96" y="18"/>
                                </a:lnTo>
                                <a:lnTo>
                                  <a:pt x="110" y="30"/>
                                </a:lnTo>
                                <a:lnTo>
                                  <a:pt x="125" y="43"/>
                                </a:lnTo>
                                <a:lnTo>
                                  <a:pt x="137" y="53"/>
                                </a:lnTo>
                                <a:lnTo>
                                  <a:pt x="145" y="60"/>
                                </a:lnTo>
                                <a:lnTo>
                                  <a:pt x="148" y="63"/>
                                </a:lnTo>
                                <a:lnTo>
                                  <a:pt x="131" y="66"/>
                                </a:lnTo>
                                <a:lnTo>
                                  <a:pt x="109" y="69"/>
                                </a:lnTo>
                                <a:lnTo>
                                  <a:pt x="84" y="73"/>
                                </a:lnTo>
                                <a:lnTo>
                                  <a:pt x="60" y="77"/>
                                </a:lnTo>
                                <a:lnTo>
                                  <a:pt x="36" y="80"/>
                                </a:lnTo>
                                <a:lnTo>
                                  <a:pt x="17" y="84"/>
                                </a:lnTo>
                                <a:lnTo>
                                  <a:pt x="4" y="85"/>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23"/>
                        <wps:cNvSpPr>
                          <a:spLocks/>
                        </wps:cNvSpPr>
                        <wps:spPr bwMode="auto">
                          <a:xfrm>
                            <a:off x="129830" y="295537"/>
                            <a:ext cx="25027" cy="50559"/>
                          </a:xfrm>
                          <a:custGeom>
                            <a:avLst/>
                            <a:gdLst>
                              <a:gd name="T0" fmla="*/ 73 w 95"/>
                              <a:gd name="T1" fmla="*/ 10 h 97"/>
                              <a:gd name="T2" fmla="*/ 75 w 95"/>
                              <a:gd name="T3" fmla="*/ 4 h 97"/>
                              <a:gd name="T4" fmla="*/ 70 w 95"/>
                              <a:gd name="T5" fmla="*/ 11 h 97"/>
                              <a:gd name="T6" fmla="*/ 62 w 95"/>
                              <a:gd name="T7" fmla="*/ 20 h 97"/>
                              <a:gd name="T8" fmla="*/ 52 w 95"/>
                              <a:gd name="T9" fmla="*/ 30 h 97"/>
                              <a:gd name="T10" fmla="*/ 43 w 95"/>
                              <a:gd name="T11" fmla="*/ 42 h 97"/>
                              <a:gd name="T12" fmla="*/ 32 w 95"/>
                              <a:gd name="T13" fmla="*/ 55 h 97"/>
                              <a:gd name="T14" fmla="*/ 21 w 95"/>
                              <a:gd name="T15" fmla="*/ 67 h 97"/>
                              <a:gd name="T16" fmla="*/ 10 w 95"/>
                              <a:gd name="T17" fmla="*/ 79 h 97"/>
                              <a:gd name="T18" fmla="*/ 0 w 95"/>
                              <a:gd name="T19" fmla="*/ 91 h 97"/>
                              <a:gd name="T20" fmla="*/ 19 w 95"/>
                              <a:gd name="T21" fmla="*/ 97 h 97"/>
                              <a:gd name="T22" fmla="*/ 29 w 95"/>
                              <a:gd name="T23" fmla="*/ 85 h 97"/>
                              <a:gd name="T24" fmla="*/ 40 w 95"/>
                              <a:gd name="T25" fmla="*/ 73 h 97"/>
                              <a:gd name="T26" fmla="*/ 51 w 95"/>
                              <a:gd name="T27" fmla="*/ 61 h 97"/>
                              <a:gd name="T28" fmla="*/ 62 w 95"/>
                              <a:gd name="T29" fmla="*/ 49 h 97"/>
                              <a:gd name="T30" fmla="*/ 71 w 95"/>
                              <a:gd name="T31" fmla="*/ 36 h 97"/>
                              <a:gd name="T32" fmla="*/ 81 w 95"/>
                              <a:gd name="T33" fmla="*/ 26 h 97"/>
                              <a:gd name="T34" fmla="*/ 89 w 95"/>
                              <a:gd name="T35" fmla="*/ 17 h 97"/>
                              <a:gd name="T36" fmla="*/ 94 w 95"/>
                              <a:gd name="T37" fmla="*/ 11 h 97"/>
                              <a:gd name="T38" fmla="*/ 95 w 95"/>
                              <a:gd name="T39" fmla="*/ 6 h 97"/>
                              <a:gd name="T40" fmla="*/ 94 w 95"/>
                              <a:gd name="T41" fmla="*/ 11 h 97"/>
                              <a:gd name="T42" fmla="*/ 94 w 95"/>
                              <a:gd name="T43" fmla="*/ 6 h 97"/>
                              <a:gd name="T44" fmla="*/ 89 w 95"/>
                              <a:gd name="T45" fmla="*/ 1 h 97"/>
                              <a:gd name="T46" fmla="*/ 81 w 95"/>
                              <a:gd name="T47" fmla="*/ 0 h 97"/>
                              <a:gd name="T48" fmla="*/ 75 w 95"/>
                              <a:gd name="T49" fmla="*/ 4 h 97"/>
                              <a:gd name="T50" fmla="*/ 73 w 95"/>
                              <a:gd name="T51" fmla="*/ 1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5" h="97">
                                <a:moveTo>
                                  <a:pt x="73" y="10"/>
                                </a:moveTo>
                                <a:lnTo>
                                  <a:pt x="75" y="4"/>
                                </a:lnTo>
                                <a:lnTo>
                                  <a:pt x="70" y="11"/>
                                </a:lnTo>
                                <a:lnTo>
                                  <a:pt x="62" y="20"/>
                                </a:lnTo>
                                <a:lnTo>
                                  <a:pt x="52" y="30"/>
                                </a:lnTo>
                                <a:lnTo>
                                  <a:pt x="43" y="42"/>
                                </a:lnTo>
                                <a:lnTo>
                                  <a:pt x="32" y="55"/>
                                </a:lnTo>
                                <a:lnTo>
                                  <a:pt x="21" y="67"/>
                                </a:lnTo>
                                <a:lnTo>
                                  <a:pt x="10" y="79"/>
                                </a:lnTo>
                                <a:lnTo>
                                  <a:pt x="0" y="91"/>
                                </a:lnTo>
                                <a:lnTo>
                                  <a:pt x="19" y="97"/>
                                </a:lnTo>
                                <a:lnTo>
                                  <a:pt x="29" y="85"/>
                                </a:lnTo>
                                <a:lnTo>
                                  <a:pt x="40" y="73"/>
                                </a:lnTo>
                                <a:lnTo>
                                  <a:pt x="51" y="61"/>
                                </a:lnTo>
                                <a:lnTo>
                                  <a:pt x="62" y="49"/>
                                </a:lnTo>
                                <a:lnTo>
                                  <a:pt x="71" y="36"/>
                                </a:lnTo>
                                <a:lnTo>
                                  <a:pt x="81" y="26"/>
                                </a:lnTo>
                                <a:lnTo>
                                  <a:pt x="89" y="17"/>
                                </a:lnTo>
                                <a:lnTo>
                                  <a:pt x="94" y="11"/>
                                </a:lnTo>
                                <a:lnTo>
                                  <a:pt x="95" y="6"/>
                                </a:lnTo>
                                <a:lnTo>
                                  <a:pt x="94" y="11"/>
                                </a:lnTo>
                                <a:lnTo>
                                  <a:pt x="94" y="6"/>
                                </a:lnTo>
                                <a:lnTo>
                                  <a:pt x="89" y="1"/>
                                </a:lnTo>
                                <a:lnTo>
                                  <a:pt x="81" y="0"/>
                                </a:lnTo>
                                <a:lnTo>
                                  <a:pt x="75" y="4"/>
                                </a:lnTo>
                                <a:lnTo>
                                  <a:pt x="73"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24"/>
                        <wps:cNvSpPr>
                          <a:spLocks/>
                        </wps:cNvSpPr>
                        <wps:spPr bwMode="auto">
                          <a:xfrm>
                            <a:off x="149122" y="298664"/>
                            <a:ext cx="25027" cy="37529"/>
                          </a:xfrm>
                          <a:custGeom>
                            <a:avLst/>
                            <a:gdLst>
                              <a:gd name="T0" fmla="*/ 89 w 96"/>
                              <a:gd name="T1" fmla="*/ 72 h 72"/>
                              <a:gd name="T2" fmla="*/ 95 w 96"/>
                              <a:gd name="T3" fmla="*/ 61 h 72"/>
                              <a:gd name="T4" fmla="*/ 92 w 96"/>
                              <a:gd name="T5" fmla="*/ 58 h 72"/>
                              <a:gd name="T6" fmla="*/ 82 w 96"/>
                              <a:gd name="T7" fmla="*/ 51 h 72"/>
                              <a:gd name="T8" fmla="*/ 70 w 96"/>
                              <a:gd name="T9" fmla="*/ 40 h 72"/>
                              <a:gd name="T10" fmla="*/ 55 w 96"/>
                              <a:gd name="T11" fmla="*/ 28 h 72"/>
                              <a:gd name="T12" fmla="*/ 43 w 96"/>
                              <a:gd name="T13" fmla="*/ 16 h 72"/>
                              <a:gd name="T14" fmla="*/ 30 w 96"/>
                              <a:gd name="T15" fmla="*/ 6 h 72"/>
                              <a:gd name="T16" fmla="*/ 22 w 96"/>
                              <a:gd name="T17" fmla="*/ 0 h 72"/>
                              <a:gd name="T18" fmla="*/ 0 w 96"/>
                              <a:gd name="T19" fmla="*/ 4 h 72"/>
                              <a:gd name="T20" fmla="*/ 22 w 96"/>
                              <a:gd name="T21" fmla="*/ 0 h 72"/>
                              <a:gd name="T22" fmla="*/ 6 w 96"/>
                              <a:gd name="T23" fmla="*/ 8 h 72"/>
                              <a:gd name="T24" fmla="*/ 14 w 96"/>
                              <a:gd name="T25" fmla="*/ 14 h 72"/>
                              <a:gd name="T26" fmla="*/ 24 w 96"/>
                              <a:gd name="T27" fmla="*/ 24 h 72"/>
                              <a:gd name="T28" fmla="*/ 40 w 96"/>
                              <a:gd name="T29" fmla="*/ 36 h 72"/>
                              <a:gd name="T30" fmla="*/ 54 w 96"/>
                              <a:gd name="T31" fmla="*/ 49 h 72"/>
                              <a:gd name="T32" fmla="*/ 66 w 96"/>
                              <a:gd name="T33" fmla="*/ 59 h 72"/>
                              <a:gd name="T34" fmla="*/ 73 w 96"/>
                              <a:gd name="T35" fmla="*/ 66 h 72"/>
                              <a:gd name="T36" fmla="*/ 76 w 96"/>
                              <a:gd name="T37" fmla="*/ 69 h 72"/>
                              <a:gd name="T38" fmla="*/ 82 w 96"/>
                              <a:gd name="T39" fmla="*/ 58 h 72"/>
                              <a:gd name="T40" fmla="*/ 76 w 96"/>
                              <a:gd name="T41" fmla="*/ 69 h 72"/>
                              <a:gd name="T42" fmla="*/ 84 w 96"/>
                              <a:gd name="T43" fmla="*/ 72 h 72"/>
                              <a:gd name="T44" fmla="*/ 92 w 96"/>
                              <a:gd name="T45" fmla="*/ 71 h 72"/>
                              <a:gd name="T46" fmla="*/ 96 w 96"/>
                              <a:gd name="T47" fmla="*/ 67 h 72"/>
                              <a:gd name="T48" fmla="*/ 95 w 96"/>
                              <a:gd name="T49" fmla="*/ 61 h 72"/>
                              <a:gd name="T50" fmla="*/ 89 w 96"/>
                              <a:gd name="T51" fmla="*/ 72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6" h="72">
                                <a:moveTo>
                                  <a:pt x="89" y="72"/>
                                </a:moveTo>
                                <a:lnTo>
                                  <a:pt x="95" y="61"/>
                                </a:lnTo>
                                <a:lnTo>
                                  <a:pt x="92" y="58"/>
                                </a:lnTo>
                                <a:lnTo>
                                  <a:pt x="82" y="51"/>
                                </a:lnTo>
                                <a:lnTo>
                                  <a:pt x="70" y="40"/>
                                </a:lnTo>
                                <a:lnTo>
                                  <a:pt x="55" y="28"/>
                                </a:lnTo>
                                <a:lnTo>
                                  <a:pt x="43" y="16"/>
                                </a:lnTo>
                                <a:lnTo>
                                  <a:pt x="30" y="6"/>
                                </a:lnTo>
                                <a:lnTo>
                                  <a:pt x="22" y="0"/>
                                </a:lnTo>
                                <a:lnTo>
                                  <a:pt x="0" y="4"/>
                                </a:lnTo>
                                <a:lnTo>
                                  <a:pt x="22" y="0"/>
                                </a:lnTo>
                                <a:lnTo>
                                  <a:pt x="6" y="8"/>
                                </a:lnTo>
                                <a:lnTo>
                                  <a:pt x="14" y="14"/>
                                </a:lnTo>
                                <a:lnTo>
                                  <a:pt x="24" y="24"/>
                                </a:lnTo>
                                <a:lnTo>
                                  <a:pt x="40" y="36"/>
                                </a:lnTo>
                                <a:lnTo>
                                  <a:pt x="54" y="49"/>
                                </a:lnTo>
                                <a:lnTo>
                                  <a:pt x="66" y="59"/>
                                </a:lnTo>
                                <a:lnTo>
                                  <a:pt x="73" y="66"/>
                                </a:lnTo>
                                <a:lnTo>
                                  <a:pt x="76" y="69"/>
                                </a:lnTo>
                                <a:lnTo>
                                  <a:pt x="82" y="58"/>
                                </a:lnTo>
                                <a:lnTo>
                                  <a:pt x="76" y="69"/>
                                </a:lnTo>
                                <a:lnTo>
                                  <a:pt x="84" y="72"/>
                                </a:lnTo>
                                <a:lnTo>
                                  <a:pt x="92" y="71"/>
                                </a:lnTo>
                                <a:lnTo>
                                  <a:pt x="96" y="67"/>
                                </a:lnTo>
                                <a:lnTo>
                                  <a:pt x="95" y="61"/>
                                </a:lnTo>
                                <a:lnTo>
                                  <a:pt x="89"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25"/>
                        <wps:cNvSpPr>
                          <a:spLocks/>
                        </wps:cNvSpPr>
                        <wps:spPr bwMode="auto">
                          <a:xfrm>
                            <a:off x="129309" y="328896"/>
                            <a:ext cx="42755" cy="19285"/>
                          </a:xfrm>
                          <a:custGeom>
                            <a:avLst/>
                            <a:gdLst>
                              <a:gd name="T0" fmla="*/ 1 w 163"/>
                              <a:gd name="T1" fmla="*/ 27 h 37"/>
                              <a:gd name="T2" fmla="*/ 12 w 163"/>
                              <a:gd name="T3" fmla="*/ 37 h 37"/>
                              <a:gd name="T4" fmla="*/ 17 w 163"/>
                              <a:gd name="T5" fmla="*/ 36 h 37"/>
                              <a:gd name="T6" fmla="*/ 30 w 163"/>
                              <a:gd name="T7" fmla="*/ 35 h 37"/>
                              <a:gd name="T8" fmla="*/ 49 w 163"/>
                              <a:gd name="T9" fmla="*/ 32 h 37"/>
                              <a:gd name="T10" fmla="*/ 72 w 163"/>
                              <a:gd name="T11" fmla="*/ 29 h 37"/>
                              <a:gd name="T12" fmla="*/ 96 w 163"/>
                              <a:gd name="T13" fmla="*/ 24 h 37"/>
                              <a:gd name="T14" fmla="*/ 121 w 163"/>
                              <a:gd name="T15" fmla="*/ 20 h 37"/>
                              <a:gd name="T16" fmla="*/ 144 w 163"/>
                              <a:gd name="T17" fmla="*/ 17 h 37"/>
                              <a:gd name="T18" fmla="*/ 163 w 163"/>
                              <a:gd name="T19" fmla="*/ 14 h 37"/>
                              <a:gd name="T20" fmla="*/ 156 w 163"/>
                              <a:gd name="T21" fmla="*/ 0 h 37"/>
                              <a:gd name="T22" fmla="*/ 140 w 163"/>
                              <a:gd name="T23" fmla="*/ 3 h 37"/>
                              <a:gd name="T24" fmla="*/ 118 w 163"/>
                              <a:gd name="T25" fmla="*/ 6 h 37"/>
                              <a:gd name="T26" fmla="*/ 93 w 163"/>
                              <a:gd name="T27" fmla="*/ 10 h 37"/>
                              <a:gd name="T28" fmla="*/ 69 w 163"/>
                              <a:gd name="T29" fmla="*/ 14 h 37"/>
                              <a:gd name="T30" fmla="*/ 46 w 163"/>
                              <a:gd name="T31" fmla="*/ 17 h 37"/>
                              <a:gd name="T32" fmla="*/ 27 w 163"/>
                              <a:gd name="T33" fmla="*/ 20 h 37"/>
                              <a:gd name="T34" fmla="*/ 14 w 163"/>
                              <a:gd name="T35" fmla="*/ 21 h 37"/>
                              <a:gd name="T36" fmla="*/ 9 w 163"/>
                              <a:gd name="T37" fmla="*/ 22 h 37"/>
                              <a:gd name="T38" fmla="*/ 20 w 163"/>
                              <a:gd name="T39" fmla="*/ 33 h 37"/>
                              <a:gd name="T40" fmla="*/ 9 w 163"/>
                              <a:gd name="T41" fmla="*/ 22 h 37"/>
                              <a:gd name="T42" fmla="*/ 1 w 163"/>
                              <a:gd name="T43" fmla="*/ 26 h 37"/>
                              <a:gd name="T44" fmla="*/ 0 w 163"/>
                              <a:gd name="T45" fmla="*/ 31 h 37"/>
                              <a:gd name="T46" fmla="*/ 4 w 163"/>
                              <a:gd name="T47" fmla="*/ 35 h 37"/>
                              <a:gd name="T48" fmla="*/ 12 w 163"/>
                              <a:gd name="T49" fmla="*/ 37 h 37"/>
                              <a:gd name="T50" fmla="*/ 1 w 163"/>
                              <a:gd name="T51" fmla="*/ 27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63" h="37">
                                <a:moveTo>
                                  <a:pt x="1" y="27"/>
                                </a:moveTo>
                                <a:lnTo>
                                  <a:pt x="12" y="37"/>
                                </a:lnTo>
                                <a:lnTo>
                                  <a:pt x="17" y="36"/>
                                </a:lnTo>
                                <a:lnTo>
                                  <a:pt x="30" y="35"/>
                                </a:lnTo>
                                <a:lnTo>
                                  <a:pt x="49" y="32"/>
                                </a:lnTo>
                                <a:lnTo>
                                  <a:pt x="72" y="29"/>
                                </a:lnTo>
                                <a:lnTo>
                                  <a:pt x="96" y="24"/>
                                </a:lnTo>
                                <a:lnTo>
                                  <a:pt x="121" y="20"/>
                                </a:lnTo>
                                <a:lnTo>
                                  <a:pt x="144" y="17"/>
                                </a:lnTo>
                                <a:lnTo>
                                  <a:pt x="163" y="14"/>
                                </a:lnTo>
                                <a:lnTo>
                                  <a:pt x="156" y="0"/>
                                </a:lnTo>
                                <a:lnTo>
                                  <a:pt x="140" y="3"/>
                                </a:lnTo>
                                <a:lnTo>
                                  <a:pt x="118" y="6"/>
                                </a:lnTo>
                                <a:lnTo>
                                  <a:pt x="93" y="10"/>
                                </a:lnTo>
                                <a:lnTo>
                                  <a:pt x="69" y="14"/>
                                </a:lnTo>
                                <a:lnTo>
                                  <a:pt x="46" y="17"/>
                                </a:lnTo>
                                <a:lnTo>
                                  <a:pt x="27" y="20"/>
                                </a:lnTo>
                                <a:lnTo>
                                  <a:pt x="14" y="21"/>
                                </a:lnTo>
                                <a:lnTo>
                                  <a:pt x="9" y="22"/>
                                </a:lnTo>
                                <a:lnTo>
                                  <a:pt x="20" y="33"/>
                                </a:lnTo>
                                <a:lnTo>
                                  <a:pt x="9" y="22"/>
                                </a:lnTo>
                                <a:lnTo>
                                  <a:pt x="1" y="26"/>
                                </a:lnTo>
                                <a:lnTo>
                                  <a:pt x="0" y="31"/>
                                </a:lnTo>
                                <a:lnTo>
                                  <a:pt x="4" y="35"/>
                                </a:lnTo>
                                <a:lnTo>
                                  <a:pt x="12" y="37"/>
                                </a:lnTo>
                                <a:lnTo>
                                  <a:pt x="1" y="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26"/>
                        <wps:cNvSpPr>
                          <a:spLocks/>
                        </wps:cNvSpPr>
                        <wps:spPr bwMode="auto">
                          <a:xfrm>
                            <a:off x="169457" y="129786"/>
                            <a:ext cx="298244" cy="189728"/>
                          </a:xfrm>
                          <a:custGeom>
                            <a:avLst/>
                            <a:gdLst>
                              <a:gd name="T0" fmla="*/ 11 w 1144"/>
                              <a:gd name="T1" fmla="*/ 478 h 610"/>
                              <a:gd name="T2" fmla="*/ 71 w 1144"/>
                              <a:gd name="T3" fmla="*/ 449 h 610"/>
                              <a:gd name="T4" fmla="*/ 169 w 1144"/>
                              <a:gd name="T5" fmla="*/ 400 h 610"/>
                              <a:gd name="T6" fmla="*/ 296 w 1144"/>
                              <a:gd name="T7" fmla="*/ 337 h 610"/>
                              <a:gd name="T8" fmla="*/ 440 w 1144"/>
                              <a:gd name="T9" fmla="*/ 267 h 610"/>
                              <a:gd name="T10" fmla="*/ 587 w 1144"/>
                              <a:gd name="T11" fmla="*/ 195 h 610"/>
                              <a:gd name="T12" fmla="*/ 726 w 1144"/>
                              <a:gd name="T13" fmla="*/ 126 h 610"/>
                              <a:gd name="T14" fmla="*/ 845 w 1144"/>
                              <a:gd name="T15" fmla="*/ 67 h 610"/>
                              <a:gd name="T16" fmla="*/ 910 w 1144"/>
                              <a:gd name="T17" fmla="*/ 35 h 610"/>
                              <a:gd name="T18" fmla="*/ 938 w 1144"/>
                              <a:gd name="T19" fmla="*/ 22 h 610"/>
                              <a:gd name="T20" fmla="*/ 960 w 1144"/>
                              <a:gd name="T21" fmla="*/ 11 h 610"/>
                              <a:gd name="T22" fmla="*/ 974 w 1144"/>
                              <a:gd name="T23" fmla="*/ 4 h 610"/>
                              <a:gd name="T24" fmla="*/ 990 w 1144"/>
                              <a:gd name="T25" fmla="*/ 1 h 610"/>
                              <a:gd name="T26" fmla="*/ 1012 w 1144"/>
                              <a:gd name="T27" fmla="*/ 0 h 610"/>
                              <a:gd name="T28" fmla="*/ 1033 w 1144"/>
                              <a:gd name="T29" fmla="*/ 3 h 610"/>
                              <a:gd name="T30" fmla="*/ 1050 w 1144"/>
                              <a:gd name="T31" fmla="*/ 8 h 610"/>
                              <a:gd name="T32" fmla="*/ 1066 w 1144"/>
                              <a:gd name="T33" fmla="*/ 19 h 610"/>
                              <a:gd name="T34" fmla="*/ 1082 w 1144"/>
                              <a:gd name="T35" fmla="*/ 34 h 610"/>
                              <a:gd name="T36" fmla="*/ 1103 w 1144"/>
                              <a:gd name="T37" fmla="*/ 51 h 610"/>
                              <a:gd name="T38" fmla="*/ 1120 w 1144"/>
                              <a:gd name="T39" fmla="*/ 68 h 610"/>
                              <a:gd name="T40" fmla="*/ 1139 w 1144"/>
                              <a:gd name="T41" fmla="*/ 87 h 610"/>
                              <a:gd name="T42" fmla="*/ 1141 w 1144"/>
                              <a:gd name="T43" fmla="*/ 118 h 610"/>
                              <a:gd name="T44" fmla="*/ 1125 w 1144"/>
                              <a:gd name="T45" fmla="*/ 130 h 610"/>
                              <a:gd name="T46" fmla="*/ 1110 w 1144"/>
                              <a:gd name="T47" fmla="*/ 138 h 610"/>
                              <a:gd name="T48" fmla="*/ 1085 w 1144"/>
                              <a:gd name="T49" fmla="*/ 150 h 610"/>
                              <a:gd name="T50" fmla="*/ 1054 w 1144"/>
                              <a:gd name="T51" fmla="*/ 166 h 610"/>
                              <a:gd name="T52" fmla="*/ 1003 w 1144"/>
                              <a:gd name="T53" fmla="*/ 191 h 610"/>
                              <a:gd name="T54" fmla="*/ 930 w 1144"/>
                              <a:gd name="T55" fmla="*/ 226 h 610"/>
                              <a:gd name="T56" fmla="*/ 853 w 1144"/>
                              <a:gd name="T57" fmla="*/ 265 h 610"/>
                              <a:gd name="T58" fmla="*/ 774 w 1144"/>
                              <a:gd name="T59" fmla="*/ 304 h 610"/>
                              <a:gd name="T60" fmla="*/ 698 w 1144"/>
                              <a:gd name="T61" fmla="*/ 342 h 610"/>
                              <a:gd name="T62" fmla="*/ 630 w 1144"/>
                              <a:gd name="T63" fmla="*/ 375 h 610"/>
                              <a:gd name="T64" fmla="*/ 577 w 1144"/>
                              <a:gd name="T65" fmla="*/ 402 h 610"/>
                              <a:gd name="T66" fmla="*/ 543 w 1144"/>
                              <a:gd name="T67" fmla="*/ 418 h 610"/>
                              <a:gd name="T68" fmla="*/ 524 w 1144"/>
                              <a:gd name="T69" fmla="*/ 427 h 610"/>
                              <a:gd name="T70" fmla="*/ 483 w 1144"/>
                              <a:gd name="T71" fmla="*/ 448 h 610"/>
                              <a:gd name="T72" fmla="*/ 421 w 1144"/>
                              <a:gd name="T73" fmla="*/ 477 h 610"/>
                              <a:gd name="T74" fmla="*/ 350 w 1144"/>
                              <a:gd name="T75" fmla="*/ 512 h 610"/>
                              <a:gd name="T76" fmla="*/ 278 w 1144"/>
                              <a:gd name="T77" fmla="*/ 548 h 610"/>
                              <a:gd name="T78" fmla="*/ 215 w 1144"/>
                              <a:gd name="T79" fmla="*/ 579 h 610"/>
                              <a:gd name="T80" fmla="*/ 169 w 1144"/>
                              <a:gd name="T81" fmla="*/ 601 h 610"/>
                              <a:gd name="T82" fmla="*/ 150 w 1144"/>
                              <a:gd name="T83" fmla="*/ 610 h 610"/>
                              <a:gd name="T84" fmla="*/ 163 w 1144"/>
                              <a:gd name="T85" fmla="*/ 591 h 610"/>
                              <a:gd name="T86" fmla="*/ 177 w 1144"/>
                              <a:gd name="T87" fmla="*/ 563 h 610"/>
                              <a:gd name="T88" fmla="*/ 171 w 1144"/>
                              <a:gd name="T89" fmla="*/ 548 h 610"/>
                              <a:gd name="T90" fmla="*/ 141 w 1144"/>
                              <a:gd name="T91" fmla="*/ 549 h 610"/>
                              <a:gd name="T92" fmla="*/ 112 w 1144"/>
                              <a:gd name="T93" fmla="*/ 549 h 610"/>
                              <a:gd name="T94" fmla="*/ 84 w 1144"/>
                              <a:gd name="T95" fmla="*/ 548 h 610"/>
                              <a:gd name="T96" fmla="*/ 79 w 1144"/>
                              <a:gd name="T97" fmla="*/ 535 h 610"/>
                              <a:gd name="T98" fmla="*/ 98 w 1144"/>
                              <a:gd name="T99" fmla="*/ 501 h 610"/>
                              <a:gd name="T100" fmla="*/ 90 w 1144"/>
                              <a:gd name="T101" fmla="*/ 483 h 610"/>
                              <a:gd name="T102" fmla="*/ 54 w 1144"/>
                              <a:gd name="T103" fmla="*/ 483 h 610"/>
                              <a:gd name="T104" fmla="*/ 22 w 1144"/>
                              <a:gd name="T105" fmla="*/ 483 h 610"/>
                              <a:gd name="T106" fmla="*/ 3 w 1144"/>
                              <a:gd name="T107" fmla="*/ 483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44" h="610">
                                <a:moveTo>
                                  <a:pt x="0" y="483"/>
                                </a:moveTo>
                                <a:lnTo>
                                  <a:pt x="11" y="478"/>
                                </a:lnTo>
                                <a:lnTo>
                                  <a:pt x="35" y="466"/>
                                </a:lnTo>
                                <a:lnTo>
                                  <a:pt x="71" y="449"/>
                                </a:lnTo>
                                <a:lnTo>
                                  <a:pt x="116" y="426"/>
                                </a:lnTo>
                                <a:lnTo>
                                  <a:pt x="169" y="400"/>
                                </a:lnTo>
                                <a:lnTo>
                                  <a:pt x="231" y="370"/>
                                </a:lnTo>
                                <a:lnTo>
                                  <a:pt x="296" y="337"/>
                                </a:lnTo>
                                <a:lnTo>
                                  <a:pt x="367" y="303"/>
                                </a:lnTo>
                                <a:lnTo>
                                  <a:pt x="440" y="267"/>
                                </a:lnTo>
                                <a:lnTo>
                                  <a:pt x="513" y="231"/>
                                </a:lnTo>
                                <a:lnTo>
                                  <a:pt x="587" y="195"/>
                                </a:lnTo>
                                <a:lnTo>
                                  <a:pt x="658" y="160"/>
                                </a:lnTo>
                                <a:lnTo>
                                  <a:pt x="726" y="126"/>
                                </a:lnTo>
                                <a:lnTo>
                                  <a:pt x="789" y="95"/>
                                </a:lnTo>
                                <a:lnTo>
                                  <a:pt x="845" y="67"/>
                                </a:lnTo>
                                <a:lnTo>
                                  <a:pt x="894" y="43"/>
                                </a:lnTo>
                                <a:lnTo>
                                  <a:pt x="910" y="35"/>
                                </a:lnTo>
                                <a:lnTo>
                                  <a:pt x="925" y="28"/>
                                </a:lnTo>
                                <a:lnTo>
                                  <a:pt x="938" y="22"/>
                                </a:lnTo>
                                <a:lnTo>
                                  <a:pt x="951" y="16"/>
                                </a:lnTo>
                                <a:lnTo>
                                  <a:pt x="960" y="11"/>
                                </a:lnTo>
                                <a:lnTo>
                                  <a:pt x="968" y="7"/>
                                </a:lnTo>
                                <a:lnTo>
                                  <a:pt x="974" y="4"/>
                                </a:lnTo>
                                <a:lnTo>
                                  <a:pt x="979" y="2"/>
                                </a:lnTo>
                                <a:lnTo>
                                  <a:pt x="990" y="1"/>
                                </a:lnTo>
                                <a:lnTo>
                                  <a:pt x="1001" y="0"/>
                                </a:lnTo>
                                <a:lnTo>
                                  <a:pt x="1012" y="0"/>
                                </a:lnTo>
                                <a:lnTo>
                                  <a:pt x="1023" y="1"/>
                                </a:lnTo>
                                <a:lnTo>
                                  <a:pt x="1033" y="3"/>
                                </a:lnTo>
                                <a:lnTo>
                                  <a:pt x="1042" y="6"/>
                                </a:lnTo>
                                <a:lnTo>
                                  <a:pt x="1050" y="8"/>
                                </a:lnTo>
                                <a:lnTo>
                                  <a:pt x="1058" y="12"/>
                                </a:lnTo>
                                <a:lnTo>
                                  <a:pt x="1066" y="19"/>
                                </a:lnTo>
                                <a:lnTo>
                                  <a:pt x="1074" y="26"/>
                                </a:lnTo>
                                <a:lnTo>
                                  <a:pt x="1082" y="34"/>
                                </a:lnTo>
                                <a:lnTo>
                                  <a:pt x="1091" y="42"/>
                                </a:lnTo>
                                <a:lnTo>
                                  <a:pt x="1103" y="51"/>
                                </a:lnTo>
                                <a:lnTo>
                                  <a:pt x="1112" y="59"/>
                                </a:lnTo>
                                <a:lnTo>
                                  <a:pt x="1120" y="68"/>
                                </a:lnTo>
                                <a:lnTo>
                                  <a:pt x="1129" y="75"/>
                                </a:lnTo>
                                <a:lnTo>
                                  <a:pt x="1139" y="87"/>
                                </a:lnTo>
                                <a:lnTo>
                                  <a:pt x="1144" y="102"/>
                                </a:lnTo>
                                <a:lnTo>
                                  <a:pt x="1141" y="118"/>
                                </a:lnTo>
                                <a:lnTo>
                                  <a:pt x="1128" y="129"/>
                                </a:lnTo>
                                <a:lnTo>
                                  <a:pt x="1125" y="130"/>
                                </a:lnTo>
                                <a:lnTo>
                                  <a:pt x="1118" y="133"/>
                                </a:lnTo>
                                <a:lnTo>
                                  <a:pt x="1110" y="138"/>
                                </a:lnTo>
                                <a:lnTo>
                                  <a:pt x="1099" y="143"/>
                                </a:lnTo>
                                <a:lnTo>
                                  <a:pt x="1085" y="150"/>
                                </a:lnTo>
                                <a:lnTo>
                                  <a:pt x="1071" y="158"/>
                                </a:lnTo>
                                <a:lnTo>
                                  <a:pt x="1054" y="166"/>
                                </a:lnTo>
                                <a:lnTo>
                                  <a:pt x="1035" y="175"/>
                                </a:lnTo>
                                <a:lnTo>
                                  <a:pt x="1003" y="191"/>
                                </a:lnTo>
                                <a:lnTo>
                                  <a:pt x="968" y="208"/>
                                </a:lnTo>
                                <a:lnTo>
                                  <a:pt x="930" y="226"/>
                                </a:lnTo>
                                <a:lnTo>
                                  <a:pt x="892" y="246"/>
                                </a:lnTo>
                                <a:lnTo>
                                  <a:pt x="853" y="265"/>
                                </a:lnTo>
                                <a:lnTo>
                                  <a:pt x="813" y="285"/>
                                </a:lnTo>
                                <a:lnTo>
                                  <a:pt x="774" y="304"/>
                                </a:lnTo>
                                <a:lnTo>
                                  <a:pt x="734" y="324"/>
                                </a:lnTo>
                                <a:lnTo>
                                  <a:pt x="698" y="342"/>
                                </a:lnTo>
                                <a:lnTo>
                                  <a:pt x="663" y="360"/>
                                </a:lnTo>
                                <a:lnTo>
                                  <a:pt x="630" y="375"/>
                                </a:lnTo>
                                <a:lnTo>
                                  <a:pt x="601" y="389"/>
                                </a:lnTo>
                                <a:lnTo>
                                  <a:pt x="577" y="402"/>
                                </a:lnTo>
                                <a:lnTo>
                                  <a:pt x="557" y="411"/>
                                </a:lnTo>
                                <a:lnTo>
                                  <a:pt x="543" y="418"/>
                                </a:lnTo>
                                <a:lnTo>
                                  <a:pt x="535" y="422"/>
                                </a:lnTo>
                                <a:lnTo>
                                  <a:pt x="524" y="427"/>
                                </a:lnTo>
                                <a:lnTo>
                                  <a:pt x="506" y="436"/>
                                </a:lnTo>
                                <a:lnTo>
                                  <a:pt x="483" y="448"/>
                                </a:lnTo>
                                <a:lnTo>
                                  <a:pt x="454" y="462"/>
                                </a:lnTo>
                                <a:lnTo>
                                  <a:pt x="421" y="477"/>
                                </a:lnTo>
                                <a:lnTo>
                                  <a:pt x="386" y="495"/>
                                </a:lnTo>
                                <a:lnTo>
                                  <a:pt x="350" y="512"/>
                                </a:lnTo>
                                <a:lnTo>
                                  <a:pt x="313" y="531"/>
                                </a:lnTo>
                                <a:lnTo>
                                  <a:pt x="278" y="548"/>
                                </a:lnTo>
                                <a:lnTo>
                                  <a:pt x="245" y="563"/>
                                </a:lnTo>
                                <a:lnTo>
                                  <a:pt x="215" y="579"/>
                                </a:lnTo>
                                <a:lnTo>
                                  <a:pt x="190" y="591"/>
                                </a:lnTo>
                                <a:lnTo>
                                  <a:pt x="169" y="601"/>
                                </a:lnTo>
                                <a:lnTo>
                                  <a:pt x="155" y="607"/>
                                </a:lnTo>
                                <a:lnTo>
                                  <a:pt x="150" y="610"/>
                                </a:lnTo>
                                <a:lnTo>
                                  <a:pt x="154" y="608"/>
                                </a:lnTo>
                                <a:lnTo>
                                  <a:pt x="163" y="591"/>
                                </a:lnTo>
                                <a:lnTo>
                                  <a:pt x="171" y="578"/>
                                </a:lnTo>
                                <a:lnTo>
                                  <a:pt x="177" y="563"/>
                                </a:lnTo>
                                <a:lnTo>
                                  <a:pt x="185" y="548"/>
                                </a:lnTo>
                                <a:lnTo>
                                  <a:pt x="171" y="548"/>
                                </a:lnTo>
                                <a:lnTo>
                                  <a:pt x="157" y="549"/>
                                </a:lnTo>
                                <a:lnTo>
                                  <a:pt x="141" y="549"/>
                                </a:lnTo>
                                <a:lnTo>
                                  <a:pt x="127" y="549"/>
                                </a:lnTo>
                                <a:lnTo>
                                  <a:pt x="112" y="549"/>
                                </a:lnTo>
                                <a:lnTo>
                                  <a:pt x="98" y="549"/>
                                </a:lnTo>
                                <a:lnTo>
                                  <a:pt x="84" y="548"/>
                                </a:lnTo>
                                <a:lnTo>
                                  <a:pt x="71" y="548"/>
                                </a:lnTo>
                                <a:lnTo>
                                  <a:pt x="79" y="535"/>
                                </a:lnTo>
                                <a:lnTo>
                                  <a:pt x="89" y="518"/>
                                </a:lnTo>
                                <a:lnTo>
                                  <a:pt x="98" y="501"/>
                                </a:lnTo>
                                <a:lnTo>
                                  <a:pt x="106" y="483"/>
                                </a:lnTo>
                                <a:lnTo>
                                  <a:pt x="90" y="483"/>
                                </a:lnTo>
                                <a:lnTo>
                                  <a:pt x="73" y="483"/>
                                </a:lnTo>
                                <a:lnTo>
                                  <a:pt x="54" y="483"/>
                                </a:lnTo>
                                <a:lnTo>
                                  <a:pt x="38" y="483"/>
                                </a:lnTo>
                                <a:lnTo>
                                  <a:pt x="22" y="483"/>
                                </a:lnTo>
                                <a:lnTo>
                                  <a:pt x="11" y="483"/>
                                </a:lnTo>
                                <a:lnTo>
                                  <a:pt x="3" y="483"/>
                                </a:lnTo>
                                <a:lnTo>
                                  <a:pt x="0" y="483"/>
                                </a:lnTo>
                                <a:close/>
                              </a:path>
                            </a:pathLst>
                          </a:custGeom>
                          <a:solidFill>
                            <a:srgbClr val="F2B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27"/>
                        <wps:cNvSpPr>
                          <a:spLocks/>
                        </wps:cNvSpPr>
                        <wps:spPr bwMode="auto">
                          <a:xfrm>
                            <a:off x="167893" y="20849"/>
                            <a:ext cx="237240" cy="235596"/>
                          </a:xfrm>
                          <a:custGeom>
                            <a:avLst/>
                            <a:gdLst>
                              <a:gd name="T0" fmla="*/ 893 w 909"/>
                              <a:gd name="T1" fmla="*/ 0 h 452"/>
                              <a:gd name="T2" fmla="*/ 893 w 909"/>
                              <a:gd name="T3" fmla="*/ 1 h 452"/>
                              <a:gd name="T4" fmla="*/ 844 w 909"/>
                              <a:gd name="T5" fmla="*/ 25 h 452"/>
                              <a:gd name="T6" fmla="*/ 789 w 909"/>
                              <a:gd name="T7" fmla="*/ 53 h 452"/>
                              <a:gd name="T8" fmla="*/ 726 w 909"/>
                              <a:gd name="T9" fmla="*/ 84 h 452"/>
                              <a:gd name="T10" fmla="*/ 658 w 909"/>
                              <a:gd name="T11" fmla="*/ 118 h 452"/>
                              <a:gd name="T12" fmla="*/ 587 w 909"/>
                              <a:gd name="T13" fmla="*/ 153 h 452"/>
                              <a:gd name="T14" fmla="*/ 512 w 909"/>
                              <a:gd name="T15" fmla="*/ 188 h 452"/>
                              <a:gd name="T16" fmla="*/ 439 w 909"/>
                              <a:gd name="T17" fmla="*/ 225 h 452"/>
                              <a:gd name="T18" fmla="*/ 367 w 909"/>
                              <a:gd name="T19" fmla="*/ 260 h 452"/>
                              <a:gd name="T20" fmla="*/ 296 w 909"/>
                              <a:gd name="T21" fmla="*/ 295 h 452"/>
                              <a:gd name="T22" fmla="*/ 231 w 909"/>
                              <a:gd name="T23" fmla="*/ 328 h 452"/>
                              <a:gd name="T24" fmla="*/ 169 w 909"/>
                              <a:gd name="T25" fmla="*/ 357 h 452"/>
                              <a:gd name="T26" fmla="*/ 115 w 909"/>
                              <a:gd name="T27" fmla="*/ 384 h 452"/>
                              <a:gd name="T28" fmla="*/ 71 w 909"/>
                              <a:gd name="T29" fmla="*/ 407 h 452"/>
                              <a:gd name="T30" fmla="*/ 35 w 909"/>
                              <a:gd name="T31" fmla="*/ 424 h 452"/>
                              <a:gd name="T32" fmla="*/ 11 w 909"/>
                              <a:gd name="T33" fmla="*/ 436 h 452"/>
                              <a:gd name="T34" fmla="*/ 0 w 909"/>
                              <a:gd name="T35" fmla="*/ 441 h 452"/>
                              <a:gd name="T36" fmla="*/ 12 w 909"/>
                              <a:gd name="T37" fmla="*/ 452 h 452"/>
                              <a:gd name="T38" fmla="*/ 23 w 909"/>
                              <a:gd name="T39" fmla="*/ 446 h 452"/>
                              <a:gd name="T40" fmla="*/ 47 w 909"/>
                              <a:gd name="T41" fmla="*/ 434 h 452"/>
                              <a:gd name="T42" fmla="*/ 84 w 909"/>
                              <a:gd name="T43" fmla="*/ 417 h 452"/>
                              <a:gd name="T44" fmla="*/ 128 w 909"/>
                              <a:gd name="T45" fmla="*/ 394 h 452"/>
                              <a:gd name="T46" fmla="*/ 182 w 909"/>
                              <a:gd name="T47" fmla="*/ 368 h 452"/>
                              <a:gd name="T48" fmla="*/ 243 w 909"/>
                              <a:gd name="T49" fmla="*/ 338 h 452"/>
                              <a:gd name="T50" fmla="*/ 308 w 909"/>
                              <a:gd name="T51" fmla="*/ 305 h 452"/>
                              <a:gd name="T52" fmla="*/ 379 w 909"/>
                              <a:gd name="T53" fmla="*/ 272 h 452"/>
                              <a:gd name="T54" fmla="*/ 452 w 909"/>
                              <a:gd name="T55" fmla="*/ 236 h 452"/>
                              <a:gd name="T56" fmla="*/ 525 w 909"/>
                              <a:gd name="T57" fmla="*/ 199 h 452"/>
                              <a:gd name="T58" fmla="*/ 599 w 909"/>
                              <a:gd name="T59" fmla="*/ 163 h 452"/>
                              <a:gd name="T60" fmla="*/ 670 w 909"/>
                              <a:gd name="T61" fmla="*/ 128 h 452"/>
                              <a:gd name="T62" fmla="*/ 738 w 909"/>
                              <a:gd name="T63" fmla="*/ 94 h 452"/>
                              <a:gd name="T64" fmla="*/ 802 w 909"/>
                              <a:gd name="T65" fmla="*/ 63 h 452"/>
                              <a:gd name="T66" fmla="*/ 857 w 909"/>
                              <a:gd name="T67" fmla="*/ 35 h 452"/>
                              <a:gd name="T68" fmla="*/ 906 w 909"/>
                              <a:gd name="T69" fmla="*/ 11 h 452"/>
                              <a:gd name="T70" fmla="*/ 906 w 909"/>
                              <a:gd name="T71" fmla="*/ 12 h 452"/>
                              <a:gd name="T72" fmla="*/ 906 w 909"/>
                              <a:gd name="T73" fmla="*/ 11 h 452"/>
                              <a:gd name="T74" fmla="*/ 909 w 909"/>
                              <a:gd name="T75" fmla="*/ 7 h 452"/>
                              <a:gd name="T76" fmla="*/ 908 w 909"/>
                              <a:gd name="T77" fmla="*/ 2 h 452"/>
                              <a:gd name="T78" fmla="*/ 901 w 909"/>
                              <a:gd name="T79" fmla="*/ 0 h 452"/>
                              <a:gd name="T80" fmla="*/ 893 w 909"/>
                              <a:gd name="T81" fmla="*/ 1 h 452"/>
                              <a:gd name="T82" fmla="*/ 893 w 909"/>
                              <a:gd name="T83" fmla="*/ 0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909" h="452">
                                <a:moveTo>
                                  <a:pt x="893" y="0"/>
                                </a:moveTo>
                                <a:lnTo>
                                  <a:pt x="893" y="1"/>
                                </a:lnTo>
                                <a:lnTo>
                                  <a:pt x="844" y="25"/>
                                </a:lnTo>
                                <a:lnTo>
                                  <a:pt x="789" y="53"/>
                                </a:lnTo>
                                <a:lnTo>
                                  <a:pt x="726" y="84"/>
                                </a:lnTo>
                                <a:lnTo>
                                  <a:pt x="658" y="118"/>
                                </a:lnTo>
                                <a:lnTo>
                                  <a:pt x="587" y="153"/>
                                </a:lnTo>
                                <a:lnTo>
                                  <a:pt x="512" y="188"/>
                                </a:lnTo>
                                <a:lnTo>
                                  <a:pt x="439" y="225"/>
                                </a:lnTo>
                                <a:lnTo>
                                  <a:pt x="367" y="260"/>
                                </a:lnTo>
                                <a:lnTo>
                                  <a:pt x="296" y="295"/>
                                </a:lnTo>
                                <a:lnTo>
                                  <a:pt x="231" y="328"/>
                                </a:lnTo>
                                <a:lnTo>
                                  <a:pt x="169" y="357"/>
                                </a:lnTo>
                                <a:lnTo>
                                  <a:pt x="115" y="384"/>
                                </a:lnTo>
                                <a:lnTo>
                                  <a:pt x="71" y="407"/>
                                </a:lnTo>
                                <a:lnTo>
                                  <a:pt x="35" y="424"/>
                                </a:lnTo>
                                <a:lnTo>
                                  <a:pt x="11" y="436"/>
                                </a:lnTo>
                                <a:lnTo>
                                  <a:pt x="0" y="441"/>
                                </a:lnTo>
                                <a:lnTo>
                                  <a:pt x="12" y="452"/>
                                </a:lnTo>
                                <a:lnTo>
                                  <a:pt x="23" y="446"/>
                                </a:lnTo>
                                <a:lnTo>
                                  <a:pt x="47" y="434"/>
                                </a:lnTo>
                                <a:lnTo>
                                  <a:pt x="84" y="417"/>
                                </a:lnTo>
                                <a:lnTo>
                                  <a:pt x="128" y="394"/>
                                </a:lnTo>
                                <a:lnTo>
                                  <a:pt x="182" y="368"/>
                                </a:lnTo>
                                <a:lnTo>
                                  <a:pt x="243" y="338"/>
                                </a:lnTo>
                                <a:lnTo>
                                  <a:pt x="308" y="305"/>
                                </a:lnTo>
                                <a:lnTo>
                                  <a:pt x="379" y="272"/>
                                </a:lnTo>
                                <a:lnTo>
                                  <a:pt x="452" y="236"/>
                                </a:lnTo>
                                <a:lnTo>
                                  <a:pt x="525" y="199"/>
                                </a:lnTo>
                                <a:lnTo>
                                  <a:pt x="599" y="163"/>
                                </a:lnTo>
                                <a:lnTo>
                                  <a:pt x="670" y="128"/>
                                </a:lnTo>
                                <a:lnTo>
                                  <a:pt x="738" y="94"/>
                                </a:lnTo>
                                <a:lnTo>
                                  <a:pt x="802" y="63"/>
                                </a:lnTo>
                                <a:lnTo>
                                  <a:pt x="857" y="35"/>
                                </a:lnTo>
                                <a:lnTo>
                                  <a:pt x="906" y="11"/>
                                </a:lnTo>
                                <a:lnTo>
                                  <a:pt x="906" y="12"/>
                                </a:lnTo>
                                <a:lnTo>
                                  <a:pt x="906" y="11"/>
                                </a:lnTo>
                                <a:lnTo>
                                  <a:pt x="909" y="7"/>
                                </a:lnTo>
                                <a:lnTo>
                                  <a:pt x="908" y="2"/>
                                </a:lnTo>
                                <a:lnTo>
                                  <a:pt x="901" y="0"/>
                                </a:lnTo>
                                <a:lnTo>
                                  <a:pt x="893" y="1"/>
                                </a:lnTo>
                                <a:lnTo>
                                  <a:pt x="8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28"/>
                        <wps:cNvSpPr>
                          <a:spLocks/>
                        </wps:cNvSpPr>
                        <wps:spPr bwMode="auto">
                          <a:xfrm>
                            <a:off x="400961" y="-1042"/>
                            <a:ext cx="26592" cy="28146"/>
                          </a:xfrm>
                          <a:custGeom>
                            <a:avLst/>
                            <a:gdLst>
                              <a:gd name="T0" fmla="*/ 91 w 103"/>
                              <a:gd name="T1" fmla="*/ 0 h 54"/>
                              <a:gd name="T2" fmla="*/ 86 w 103"/>
                              <a:gd name="T3" fmla="*/ 1 h 54"/>
                              <a:gd name="T4" fmla="*/ 81 w 103"/>
                              <a:gd name="T5" fmla="*/ 3 h 54"/>
                              <a:gd name="T6" fmla="*/ 75 w 103"/>
                              <a:gd name="T7" fmla="*/ 7 h 54"/>
                              <a:gd name="T8" fmla="*/ 67 w 103"/>
                              <a:gd name="T9" fmla="*/ 11 h 54"/>
                              <a:gd name="T10" fmla="*/ 57 w 103"/>
                              <a:gd name="T11" fmla="*/ 15 h 54"/>
                              <a:gd name="T12" fmla="*/ 45 w 103"/>
                              <a:gd name="T13" fmla="*/ 20 h 54"/>
                              <a:gd name="T14" fmla="*/ 32 w 103"/>
                              <a:gd name="T15" fmla="*/ 27 h 54"/>
                              <a:gd name="T16" fmla="*/ 16 w 103"/>
                              <a:gd name="T17" fmla="*/ 35 h 54"/>
                              <a:gd name="T18" fmla="*/ 0 w 103"/>
                              <a:gd name="T19" fmla="*/ 42 h 54"/>
                              <a:gd name="T20" fmla="*/ 13 w 103"/>
                              <a:gd name="T21" fmla="*/ 54 h 54"/>
                              <a:gd name="T22" fmla="*/ 29 w 103"/>
                              <a:gd name="T23" fmla="*/ 45 h 54"/>
                              <a:gd name="T24" fmla="*/ 45 w 103"/>
                              <a:gd name="T25" fmla="*/ 39 h 54"/>
                              <a:gd name="T26" fmla="*/ 57 w 103"/>
                              <a:gd name="T27" fmla="*/ 33 h 54"/>
                              <a:gd name="T28" fmla="*/ 70 w 103"/>
                              <a:gd name="T29" fmla="*/ 28 h 54"/>
                              <a:gd name="T30" fmla="*/ 80 w 103"/>
                              <a:gd name="T31" fmla="*/ 21 h 54"/>
                              <a:gd name="T32" fmla="*/ 87 w 103"/>
                              <a:gd name="T33" fmla="*/ 17 h 54"/>
                              <a:gd name="T34" fmla="*/ 94 w 103"/>
                              <a:gd name="T35" fmla="*/ 15 h 54"/>
                              <a:gd name="T36" fmla="*/ 99 w 103"/>
                              <a:gd name="T37" fmla="*/ 13 h 54"/>
                              <a:gd name="T38" fmla="*/ 94 w 103"/>
                              <a:gd name="T39" fmla="*/ 14 h 54"/>
                              <a:gd name="T40" fmla="*/ 99 w 103"/>
                              <a:gd name="T41" fmla="*/ 13 h 54"/>
                              <a:gd name="T42" fmla="*/ 103 w 103"/>
                              <a:gd name="T43" fmla="*/ 8 h 54"/>
                              <a:gd name="T44" fmla="*/ 102 w 103"/>
                              <a:gd name="T45" fmla="*/ 3 h 54"/>
                              <a:gd name="T46" fmla="*/ 95 w 103"/>
                              <a:gd name="T47" fmla="*/ 0 h 54"/>
                              <a:gd name="T48" fmla="*/ 86 w 103"/>
                              <a:gd name="T49" fmla="*/ 1 h 54"/>
                              <a:gd name="T50" fmla="*/ 91 w 103"/>
                              <a:gd name="T51"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3" h="54">
                                <a:moveTo>
                                  <a:pt x="91" y="0"/>
                                </a:moveTo>
                                <a:lnTo>
                                  <a:pt x="86" y="1"/>
                                </a:lnTo>
                                <a:lnTo>
                                  <a:pt x="81" y="3"/>
                                </a:lnTo>
                                <a:lnTo>
                                  <a:pt x="75" y="7"/>
                                </a:lnTo>
                                <a:lnTo>
                                  <a:pt x="67" y="11"/>
                                </a:lnTo>
                                <a:lnTo>
                                  <a:pt x="57" y="15"/>
                                </a:lnTo>
                                <a:lnTo>
                                  <a:pt x="45" y="20"/>
                                </a:lnTo>
                                <a:lnTo>
                                  <a:pt x="32" y="27"/>
                                </a:lnTo>
                                <a:lnTo>
                                  <a:pt x="16" y="35"/>
                                </a:lnTo>
                                <a:lnTo>
                                  <a:pt x="0" y="42"/>
                                </a:lnTo>
                                <a:lnTo>
                                  <a:pt x="13" y="54"/>
                                </a:lnTo>
                                <a:lnTo>
                                  <a:pt x="29" y="45"/>
                                </a:lnTo>
                                <a:lnTo>
                                  <a:pt x="45" y="39"/>
                                </a:lnTo>
                                <a:lnTo>
                                  <a:pt x="57" y="33"/>
                                </a:lnTo>
                                <a:lnTo>
                                  <a:pt x="70" y="28"/>
                                </a:lnTo>
                                <a:lnTo>
                                  <a:pt x="80" y="21"/>
                                </a:lnTo>
                                <a:lnTo>
                                  <a:pt x="87" y="17"/>
                                </a:lnTo>
                                <a:lnTo>
                                  <a:pt x="94" y="15"/>
                                </a:lnTo>
                                <a:lnTo>
                                  <a:pt x="99" y="13"/>
                                </a:lnTo>
                                <a:lnTo>
                                  <a:pt x="94" y="14"/>
                                </a:lnTo>
                                <a:lnTo>
                                  <a:pt x="99" y="13"/>
                                </a:lnTo>
                                <a:lnTo>
                                  <a:pt x="103" y="8"/>
                                </a:lnTo>
                                <a:lnTo>
                                  <a:pt x="102" y="3"/>
                                </a:lnTo>
                                <a:lnTo>
                                  <a:pt x="95" y="0"/>
                                </a:lnTo>
                                <a:lnTo>
                                  <a:pt x="86" y="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29"/>
                        <wps:cNvSpPr>
                          <a:spLocks/>
                        </wps:cNvSpPr>
                        <wps:spPr bwMode="auto">
                          <a:xfrm>
                            <a:off x="424424" y="-2085"/>
                            <a:ext cx="23985" cy="14073"/>
                          </a:xfrm>
                          <a:custGeom>
                            <a:avLst/>
                            <a:gdLst>
                              <a:gd name="T0" fmla="*/ 90 w 91"/>
                              <a:gd name="T1" fmla="*/ 15 h 27"/>
                              <a:gd name="T2" fmla="*/ 88 w 91"/>
                              <a:gd name="T3" fmla="*/ 14 h 27"/>
                              <a:gd name="T4" fmla="*/ 77 w 91"/>
                              <a:gd name="T5" fmla="*/ 9 h 27"/>
                              <a:gd name="T6" fmla="*/ 69 w 91"/>
                              <a:gd name="T7" fmla="*/ 7 h 27"/>
                              <a:gd name="T8" fmla="*/ 58 w 91"/>
                              <a:gd name="T9" fmla="*/ 4 h 27"/>
                              <a:gd name="T10" fmla="*/ 47 w 91"/>
                              <a:gd name="T11" fmla="*/ 1 h 27"/>
                              <a:gd name="T12" fmla="*/ 34 w 91"/>
                              <a:gd name="T13" fmla="*/ 0 h 27"/>
                              <a:gd name="T14" fmla="*/ 23 w 91"/>
                              <a:gd name="T15" fmla="*/ 0 h 27"/>
                              <a:gd name="T16" fmla="*/ 11 w 91"/>
                              <a:gd name="T17" fmla="*/ 1 h 27"/>
                              <a:gd name="T18" fmla="*/ 0 w 91"/>
                              <a:gd name="T19" fmla="*/ 2 h 27"/>
                              <a:gd name="T20" fmla="*/ 3 w 91"/>
                              <a:gd name="T21" fmla="*/ 16 h 27"/>
                              <a:gd name="T22" fmla="*/ 14 w 91"/>
                              <a:gd name="T23" fmla="*/ 15 h 27"/>
                              <a:gd name="T24" fmla="*/ 23 w 91"/>
                              <a:gd name="T25" fmla="*/ 14 h 27"/>
                              <a:gd name="T26" fmla="*/ 34 w 91"/>
                              <a:gd name="T27" fmla="*/ 14 h 27"/>
                              <a:gd name="T28" fmla="*/ 44 w 91"/>
                              <a:gd name="T29" fmla="*/ 15 h 27"/>
                              <a:gd name="T30" fmla="*/ 52 w 91"/>
                              <a:gd name="T31" fmla="*/ 16 h 27"/>
                              <a:gd name="T32" fmla="*/ 60 w 91"/>
                              <a:gd name="T33" fmla="*/ 19 h 27"/>
                              <a:gd name="T34" fmla="*/ 68 w 91"/>
                              <a:gd name="T35" fmla="*/ 21 h 27"/>
                              <a:gd name="T36" fmla="*/ 72 w 91"/>
                              <a:gd name="T37" fmla="*/ 24 h 27"/>
                              <a:gd name="T38" fmla="*/ 71 w 91"/>
                              <a:gd name="T39" fmla="*/ 23 h 27"/>
                              <a:gd name="T40" fmla="*/ 72 w 91"/>
                              <a:gd name="T41" fmla="*/ 24 h 27"/>
                              <a:gd name="T42" fmla="*/ 80 w 91"/>
                              <a:gd name="T43" fmla="*/ 27 h 27"/>
                              <a:gd name="T44" fmla="*/ 88 w 91"/>
                              <a:gd name="T45" fmla="*/ 23 h 27"/>
                              <a:gd name="T46" fmla="*/ 91 w 91"/>
                              <a:gd name="T47" fmla="*/ 19 h 27"/>
                              <a:gd name="T48" fmla="*/ 88 w 91"/>
                              <a:gd name="T49" fmla="*/ 14 h 27"/>
                              <a:gd name="T50" fmla="*/ 90 w 91"/>
                              <a:gd name="T51" fmla="*/ 15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1" h="27">
                                <a:moveTo>
                                  <a:pt x="90" y="15"/>
                                </a:moveTo>
                                <a:lnTo>
                                  <a:pt x="88" y="14"/>
                                </a:lnTo>
                                <a:lnTo>
                                  <a:pt x="77" y="9"/>
                                </a:lnTo>
                                <a:lnTo>
                                  <a:pt x="69" y="7"/>
                                </a:lnTo>
                                <a:lnTo>
                                  <a:pt x="58" y="4"/>
                                </a:lnTo>
                                <a:lnTo>
                                  <a:pt x="47" y="1"/>
                                </a:lnTo>
                                <a:lnTo>
                                  <a:pt x="34" y="0"/>
                                </a:lnTo>
                                <a:lnTo>
                                  <a:pt x="23" y="0"/>
                                </a:lnTo>
                                <a:lnTo>
                                  <a:pt x="11" y="1"/>
                                </a:lnTo>
                                <a:lnTo>
                                  <a:pt x="0" y="2"/>
                                </a:lnTo>
                                <a:lnTo>
                                  <a:pt x="3" y="16"/>
                                </a:lnTo>
                                <a:lnTo>
                                  <a:pt x="14" y="15"/>
                                </a:lnTo>
                                <a:lnTo>
                                  <a:pt x="23" y="14"/>
                                </a:lnTo>
                                <a:lnTo>
                                  <a:pt x="34" y="14"/>
                                </a:lnTo>
                                <a:lnTo>
                                  <a:pt x="44" y="15"/>
                                </a:lnTo>
                                <a:lnTo>
                                  <a:pt x="52" y="16"/>
                                </a:lnTo>
                                <a:lnTo>
                                  <a:pt x="60" y="19"/>
                                </a:lnTo>
                                <a:lnTo>
                                  <a:pt x="68" y="21"/>
                                </a:lnTo>
                                <a:lnTo>
                                  <a:pt x="72" y="24"/>
                                </a:lnTo>
                                <a:lnTo>
                                  <a:pt x="71" y="23"/>
                                </a:lnTo>
                                <a:lnTo>
                                  <a:pt x="72" y="24"/>
                                </a:lnTo>
                                <a:lnTo>
                                  <a:pt x="80" y="27"/>
                                </a:lnTo>
                                <a:lnTo>
                                  <a:pt x="88" y="23"/>
                                </a:lnTo>
                                <a:lnTo>
                                  <a:pt x="91" y="19"/>
                                </a:lnTo>
                                <a:lnTo>
                                  <a:pt x="88" y="14"/>
                                </a:lnTo>
                                <a:lnTo>
                                  <a:pt x="9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30"/>
                        <wps:cNvSpPr>
                          <a:spLocks/>
                        </wps:cNvSpPr>
                        <wps:spPr bwMode="auto">
                          <a:xfrm>
                            <a:off x="442673" y="5734"/>
                            <a:ext cx="23463" cy="38050"/>
                          </a:xfrm>
                          <a:custGeom>
                            <a:avLst/>
                            <a:gdLst>
                              <a:gd name="T0" fmla="*/ 88 w 90"/>
                              <a:gd name="T1" fmla="*/ 63 h 73"/>
                              <a:gd name="T2" fmla="*/ 88 w 90"/>
                              <a:gd name="T3" fmla="*/ 63 h 73"/>
                              <a:gd name="T4" fmla="*/ 80 w 90"/>
                              <a:gd name="T5" fmla="*/ 56 h 73"/>
                              <a:gd name="T6" fmla="*/ 73 w 90"/>
                              <a:gd name="T7" fmla="*/ 47 h 73"/>
                              <a:gd name="T8" fmla="*/ 61 w 90"/>
                              <a:gd name="T9" fmla="*/ 39 h 73"/>
                              <a:gd name="T10" fmla="*/ 50 w 90"/>
                              <a:gd name="T11" fmla="*/ 30 h 73"/>
                              <a:gd name="T12" fmla="*/ 42 w 90"/>
                              <a:gd name="T13" fmla="*/ 22 h 73"/>
                              <a:gd name="T14" fmla="*/ 35 w 90"/>
                              <a:gd name="T15" fmla="*/ 14 h 73"/>
                              <a:gd name="T16" fmla="*/ 25 w 90"/>
                              <a:gd name="T17" fmla="*/ 6 h 73"/>
                              <a:gd name="T18" fmla="*/ 19 w 90"/>
                              <a:gd name="T19" fmla="*/ 0 h 73"/>
                              <a:gd name="T20" fmla="*/ 0 w 90"/>
                              <a:gd name="T21" fmla="*/ 8 h 73"/>
                              <a:gd name="T22" fmla="*/ 9 w 90"/>
                              <a:gd name="T23" fmla="*/ 15 h 73"/>
                              <a:gd name="T24" fmla="*/ 16 w 90"/>
                              <a:gd name="T25" fmla="*/ 22 h 73"/>
                              <a:gd name="T26" fmla="*/ 23 w 90"/>
                              <a:gd name="T27" fmla="*/ 30 h 73"/>
                              <a:gd name="T28" fmla="*/ 35 w 90"/>
                              <a:gd name="T29" fmla="*/ 38 h 73"/>
                              <a:gd name="T30" fmla="*/ 46 w 90"/>
                              <a:gd name="T31" fmla="*/ 47 h 73"/>
                              <a:gd name="T32" fmla="*/ 54 w 90"/>
                              <a:gd name="T33" fmla="*/ 56 h 73"/>
                              <a:gd name="T34" fmla="*/ 61 w 90"/>
                              <a:gd name="T35" fmla="*/ 64 h 73"/>
                              <a:gd name="T36" fmla="*/ 73 w 90"/>
                              <a:gd name="T37" fmla="*/ 71 h 73"/>
                              <a:gd name="T38" fmla="*/ 73 w 90"/>
                              <a:gd name="T39" fmla="*/ 71 h 73"/>
                              <a:gd name="T40" fmla="*/ 73 w 90"/>
                              <a:gd name="T41" fmla="*/ 71 h 73"/>
                              <a:gd name="T42" fmla="*/ 79 w 90"/>
                              <a:gd name="T43" fmla="*/ 73 h 73"/>
                              <a:gd name="T44" fmla="*/ 87 w 90"/>
                              <a:gd name="T45" fmla="*/ 71 h 73"/>
                              <a:gd name="T46" fmla="*/ 90 w 90"/>
                              <a:gd name="T47" fmla="*/ 68 h 73"/>
                              <a:gd name="T48" fmla="*/ 88 w 90"/>
                              <a:gd name="T49" fmla="*/ 63 h 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0" h="73">
                                <a:moveTo>
                                  <a:pt x="88" y="63"/>
                                </a:moveTo>
                                <a:lnTo>
                                  <a:pt x="88" y="63"/>
                                </a:lnTo>
                                <a:lnTo>
                                  <a:pt x="80" y="56"/>
                                </a:lnTo>
                                <a:lnTo>
                                  <a:pt x="73" y="47"/>
                                </a:lnTo>
                                <a:lnTo>
                                  <a:pt x="61" y="39"/>
                                </a:lnTo>
                                <a:lnTo>
                                  <a:pt x="50" y="30"/>
                                </a:lnTo>
                                <a:lnTo>
                                  <a:pt x="42" y="22"/>
                                </a:lnTo>
                                <a:lnTo>
                                  <a:pt x="35" y="14"/>
                                </a:lnTo>
                                <a:lnTo>
                                  <a:pt x="25" y="6"/>
                                </a:lnTo>
                                <a:lnTo>
                                  <a:pt x="19" y="0"/>
                                </a:lnTo>
                                <a:lnTo>
                                  <a:pt x="0" y="8"/>
                                </a:lnTo>
                                <a:lnTo>
                                  <a:pt x="9" y="15"/>
                                </a:lnTo>
                                <a:lnTo>
                                  <a:pt x="16" y="22"/>
                                </a:lnTo>
                                <a:lnTo>
                                  <a:pt x="23" y="30"/>
                                </a:lnTo>
                                <a:lnTo>
                                  <a:pt x="35" y="38"/>
                                </a:lnTo>
                                <a:lnTo>
                                  <a:pt x="46" y="47"/>
                                </a:lnTo>
                                <a:lnTo>
                                  <a:pt x="54" y="56"/>
                                </a:lnTo>
                                <a:lnTo>
                                  <a:pt x="61" y="64"/>
                                </a:lnTo>
                                <a:lnTo>
                                  <a:pt x="73" y="71"/>
                                </a:lnTo>
                                <a:lnTo>
                                  <a:pt x="73" y="71"/>
                                </a:lnTo>
                                <a:lnTo>
                                  <a:pt x="73" y="71"/>
                                </a:lnTo>
                                <a:lnTo>
                                  <a:pt x="79" y="73"/>
                                </a:lnTo>
                                <a:lnTo>
                                  <a:pt x="87" y="71"/>
                                </a:lnTo>
                                <a:lnTo>
                                  <a:pt x="90" y="68"/>
                                </a:lnTo>
                                <a:lnTo>
                                  <a:pt x="88"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31"/>
                        <wps:cNvSpPr>
                          <a:spLocks/>
                        </wps:cNvSpPr>
                        <wps:spPr bwMode="auto">
                          <a:xfrm>
                            <a:off x="460923" y="38571"/>
                            <a:ext cx="9385" cy="33359"/>
                          </a:xfrm>
                          <a:custGeom>
                            <a:avLst/>
                            <a:gdLst>
                              <a:gd name="T0" fmla="*/ 16 w 37"/>
                              <a:gd name="T1" fmla="*/ 64 h 64"/>
                              <a:gd name="T2" fmla="*/ 16 w 37"/>
                              <a:gd name="T3" fmla="*/ 63 h 64"/>
                              <a:gd name="T4" fmla="*/ 32 w 37"/>
                              <a:gd name="T5" fmla="*/ 49 h 64"/>
                              <a:gd name="T6" fmla="*/ 37 w 37"/>
                              <a:gd name="T7" fmla="*/ 31 h 64"/>
                              <a:gd name="T8" fmla="*/ 32 w 37"/>
                              <a:gd name="T9" fmla="*/ 14 h 64"/>
                              <a:gd name="T10" fmla="*/ 19 w 37"/>
                              <a:gd name="T11" fmla="*/ 0 h 64"/>
                              <a:gd name="T12" fmla="*/ 4 w 37"/>
                              <a:gd name="T13" fmla="*/ 8 h 64"/>
                              <a:gd name="T14" fmla="*/ 10 w 37"/>
                              <a:gd name="T15" fmla="*/ 18 h 64"/>
                              <a:gd name="T16" fmla="*/ 15 w 37"/>
                              <a:gd name="T17" fmla="*/ 31 h 64"/>
                              <a:gd name="T18" fmla="*/ 13 w 37"/>
                              <a:gd name="T19" fmla="*/ 45 h 64"/>
                              <a:gd name="T20" fmla="*/ 4 w 37"/>
                              <a:gd name="T21" fmla="*/ 53 h 64"/>
                              <a:gd name="T22" fmla="*/ 4 w 37"/>
                              <a:gd name="T23" fmla="*/ 52 h 64"/>
                              <a:gd name="T24" fmla="*/ 4 w 37"/>
                              <a:gd name="T25" fmla="*/ 53 h 64"/>
                              <a:gd name="T26" fmla="*/ 0 w 37"/>
                              <a:gd name="T27" fmla="*/ 57 h 64"/>
                              <a:gd name="T28" fmla="*/ 4 w 37"/>
                              <a:gd name="T29" fmla="*/ 62 h 64"/>
                              <a:gd name="T30" fmla="*/ 8 w 37"/>
                              <a:gd name="T31" fmla="*/ 64 h 64"/>
                              <a:gd name="T32" fmla="*/ 16 w 37"/>
                              <a:gd name="T33" fmla="*/ 63 h 64"/>
                              <a:gd name="T34" fmla="*/ 16 w 37"/>
                              <a:gd name="T35" fmla="*/ 64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 h="64">
                                <a:moveTo>
                                  <a:pt x="16" y="64"/>
                                </a:moveTo>
                                <a:lnTo>
                                  <a:pt x="16" y="63"/>
                                </a:lnTo>
                                <a:lnTo>
                                  <a:pt x="32" y="49"/>
                                </a:lnTo>
                                <a:lnTo>
                                  <a:pt x="37" y="31"/>
                                </a:lnTo>
                                <a:lnTo>
                                  <a:pt x="32" y="14"/>
                                </a:lnTo>
                                <a:lnTo>
                                  <a:pt x="19" y="0"/>
                                </a:lnTo>
                                <a:lnTo>
                                  <a:pt x="4" y="8"/>
                                </a:lnTo>
                                <a:lnTo>
                                  <a:pt x="10" y="18"/>
                                </a:lnTo>
                                <a:lnTo>
                                  <a:pt x="15" y="31"/>
                                </a:lnTo>
                                <a:lnTo>
                                  <a:pt x="13" y="45"/>
                                </a:lnTo>
                                <a:lnTo>
                                  <a:pt x="4" y="53"/>
                                </a:lnTo>
                                <a:lnTo>
                                  <a:pt x="4" y="52"/>
                                </a:lnTo>
                                <a:lnTo>
                                  <a:pt x="4" y="53"/>
                                </a:lnTo>
                                <a:lnTo>
                                  <a:pt x="0" y="57"/>
                                </a:lnTo>
                                <a:lnTo>
                                  <a:pt x="4" y="62"/>
                                </a:lnTo>
                                <a:lnTo>
                                  <a:pt x="8" y="64"/>
                                </a:lnTo>
                                <a:lnTo>
                                  <a:pt x="16" y="63"/>
                                </a:lnTo>
                                <a:lnTo>
                                  <a:pt x="16" y="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32"/>
                        <wps:cNvSpPr>
                          <a:spLocks/>
                        </wps:cNvSpPr>
                        <wps:spPr bwMode="auto">
                          <a:xfrm>
                            <a:off x="437459" y="65675"/>
                            <a:ext cx="27634" cy="29710"/>
                          </a:xfrm>
                          <a:custGeom>
                            <a:avLst/>
                            <a:gdLst>
                              <a:gd name="T0" fmla="*/ 13 w 106"/>
                              <a:gd name="T1" fmla="*/ 57 h 57"/>
                              <a:gd name="T2" fmla="*/ 13 w 106"/>
                              <a:gd name="T3" fmla="*/ 57 h 57"/>
                              <a:gd name="T4" fmla="*/ 32 w 106"/>
                              <a:gd name="T5" fmla="*/ 49 h 57"/>
                              <a:gd name="T6" fmla="*/ 49 w 106"/>
                              <a:gd name="T7" fmla="*/ 40 h 57"/>
                              <a:gd name="T8" fmla="*/ 63 w 106"/>
                              <a:gd name="T9" fmla="*/ 32 h 57"/>
                              <a:gd name="T10" fmla="*/ 78 w 106"/>
                              <a:gd name="T11" fmla="*/ 27 h 57"/>
                              <a:gd name="T12" fmla="*/ 89 w 106"/>
                              <a:gd name="T13" fmla="*/ 20 h 57"/>
                              <a:gd name="T14" fmla="*/ 97 w 106"/>
                              <a:gd name="T15" fmla="*/ 15 h 57"/>
                              <a:gd name="T16" fmla="*/ 103 w 106"/>
                              <a:gd name="T17" fmla="*/ 13 h 57"/>
                              <a:gd name="T18" fmla="*/ 106 w 106"/>
                              <a:gd name="T19" fmla="*/ 12 h 57"/>
                              <a:gd name="T20" fmla="*/ 94 w 106"/>
                              <a:gd name="T21" fmla="*/ 0 h 57"/>
                              <a:gd name="T22" fmla="*/ 90 w 106"/>
                              <a:gd name="T23" fmla="*/ 1 h 57"/>
                              <a:gd name="T24" fmla="*/ 84 w 106"/>
                              <a:gd name="T25" fmla="*/ 5 h 57"/>
                              <a:gd name="T26" fmla="*/ 76 w 106"/>
                              <a:gd name="T27" fmla="*/ 10 h 57"/>
                              <a:gd name="T28" fmla="*/ 65 w 106"/>
                              <a:gd name="T29" fmla="*/ 14 h 57"/>
                              <a:gd name="T30" fmla="*/ 51 w 106"/>
                              <a:gd name="T31" fmla="*/ 21 h 57"/>
                              <a:gd name="T32" fmla="*/ 37 w 106"/>
                              <a:gd name="T33" fmla="*/ 30 h 57"/>
                              <a:gd name="T34" fmla="*/ 19 w 106"/>
                              <a:gd name="T35" fmla="*/ 37 h 57"/>
                              <a:gd name="T36" fmla="*/ 0 w 106"/>
                              <a:gd name="T37" fmla="*/ 47 h 57"/>
                              <a:gd name="T38" fmla="*/ 0 w 106"/>
                              <a:gd name="T39" fmla="*/ 47 h 57"/>
                              <a:gd name="T40" fmla="*/ 13 w 106"/>
                              <a:gd name="T41" fmla="*/ 57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06" h="57">
                                <a:moveTo>
                                  <a:pt x="13" y="57"/>
                                </a:moveTo>
                                <a:lnTo>
                                  <a:pt x="13" y="57"/>
                                </a:lnTo>
                                <a:lnTo>
                                  <a:pt x="32" y="49"/>
                                </a:lnTo>
                                <a:lnTo>
                                  <a:pt x="49" y="40"/>
                                </a:lnTo>
                                <a:lnTo>
                                  <a:pt x="63" y="32"/>
                                </a:lnTo>
                                <a:lnTo>
                                  <a:pt x="78" y="27"/>
                                </a:lnTo>
                                <a:lnTo>
                                  <a:pt x="89" y="20"/>
                                </a:lnTo>
                                <a:lnTo>
                                  <a:pt x="97" y="15"/>
                                </a:lnTo>
                                <a:lnTo>
                                  <a:pt x="103" y="13"/>
                                </a:lnTo>
                                <a:lnTo>
                                  <a:pt x="106" y="12"/>
                                </a:lnTo>
                                <a:lnTo>
                                  <a:pt x="94" y="0"/>
                                </a:lnTo>
                                <a:lnTo>
                                  <a:pt x="90" y="1"/>
                                </a:lnTo>
                                <a:lnTo>
                                  <a:pt x="84" y="5"/>
                                </a:lnTo>
                                <a:lnTo>
                                  <a:pt x="76" y="10"/>
                                </a:lnTo>
                                <a:lnTo>
                                  <a:pt x="65" y="14"/>
                                </a:lnTo>
                                <a:lnTo>
                                  <a:pt x="51" y="21"/>
                                </a:lnTo>
                                <a:lnTo>
                                  <a:pt x="37" y="30"/>
                                </a:lnTo>
                                <a:lnTo>
                                  <a:pt x="19" y="37"/>
                                </a:lnTo>
                                <a:lnTo>
                                  <a:pt x="0" y="47"/>
                                </a:lnTo>
                                <a:lnTo>
                                  <a:pt x="0" y="47"/>
                                </a:lnTo>
                                <a:lnTo>
                                  <a:pt x="13" y="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33"/>
                        <wps:cNvSpPr>
                          <a:spLocks/>
                        </wps:cNvSpPr>
                        <wps:spPr bwMode="auto">
                          <a:xfrm>
                            <a:off x="307108" y="90173"/>
                            <a:ext cx="133480" cy="133956"/>
                          </a:xfrm>
                          <a:custGeom>
                            <a:avLst/>
                            <a:gdLst>
                              <a:gd name="T0" fmla="*/ 13 w 513"/>
                              <a:gd name="T1" fmla="*/ 257 h 257"/>
                              <a:gd name="T2" fmla="*/ 13 w 513"/>
                              <a:gd name="T3" fmla="*/ 257 h 257"/>
                              <a:gd name="T4" fmla="*/ 21 w 513"/>
                              <a:gd name="T5" fmla="*/ 253 h 257"/>
                              <a:gd name="T6" fmla="*/ 35 w 513"/>
                              <a:gd name="T7" fmla="*/ 247 h 257"/>
                              <a:gd name="T8" fmla="*/ 56 w 513"/>
                              <a:gd name="T9" fmla="*/ 237 h 257"/>
                              <a:gd name="T10" fmla="*/ 79 w 513"/>
                              <a:gd name="T11" fmla="*/ 224 h 257"/>
                              <a:gd name="T12" fmla="*/ 108 w 513"/>
                              <a:gd name="T13" fmla="*/ 211 h 257"/>
                              <a:gd name="T14" fmla="*/ 141 w 513"/>
                              <a:gd name="T15" fmla="*/ 196 h 257"/>
                              <a:gd name="T16" fmla="*/ 176 w 513"/>
                              <a:gd name="T17" fmla="*/ 177 h 257"/>
                              <a:gd name="T18" fmla="*/ 212 w 513"/>
                              <a:gd name="T19" fmla="*/ 159 h 257"/>
                              <a:gd name="T20" fmla="*/ 252 w 513"/>
                              <a:gd name="T21" fmla="*/ 139 h 257"/>
                              <a:gd name="T22" fmla="*/ 291 w 513"/>
                              <a:gd name="T23" fmla="*/ 120 h 257"/>
                              <a:gd name="T24" fmla="*/ 331 w 513"/>
                              <a:gd name="T25" fmla="*/ 100 h 257"/>
                              <a:gd name="T26" fmla="*/ 371 w 513"/>
                              <a:gd name="T27" fmla="*/ 81 h 257"/>
                              <a:gd name="T28" fmla="*/ 408 w 513"/>
                              <a:gd name="T29" fmla="*/ 62 h 257"/>
                              <a:gd name="T30" fmla="*/ 446 w 513"/>
                              <a:gd name="T31" fmla="*/ 43 h 257"/>
                              <a:gd name="T32" fmla="*/ 481 w 513"/>
                              <a:gd name="T33" fmla="*/ 26 h 257"/>
                              <a:gd name="T34" fmla="*/ 513 w 513"/>
                              <a:gd name="T35" fmla="*/ 10 h 257"/>
                              <a:gd name="T36" fmla="*/ 500 w 513"/>
                              <a:gd name="T37" fmla="*/ 0 h 257"/>
                              <a:gd name="T38" fmla="*/ 469 w 513"/>
                              <a:gd name="T39" fmla="*/ 15 h 257"/>
                              <a:gd name="T40" fmla="*/ 434 w 513"/>
                              <a:gd name="T41" fmla="*/ 33 h 257"/>
                              <a:gd name="T42" fmla="*/ 396 w 513"/>
                              <a:gd name="T43" fmla="*/ 51 h 257"/>
                              <a:gd name="T44" fmla="*/ 358 w 513"/>
                              <a:gd name="T45" fmla="*/ 71 h 257"/>
                              <a:gd name="T46" fmla="*/ 318 w 513"/>
                              <a:gd name="T47" fmla="*/ 90 h 257"/>
                              <a:gd name="T48" fmla="*/ 279 w 513"/>
                              <a:gd name="T49" fmla="*/ 110 h 257"/>
                              <a:gd name="T50" fmla="*/ 239 w 513"/>
                              <a:gd name="T51" fmla="*/ 129 h 257"/>
                              <a:gd name="T52" fmla="*/ 200 w 513"/>
                              <a:gd name="T53" fmla="*/ 149 h 257"/>
                              <a:gd name="T54" fmla="*/ 163 w 513"/>
                              <a:gd name="T55" fmla="*/ 167 h 257"/>
                              <a:gd name="T56" fmla="*/ 129 w 513"/>
                              <a:gd name="T57" fmla="*/ 183 h 257"/>
                              <a:gd name="T58" fmla="*/ 95 w 513"/>
                              <a:gd name="T59" fmla="*/ 199 h 257"/>
                              <a:gd name="T60" fmla="*/ 67 w 513"/>
                              <a:gd name="T61" fmla="*/ 214 h 257"/>
                              <a:gd name="T62" fmla="*/ 43 w 513"/>
                              <a:gd name="T63" fmla="*/ 226 h 257"/>
                              <a:gd name="T64" fmla="*/ 23 w 513"/>
                              <a:gd name="T65" fmla="*/ 235 h 257"/>
                              <a:gd name="T66" fmla="*/ 8 w 513"/>
                              <a:gd name="T67" fmla="*/ 243 h 257"/>
                              <a:gd name="T68" fmla="*/ 0 w 513"/>
                              <a:gd name="T69" fmla="*/ 247 h 257"/>
                              <a:gd name="T70" fmla="*/ 0 w 513"/>
                              <a:gd name="T71" fmla="*/ 247 h 257"/>
                              <a:gd name="T72" fmla="*/ 13 w 513"/>
                              <a:gd name="T73" fmla="*/ 257 h 2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513" h="257">
                                <a:moveTo>
                                  <a:pt x="13" y="257"/>
                                </a:moveTo>
                                <a:lnTo>
                                  <a:pt x="13" y="257"/>
                                </a:lnTo>
                                <a:lnTo>
                                  <a:pt x="21" y="253"/>
                                </a:lnTo>
                                <a:lnTo>
                                  <a:pt x="35" y="247"/>
                                </a:lnTo>
                                <a:lnTo>
                                  <a:pt x="56" y="237"/>
                                </a:lnTo>
                                <a:lnTo>
                                  <a:pt x="79" y="224"/>
                                </a:lnTo>
                                <a:lnTo>
                                  <a:pt x="108" y="211"/>
                                </a:lnTo>
                                <a:lnTo>
                                  <a:pt x="141" y="196"/>
                                </a:lnTo>
                                <a:lnTo>
                                  <a:pt x="176" y="177"/>
                                </a:lnTo>
                                <a:lnTo>
                                  <a:pt x="212" y="159"/>
                                </a:lnTo>
                                <a:lnTo>
                                  <a:pt x="252" y="139"/>
                                </a:lnTo>
                                <a:lnTo>
                                  <a:pt x="291" y="120"/>
                                </a:lnTo>
                                <a:lnTo>
                                  <a:pt x="331" y="100"/>
                                </a:lnTo>
                                <a:lnTo>
                                  <a:pt x="371" y="81"/>
                                </a:lnTo>
                                <a:lnTo>
                                  <a:pt x="408" y="62"/>
                                </a:lnTo>
                                <a:lnTo>
                                  <a:pt x="446" y="43"/>
                                </a:lnTo>
                                <a:lnTo>
                                  <a:pt x="481" y="26"/>
                                </a:lnTo>
                                <a:lnTo>
                                  <a:pt x="513" y="10"/>
                                </a:lnTo>
                                <a:lnTo>
                                  <a:pt x="500" y="0"/>
                                </a:lnTo>
                                <a:lnTo>
                                  <a:pt x="469" y="15"/>
                                </a:lnTo>
                                <a:lnTo>
                                  <a:pt x="434" y="33"/>
                                </a:lnTo>
                                <a:lnTo>
                                  <a:pt x="396" y="51"/>
                                </a:lnTo>
                                <a:lnTo>
                                  <a:pt x="358" y="71"/>
                                </a:lnTo>
                                <a:lnTo>
                                  <a:pt x="318" y="90"/>
                                </a:lnTo>
                                <a:lnTo>
                                  <a:pt x="279" y="110"/>
                                </a:lnTo>
                                <a:lnTo>
                                  <a:pt x="239" y="129"/>
                                </a:lnTo>
                                <a:lnTo>
                                  <a:pt x="200" y="149"/>
                                </a:lnTo>
                                <a:lnTo>
                                  <a:pt x="163" y="167"/>
                                </a:lnTo>
                                <a:lnTo>
                                  <a:pt x="129" y="183"/>
                                </a:lnTo>
                                <a:lnTo>
                                  <a:pt x="95" y="199"/>
                                </a:lnTo>
                                <a:lnTo>
                                  <a:pt x="67" y="214"/>
                                </a:lnTo>
                                <a:lnTo>
                                  <a:pt x="43" y="226"/>
                                </a:lnTo>
                                <a:lnTo>
                                  <a:pt x="23" y="235"/>
                                </a:lnTo>
                                <a:lnTo>
                                  <a:pt x="8" y="243"/>
                                </a:lnTo>
                                <a:lnTo>
                                  <a:pt x="0" y="247"/>
                                </a:lnTo>
                                <a:lnTo>
                                  <a:pt x="0" y="247"/>
                                </a:lnTo>
                                <a:lnTo>
                                  <a:pt x="13" y="2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34"/>
                        <wps:cNvSpPr>
                          <a:spLocks/>
                        </wps:cNvSpPr>
                        <wps:spPr bwMode="auto">
                          <a:xfrm>
                            <a:off x="206477" y="218916"/>
                            <a:ext cx="104281" cy="103725"/>
                          </a:xfrm>
                          <a:custGeom>
                            <a:avLst/>
                            <a:gdLst>
                              <a:gd name="T0" fmla="*/ 0 w 399"/>
                              <a:gd name="T1" fmla="*/ 189 h 199"/>
                              <a:gd name="T2" fmla="*/ 5 w 399"/>
                              <a:gd name="T3" fmla="*/ 186 h 199"/>
                              <a:gd name="T4" fmla="*/ 16 w 399"/>
                              <a:gd name="T5" fmla="*/ 199 h 199"/>
                              <a:gd name="T6" fmla="*/ 19 w 399"/>
                              <a:gd name="T7" fmla="*/ 196 h 199"/>
                              <a:gd name="T8" fmla="*/ 34 w 399"/>
                              <a:gd name="T9" fmla="*/ 190 h 199"/>
                              <a:gd name="T10" fmla="*/ 54 w 399"/>
                              <a:gd name="T11" fmla="*/ 179 h 199"/>
                              <a:gd name="T12" fmla="*/ 80 w 399"/>
                              <a:gd name="T13" fmla="*/ 167 h 199"/>
                              <a:gd name="T14" fmla="*/ 110 w 399"/>
                              <a:gd name="T15" fmla="*/ 151 h 199"/>
                              <a:gd name="T16" fmla="*/ 143 w 399"/>
                              <a:gd name="T17" fmla="*/ 137 h 199"/>
                              <a:gd name="T18" fmla="*/ 178 w 399"/>
                              <a:gd name="T19" fmla="*/ 119 h 199"/>
                              <a:gd name="T20" fmla="*/ 214 w 399"/>
                              <a:gd name="T21" fmla="*/ 100 h 199"/>
                              <a:gd name="T22" fmla="*/ 250 w 399"/>
                              <a:gd name="T23" fmla="*/ 83 h 199"/>
                              <a:gd name="T24" fmla="*/ 285 w 399"/>
                              <a:gd name="T25" fmla="*/ 66 h 199"/>
                              <a:gd name="T26" fmla="*/ 318 w 399"/>
                              <a:gd name="T27" fmla="*/ 51 h 199"/>
                              <a:gd name="T28" fmla="*/ 347 w 399"/>
                              <a:gd name="T29" fmla="*/ 36 h 199"/>
                              <a:gd name="T30" fmla="*/ 371 w 399"/>
                              <a:gd name="T31" fmla="*/ 24 h 199"/>
                              <a:gd name="T32" fmla="*/ 388 w 399"/>
                              <a:gd name="T33" fmla="*/ 15 h 199"/>
                              <a:gd name="T34" fmla="*/ 399 w 399"/>
                              <a:gd name="T35" fmla="*/ 10 h 199"/>
                              <a:gd name="T36" fmla="*/ 386 w 399"/>
                              <a:gd name="T37" fmla="*/ 0 h 199"/>
                              <a:gd name="T38" fmla="*/ 375 w 399"/>
                              <a:gd name="T39" fmla="*/ 5 h 199"/>
                              <a:gd name="T40" fmla="*/ 358 w 399"/>
                              <a:gd name="T41" fmla="*/ 14 h 199"/>
                              <a:gd name="T42" fmla="*/ 334 w 399"/>
                              <a:gd name="T43" fmla="*/ 26 h 199"/>
                              <a:gd name="T44" fmla="*/ 306 w 399"/>
                              <a:gd name="T45" fmla="*/ 39 h 199"/>
                              <a:gd name="T46" fmla="*/ 272 w 399"/>
                              <a:gd name="T47" fmla="*/ 54 h 199"/>
                              <a:gd name="T48" fmla="*/ 238 w 399"/>
                              <a:gd name="T49" fmla="*/ 73 h 199"/>
                              <a:gd name="T50" fmla="*/ 201 w 399"/>
                              <a:gd name="T51" fmla="*/ 90 h 199"/>
                              <a:gd name="T52" fmla="*/ 165 w 399"/>
                              <a:gd name="T53" fmla="*/ 108 h 199"/>
                              <a:gd name="T54" fmla="*/ 130 w 399"/>
                              <a:gd name="T55" fmla="*/ 125 h 199"/>
                              <a:gd name="T56" fmla="*/ 97 w 399"/>
                              <a:gd name="T57" fmla="*/ 141 h 199"/>
                              <a:gd name="T58" fmla="*/ 67 w 399"/>
                              <a:gd name="T59" fmla="*/ 157 h 199"/>
                              <a:gd name="T60" fmla="*/ 42 w 399"/>
                              <a:gd name="T61" fmla="*/ 169 h 199"/>
                              <a:gd name="T62" fmla="*/ 21 w 399"/>
                              <a:gd name="T63" fmla="*/ 178 h 199"/>
                              <a:gd name="T64" fmla="*/ 7 w 399"/>
                              <a:gd name="T65" fmla="*/ 185 h 199"/>
                              <a:gd name="T66" fmla="*/ 0 w 399"/>
                              <a:gd name="T67" fmla="*/ 188 h 199"/>
                              <a:gd name="T68" fmla="*/ 18 w 399"/>
                              <a:gd name="T69" fmla="*/ 197 h 199"/>
                              <a:gd name="T70" fmla="*/ 23 w 399"/>
                              <a:gd name="T71" fmla="*/ 193 h 199"/>
                              <a:gd name="T72" fmla="*/ 18 w 399"/>
                              <a:gd name="T73" fmla="*/ 197 h 199"/>
                              <a:gd name="T74" fmla="*/ 21 w 399"/>
                              <a:gd name="T75" fmla="*/ 192 h 199"/>
                              <a:gd name="T76" fmla="*/ 19 w 399"/>
                              <a:gd name="T77" fmla="*/ 187 h 199"/>
                              <a:gd name="T78" fmla="*/ 13 w 399"/>
                              <a:gd name="T79" fmla="*/ 185 h 199"/>
                              <a:gd name="T80" fmla="*/ 5 w 399"/>
                              <a:gd name="T81" fmla="*/ 186 h 199"/>
                              <a:gd name="T82" fmla="*/ 0 w 399"/>
                              <a:gd name="T83" fmla="*/ 189 h 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99" h="199">
                                <a:moveTo>
                                  <a:pt x="0" y="189"/>
                                </a:moveTo>
                                <a:lnTo>
                                  <a:pt x="5" y="186"/>
                                </a:lnTo>
                                <a:lnTo>
                                  <a:pt x="16" y="199"/>
                                </a:lnTo>
                                <a:lnTo>
                                  <a:pt x="19" y="196"/>
                                </a:lnTo>
                                <a:lnTo>
                                  <a:pt x="34" y="190"/>
                                </a:lnTo>
                                <a:lnTo>
                                  <a:pt x="54" y="179"/>
                                </a:lnTo>
                                <a:lnTo>
                                  <a:pt x="80" y="167"/>
                                </a:lnTo>
                                <a:lnTo>
                                  <a:pt x="110" y="151"/>
                                </a:lnTo>
                                <a:lnTo>
                                  <a:pt x="143" y="137"/>
                                </a:lnTo>
                                <a:lnTo>
                                  <a:pt x="178" y="119"/>
                                </a:lnTo>
                                <a:lnTo>
                                  <a:pt x="214" y="100"/>
                                </a:lnTo>
                                <a:lnTo>
                                  <a:pt x="250" y="83"/>
                                </a:lnTo>
                                <a:lnTo>
                                  <a:pt x="285" y="66"/>
                                </a:lnTo>
                                <a:lnTo>
                                  <a:pt x="318" y="51"/>
                                </a:lnTo>
                                <a:lnTo>
                                  <a:pt x="347" y="36"/>
                                </a:lnTo>
                                <a:lnTo>
                                  <a:pt x="371" y="24"/>
                                </a:lnTo>
                                <a:lnTo>
                                  <a:pt x="388" y="15"/>
                                </a:lnTo>
                                <a:lnTo>
                                  <a:pt x="399" y="10"/>
                                </a:lnTo>
                                <a:lnTo>
                                  <a:pt x="386" y="0"/>
                                </a:lnTo>
                                <a:lnTo>
                                  <a:pt x="375" y="5"/>
                                </a:lnTo>
                                <a:lnTo>
                                  <a:pt x="358" y="14"/>
                                </a:lnTo>
                                <a:lnTo>
                                  <a:pt x="334" y="26"/>
                                </a:lnTo>
                                <a:lnTo>
                                  <a:pt x="306" y="39"/>
                                </a:lnTo>
                                <a:lnTo>
                                  <a:pt x="272" y="54"/>
                                </a:lnTo>
                                <a:lnTo>
                                  <a:pt x="238" y="73"/>
                                </a:lnTo>
                                <a:lnTo>
                                  <a:pt x="201" y="90"/>
                                </a:lnTo>
                                <a:lnTo>
                                  <a:pt x="165" y="108"/>
                                </a:lnTo>
                                <a:lnTo>
                                  <a:pt x="130" y="125"/>
                                </a:lnTo>
                                <a:lnTo>
                                  <a:pt x="97" y="141"/>
                                </a:lnTo>
                                <a:lnTo>
                                  <a:pt x="67" y="157"/>
                                </a:lnTo>
                                <a:lnTo>
                                  <a:pt x="42" y="169"/>
                                </a:lnTo>
                                <a:lnTo>
                                  <a:pt x="21" y="178"/>
                                </a:lnTo>
                                <a:lnTo>
                                  <a:pt x="7" y="185"/>
                                </a:lnTo>
                                <a:lnTo>
                                  <a:pt x="0" y="188"/>
                                </a:lnTo>
                                <a:lnTo>
                                  <a:pt x="18" y="197"/>
                                </a:lnTo>
                                <a:lnTo>
                                  <a:pt x="23" y="193"/>
                                </a:lnTo>
                                <a:lnTo>
                                  <a:pt x="18" y="197"/>
                                </a:lnTo>
                                <a:lnTo>
                                  <a:pt x="21" y="192"/>
                                </a:lnTo>
                                <a:lnTo>
                                  <a:pt x="19" y="187"/>
                                </a:lnTo>
                                <a:lnTo>
                                  <a:pt x="13" y="185"/>
                                </a:lnTo>
                                <a:lnTo>
                                  <a:pt x="5" y="186"/>
                                </a:lnTo>
                                <a:lnTo>
                                  <a:pt x="0" y="18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35"/>
                        <wps:cNvSpPr>
                          <a:spLocks/>
                        </wps:cNvSpPr>
                        <wps:spPr bwMode="auto">
                          <a:xfrm>
                            <a:off x="206477" y="283549"/>
                            <a:ext cx="14078" cy="35965"/>
                          </a:xfrm>
                          <a:custGeom>
                            <a:avLst/>
                            <a:gdLst>
                              <a:gd name="T0" fmla="*/ 43 w 54"/>
                              <a:gd name="T1" fmla="*/ 14 h 69"/>
                              <a:gd name="T2" fmla="*/ 32 w 54"/>
                              <a:gd name="T3" fmla="*/ 6 h 69"/>
                              <a:gd name="T4" fmla="*/ 24 w 54"/>
                              <a:gd name="T5" fmla="*/ 20 h 69"/>
                              <a:gd name="T6" fmla="*/ 18 w 54"/>
                              <a:gd name="T7" fmla="*/ 35 h 69"/>
                              <a:gd name="T8" fmla="*/ 10 w 54"/>
                              <a:gd name="T9" fmla="*/ 48 h 69"/>
                              <a:gd name="T10" fmla="*/ 0 w 54"/>
                              <a:gd name="T11" fmla="*/ 65 h 69"/>
                              <a:gd name="T12" fmla="*/ 23 w 54"/>
                              <a:gd name="T13" fmla="*/ 69 h 69"/>
                              <a:gd name="T14" fmla="*/ 32 w 54"/>
                              <a:gd name="T15" fmla="*/ 52 h 69"/>
                              <a:gd name="T16" fmla="*/ 40 w 54"/>
                              <a:gd name="T17" fmla="*/ 39 h 69"/>
                              <a:gd name="T18" fmla="*/ 46 w 54"/>
                              <a:gd name="T19" fmla="*/ 24 h 69"/>
                              <a:gd name="T20" fmla="*/ 54 w 54"/>
                              <a:gd name="T21" fmla="*/ 8 h 69"/>
                              <a:gd name="T22" fmla="*/ 43 w 54"/>
                              <a:gd name="T23" fmla="*/ 0 h 69"/>
                              <a:gd name="T24" fmla="*/ 54 w 54"/>
                              <a:gd name="T25" fmla="*/ 8 h 69"/>
                              <a:gd name="T26" fmla="*/ 51 w 54"/>
                              <a:gd name="T27" fmla="*/ 3 h 69"/>
                              <a:gd name="T28" fmla="*/ 45 w 54"/>
                              <a:gd name="T29" fmla="*/ 0 h 69"/>
                              <a:gd name="T30" fmla="*/ 37 w 54"/>
                              <a:gd name="T31" fmla="*/ 1 h 69"/>
                              <a:gd name="T32" fmla="*/ 32 w 54"/>
                              <a:gd name="T33" fmla="*/ 6 h 69"/>
                              <a:gd name="T34" fmla="*/ 43 w 54"/>
                              <a:gd name="T35" fmla="*/ 14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4" h="69">
                                <a:moveTo>
                                  <a:pt x="43" y="14"/>
                                </a:moveTo>
                                <a:lnTo>
                                  <a:pt x="32" y="6"/>
                                </a:lnTo>
                                <a:lnTo>
                                  <a:pt x="24" y="20"/>
                                </a:lnTo>
                                <a:lnTo>
                                  <a:pt x="18" y="35"/>
                                </a:lnTo>
                                <a:lnTo>
                                  <a:pt x="10" y="48"/>
                                </a:lnTo>
                                <a:lnTo>
                                  <a:pt x="0" y="65"/>
                                </a:lnTo>
                                <a:lnTo>
                                  <a:pt x="23" y="69"/>
                                </a:lnTo>
                                <a:lnTo>
                                  <a:pt x="32" y="52"/>
                                </a:lnTo>
                                <a:lnTo>
                                  <a:pt x="40" y="39"/>
                                </a:lnTo>
                                <a:lnTo>
                                  <a:pt x="46" y="24"/>
                                </a:lnTo>
                                <a:lnTo>
                                  <a:pt x="54" y="8"/>
                                </a:lnTo>
                                <a:lnTo>
                                  <a:pt x="43" y="0"/>
                                </a:lnTo>
                                <a:lnTo>
                                  <a:pt x="54" y="8"/>
                                </a:lnTo>
                                <a:lnTo>
                                  <a:pt x="51" y="3"/>
                                </a:lnTo>
                                <a:lnTo>
                                  <a:pt x="45" y="0"/>
                                </a:lnTo>
                                <a:lnTo>
                                  <a:pt x="37" y="1"/>
                                </a:lnTo>
                                <a:lnTo>
                                  <a:pt x="32" y="6"/>
                                </a:lnTo>
                                <a:lnTo>
                                  <a:pt x="43"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36"/>
                        <wps:cNvSpPr>
                          <a:spLocks/>
                        </wps:cNvSpPr>
                        <wps:spPr bwMode="auto">
                          <a:xfrm>
                            <a:off x="185099" y="283549"/>
                            <a:ext cx="32849" cy="7818"/>
                          </a:xfrm>
                          <a:custGeom>
                            <a:avLst/>
                            <a:gdLst>
                              <a:gd name="T0" fmla="*/ 2 w 125"/>
                              <a:gd name="T1" fmla="*/ 5 h 15"/>
                              <a:gd name="T2" fmla="*/ 11 w 125"/>
                              <a:gd name="T3" fmla="*/ 14 h 15"/>
                              <a:gd name="T4" fmla="*/ 24 w 125"/>
                              <a:gd name="T5" fmla="*/ 14 h 15"/>
                              <a:gd name="T6" fmla="*/ 38 w 125"/>
                              <a:gd name="T7" fmla="*/ 15 h 15"/>
                              <a:gd name="T8" fmla="*/ 52 w 125"/>
                              <a:gd name="T9" fmla="*/ 15 h 15"/>
                              <a:gd name="T10" fmla="*/ 67 w 125"/>
                              <a:gd name="T11" fmla="*/ 15 h 15"/>
                              <a:gd name="T12" fmla="*/ 81 w 125"/>
                              <a:gd name="T13" fmla="*/ 15 h 15"/>
                              <a:gd name="T14" fmla="*/ 97 w 125"/>
                              <a:gd name="T15" fmla="*/ 15 h 15"/>
                              <a:gd name="T16" fmla="*/ 111 w 125"/>
                              <a:gd name="T17" fmla="*/ 14 h 15"/>
                              <a:gd name="T18" fmla="*/ 125 w 125"/>
                              <a:gd name="T19" fmla="*/ 14 h 15"/>
                              <a:gd name="T20" fmla="*/ 125 w 125"/>
                              <a:gd name="T21" fmla="*/ 0 h 15"/>
                              <a:gd name="T22" fmla="*/ 111 w 125"/>
                              <a:gd name="T23" fmla="*/ 0 h 15"/>
                              <a:gd name="T24" fmla="*/ 97 w 125"/>
                              <a:gd name="T25" fmla="*/ 1 h 15"/>
                              <a:gd name="T26" fmla="*/ 81 w 125"/>
                              <a:gd name="T27" fmla="*/ 1 h 15"/>
                              <a:gd name="T28" fmla="*/ 67 w 125"/>
                              <a:gd name="T29" fmla="*/ 1 h 15"/>
                              <a:gd name="T30" fmla="*/ 52 w 125"/>
                              <a:gd name="T31" fmla="*/ 1 h 15"/>
                              <a:gd name="T32" fmla="*/ 38 w 125"/>
                              <a:gd name="T33" fmla="*/ 1 h 15"/>
                              <a:gd name="T34" fmla="*/ 24 w 125"/>
                              <a:gd name="T35" fmla="*/ 0 h 15"/>
                              <a:gd name="T36" fmla="*/ 11 w 125"/>
                              <a:gd name="T37" fmla="*/ 0 h 15"/>
                              <a:gd name="T38" fmla="*/ 21 w 125"/>
                              <a:gd name="T39" fmla="*/ 9 h 15"/>
                              <a:gd name="T40" fmla="*/ 11 w 125"/>
                              <a:gd name="T41" fmla="*/ 0 h 15"/>
                              <a:gd name="T42" fmla="*/ 3 w 125"/>
                              <a:gd name="T43" fmla="*/ 2 h 15"/>
                              <a:gd name="T44" fmla="*/ 0 w 125"/>
                              <a:gd name="T45" fmla="*/ 7 h 15"/>
                              <a:gd name="T46" fmla="*/ 3 w 125"/>
                              <a:gd name="T47" fmla="*/ 12 h 15"/>
                              <a:gd name="T48" fmla="*/ 11 w 125"/>
                              <a:gd name="T49" fmla="*/ 14 h 15"/>
                              <a:gd name="T50" fmla="*/ 2 w 125"/>
                              <a:gd name="T51" fmla="*/ 5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25" h="15">
                                <a:moveTo>
                                  <a:pt x="2" y="5"/>
                                </a:moveTo>
                                <a:lnTo>
                                  <a:pt x="11" y="14"/>
                                </a:lnTo>
                                <a:lnTo>
                                  <a:pt x="24" y="14"/>
                                </a:lnTo>
                                <a:lnTo>
                                  <a:pt x="38" y="15"/>
                                </a:lnTo>
                                <a:lnTo>
                                  <a:pt x="52" y="15"/>
                                </a:lnTo>
                                <a:lnTo>
                                  <a:pt x="67" y="15"/>
                                </a:lnTo>
                                <a:lnTo>
                                  <a:pt x="81" y="15"/>
                                </a:lnTo>
                                <a:lnTo>
                                  <a:pt x="97" y="15"/>
                                </a:lnTo>
                                <a:lnTo>
                                  <a:pt x="111" y="14"/>
                                </a:lnTo>
                                <a:lnTo>
                                  <a:pt x="125" y="14"/>
                                </a:lnTo>
                                <a:lnTo>
                                  <a:pt x="125" y="0"/>
                                </a:lnTo>
                                <a:lnTo>
                                  <a:pt x="111" y="0"/>
                                </a:lnTo>
                                <a:lnTo>
                                  <a:pt x="97" y="1"/>
                                </a:lnTo>
                                <a:lnTo>
                                  <a:pt x="81" y="1"/>
                                </a:lnTo>
                                <a:lnTo>
                                  <a:pt x="67" y="1"/>
                                </a:lnTo>
                                <a:lnTo>
                                  <a:pt x="52" y="1"/>
                                </a:lnTo>
                                <a:lnTo>
                                  <a:pt x="38" y="1"/>
                                </a:lnTo>
                                <a:lnTo>
                                  <a:pt x="24" y="0"/>
                                </a:lnTo>
                                <a:lnTo>
                                  <a:pt x="11" y="0"/>
                                </a:lnTo>
                                <a:lnTo>
                                  <a:pt x="21" y="9"/>
                                </a:lnTo>
                                <a:lnTo>
                                  <a:pt x="11" y="0"/>
                                </a:lnTo>
                                <a:lnTo>
                                  <a:pt x="3" y="2"/>
                                </a:lnTo>
                                <a:lnTo>
                                  <a:pt x="0" y="7"/>
                                </a:lnTo>
                                <a:lnTo>
                                  <a:pt x="3" y="12"/>
                                </a:lnTo>
                                <a:lnTo>
                                  <a:pt x="11" y="14"/>
                                </a:lnTo>
                                <a:lnTo>
                                  <a:pt x="2"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37"/>
                        <wps:cNvSpPr>
                          <a:spLocks/>
                        </wps:cNvSpPr>
                        <wps:spPr bwMode="auto">
                          <a:xfrm>
                            <a:off x="185620" y="249669"/>
                            <a:ext cx="14599" cy="38571"/>
                          </a:xfrm>
                          <a:custGeom>
                            <a:avLst/>
                            <a:gdLst>
                              <a:gd name="T0" fmla="*/ 44 w 55"/>
                              <a:gd name="T1" fmla="*/ 15 h 74"/>
                              <a:gd name="T2" fmla="*/ 33 w 55"/>
                              <a:gd name="T3" fmla="*/ 6 h 74"/>
                              <a:gd name="T4" fmla="*/ 25 w 55"/>
                              <a:gd name="T5" fmla="*/ 23 h 74"/>
                              <a:gd name="T6" fmla="*/ 16 w 55"/>
                              <a:gd name="T7" fmla="*/ 40 h 74"/>
                              <a:gd name="T8" fmla="*/ 6 w 55"/>
                              <a:gd name="T9" fmla="*/ 57 h 74"/>
                              <a:gd name="T10" fmla="*/ 0 w 55"/>
                              <a:gd name="T11" fmla="*/ 70 h 74"/>
                              <a:gd name="T12" fmla="*/ 19 w 55"/>
                              <a:gd name="T13" fmla="*/ 74 h 74"/>
                              <a:gd name="T14" fmla="*/ 28 w 55"/>
                              <a:gd name="T15" fmla="*/ 61 h 74"/>
                              <a:gd name="T16" fmla="*/ 38 w 55"/>
                              <a:gd name="T17" fmla="*/ 44 h 74"/>
                              <a:gd name="T18" fmla="*/ 47 w 55"/>
                              <a:gd name="T19" fmla="*/ 27 h 74"/>
                              <a:gd name="T20" fmla="*/ 55 w 55"/>
                              <a:gd name="T21" fmla="*/ 9 h 74"/>
                              <a:gd name="T22" fmla="*/ 44 w 55"/>
                              <a:gd name="T23" fmla="*/ 0 h 74"/>
                              <a:gd name="T24" fmla="*/ 55 w 55"/>
                              <a:gd name="T25" fmla="*/ 9 h 74"/>
                              <a:gd name="T26" fmla="*/ 52 w 55"/>
                              <a:gd name="T27" fmla="*/ 3 h 74"/>
                              <a:gd name="T28" fmla="*/ 46 w 55"/>
                              <a:gd name="T29" fmla="*/ 0 h 74"/>
                              <a:gd name="T30" fmla="*/ 38 w 55"/>
                              <a:gd name="T31" fmla="*/ 1 h 74"/>
                              <a:gd name="T32" fmla="*/ 33 w 55"/>
                              <a:gd name="T33" fmla="*/ 6 h 74"/>
                              <a:gd name="T34" fmla="*/ 44 w 55"/>
                              <a:gd name="T35" fmla="*/ 15 h 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5" h="74">
                                <a:moveTo>
                                  <a:pt x="44" y="15"/>
                                </a:moveTo>
                                <a:lnTo>
                                  <a:pt x="33" y="6"/>
                                </a:lnTo>
                                <a:lnTo>
                                  <a:pt x="25" y="23"/>
                                </a:lnTo>
                                <a:lnTo>
                                  <a:pt x="16" y="40"/>
                                </a:lnTo>
                                <a:lnTo>
                                  <a:pt x="6" y="57"/>
                                </a:lnTo>
                                <a:lnTo>
                                  <a:pt x="0" y="70"/>
                                </a:lnTo>
                                <a:lnTo>
                                  <a:pt x="19" y="74"/>
                                </a:lnTo>
                                <a:lnTo>
                                  <a:pt x="28" y="61"/>
                                </a:lnTo>
                                <a:lnTo>
                                  <a:pt x="38" y="44"/>
                                </a:lnTo>
                                <a:lnTo>
                                  <a:pt x="47" y="27"/>
                                </a:lnTo>
                                <a:lnTo>
                                  <a:pt x="55" y="9"/>
                                </a:lnTo>
                                <a:lnTo>
                                  <a:pt x="44" y="0"/>
                                </a:lnTo>
                                <a:lnTo>
                                  <a:pt x="55" y="9"/>
                                </a:lnTo>
                                <a:lnTo>
                                  <a:pt x="52" y="3"/>
                                </a:lnTo>
                                <a:lnTo>
                                  <a:pt x="46" y="0"/>
                                </a:lnTo>
                                <a:lnTo>
                                  <a:pt x="38" y="1"/>
                                </a:lnTo>
                                <a:lnTo>
                                  <a:pt x="33" y="6"/>
                                </a:lnTo>
                                <a:lnTo>
                                  <a:pt x="44"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38"/>
                        <wps:cNvSpPr>
                          <a:spLocks/>
                        </wps:cNvSpPr>
                        <wps:spPr bwMode="auto">
                          <a:xfrm>
                            <a:off x="166850" y="249669"/>
                            <a:ext cx="30242" cy="7818"/>
                          </a:xfrm>
                          <a:custGeom>
                            <a:avLst/>
                            <a:gdLst>
                              <a:gd name="T0" fmla="*/ 5 w 117"/>
                              <a:gd name="T1" fmla="*/ 2 h 15"/>
                              <a:gd name="T2" fmla="*/ 11 w 117"/>
                              <a:gd name="T3" fmla="*/ 15 h 15"/>
                              <a:gd name="T4" fmla="*/ 14 w 117"/>
                              <a:gd name="T5" fmla="*/ 15 h 15"/>
                              <a:gd name="T6" fmla="*/ 22 w 117"/>
                              <a:gd name="T7" fmla="*/ 15 h 15"/>
                              <a:gd name="T8" fmla="*/ 33 w 117"/>
                              <a:gd name="T9" fmla="*/ 15 h 15"/>
                              <a:gd name="T10" fmla="*/ 49 w 117"/>
                              <a:gd name="T11" fmla="*/ 15 h 15"/>
                              <a:gd name="T12" fmla="*/ 65 w 117"/>
                              <a:gd name="T13" fmla="*/ 15 h 15"/>
                              <a:gd name="T14" fmla="*/ 84 w 117"/>
                              <a:gd name="T15" fmla="*/ 15 h 15"/>
                              <a:gd name="T16" fmla="*/ 101 w 117"/>
                              <a:gd name="T17" fmla="*/ 15 h 15"/>
                              <a:gd name="T18" fmla="*/ 117 w 117"/>
                              <a:gd name="T19" fmla="*/ 15 h 15"/>
                              <a:gd name="T20" fmla="*/ 117 w 117"/>
                              <a:gd name="T21" fmla="*/ 0 h 15"/>
                              <a:gd name="T22" fmla="*/ 101 w 117"/>
                              <a:gd name="T23" fmla="*/ 0 h 15"/>
                              <a:gd name="T24" fmla="*/ 84 w 117"/>
                              <a:gd name="T25" fmla="*/ 0 h 15"/>
                              <a:gd name="T26" fmla="*/ 65 w 117"/>
                              <a:gd name="T27" fmla="*/ 0 h 15"/>
                              <a:gd name="T28" fmla="*/ 49 w 117"/>
                              <a:gd name="T29" fmla="*/ 0 h 15"/>
                              <a:gd name="T30" fmla="*/ 33 w 117"/>
                              <a:gd name="T31" fmla="*/ 0 h 15"/>
                              <a:gd name="T32" fmla="*/ 22 w 117"/>
                              <a:gd name="T33" fmla="*/ 0 h 15"/>
                              <a:gd name="T34" fmla="*/ 14 w 117"/>
                              <a:gd name="T35" fmla="*/ 0 h 15"/>
                              <a:gd name="T36" fmla="*/ 11 w 117"/>
                              <a:gd name="T37" fmla="*/ 0 h 15"/>
                              <a:gd name="T38" fmla="*/ 17 w 117"/>
                              <a:gd name="T39" fmla="*/ 13 h 15"/>
                              <a:gd name="T40" fmla="*/ 11 w 117"/>
                              <a:gd name="T41" fmla="*/ 0 h 15"/>
                              <a:gd name="T42" fmla="*/ 3 w 117"/>
                              <a:gd name="T43" fmla="*/ 2 h 15"/>
                              <a:gd name="T44" fmla="*/ 0 w 117"/>
                              <a:gd name="T45" fmla="*/ 7 h 15"/>
                              <a:gd name="T46" fmla="*/ 3 w 117"/>
                              <a:gd name="T47" fmla="*/ 13 h 15"/>
                              <a:gd name="T48" fmla="*/ 11 w 117"/>
                              <a:gd name="T49" fmla="*/ 15 h 15"/>
                              <a:gd name="T50" fmla="*/ 5 w 117"/>
                              <a:gd name="T51" fmla="*/ 2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17" h="15">
                                <a:moveTo>
                                  <a:pt x="5" y="2"/>
                                </a:moveTo>
                                <a:lnTo>
                                  <a:pt x="11" y="15"/>
                                </a:lnTo>
                                <a:lnTo>
                                  <a:pt x="14" y="15"/>
                                </a:lnTo>
                                <a:lnTo>
                                  <a:pt x="22" y="15"/>
                                </a:lnTo>
                                <a:lnTo>
                                  <a:pt x="33" y="15"/>
                                </a:lnTo>
                                <a:lnTo>
                                  <a:pt x="49" y="15"/>
                                </a:lnTo>
                                <a:lnTo>
                                  <a:pt x="65" y="15"/>
                                </a:lnTo>
                                <a:lnTo>
                                  <a:pt x="84" y="15"/>
                                </a:lnTo>
                                <a:lnTo>
                                  <a:pt x="101" y="15"/>
                                </a:lnTo>
                                <a:lnTo>
                                  <a:pt x="117" y="15"/>
                                </a:lnTo>
                                <a:lnTo>
                                  <a:pt x="117" y="0"/>
                                </a:lnTo>
                                <a:lnTo>
                                  <a:pt x="101" y="0"/>
                                </a:lnTo>
                                <a:lnTo>
                                  <a:pt x="84" y="0"/>
                                </a:lnTo>
                                <a:lnTo>
                                  <a:pt x="65" y="0"/>
                                </a:lnTo>
                                <a:lnTo>
                                  <a:pt x="49" y="0"/>
                                </a:lnTo>
                                <a:lnTo>
                                  <a:pt x="33" y="0"/>
                                </a:lnTo>
                                <a:lnTo>
                                  <a:pt x="22" y="0"/>
                                </a:lnTo>
                                <a:lnTo>
                                  <a:pt x="14" y="0"/>
                                </a:lnTo>
                                <a:lnTo>
                                  <a:pt x="11" y="0"/>
                                </a:lnTo>
                                <a:lnTo>
                                  <a:pt x="17" y="13"/>
                                </a:lnTo>
                                <a:lnTo>
                                  <a:pt x="11" y="0"/>
                                </a:lnTo>
                                <a:lnTo>
                                  <a:pt x="3" y="2"/>
                                </a:lnTo>
                                <a:lnTo>
                                  <a:pt x="0" y="7"/>
                                </a:lnTo>
                                <a:lnTo>
                                  <a:pt x="3" y="13"/>
                                </a:lnTo>
                                <a:lnTo>
                                  <a:pt x="11" y="15"/>
                                </a:lnTo>
                                <a:lnTo>
                                  <a:pt x="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39"/>
                        <wps:cNvSpPr>
                          <a:spLocks/>
                        </wps:cNvSpPr>
                        <wps:spPr bwMode="auto">
                          <a:xfrm>
                            <a:off x="402525" y="1564"/>
                            <a:ext cx="65176" cy="91215"/>
                          </a:xfrm>
                          <a:custGeom>
                            <a:avLst/>
                            <a:gdLst>
                              <a:gd name="T0" fmla="*/ 0 w 250"/>
                              <a:gd name="T1" fmla="*/ 43 h 175"/>
                              <a:gd name="T2" fmla="*/ 16 w 250"/>
                              <a:gd name="T3" fmla="*/ 35 h 175"/>
                              <a:gd name="T4" fmla="*/ 31 w 250"/>
                              <a:gd name="T5" fmla="*/ 28 h 175"/>
                              <a:gd name="T6" fmla="*/ 44 w 250"/>
                              <a:gd name="T7" fmla="*/ 22 h 175"/>
                              <a:gd name="T8" fmla="*/ 57 w 250"/>
                              <a:gd name="T9" fmla="*/ 16 h 175"/>
                              <a:gd name="T10" fmla="*/ 66 w 250"/>
                              <a:gd name="T11" fmla="*/ 11 h 175"/>
                              <a:gd name="T12" fmla="*/ 74 w 250"/>
                              <a:gd name="T13" fmla="*/ 7 h 175"/>
                              <a:gd name="T14" fmla="*/ 80 w 250"/>
                              <a:gd name="T15" fmla="*/ 4 h 175"/>
                              <a:gd name="T16" fmla="*/ 85 w 250"/>
                              <a:gd name="T17" fmla="*/ 2 h 175"/>
                              <a:gd name="T18" fmla="*/ 96 w 250"/>
                              <a:gd name="T19" fmla="*/ 1 h 175"/>
                              <a:gd name="T20" fmla="*/ 107 w 250"/>
                              <a:gd name="T21" fmla="*/ 0 h 175"/>
                              <a:gd name="T22" fmla="*/ 118 w 250"/>
                              <a:gd name="T23" fmla="*/ 0 h 175"/>
                              <a:gd name="T24" fmla="*/ 129 w 250"/>
                              <a:gd name="T25" fmla="*/ 1 h 175"/>
                              <a:gd name="T26" fmla="*/ 139 w 250"/>
                              <a:gd name="T27" fmla="*/ 3 h 175"/>
                              <a:gd name="T28" fmla="*/ 148 w 250"/>
                              <a:gd name="T29" fmla="*/ 6 h 175"/>
                              <a:gd name="T30" fmla="*/ 156 w 250"/>
                              <a:gd name="T31" fmla="*/ 8 h 175"/>
                              <a:gd name="T32" fmla="*/ 164 w 250"/>
                              <a:gd name="T33" fmla="*/ 12 h 175"/>
                              <a:gd name="T34" fmla="*/ 172 w 250"/>
                              <a:gd name="T35" fmla="*/ 19 h 175"/>
                              <a:gd name="T36" fmla="*/ 180 w 250"/>
                              <a:gd name="T37" fmla="*/ 26 h 175"/>
                              <a:gd name="T38" fmla="*/ 188 w 250"/>
                              <a:gd name="T39" fmla="*/ 34 h 175"/>
                              <a:gd name="T40" fmla="*/ 197 w 250"/>
                              <a:gd name="T41" fmla="*/ 42 h 175"/>
                              <a:gd name="T42" fmla="*/ 209 w 250"/>
                              <a:gd name="T43" fmla="*/ 51 h 175"/>
                              <a:gd name="T44" fmla="*/ 218 w 250"/>
                              <a:gd name="T45" fmla="*/ 59 h 175"/>
                              <a:gd name="T46" fmla="*/ 226 w 250"/>
                              <a:gd name="T47" fmla="*/ 68 h 175"/>
                              <a:gd name="T48" fmla="*/ 235 w 250"/>
                              <a:gd name="T49" fmla="*/ 75 h 175"/>
                              <a:gd name="T50" fmla="*/ 245 w 250"/>
                              <a:gd name="T51" fmla="*/ 87 h 175"/>
                              <a:gd name="T52" fmla="*/ 250 w 250"/>
                              <a:gd name="T53" fmla="*/ 102 h 175"/>
                              <a:gd name="T54" fmla="*/ 247 w 250"/>
                              <a:gd name="T55" fmla="*/ 118 h 175"/>
                              <a:gd name="T56" fmla="*/ 234 w 250"/>
                              <a:gd name="T57" fmla="*/ 129 h 175"/>
                              <a:gd name="T58" fmla="*/ 231 w 250"/>
                              <a:gd name="T59" fmla="*/ 130 h 175"/>
                              <a:gd name="T60" fmla="*/ 224 w 250"/>
                              <a:gd name="T61" fmla="*/ 133 h 175"/>
                              <a:gd name="T62" fmla="*/ 216 w 250"/>
                              <a:gd name="T63" fmla="*/ 138 h 175"/>
                              <a:gd name="T64" fmla="*/ 205 w 250"/>
                              <a:gd name="T65" fmla="*/ 143 h 175"/>
                              <a:gd name="T66" fmla="*/ 191 w 250"/>
                              <a:gd name="T67" fmla="*/ 150 h 175"/>
                              <a:gd name="T68" fmla="*/ 177 w 250"/>
                              <a:gd name="T69" fmla="*/ 158 h 175"/>
                              <a:gd name="T70" fmla="*/ 160 w 250"/>
                              <a:gd name="T71" fmla="*/ 166 h 175"/>
                              <a:gd name="T72" fmla="*/ 141 w 250"/>
                              <a:gd name="T73" fmla="*/ 175 h 175"/>
                              <a:gd name="T74" fmla="*/ 0 w 250"/>
                              <a:gd name="T75" fmla="*/ 43 h 1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50" h="175">
                                <a:moveTo>
                                  <a:pt x="0" y="43"/>
                                </a:moveTo>
                                <a:lnTo>
                                  <a:pt x="16" y="35"/>
                                </a:lnTo>
                                <a:lnTo>
                                  <a:pt x="31" y="28"/>
                                </a:lnTo>
                                <a:lnTo>
                                  <a:pt x="44" y="22"/>
                                </a:lnTo>
                                <a:lnTo>
                                  <a:pt x="57" y="16"/>
                                </a:lnTo>
                                <a:lnTo>
                                  <a:pt x="66" y="11"/>
                                </a:lnTo>
                                <a:lnTo>
                                  <a:pt x="74" y="7"/>
                                </a:lnTo>
                                <a:lnTo>
                                  <a:pt x="80" y="4"/>
                                </a:lnTo>
                                <a:lnTo>
                                  <a:pt x="85" y="2"/>
                                </a:lnTo>
                                <a:lnTo>
                                  <a:pt x="96" y="1"/>
                                </a:lnTo>
                                <a:lnTo>
                                  <a:pt x="107" y="0"/>
                                </a:lnTo>
                                <a:lnTo>
                                  <a:pt x="118" y="0"/>
                                </a:lnTo>
                                <a:lnTo>
                                  <a:pt x="129" y="1"/>
                                </a:lnTo>
                                <a:lnTo>
                                  <a:pt x="139" y="3"/>
                                </a:lnTo>
                                <a:lnTo>
                                  <a:pt x="148" y="6"/>
                                </a:lnTo>
                                <a:lnTo>
                                  <a:pt x="156" y="8"/>
                                </a:lnTo>
                                <a:lnTo>
                                  <a:pt x="164" y="12"/>
                                </a:lnTo>
                                <a:lnTo>
                                  <a:pt x="172" y="19"/>
                                </a:lnTo>
                                <a:lnTo>
                                  <a:pt x="180" y="26"/>
                                </a:lnTo>
                                <a:lnTo>
                                  <a:pt x="188" y="34"/>
                                </a:lnTo>
                                <a:lnTo>
                                  <a:pt x="197" y="42"/>
                                </a:lnTo>
                                <a:lnTo>
                                  <a:pt x="209" y="51"/>
                                </a:lnTo>
                                <a:lnTo>
                                  <a:pt x="218" y="59"/>
                                </a:lnTo>
                                <a:lnTo>
                                  <a:pt x="226" y="68"/>
                                </a:lnTo>
                                <a:lnTo>
                                  <a:pt x="235" y="75"/>
                                </a:lnTo>
                                <a:lnTo>
                                  <a:pt x="245" y="87"/>
                                </a:lnTo>
                                <a:lnTo>
                                  <a:pt x="250" y="102"/>
                                </a:lnTo>
                                <a:lnTo>
                                  <a:pt x="247" y="118"/>
                                </a:lnTo>
                                <a:lnTo>
                                  <a:pt x="234" y="129"/>
                                </a:lnTo>
                                <a:lnTo>
                                  <a:pt x="231" y="130"/>
                                </a:lnTo>
                                <a:lnTo>
                                  <a:pt x="224" y="133"/>
                                </a:lnTo>
                                <a:lnTo>
                                  <a:pt x="216" y="138"/>
                                </a:lnTo>
                                <a:lnTo>
                                  <a:pt x="205" y="143"/>
                                </a:lnTo>
                                <a:lnTo>
                                  <a:pt x="191" y="150"/>
                                </a:lnTo>
                                <a:lnTo>
                                  <a:pt x="177" y="158"/>
                                </a:lnTo>
                                <a:lnTo>
                                  <a:pt x="160" y="166"/>
                                </a:lnTo>
                                <a:lnTo>
                                  <a:pt x="141" y="175"/>
                                </a:lnTo>
                                <a:lnTo>
                                  <a:pt x="0" y="43"/>
                                </a:lnTo>
                                <a:close/>
                              </a:path>
                            </a:pathLst>
                          </a:custGeom>
                          <a:solidFill>
                            <a:srgbClr val="FFB2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40"/>
                        <wps:cNvSpPr>
                          <a:spLocks/>
                        </wps:cNvSpPr>
                        <wps:spPr bwMode="auto">
                          <a:xfrm>
                            <a:off x="400961" y="-1042"/>
                            <a:ext cx="26592" cy="28146"/>
                          </a:xfrm>
                          <a:custGeom>
                            <a:avLst/>
                            <a:gdLst>
                              <a:gd name="T0" fmla="*/ 91 w 103"/>
                              <a:gd name="T1" fmla="*/ 0 h 54"/>
                              <a:gd name="T2" fmla="*/ 86 w 103"/>
                              <a:gd name="T3" fmla="*/ 1 h 54"/>
                              <a:gd name="T4" fmla="*/ 81 w 103"/>
                              <a:gd name="T5" fmla="*/ 3 h 54"/>
                              <a:gd name="T6" fmla="*/ 75 w 103"/>
                              <a:gd name="T7" fmla="*/ 7 h 54"/>
                              <a:gd name="T8" fmla="*/ 67 w 103"/>
                              <a:gd name="T9" fmla="*/ 11 h 54"/>
                              <a:gd name="T10" fmla="*/ 57 w 103"/>
                              <a:gd name="T11" fmla="*/ 15 h 54"/>
                              <a:gd name="T12" fmla="*/ 45 w 103"/>
                              <a:gd name="T13" fmla="*/ 20 h 54"/>
                              <a:gd name="T14" fmla="*/ 32 w 103"/>
                              <a:gd name="T15" fmla="*/ 27 h 54"/>
                              <a:gd name="T16" fmla="*/ 16 w 103"/>
                              <a:gd name="T17" fmla="*/ 35 h 54"/>
                              <a:gd name="T18" fmla="*/ 0 w 103"/>
                              <a:gd name="T19" fmla="*/ 42 h 54"/>
                              <a:gd name="T20" fmla="*/ 13 w 103"/>
                              <a:gd name="T21" fmla="*/ 54 h 54"/>
                              <a:gd name="T22" fmla="*/ 29 w 103"/>
                              <a:gd name="T23" fmla="*/ 45 h 54"/>
                              <a:gd name="T24" fmla="*/ 45 w 103"/>
                              <a:gd name="T25" fmla="*/ 39 h 54"/>
                              <a:gd name="T26" fmla="*/ 57 w 103"/>
                              <a:gd name="T27" fmla="*/ 33 h 54"/>
                              <a:gd name="T28" fmla="*/ 70 w 103"/>
                              <a:gd name="T29" fmla="*/ 28 h 54"/>
                              <a:gd name="T30" fmla="*/ 80 w 103"/>
                              <a:gd name="T31" fmla="*/ 21 h 54"/>
                              <a:gd name="T32" fmla="*/ 87 w 103"/>
                              <a:gd name="T33" fmla="*/ 17 h 54"/>
                              <a:gd name="T34" fmla="*/ 94 w 103"/>
                              <a:gd name="T35" fmla="*/ 15 h 54"/>
                              <a:gd name="T36" fmla="*/ 99 w 103"/>
                              <a:gd name="T37" fmla="*/ 13 h 54"/>
                              <a:gd name="T38" fmla="*/ 94 w 103"/>
                              <a:gd name="T39" fmla="*/ 14 h 54"/>
                              <a:gd name="T40" fmla="*/ 99 w 103"/>
                              <a:gd name="T41" fmla="*/ 13 h 54"/>
                              <a:gd name="T42" fmla="*/ 103 w 103"/>
                              <a:gd name="T43" fmla="*/ 8 h 54"/>
                              <a:gd name="T44" fmla="*/ 102 w 103"/>
                              <a:gd name="T45" fmla="*/ 3 h 54"/>
                              <a:gd name="T46" fmla="*/ 95 w 103"/>
                              <a:gd name="T47" fmla="*/ 0 h 54"/>
                              <a:gd name="T48" fmla="*/ 86 w 103"/>
                              <a:gd name="T49" fmla="*/ 1 h 54"/>
                              <a:gd name="T50" fmla="*/ 91 w 103"/>
                              <a:gd name="T51"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3" h="54">
                                <a:moveTo>
                                  <a:pt x="91" y="0"/>
                                </a:moveTo>
                                <a:lnTo>
                                  <a:pt x="86" y="1"/>
                                </a:lnTo>
                                <a:lnTo>
                                  <a:pt x="81" y="3"/>
                                </a:lnTo>
                                <a:lnTo>
                                  <a:pt x="75" y="7"/>
                                </a:lnTo>
                                <a:lnTo>
                                  <a:pt x="67" y="11"/>
                                </a:lnTo>
                                <a:lnTo>
                                  <a:pt x="57" y="15"/>
                                </a:lnTo>
                                <a:lnTo>
                                  <a:pt x="45" y="20"/>
                                </a:lnTo>
                                <a:lnTo>
                                  <a:pt x="32" y="27"/>
                                </a:lnTo>
                                <a:lnTo>
                                  <a:pt x="16" y="35"/>
                                </a:lnTo>
                                <a:lnTo>
                                  <a:pt x="0" y="42"/>
                                </a:lnTo>
                                <a:lnTo>
                                  <a:pt x="13" y="54"/>
                                </a:lnTo>
                                <a:lnTo>
                                  <a:pt x="29" y="45"/>
                                </a:lnTo>
                                <a:lnTo>
                                  <a:pt x="45" y="39"/>
                                </a:lnTo>
                                <a:lnTo>
                                  <a:pt x="57" y="33"/>
                                </a:lnTo>
                                <a:lnTo>
                                  <a:pt x="70" y="28"/>
                                </a:lnTo>
                                <a:lnTo>
                                  <a:pt x="80" y="21"/>
                                </a:lnTo>
                                <a:lnTo>
                                  <a:pt x="87" y="17"/>
                                </a:lnTo>
                                <a:lnTo>
                                  <a:pt x="94" y="15"/>
                                </a:lnTo>
                                <a:lnTo>
                                  <a:pt x="99" y="13"/>
                                </a:lnTo>
                                <a:lnTo>
                                  <a:pt x="94" y="14"/>
                                </a:lnTo>
                                <a:lnTo>
                                  <a:pt x="99" y="13"/>
                                </a:lnTo>
                                <a:lnTo>
                                  <a:pt x="103" y="8"/>
                                </a:lnTo>
                                <a:lnTo>
                                  <a:pt x="102" y="3"/>
                                </a:lnTo>
                                <a:lnTo>
                                  <a:pt x="95" y="0"/>
                                </a:lnTo>
                                <a:lnTo>
                                  <a:pt x="86" y="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41"/>
                        <wps:cNvSpPr>
                          <a:spLocks/>
                        </wps:cNvSpPr>
                        <wps:spPr bwMode="auto">
                          <a:xfrm>
                            <a:off x="424424" y="-2085"/>
                            <a:ext cx="23985" cy="14073"/>
                          </a:xfrm>
                          <a:custGeom>
                            <a:avLst/>
                            <a:gdLst>
                              <a:gd name="T0" fmla="*/ 90 w 91"/>
                              <a:gd name="T1" fmla="*/ 15 h 27"/>
                              <a:gd name="T2" fmla="*/ 88 w 91"/>
                              <a:gd name="T3" fmla="*/ 14 h 27"/>
                              <a:gd name="T4" fmla="*/ 77 w 91"/>
                              <a:gd name="T5" fmla="*/ 9 h 27"/>
                              <a:gd name="T6" fmla="*/ 69 w 91"/>
                              <a:gd name="T7" fmla="*/ 7 h 27"/>
                              <a:gd name="T8" fmla="*/ 58 w 91"/>
                              <a:gd name="T9" fmla="*/ 4 h 27"/>
                              <a:gd name="T10" fmla="*/ 47 w 91"/>
                              <a:gd name="T11" fmla="*/ 1 h 27"/>
                              <a:gd name="T12" fmla="*/ 34 w 91"/>
                              <a:gd name="T13" fmla="*/ 0 h 27"/>
                              <a:gd name="T14" fmla="*/ 23 w 91"/>
                              <a:gd name="T15" fmla="*/ 0 h 27"/>
                              <a:gd name="T16" fmla="*/ 11 w 91"/>
                              <a:gd name="T17" fmla="*/ 1 h 27"/>
                              <a:gd name="T18" fmla="*/ 0 w 91"/>
                              <a:gd name="T19" fmla="*/ 2 h 27"/>
                              <a:gd name="T20" fmla="*/ 3 w 91"/>
                              <a:gd name="T21" fmla="*/ 16 h 27"/>
                              <a:gd name="T22" fmla="*/ 14 w 91"/>
                              <a:gd name="T23" fmla="*/ 15 h 27"/>
                              <a:gd name="T24" fmla="*/ 23 w 91"/>
                              <a:gd name="T25" fmla="*/ 14 h 27"/>
                              <a:gd name="T26" fmla="*/ 34 w 91"/>
                              <a:gd name="T27" fmla="*/ 14 h 27"/>
                              <a:gd name="T28" fmla="*/ 44 w 91"/>
                              <a:gd name="T29" fmla="*/ 15 h 27"/>
                              <a:gd name="T30" fmla="*/ 52 w 91"/>
                              <a:gd name="T31" fmla="*/ 16 h 27"/>
                              <a:gd name="T32" fmla="*/ 60 w 91"/>
                              <a:gd name="T33" fmla="*/ 19 h 27"/>
                              <a:gd name="T34" fmla="*/ 68 w 91"/>
                              <a:gd name="T35" fmla="*/ 21 h 27"/>
                              <a:gd name="T36" fmla="*/ 72 w 91"/>
                              <a:gd name="T37" fmla="*/ 24 h 27"/>
                              <a:gd name="T38" fmla="*/ 71 w 91"/>
                              <a:gd name="T39" fmla="*/ 23 h 27"/>
                              <a:gd name="T40" fmla="*/ 72 w 91"/>
                              <a:gd name="T41" fmla="*/ 24 h 27"/>
                              <a:gd name="T42" fmla="*/ 80 w 91"/>
                              <a:gd name="T43" fmla="*/ 27 h 27"/>
                              <a:gd name="T44" fmla="*/ 88 w 91"/>
                              <a:gd name="T45" fmla="*/ 23 h 27"/>
                              <a:gd name="T46" fmla="*/ 91 w 91"/>
                              <a:gd name="T47" fmla="*/ 19 h 27"/>
                              <a:gd name="T48" fmla="*/ 88 w 91"/>
                              <a:gd name="T49" fmla="*/ 14 h 27"/>
                              <a:gd name="T50" fmla="*/ 90 w 91"/>
                              <a:gd name="T51" fmla="*/ 15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1" h="27">
                                <a:moveTo>
                                  <a:pt x="90" y="15"/>
                                </a:moveTo>
                                <a:lnTo>
                                  <a:pt x="88" y="14"/>
                                </a:lnTo>
                                <a:lnTo>
                                  <a:pt x="77" y="9"/>
                                </a:lnTo>
                                <a:lnTo>
                                  <a:pt x="69" y="7"/>
                                </a:lnTo>
                                <a:lnTo>
                                  <a:pt x="58" y="4"/>
                                </a:lnTo>
                                <a:lnTo>
                                  <a:pt x="47" y="1"/>
                                </a:lnTo>
                                <a:lnTo>
                                  <a:pt x="34" y="0"/>
                                </a:lnTo>
                                <a:lnTo>
                                  <a:pt x="23" y="0"/>
                                </a:lnTo>
                                <a:lnTo>
                                  <a:pt x="11" y="1"/>
                                </a:lnTo>
                                <a:lnTo>
                                  <a:pt x="0" y="2"/>
                                </a:lnTo>
                                <a:lnTo>
                                  <a:pt x="3" y="16"/>
                                </a:lnTo>
                                <a:lnTo>
                                  <a:pt x="14" y="15"/>
                                </a:lnTo>
                                <a:lnTo>
                                  <a:pt x="23" y="14"/>
                                </a:lnTo>
                                <a:lnTo>
                                  <a:pt x="34" y="14"/>
                                </a:lnTo>
                                <a:lnTo>
                                  <a:pt x="44" y="15"/>
                                </a:lnTo>
                                <a:lnTo>
                                  <a:pt x="52" y="16"/>
                                </a:lnTo>
                                <a:lnTo>
                                  <a:pt x="60" y="19"/>
                                </a:lnTo>
                                <a:lnTo>
                                  <a:pt x="68" y="21"/>
                                </a:lnTo>
                                <a:lnTo>
                                  <a:pt x="72" y="24"/>
                                </a:lnTo>
                                <a:lnTo>
                                  <a:pt x="71" y="23"/>
                                </a:lnTo>
                                <a:lnTo>
                                  <a:pt x="72" y="24"/>
                                </a:lnTo>
                                <a:lnTo>
                                  <a:pt x="80" y="27"/>
                                </a:lnTo>
                                <a:lnTo>
                                  <a:pt x="88" y="23"/>
                                </a:lnTo>
                                <a:lnTo>
                                  <a:pt x="91" y="19"/>
                                </a:lnTo>
                                <a:lnTo>
                                  <a:pt x="88" y="14"/>
                                </a:lnTo>
                                <a:lnTo>
                                  <a:pt x="9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42"/>
                        <wps:cNvSpPr>
                          <a:spLocks/>
                        </wps:cNvSpPr>
                        <wps:spPr bwMode="auto">
                          <a:xfrm>
                            <a:off x="442673" y="5734"/>
                            <a:ext cx="23463" cy="38050"/>
                          </a:xfrm>
                          <a:custGeom>
                            <a:avLst/>
                            <a:gdLst>
                              <a:gd name="T0" fmla="*/ 88 w 90"/>
                              <a:gd name="T1" fmla="*/ 63 h 73"/>
                              <a:gd name="T2" fmla="*/ 88 w 90"/>
                              <a:gd name="T3" fmla="*/ 63 h 73"/>
                              <a:gd name="T4" fmla="*/ 80 w 90"/>
                              <a:gd name="T5" fmla="*/ 56 h 73"/>
                              <a:gd name="T6" fmla="*/ 73 w 90"/>
                              <a:gd name="T7" fmla="*/ 47 h 73"/>
                              <a:gd name="T8" fmla="*/ 61 w 90"/>
                              <a:gd name="T9" fmla="*/ 39 h 73"/>
                              <a:gd name="T10" fmla="*/ 50 w 90"/>
                              <a:gd name="T11" fmla="*/ 30 h 73"/>
                              <a:gd name="T12" fmla="*/ 42 w 90"/>
                              <a:gd name="T13" fmla="*/ 22 h 73"/>
                              <a:gd name="T14" fmla="*/ 35 w 90"/>
                              <a:gd name="T15" fmla="*/ 14 h 73"/>
                              <a:gd name="T16" fmla="*/ 25 w 90"/>
                              <a:gd name="T17" fmla="*/ 6 h 73"/>
                              <a:gd name="T18" fmla="*/ 19 w 90"/>
                              <a:gd name="T19" fmla="*/ 0 h 73"/>
                              <a:gd name="T20" fmla="*/ 0 w 90"/>
                              <a:gd name="T21" fmla="*/ 8 h 73"/>
                              <a:gd name="T22" fmla="*/ 9 w 90"/>
                              <a:gd name="T23" fmla="*/ 15 h 73"/>
                              <a:gd name="T24" fmla="*/ 16 w 90"/>
                              <a:gd name="T25" fmla="*/ 22 h 73"/>
                              <a:gd name="T26" fmla="*/ 23 w 90"/>
                              <a:gd name="T27" fmla="*/ 30 h 73"/>
                              <a:gd name="T28" fmla="*/ 35 w 90"/>
                              <a:gd name="T29" fmla="*/ 38 h 73"/>
                              <a:gd name="T30" fmla="*/ 46 w 90"/>
                              <a:gd name="T31" fmla="*/ 47 h 73"/>
                              <a:gd name="T32" fmla="*/ 54 w 90"/>
                              <a:gd name="T33" fmla="*/ 56 h 73"/>
                              <a:gd name="T34" fmla="*/ 61 w 90"/>
                              <a:gd name="T35" fmla="*/ 64 h 73"/>
                              <a:gd name="T36" fmla="*/ 73 w 90"/>
                              <a:gd name="T37" fmla="*/ 71 h 73"/>
                              <a:gd name="T38" fmla="*/ 73 w 90"/>
                              <a:gd name="T39" fmla="*/ 71 h 73"/>
                              <a:gd name="T40" fmla="*/ 73 w 90"/>
                              <a:gd name="T41" fmla="*/ 71 h 73"/>
                              <a:gd name="T42" fmla="*/ 79 w 90"/>
                              <a:gd name="T43" fmla="*/ 73 h 73"/>
                              <a:gd name="T44" fmla="*/ 87 w 90"/>
                              <a:gd name="T45" fmla="*/ 71 h 73"/>
                              <a:gd name="T46" fmla="*/ 90 w 90"/>
                              <a:gd name="T47" fmla="*/ 68 h 73"/>
                              <a:gd name="T48" fmla="*/ 88 w 90"/>
                              <a:gd name="T49" fmla="*/ 63 h 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0" h="73">
                                <a:moveTo>
                                  <a:pt x="88" y="63"/>
                                </a:moveTo>
                                <a:lnTo>
                                  <a:pt x="88" y="63"/>
                                </a:lnTo>
                                <a:lnTo>
                                  <a:pt x="80" y="56"/>
                                </a:lnTo>
                                <a:lnTo>
                                  <a:pt x="73" y="47"/>
                                </a:lnTo>
                                <a:lnTo>
                                  <a:pt x="61" y="39"/>
                                </a:lnTo>
                                <a:lnTo>
                                  <a:pt x="50" y="30"/>
                                </a:lnTo>
                                <a:lnTo>
                                  <a:pt x="42" y="22"/>
                                </a:lnTo>
                                <a:lnTo>
                                  <a:pt x="35" y="14"/>
                                </a:lnTo>
                                <a:lnTo>
                                  <a:pt x="25" y="6"/>
                                </a:lnTo>
                                <a:lnTo>
                                  <a:pt x="19" y="0"/>
                                </a:lnTo>
                                <a:lnTo>
                                  <a:pt x="0" y="8"/>
                                </a:lnTo>
                                <a:lnTo>
                                  <a:pt x="9" y="15"/>
                                </a:lnTo>
                                <a:lnTo>
                                  <a:pt x="16" y="22"/>
                                </a:lnTo>
                                <a:lnTo>
                                  <a:pt x="23" y="30"/>
                                </a:lnTo>
                                <a:lnTo>
                                  <a:pt x="35" y="38"/>
                                </a:lnTo>
                                <a:lnTo>
                                  <a:pt x="46" y="47"/>
                                </a:lnTo>
                                <a:lnTo>
                                  <a:pt x="54" y="56"/>
                                </a:lnTo>
                                <a:lnTo>
                                  <a:pt x="61" y="64"/>
                                </a:lnTo>
                                <a:lnTo>
                                  <a:pt x="73" y="71"/>
                                </a:lnTo>
                                <a:lnTo>
                                  <a:pt x="73" y="71"/>
                                </a:lnTo>
                                <a:lnTo>
                                  <a:pt x="73" y="71"/>
                                </a:lnTo>
                                <a:lnTo>
                                  <a:pt x="79" y="73"/>
                                </a:lnTo>
                                <a:lnTo>
                                  <a:pt x="87" y="71"/>
                                </a:lnTo>
                                <a:lnTo>
                                  <a:pt x="90" y="68"/>
                                </a:lnTo>
                                <a:lnTo>
                                  <a:pt x="88"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43"/>
                        <wps:cNvSpPr>
                          <a:spLocks/>
                        </wps:cNvSpPr>
                        <wps:spPr bwMode="auto">
                          <a:xfrm>
                            <a:off x="460923" y="38571"/>
                            <a:ext cx="9385" cy="33359"/>
                          </a:xfrm>
                          <a:custGeom>
                            <a:avLst/>
                            <a:gdLst>
                              <a:gd name="T0" fmla="*/ 16 w 37"/>
                              <a:gd name="T1" fmla="*/ 64 h 64"/>
                              <a:gd name="T2" fmla="*/ 16 w 37"/>
                              <a:gd name="T3" fmla="*/ 63 h 64"/>
                              <a:gd name="T4" fmla="*/ 32 w 37"/>
                              <a:gd name="T5" fmla="*/ 49 h 64"/>
                              <a:gd name="T6" fmla="*/ 37 w 37"/>
                              <a:gd name="T7" fmla="*/ 31 h 64"/>
                              <a:gd name="T8" fmla="*/ 32 w 37"/>
                              <a:gd name="T9" fmla="*/ 14 h 64"/>
                              <a:gd name="T10" fmla="*/ 19 w 37"/>
                              <a:gd name="T11" fmla="*/ 0 h 64"/>
                              <a:gd name="T12" fmla="*/ 4 w 37"/>
                              <a:gd name="T13" fmla="*/ 8 h 64"/>
                              <a:gd name="T14" fmla="*/ 10 w 37"/>
                              <a:gd name="T15" fmla="*/ 18 h 64"/>
                              <a:gd name="T16" fmla="*/ 15 w 37"/>
                              <a:gd name="T17" fmla="*/ 31 h 64"/>
                              <a:gd name="T18" fmla="*/ 13 w 37"/>
                              <a:gd name="T19" fmla="*/ 45 h 64"/>
                              <a:gd name="T20" fmla="*/ 4 w 37"/>
                              <a:gd name="T21" fmla="*/ 53 h 64"/>
                              <a:gd name="T22" fmla="*/ 4 w 37"/>
                              <a:gd name="T23" fmla="*/ 52 h 64"/>
                              <a:gd name="T24" fmla="*/ 4 w 37"/>
                              <a:gd name="T25" fmla="*/ 53 h 64"/>
                              <a:gd name="T26" fmla="*/ 0 w 37"/>
                              <a:gd name="T27" fmla="*/ 57 h 64"/>
                              <a:gd name="T28" fmla="*/ 4 w 37"/>
                              <a:gd name="T29" fmla="*/ 62 h 64"/>
                              <a:gd name="T30" fmla="*/ 8 w 37"/>
                              <a:gd name="T31" fmla="*/ 64 h 64"/>
                              <a:gd name="T32" fmla="*/ 16 w 37"/>
                              <a:gd name="T33" fmla="*/ 63 h 64"/>
                              <a:gd name="T34" fmla="*/ 16 w 37"/>
                              <a:gd name="T35" fmla="*/ 64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 h="64">
                                <a:moveTo>
                                  <a:pt x="16" y="64"/>
                                </a:moveTo>
                                <a:lnTo>
                                  <a:pt x="16" y="63"/>
                                </a:lnTo>
                                <a:lnTo>
                                  <a:pt x="32" y="49"/>
                                </a:lnTo>
                                <a:lnTo>
                                  <a:pt x="37" y="31"/>
                                </a:lnTo>
                                <a:lnTo>
                                  <a:pt x="32" y="14"/>
                                </a:lnTo>
                                <a:lnTo>
                                  <a:pt x="19" y="0"/>
                                </a:lnTo>
                                <a:lnTo>
                                  <a:pt x="4" y="8"/>
                                </a:lnTo>
                                <a:lnTo>
                                  <a:pt x="10" y="18"/>
                                </a:lnTo>
                                <a:lnTo>
                                  <a:pt x="15" y="31"/>
                                </a:lnTo>
                                <a:lnTo>
                                  <a:pt x="13" y="45"/>
                                </a:lnTo>
                                <a:lnTo>
                                  <a:pt x="4" y="53"/>
                                </a:lnTo>
                                <a:lnTo>
                                  <a:pt x="4" y="52"/>
                                </a:lnTo>
                                <a:lnTo>
                                  <a:pt x="4" y="53"/>
                                </a:lnTo>
                                <a:lnTo>
                                  <a:pt x="0" y="57"/>
                                </a:lnTo>
                                <a:lnTo>
                                  <a:pt x="4" y="62"/>
                                </a:lnTo>
                                <a:lnTo>
                                  <a:pt x="8" y="64"/>
                                </a:lnTo>
                                <a:lnTo>
                                  <a:pt x="16" y="63"/>
                                </a:lnTo>
                                <a:lnTo>
                                  <a:pt x="16" y="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44"/>
                        <wps:cNvSpPr>
                          <a:spLocks/>
                        </wps:cNvSpPr>
                        <wps:spPr bwMode="auto">
                          <a:xfrm>
                            <a:off x="436938" y="65675"/>
                            <a:ext cx="28156" cy="30231"/>
                          </a:xfrm>
                          <a:custGeom>
                            <a:avLst/>
                            <a:gdLst>
                              <a:gd name="T0" fmla="*/ 0 w 109"/>
                              <a:gd name="T1" fmla="*/ 56 h 58"/>
                              <a:gd name="T2" fmla="*/ 16 w 109"/>
                              <a:gd name="T3" fmla="*/ 57 h 58"/>
                              <a:gd name="T4" fmla="*/ 35 w 109"/>
                              <a:gd name="T5" fmla="*/ 49 h 58"/>
                              <a:gd name="T6" fmla="*/ 52 w 109"/>
                              <a:gd name="T7" fmla="*/ 40 h 58"/>
                              <a:gd name="T8" fmla="*/ 66 w 109"/>
                              <a:gd name="T9" fmla="*/ 32 h 58"/>
                              <a:gd name="T10" fmla="*/ 81 w 109"/>
                              <a:gd name="T11" fmla="*/ 27 h 58"/>
                              <a:gd name="T12" fmla="*/ 92 w 109"/>
                              <a:gd name="T13" fmla="*/ 20 h 58"/>
                              <a:gd name="T14" fmla="*/ 100 w 109"/>
                              <a:gd name="T15" fmla="*/ 15 h 58"/>
                              <a:gd name="T16" fmla="*/ 106 w 109"/>
                              <a:gd name="T17" fmla="*/ 13 h 58"/>
                              <a:gd name="T18" fmla="*/ 109 w 109"/>
                              <a:gd name="T19" fmla="*/ 12 h 58"/>
                              <a:gd name="T20" fmla="*/ 97 w 109"/>
                              <a:gd name="T21" fmla="*/ 0 h 58"/>
                              <a:gd name="T22" fmla="*/ 93 w 109"/>
                              <a:gd name="T23" fmla="*/ 1 h 58"/>
                              <a:gd name="T24" fmla="*/ 87 w 109"/>
                              <a:gd name="T25" fmla="*/ 5 h 58"/>
                              <a:gd name="T26" fmla="*/ 79 w 109"/>
                              <a:gd name="T27" fmla="*/ 10 h 58"/>
                              <a:gd name="T28" fmla="*/ 68 w 109"/>
                              <a:gd name="T29" fmla="*/ 14 h 58"/>
                              <a:gd name="T30" fmla="*/ 54 w 109"/>
                              <a:gd name="T31" fmla="*/ 21 h 58"/>
                              <a:gd name="T32" fmla="*/ 40 w 109"/>
                              <a:gd name="T33" fmla="*/ 30 h 58"/>
                              <a:gd name="T34" fmla="*/ 22 w 109"/>
                              <a:gd name="T35" fmla="*/ 37 h 58"/>
                              <a:gd name="T36" fmla="*/ 3 w 109"/>
                              <a:gd name="T37" fmla="*/ 47 h 58"/>
                              <a:gd name="T38" fmla="*/ 19 w 109"/>
                              <a:gd name="T39" fmla="*/ 48 h 58"/>
                              <a:gd name="T40" fmla="*/ 3 w 109"/>
                              <a:gd name="T41" fmla="*/ 47 h 58"/>
                              <a:gd name="T42" fmla="*/ 0 w 109"/>
                              <a:gd name="T43" fmla="*/ 51 h 58"/>
                              <a:gd name="T44" fmla="*/ 3 w 109"/>
                              <a:gd name="T45" fmla="*/ 56 h 58"/>
                              <a:gd name="T46" fmla="*/ 8 w 109"/>
                              <a:gd name="T47" fmla="*/ 58 h 58"/>
                              <a:gd name="T48" fmla="*/ 16 w 109"/>
                              <a:gd name="T49" fmla="*/ 57 h 58"/>
                              <a:gd name="T50" fmla="*/ 0 w 109"/>
                              <a:gd name="T51" fmla="*/ 56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9" h="58">
                                <a:moveTo>
                                  <a:pt x="0" y="56"/>
                                </a:moveTo>
                                <a:lnTo>
                                  <a:pt x="16" y="57"/>
                                </a:lnTo>
                                <a:lnTo>
                                  <a:pt x="35" y="49"/>
                                </a:lnTo>
                                <a:lnTo>
                                  <a:pt x="52" y="40"/>
                                </a:lnTo>
                                <a:lnTo>
                                  <a:pt x="66" y="32"/>
                                </a:lnTo>
                                <a:lnTo>
                                  <a:pt x="81" y="27"/>
                                </a:lnTo>
                                <a:lnTo>
                                  <a:pt x="92" y="20"/>
                                </a:lnTo>
                                <a:lnTo>
                                  <a:pt x="100" y="15"/>
                                </a:lnTo>
                                <a:lnTo>
                                  <a:pt x="106" y="13"/>
                                </a:lnTo>
                                <a:lnTo>
                                  <a:pt x="109" y="12"/>
                                </a:lnTo>
                                <a:lnTo>
                                  <a:pt x="97" y="0"/>
                                </a:lnTo>
                                <a:lnTo>
                                  <a:pt x="93" y="1"/>
                                </a:lnTo>
                                <a:lnTo>
                                  <a:pt x="87" y="5"/>
                                </a:lnTo>
                                <a:lnTo>
                                  <a:pt x="79" y="10"/>
                                </a:lnTo>
                                <a:lnTo>
                                  <a:pt x="68" y="14"/>
                                </a:lnTo>
                                <a:lnTo>
                                  <a:pt x="54" y="21"/>
                                </a:lnTo>
                                <a:lnTo>
                                  <a:pt x="40" y="30"/>
                                </a:lnTo>
                                <a:lnTo>
                                  <a:pt x="22" y="37"/>
                                </a:lnTo>
                                <a:lnTo>
                                  <a:pt x="3" y="47"/>
                                </a:lnTo>
                                <a:lnTo>
                                  <a:pt x="19" y="48"/>
                                </a:lnTo>
                                <a:lnTo>
                                  <a:pt x="3" y="47"/>
                                </a:lnTo>
                                <a:lnTo>
                                  <a:pt x="0" y="51"/>
                                </a:lnTo>
                                <a:lnTo>
                                  <a:pt x="3" y="56"/>
                                </a:lnTo>
                                <a:lnTo>
                                  <a:pt x="8" y="58"/>
                                </a:lnTo>
                                <a:lnTo>
                                  <a:pt x="16" y="57"/>
                                </a:lnTo>
                                <a:lnTo>
                                  <a:pt x="0" y="5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45"/>
                        <wps:cNvSpPr>
                          <a:spLocks/>
                        </wps:cNvSpPr>
                        <wps:spPr bwMode="auto">
                          <a:xfrm>
                            <a:off x="399397" y="20328"/>
                            <a:ext cx="42234" cy="74536"/>
                          </a:xfrm>
                          <a:custGeom>
                            <a:avLst/>
                            <a:gdLst>
                              <a:gd name="T0" fmla="*/ 4 w 161"/>
                              <a:gd name="T1" fmla="*/ 1 h 143"/>
                              <a:gd name="T2" fmla="*/ 1 w 161"/>
                              <a:gd name="T3" fmla="*/ 11 h 143"/>
                              <a:gd name="T4" fmla="*/ 142 w 161"/>
                              <a:gd name="T5" fmla="*/ 143 h 143"/>
                              <a:gd name="T6" fmla="*/ 161 w 161"/>
                              <a:gd name="T7" fmla="*/ 135 h 143"/>
                              <a:gd name="T8" fmla="*/ 20 w 161"/>
                              <a:gd name="T9" fmla="*/ 3 h 143"/>
                              <a:gd name="T10" fmla="*/ 17 w 161"/>
                              <a:gd name="T11" fmla="*/ 13 h 143"/>
                              <a:gd name="T12" fmla="*/ 20 w 161"/>
                              <a:gd name="T13" fmla="*/ 3 h 143"/>
                              <a:gd name="T14" fmla="*/ 12 w 161"/>
                              <a:gd name="T15" fmla="*/ 0 h 143"/>
                              <a:gd name="T16" fmla="*/ 4 w 161"/>
                              <a:gd name="T17" fmla="*/ 1 h 143"/>
                              <a:gd name="T18" fmla="*/ 0 w 161"/>
                              <a:gd name="T19" fmla="*/ 5 h 143"/>
                              <a:gd name="T20" fmla="*/ 1 w 161"/>
                              <a:gd name="T21" fmla="*/ 11 h 143"/>
                              <a:gd name="T22" fmla="*/ 4 w 161"/>
                              <a:gd name="T23" fmla="*/ 1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61" h="143">
                                <a:moveTo>
                                  <a:pt x="4" y="1"/>
                                </a:moveTo>
                                <a:lnTo>
                                  <a:pt x="1" y="11"/>
                                </a:lnTo>
                                <a:lnTo>
                                  <a:pt x="142" y="143"/>
                                </a:lnTo>
                                <a:lnTo>
                                  <a:pt x="161" y="135"/>
                                </a:lnTo>
                                <a:lnTo>
                                  <a:pt x="20" y="3"/>
                                </a:lnTo>
                                <a:lnTo>
                                  <a:pt x="17" y="13"/>
                                </a:lnTo>
                                <a:lnTo>
                                  <a:pt x="20" y="3"/>
                                </a:lnTo>
                                <a:lnTo>
                                  <a:pt x="12" y="0"/>
                                </a:lnTo>
                                <a:lnTo>
                                  <a:pt x="4" y="1"/>
                                </a:lnTo>
                                <a:lnTo>
                                  <a:pt x="0" y="5"/>
                                </a:lnTo>
                                <a:lnTo>
                                  <a:pt x="1" y="11"/>
                                </a:lnTo>
                                <a:lnTo>
                                  <a:pt x="4"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46"/>
                        <wps:cNvSpPr>
                          <a:spLocks/>
                        </wps:cNvSpPr>
                        <wps:spPr bwMode="auto">
                          <a:xfrm>
                            <a:off x="385319" y="28146"/>
                            <a:ext cx="9385" cy="10425"/>
                          </a:xfrm>
                          <a:custGeom>
                            <a:avLst/>
                            <a:gdLst>
                              <a:gd name="T0" fmla="*/ 35 w 35"/>
                              <a:gd name="T1" fmla="*/ 5 h 20"/>
                              <a:gd name="T2" fmla="*/ 22 w 35"/>
                              <a:gd name="T3" fmla="*/ 0 h 20"/>
                              <a:gd name="T4" fmla="*/ 8 w 35"/>
                              <a:gd name="T5" fmla="*/ 2 h 20"/>
                              <a:gd name="T6" fmla="*/ 0 w 35"/>
                              <a:gd name="T7" fmla="*/ 9 h 20"/>
                              <a:gd name="T8" fmla="*/ 3 w 35"/>
                              <a:gd name="T9" fmla="*/ 20 h 20"/>
                              <a:gd name="T10" fmla="*/ 35 w 35"/>
                              <a:gd name="T11" fmla="*/ 5 h 20"/>
                            </a:gdLst>
                            <a:ahLst/>
                            <a:cxnLst>
                              <a:cxn ang="0">
                                <a:pos x="T0" y="T1"/>
                              </a:cxn>
                              <a:cxn ang="0">
                                <a:pos x="T2" y="T3"/>
                              </a:cxn>
                              <a:cxn ang="0">
                                <a:pos x="T4" y="T5"/>
                              </a:cxn>
                              <a:cxn ang="0">
                                <a:pos x="T6" y="T7"/>
                              </a:cxn>
                              <a:cxn ang="0">
                                <a:pos x="T8" y="T9"/>
                              </a:cxn>
                              <a:cxn ang="0">
                                <a:pos x="T10" y="T11"/>
                              </a:cxn>
                            </a:cxnLst>
                            <a:rect l="0" t="0" r="r" b="b"/>
                            <a:pathLst>
                              <a:path w="35" h="20">
                                <a:moveTo>
                                  <a:pt x="35" y="5"/>
                                </a:moveTo>
                                <a:lnTo>
                                  <a:pt x="22" y="0"/>
                                </a:lnTo>
                                <a:lnTo>
                                  <a:pt x="8" y="2"/>
                                </a:lnTo>
                                <a:lnTo>
                                  <a:pt x="0" y="9"/>
                                </a:lnTo>
                                <a:lnTo>
                                  <a:pt x="3" y="20"/>
                                </a:lnTo>
                                <a:lnTo>
                                  <a:pt x="35"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47"/>
                        <wps:cNvSpPr>
                          <a:spLocks/>
                        </wps:cNvSpPr>
                        <wps:spPr bwMode="auto">
                          <a:xfrm>
                            <a:off x="386362" y="30753"/>
                            <a:ext cx="46405" cy="78706"/>
                          </a:xfrm>
                          <a:custGeom>
                            <a:avLst/>
                            <a:gdLst>
                              <a:gd name="T0" fmla="*/ 161 w 177"/>
                              <a:gd name="T1" fmla="*/ 144 h 151"/>
                              <a:gd name="T2" fmla="*/ 177 w 177"/>
                              <a:gd name="T3" fmla="*/ 137 h 151"/>
                              <a:gd name="T4" fmla="*/ 32 w 177"/>
                              <a:gd name="T5" fmla="*/ 0 h 151"/>
                              <a:gd name="T6" fmla="*/ 0 w 177"/>
                              <a:gd name="T7" fmla="*/ 15 h 151"/>
                              <a:gd name="T8" fmla="*/ 146 w 177"/>
                              <a:gd name="T9" fmla="*/ 151 h 151"/>
                              <a:gd name="T10" fmla="*/ 161 w 177"/>
                              <a:gd name="T11" fmla="*/ 144 h 151"/>
                            </a:gdLst>
                            <a:ahLst/>
                            <a:cxnLst>
                              <a:cxn ang="0">
                                <a:pos x="T0" y="T1"/>
                              </a:cxn>
                              <a:cxn ang="0">
                                <a:pos x="T2" y="T3"/>
                              </a:cxn>
                              <a:cxn ang="0">
                                <a:pos x="T4" y="T5"/>
                              </a:cxn>
                              <a:cxn ang="0">
                                <a:pos x="T6" y="T7"/>
                              </a:cxn>
                              <a:cxn ang="0">
                                <a:pos x="T8" y="T9"/>
                              </a:cxn>
                              <a:cxn ang="0">
                                <a:pos x="T10" y="T11"/>
                              </a:cxn>
                            </a:cxnLst>
                            <a:rect l="0" t="0" r="r" b="b"/>
                            <a:pathLst>
                              <a:path w="177" h="151">
                                <a:moveTo>
                                  <a:pt x="161" y="144"/>
                                </a:moveTo>
                                <a:lnTo>
                                  <a:pt x="177" y="137"/>
                                </a:lnTo>
                                <a:lnTo>
                                  <a:pt x="32" y="0"/>
                                </a:lnTo>
                                <a:lnTo>
                                  <a:pt x="0" y="15"/>
                                </a:lnTo>
                                <a:lnTo>
                                  <a:pt x="146" y="151"/>
                                </a:lnTo>
                                <a:lnTo>
                                  <a:pt x="161"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48"/>
                        <wps:cNvSpPr>
                          <a:spLocks/>
                        </wps:cNvSpPr>
                        <wps:spPr bwMode="auto">
                          <a:xfrm>
                            <a:off x="424424" y="102161"/>
                            <a:ext cx="8864" cy="9903"/>
                          </a:xfrm>
                          <a:custGeom>
                            <a:avLst/>
                            <a:gdLst>
                              <a:gd name="T0" fmla="*/ 0 w 34"/>
                              <a:gd name="T1" fmla="*/ 14 h 19"/>
                              <a:gd name="T2" fmla="*/ 12 w 34"/>
                              <a:gd name="T3" fmla="*/ 19 h 19"/>
                              <a:gd name="T4" fmla="*/ 26 w 34"/>
                              <a:gd name="T5" fmla="*/ 17 h 19"/>
                              <a:gd name="T6" fmla="*/ 34 w 34"/>
                              <a:gd name="T7" fmla="*/ 9 h 19"/>
                              <a:gd name="T8" fmla="*/ 31 w 34"/>
                              <a:gd name="T9" fmla="*/ 0 h 19"/>
                              <a:gd name="T10" fmla="*/ 0 w 34"/>
                              <a:gd name="T11" fmla="*/ 14 h 19"/>
                            </a:gdLst>
                            <a:ahLst/>
                            <a:cxnLst>
                              <a:cxn ang="0">
                                <a:pos x="T0" y="T1"/>
                              </a:cxn>
                              <a:cxn ang="0">
                                <a:pos x="T2" y="T3"/>
                              </a:cxn>
                              <a:cxn ang="0">
                                <a:pos x="T4" y="T5"/>
                              </a:cxn>
                              <a:cxn ang="0">
                                <a:pos x="T6" y="T7"/>
                              </a:cxn>
                              <a:cxn ang="0">
                                <a:pos x="T8" y="T9"/>
                              </a:cxn>
                              <a:cxn ang="0">
                                <a:pos x="T10" y="T11"/>
                              </a:cxn>
                            </a:cxnLst>
                            <a:rect l="0" t="0" r="r" b="b"/>
                            <a:pathLst>
                              <a:path w="34" h="19">
                                <a:moveTo>
                                  <a:pt x="0" y="14"/>
                                </a:moveTo>
                                <a:lnTo>
                                  <a:pt x="12" y="19"/>
                                </a:lnTo>
                                <a:lnTo>
                                  <a:pt x="26" y="17"/>
                                </a:lnTo>
                                <a:lnTo>
                                  <a:pt x="34" y="9"/>
                                </a:lnTo>
                                <a:lnTo>
                                  <a:pt x="31"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49"/>
                        <wps:cNvSpPr>
                          <a:spLocks/>
                        </wps:cNvSpPr>
                        <wps:spPr bwMode="auto">
                          <a:xfrm>
                            <a:off x="396790" y="16158"/>
                            <a:ext cx="8864" cy="9903"/>
                          </a:xfrm>
                          <a:custGeom>
                            <a:avLst/>
                            <a:gdLst>
                              <a:gd name="T0" fmla="*/ 34 w 34"/>
                              <a:gd name="T1" fmla="*/ 5 h 19"/>
                              <a:gd name="T2" fmla="*/ 22 w 34"/>
                              <a:gd name="T3" fmla="*/ 0 h 19"/>
                              <a:gd name="T4" fmla="*/ 8 w 34"/>
                              <a:gd name="T5" fmla="*/ 2 h 19"/>
                              <a:gd name="T6" fmla="*/ 0 w 34"/>
                              <a:gd name="T7" fmla="*/ 9 h 19"/>
                              <a:gd name="T8" fmla="*/ 3 w 34"/>
                              <a:gd name="T9" fmla="*/ 19 h 19"/>
                              <a:gd name="T10" fmla="*/ 34 w 34"/>
                              <a:gd name="T11" fmla="*/ 5 h 19"/>
                            </a:gdLst>
                            <a:ahLst/>
                            <a:cxnLst>
                              <a:cxn ang="0">
                                <a:pos x="T0" y="T1"/>
                              </a:cxn>
                              <a:cxn ang="0">
                                <a:pos x="T2" y="T3"/>
                              </a:cxn>
                              <a:cxn ang="0">
                                <a:pos x="T4" y="T5"/>
                              </a:cxn>
                              <a:cxn ang="0">
                                <a:pos x="T6" y="T7"/>
                              </a:cxn>
                              <a:cxn ang="0">
                                <a:pos x="T8" y="T9"/>
                              </a:cxn>
                              <a:cxn ang="0">
                                <a:pos x="T10" y="T11"/>
                              </a:cxn>
                            </a:cxnLst>
                            <a:rect l="0" t="0" r="r" b="b"/>
                            <a:pathLst>
                              <a:path w="34" h="19">
                                <a:moveTo>
                                  <a:pt x="34" y="5"/>
                                </a:moveTo>
                                <a:lnTo>
                                  <a:pt x="22" y="0"/>
                                </a:lnTo>
                                <a:lnTo>
                                  <a:pt x="8" y="2"/>
                                </a:lnTo>
                                <a:lnTo>
                                  <a:pt x="0" y="9"/>
                                </a:lnTo>
                                <a:lnTo>
                                  <a:pt x="3" y="19"/>
                                </a:lnTo>
                                <a:lnTo>
                                  <a:pt x="34"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50"/>
                        <wps:cNvSpPr>
                          <a:spLocks/>
                        </wps:cNvSpPr>
                        <wps:spPr bwMode="auto">
                          <a:xfrm>
                            <a:off x="397311" y="18764"/>
                            <a:ext cx="45884" cy="78184"/>
                          </a:xfrm>
                          <a:custGeom>
                            <a:avLst/>
                            <a:gdLst>
                              <a:gd name="T0" fmla="*/ 160 w 175"/>
                              <a:gd name="T1" fmla="*/ 143 h 150"/>
                              <a:gd name="T2" fmla="*/ 175 w 175"/>
                              <a:gd name="T3" fmla="*/ 136 h 150"/>
                              <a:gd name="T4" fmla="*/ 31 w 175"/>
                              <a:gd name="T5" fmla="*/ 0 h 150"/>
                              <a:gd name="T6" fmla="*/ 0 w 175"/>
                              <a:gd name="T7" fmla="*/ 14 h 150"/>
                              <a:gd name="T8" fmla="*/ 144 w 175"/>
                              <a:gd name="T9" fmla="*/ 150 h 150"/>
                              <a:gd name="T10" fmla="*/ 160 w 175"/>
                              <a:gd name="T11" fmla="*/ 143 h 150"/>
                            </a:gdLst>
                            <a:ahLst/>
                            <a:cxnLst>
                              <a:cxn ang="0">
                                <a:pos x="T0" y="T1"/>
                              </a:cxn>
                              <a:cxn ang="0">
                                <a:pos x="T2" y="T3"/>
                              </a:cxn>
                              <a:cxn ang="0">
                                <a:pos x="T4" y="T5"/>
                              </a:cxn>
                              <a:cxn ang="0">
                                <a:pos x="T6" y="T7"/>
                              </a:cxn>
                              <a:cxn ang="0">
                                <a:pos x="T8" y="T9"/>
                              </a:cxn>
                              <a:cxn ang="0">
                                <a:pos x="T10" y="T11"/>
                              </a:cxn>
                            </a:cxnLst>
                            <a:rect l="0" t="0" r="r" b="b"/>
                            <a:pathLst>
                              <a:path w="175" h="150">
                                <a:moveTo>
                                  <a:pt x="160" y="143"/>
                                </a:moveTo>
                                <a:lnTo>
                                  <a:pt x="175" y="136"/>
                                </a:lnTo>
                                <a:lnTo>
                                  <a:pt x="31" y="0"/>
                                </a:lnTo>
                                <a:lnTo>
                                  <a:pt x="0" y="14"/>
                                </a:lnTo>
                                <a:lnTo>
                                  <a:pt x="144" y="150"/>
                                </a:lnTo>
                                <a:lnTo>
                                  <a:pt x="160" y="14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51"/>
                        <wps:cNvSpPr>
                          <a:spLocks/>
                        </wps:cNvSpPr>
                        <wps:spPr bwMode="auto">
                          <a:xfrm>
                            <a:off x="434852" y="89651"/>
                            <a:ext cx="9385" cy="10425"/>
                          </a:xfrm>
                          <a:custGeom>
                            <a:avLst/>
                            <a:gdLst>
                              <a:gd name="T0" fmla="*/ 0 w 35"/>
                              <a:gd name="T1" fmla="*/ 14 h 20"/>
                              <a:gd name="T2" fmla="*/ 12 w 35"/>
                              <a:gd name="T3" fmla="*/ 20 h 20"/>
                              <a:gd name="T4" fmla="*/ 27 w 35"/>
                              <a:gd name="T5" fmla="*/ 17 h 20"/>
                              <a:gd name="T6" fmla="*/ 35 w 35"/>
                              <a:gd name="T7" fmla="*/ 9 h 20"/>
                              <a:gd name="T8" fmla="*/ 31 w 35"/>
                              <a:gd name="T9" fmla="*/ 0 h 20"/>
                              <a:gd name="T10" fmla="*/ 0 w 35"/>
                              <a:gd name="T11" fmla="*/ 14 h 20"/>
                            </a:gdLst>
                            <a:ahLst/>
                            <a:cxnLst>
                              <a:cxn ang="0">
                                <a:pos x="T0" y="T1"/>
                              </a:cxn>
                              <a:cxn ang="0">
                                <a:pos x="T2" y="T3"/>
                              </a:cxn>
                              <a:cxn ang="0">
                                <a:pos x="T4" y="T5"/>
                              </a:cxn>
                              <a:cxn ang="0">
                                <a:pos x="T6" y="T7"/>
                              </a:cxn>
                              <a:cxn ang="0">
                                <a:pos x="T8" y="T9"/>
                              </a:cxn>
                              <a:cxn ang="0">
                                <a:pos x="T10" y="T11"/>
                              </a:cxn>
                            </a:cxnLst>
                            <a:rect l="0" t="0" r="r" b="b"/>
                            <a:pathLst>
                              <a:path w="35" h="20">
                                <a:moveTo>
                                  <a:pt x="0" y="14"/>
                                </a:moveTo>
                                <a:lnTo>
                                  <a:pt x="12" y="20"/>
                                </a:lnTo>
                                <a:lnTo>
                                  <a:pt x="27" y="17"/>
                                </a:lnTo>
                                <a:lnTo>
                                  <a:pt x="35" y="9"/>
                                </a:lnTo>
                                <a:lnTo>
                                  <a:pt x="31"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id="Canvas 101" o:spid="_x0000_s1026" editas="canvas" style="width:40.45pt;height:29.5pt;mso-position-horizontal-relative:char;mso-position-vertical-relative:line" coordsize="513080,37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3080;height:374650;visibility:visible;mso-wrap-style:square">
                  <v:fill o:detectmouseclick="t"/>
                  <v:path o:connecttype="none"/>
                </v:shape>
                <v:rect id="Rectangle 4" o:spid="_x0000_s1028" style="position:absolute;top:129786;width:184056;height:245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C8kcIA&#10;AADbAAAADwAAAGRycy9kb3ducmV2LnhtbESPQYvCMBSE78L+h/AW9qaJqxatRpEFYUE9rC54fTTP&#10;tti81CZq/fdGEDwOM/MNM1u0thJXanzpWEO/p0AQZ86UnGv436+6YxA+IBusHJOGO3lYzD86M0yN&#10;u/EfXXchFxHCPkUNRQh1KqXPCrLoe64mjt7RNRZDlE0uTYO3CLeV/FYqkRZLjgsF1vRTUHbaXawG&#10;TIbmvD0ONvv1JcFJ3qrV6KC0/vpsl1MQgdrwDr/av0bDaAD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ULyRwgAAANsAAAAPAAAAAAAAAAAAAAAAAJgCAABkcnMvZG93&#10;bnJldi54bWxQSwUGAAAAAAQABAD1AAAAhwMAAAAA&#10;" stroked="f"/>
                <v:shape id="Freeform 5" o:spid="_x0000_s1029" style="position:absolute;left:176235;top:119883;width:15121;height:255402;visibility:visible;mso-wrap-style:square;v-text-anchor:top" coordsize="57,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x9asEA&#10;AADbAAAADwAAAGRycy9kb3ducmV2LnhtbESPQWuDQBSE74X8h+UFeqtr0kSKcQ0hIOm1ppQeH+6L&#10;2rpvxV2N/vtuodDjMPPNMNlxNp2YaHCtZQWbKAZBXFndcq3g/Vo8vYBwHlljZ5kULOTgmK8eMky1&#10;vfMbTaWvRShhl6KCxvs+ldJVDRl0ke2Jg3ezg0Ef5FBLPeA9lJtObuM4kQZbDgsN9nRuqPouR6Ng&#10;X7R8YX6W47b82rnlY1ySz1Gpx/V8OoDwNPv/8B/9qgO3g98v4QfI/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xMfWrBAAAA2wAAAA8AAAAAAAAAAAAAAAAAmAIAAGRycy9kb3du&#10;cmV2LnhtbFBLBQYAAAAABAAEAPUAAACGAwAAAAA=&#10;" path="m28,37l,19,,490r57,l57,19,28,,57,19,57,,28,r,37xe" fillcolor="black" stroked="f">
                  <v:path arrowok="t" o:connecttype="custom" o:connectlocs="7428,19285;0,9903;0,255402;15121,255402;15121,9903;7428,0;15121,9903;15121,0;7428,0;7428,19285" o:connectangles="0,0,0,0,0,0,0,0,0,0"/>
                </v:shape>
                <v:shape id="Freeform 6" o:spid="_x0000_s1030" style="position:absolute;left:-7300;top:119883;width:191356;height:19285;visibility:visible;mso-wrap-style:square;v-text-anchor:top" coordsize="73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7XNMYA&#10;AADbAAAADwAAAGRycy9kb3ducmV2LnhtbESPQWvCQBSE70L/w/IKXqRulColukpRxJ7EWgv19si+&#10;Jmmzb8PuahJ/vSsUehxm5htmvmxNJS7kfGlZwWiYgCDOrC45V3D82Dy9gPABWWNlmRR05GG5eOjN&#10;MdW24Xe6HEIuIoR9igqKEOpUSp8VZNAPbU0cvW/rDIYoXS61wybCTSXHSTKVBkuOCwXWtCoo+z2c&#10;jYL94NTtvtaf1j1X3X4rzU8zPV6V6j+2rzMQgdrwH/5rv2kFkwncv8Qf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l7XNMYAAADbAAAADwAAAAAAAAAAAAAAAACYAgAAZHJz&#10;L2Rvd25yZXYueG1sUEsFBgAAAAAEAAQA9QAAAIsDAAAAAA==&#10;" path="m56,19l28,37r705,l733,,28,,,19,28,,,,,19r56,xe" fillcolor="black" stroked="f">
                  <v:path arrowok="t" o:connecttype="custom" o:connectlocs="14619,9903;7310,19285;191356,19285;191356,0;7310,0;0,9903;7310,0;0,0;0,9903;14619,9903" o:connectangles="0,0,0,0,0,0,0,0,0,0"/>
                </v:shape>
                <v:shape id="Freeform 7" o:spid="_x0000_s1031" style="position:absolute;left:-7300;top:129786;width:14599;height:254881;visibility:visible;mso-wrap-style:square;v-text-anchor:top" coordsize="56,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lGAsMA&#10;AADbAAAADwAAAGRycy9kb3ducmV2LnhtbESPQWvCQBSE7wX/w/KE3upGqUFSVwmCYEEUYyHXR/Y1&#10;Cc2+jdltkv77riB4HGbmG2a9HU0jeupcbVnBfBaBIC6srrlU8HXdv61AOI+ssbFMCv7IwXYzeVlj&#10;ou3AF+ozX4oAYZeggsr7NpHSFRUZdDPbEgfv23YGfZBdKXWHQ4CbRi6iKJYGaw4LFba0q6j4yX6N&#10;gmM6T/P8rE/n2yfbYrk/9cd3Uup1OqYfIDyN/hl+tA9awTKG+5fwA+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3lGAsMAAADbAAAADwAAAAAAAAAAAAAAAACYAgAAZHJzL2Rv&#10;d25yZXYueG1sUEsFBgAAAAAEAAQA9QAAAIgDAAAAAA==&#10;" path="m28,453r28,18l56,,,,,471r28,18l,471r,18l28,489r,-36xe" fillcolor="black" stroked="f">
                  <v:path arrowok="t" o:connecttype="custom" o:connectlocs="7300,236117;14599,245499;14599,0;0,0;0,245499;7300,254881;0,245499;0,254881;7300,254881;7300,236117" o:connectangles="0,0,0,0,0,0,0,0,0,0"/>
                </v:shape>
                <v:shape id="Freeform 8" o:spid="_x0000_s1032" style="position:absolute;top:365903;width:191356;height:18764;visibility:visible;mso-wrap-style:square;v-text-anchor:top" coordsize="73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ua3MIA&#10;AADbAAAADwAAAGRycy9kb3ducmV2LnhtbESP0WoCMRRE3wv+Q7hC32pWYatsjVIEqX1U9wOum9vd&#10;pZubmKRm2683hUIfh5k5w6y3oxnEjXzoLSuYzwoQxI3VPbcK6vP+aQUiRGSNg2VS8E0BtpvJwxor&#10;bRMf6XaKrcgQDhUq6GJ0lZSh6chgmFlHnL0P6w3GLH0rtceU4WaQi6J4lgZ7zgsdOtp11HyevoyC&#10;t+uhcT6t0kXWkl36Ka/2vVTqcTq+voCINMb/8F/7oBWUS/j9kn+A3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W5rcwgAAANsAAAAPAAAAAAAAAAAAAAAAAJgCAABkcnMvZG93&#10;bnJldi54bWxQSwUGAAAAAAQABAD1AAAAhwMAAAAA&#10;" path="m677,18l705,,,,,36r705,l734,18,705,36r29,l734,18r-57,xe" fillcolor="black" stroked="f">
                  <v:path arrowok="t" o:connecttype="custom" o:connectlocs="176496,9382;183796,0;0,0;0,18764;183796,18764;191356,9382;183796,18764;191356,18764;191356,9382;176496,9382" o:connectangles="0,0,0,0,0,0,0,0,0,0"/>
                </v:shape>
                <v:shape id="Freeform 9" o:spid="_x0000_s1033" style="position:absolute;left:22942;top:164708;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MOXL8A&#10;AADbAAAADwAAAGRycy9kb3ducmV2LnhtbERPTYvCMBC9C/6HMMLeNFXWpVSjiCIIe7KreB2asak2&#10;k9pE2/335rCwx8f7Xq57W4sXtb5yrGA6SUAQF05XXCo4/ezHKQgfkDXWjknBL3lYr4aDJWbadXyk&#10;Vx5KEUPYZ6jAhNBkUvrCkEU/cQ1x5K6utRgibEupW+xiuK3lLEm+pMWKY4PBhraGinv+tAryc327&#10;Sdd9m0e+u+Cz6dP086jUx6jfLEAE6sO/+M990ArmcWz8En+AXL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Qw5cvwAAANsAAAAPAAAAAAAAAAAAAAAAAJgCAABkcnMvZG93bnJl&#10;di54bWxQSwUGAAAAAAQABAD1AAAAhAMAAAAA&#10;" path="m47,7l38,1,28,,19,1,11,5,3,10,,16r1,6l6,29,47,7xe" fillcolor="#c00" stroked="f">
                  <v:path arrowok="t" o:connecttype="custom" o:connectlocs="12514,3649;10118,521;7455,0;5059,521;2929,2606;799,5212;0,8340;266,11467;1598,15116;12514,3649" o:connectangles="0,0,0,0,0,0,0,0,0,0"/>
                </v:shape>
                <v:shape id="Freeform 10" o:spid="_x0000_s1034" style="position:absolute;left:24506;top:168357;width:122530;height:181909;visibility:visible;mso-wrap-style:square;v-text-anchor:top" coordsize="470,3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KQrsYA&#10;AADbAAAADwAAAGRycy9kb3ducmV2LnhtbESPzWrDMBCE74W+g9hCLyWRY9omcaKYUDAY0kvzQ64b&#10;a2ObWCtjqbb79lWg0OMwM98w63Q0jeipc7VlBbNpBIK4sLrmUsHxkE0WIJxH1thYJgU/5CDdPD6s&#10;MdF24C/q974UAcIuQQWV920ipSsqMuimtiUO3tV2Bn2QXSl1h0OAm0bGUfQuDdYcFips6aOi4rb/&#10;Ngri5fx8amr98pmV1+I19/2wu/RKPT+N2xUIT6P/D/+1c63gbQn3L+EH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PKQrsYAAADbAAAADwAAAAAAAAAAAAAAAACYAgAAZHJz&#10;L2Rvd25yZXYueG1sUEsFBgAAAAAEAAQA9QAAAIsDAAAAAA==&#10;" path="m449,338r21,-12l41,,,22,429,349r20,-11xe" fillcolor="#c00" stroked="f">
                  <v:path arrowok="t" o:connecttype="custom" o:connectlocs="117055,176175;122530,169921;10689,0;0,11467;111841,181909;117055,176175" o:connectangles="0,0,0,0,0,0"/>
                </v:shape>
                <v:shape id="Freeform 11" o:spid="_x0000_s1035" style="position:absolute;left:136608;top:338278;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nI578A&#10;AADbAAAADwAAAGRycy9kb3ducmV2LnhtbERPTYvCMBC9C/sfwizszabKIqUaRVyEhT1ZFa9DMzbV&#10;ZtJtoq3/3hwEj4/3vVgNthF36nztWMEkSUEQl07XXCk47LfjDIQPyBobx6TgQR5Wy4/RAnPtet7R&#10;vQiViCHsc1RgQmhzKX1pyKJPXEscubPrLIYIu0rqDvsYbhs5TdOZtFhzbDDY0sZQeS1uVkFxbC4X&#10;6fo/81/8nPDWDln2vVPq63NYz0EEGsJb/HL/agWzuD5+iT9AL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WcjnvwAAANsAAAAPAAAAAAAAAAAAAAAAAJgCAABkcnMvZG93bnJl&#10;di54bWxQSwUGAAAAAAQABAD1AAAAhAMAAAAA&#10;" path="m,23r9,5l19,29r9,-1l38,25r6,-5l47,14,45,8,41,,,23xe" fillcolor="#c00" stroked="f">
                  <v:path arrowok="t" o:connecttype="custom" o:connectlocs="0,11989;2396,14595;5059,15116;7455,14595;10118,13031;11715,10425;12514,7297;11981,4170;10916,0;0,11989" o:connectangles="0,0,0,0,0,0,0,0,0,0"/>
                </v:shape>
                <v:shape id="Freeform 12" o:spid="_x0000_s1036" style="position:absolute;left:136608;top:175133;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tfMMA&#10;AADbAAAADwAAAGRycy9kb3ducmV2LnhtbESPwWrDMBBE74X8g9hAb7WcUoxxrISQUij0ZLel18Xa&#10;WE6slWMpsfv3UaDQ4zAzb5hyO9teXGn0nWMFqyQFQdw43XGr4Ovz7SkH4QOyxt4xKfglD9vN4qHE&#10;QruJK7rWoRURwr5ABSaEoZDSN4Ys+sQNxNE7uNFiiHJspR5xinDby+c0zaTFjuOCwYH2hppTfbEK&#10;6u/+eJRu+jDn+vUHL8Oc5y+VUo/LebcGEWgO/+G/9rtWkK3g/iX+AL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VtfMMAAADbAAAADwAAAAAAAAAAAAAAAACYAgAAZHJzL2Rv&#10;d25yZXYueG1sUEsFBgAAAAAEAAQA9QAAAIgDAAAAAA==&#10;" path="m41,29r4,-8l47,15,44,9,38,4,28,1,19,,9,1,,6,41,29xe" fillcolor="#c00" stroked="f">
                  <v:path arrowok="t" o:connecttype="custom" o:connectlocs="10916,15116;11981,10946;12514,7819;11715,4691;10118,2085;7455,521;5059,0;2396,521;0,3127;10916,15116" o:connectangles="0,0,0,0,0,0,0,0,0,0"/>
                </v:shape>
                <v:shape id="Freeform 13" o:spid="_x0000_s1037" style="position:absolute;left:32327;top:178260;width:114709;height:166793;visibility:visible;mso-wrap-style:square;v-text-anchor:top" coordsize="440,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v8QA&#10;AADbAAAADwAAAGRycy9kb3ducmV2LnhtbESPT2vCQBTE7wW/w/IEL0U3kaISXcU/qfQkGD14fGSf&#10;STT7NmS3mn57t1DocZiZ3zCLVWdq8aDWVZYVxKMIBHFudcWFgvPpczgD4TyyxtoyKfghB6tl722B&#10;ibZPPtIj84UIEHYJKii9bxIpXV6SQTeyDXHwrrY16INsC6lbfAa4qeU4iibSYMVhocSGtiXl9+zb&#10;KEgPLvZZ+rG5XeLdrNi/p9PapEoN+t16DsJT5//Df+0vrWAyht8v4QfI5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s2L/EAAAA2wAAAA8AAAAAAAAAAAAAAAAAmAIAAGRycy9k&#10;b3ducmV2LnhtbFBLBQYAAAAABAAEAPUAAACJAwAAAAA=&#10;" path="m21,308r20,12l440,23,399,,,297r21,11xe" fillcolor="#c00" stroked="f">
                  <v:path arrowok="t" o:connecttype="custom" o:connectlocs="5475,160538;10689,166793;114709,11988;104020,0;0,154805;5475,160538" o:connectangles="0,0,0,0,0,0"/>
                </v:shape>
                <v:shape id="Freeform 14" o:spid="_x0000_s1038" style="position:absolute;left:30763;top:333065;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tWkMMA&#10;AADbAAAADwAAAGRycy9kb3ducmV2LnhtbESPQWvCQBSE70L/w/IK3nTTKhJSN6G0CEJPxpZeH9ln&#10;Npp9m2ZXk/57VxA8DjPzDbMuRtuKC/W+cazgZZ6AIK6cbrhW8L3fzFIQPiBrbB2Tgn/yUORPkzVm&#10;2g28o0sZahEh7DNUYELoMil9Zciin7uOOHoH11sMUfa11D0OEW5b+ZokK2mx4bhgsKMPQ9WpPFsF&#10;5U97PEo3fJm/8vMXz92YpsudUtPn8f0NRKAxPML39lYrWC3g9iX+AJl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otWkMMAAADbAAAADwAAAAAAAAAAAAAAAACYAgAAZHJzL2Rv&#10;d25yZXYueG1sUEsFBgAAAAAEAAQA9QAAAIgDAAAAAA==&#10;" path="m6,l1,7,,13r3,7l11,25r8,3l28,29,38,28r9,-5l6,xe" fillcolor="#c00" stroked="f">
                  <v:path arrowok="t" o:connecttype="custom" o:connectlocs="1598,0;266,3649;0,6776;799,10425;2929,13031;5059,14595;7455,15116;10118,14595;12514,11989;1598,0" o:connectangles="0,0,0,0,0,0,0,0,0,0"/>
                </v:shape>
                <v:shape id="Freeform 15" o:spid="_x0000_s1039" style="position:absolute;left:151729;top:218916;width:88118;height:113107;visibility:visible;mso-wrap-style:square;v-text-anchor:top" coordsize="339,2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xiDr8A&#10;AADbAAAADwAAAGRycy9kb3ducmV2LnhtbESPSwvCMBCE74L/IazgTVOfSDWKWARv4gPxuDRrW2w2&#10;pYla/70RBI/DzHzDLFaNKcWTaldYVjDoRyCIU6sLzhScT9veDITzyBpLy6TgTQ5Wy3ZrgbG2Lz7Q&#10;8+gzESDsYlSQe1/FUro0J4Oubyvi4N1sbdAHWWdS1/gKcFPKYRRNpcGCw0KOFW1ySu/Hh1Hw2A+S&#10;02g9ubgdDw/VZJtcNzJRqttp1nMQnhr/D//aO61gOobvl/AD5P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DGIOvwAAANsAAAAPAAAAAAAAAAAAAAAAAJgCAABkcnMvZG93bnJl&#10;di54bWxQSwUGAAAAAAQABAD1AAAAhAMAAAAA&#10;" path="m76,217r21,-3l117,211r19,-3l154,205r17,-3l187,200r14,-3l215,195r18,-10l252,177r17,-9l288,159r16,-9l320,143r11,-5l339,134,329,124,312,107,293,88,271,66,248,45,229,26,214,9,204,,187,8r-19,9l149,28r-21,9l109,47,92,54,79,61r-9,4l60,78,51,90r-8,11l33,113r-8,11l17,134r-7,10l,155r11,10l24,175r12,10l49,196r11,8l68,211r6,4l76,217xe" fillcolor="#e0ccc1" stroked="f">
                  <v:path arrowok="t" o:connecttype="custom" o:connectlocs="19755,113107;25214,111543;30412,109980;35351,108416;40030,106852;44449,105289;48608,104246;52247,102682;55886,101640;60565,96428;65504,92258;69923,87567;74861,82876;79020,78185;83179,74536;86039,71930;88118,69845;85519,64633;81100,55772;76161,45868;70442,34401;64464,23455;59525,13552;55626,4691;53027,0;48608,4170;43669,8861;38730,14594;33272,19286;28333,24498;23914,28146;20535,31795;18195,33880;15596,40656;13257,46911;11177,52644;8578,58899;6498,64633;4419,69845;2599,75057;0,80791;2859,86003;6238,91215;9358,96428;12737,102161;15596,106331;17676,109980;19235,112065;19755,113107" o:connectangles="0,0,0,0,0,0,0,0,0,0,0,0,0,0,0,0,0,0,0,0,0,0,0,0,0,0,0,0,0,0,0,0,0,0,0,0,0,0,0,0,0,0,0,0,0,0,0,0,0"/>
                </v:shape>
                <v:shape id="Freeform 16" o:spid="_x0000_s1040" style="position:absolute;left:171021;top:316386;width:38584;height:19285;visibility:visible;mso-wrap-style:square;v-text-anchor:top" coordsize="148,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ae6cQA&#10;AADbAAAADwAAAGRycy9kb3ducmV2LnhtbESPQWsCMRSE70L/Q3gFL1KzFiqyGkUKheKhoCv2+tg8&#10;d8NuXpYkq2t/vSkIHoeZ+YZZbQbbigv5YBwrmE0zEMSl04YrBcfi620BIkRkja1jUnCjAJv1y2iF&#10;uXZX3tPlECuRIBxyVFDH2OVShrImi2HqOuLknZ23GJP0ldQerwluW/meZXNp0XBaqLGjz5rK5tBb&#10;BU3nGtoZWeyKU/9rJj/VzP9tlRq/DtsliEhDfIYf7W+tYP4B/1/SD5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mnunEAAAA2wAAAA8AAAAAAAAAAAAAAAAAmAIAAGRycy9k&#10;b3ducmV2LnhtbFBLBQYAAAAABAAEAPUAAACJAwAAAAA=&#10;" path="m135,2l140,,125,2,111,5,95,8,78,11,61,14,42,17,21,20,,23,4,37,24,34,45,31,64,28,81,25,98,22r16,-2l129,17r14,-2l148,13r-5,2l146,14r2,-1l135,2xe" fillcolor="black" stroked="f">
                  <v:path arrowok="t" o:connecttype="custom" o:connectlocs="35195,1042;36498,0;32588,1042;28938,2606;24767,4170;20335,5733;15903,7297;10950,8861;5475,10424;0,11988;1043,19285;6257,17721;11732,16158;16685,14594;21117,13030;25549,11467;29720,10424;33631,8861;37280,7818;38584,6776;37280,7818;38063,7297;38584,6776;35195,1042" o:connectangles="0,0,0,0,0,0,0,0,0,0,0,0,0,0,0,0,0,0,0,0,0,0,0,0"/>
                </v:shape>
                <v:shape id="Freeform 17" o:spid="_x0000_s1041" style="position:absolute;left:205955;top:286155;width:37541;height:37007;visibility:visible;mso-wrap-style:square;v-text-anchor:top" coordsize="144,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ufZMQA&#10;AADbAAAADwAAAGRycy9kb3ducmV2LnhtbESPzYrCQBCE78K+w9ALXmSd7ApBoqPI6ooXD/48QG+m&#10;80MyPSEzxujTO4Lgsaiqr6j5sje16Kh1pWUF3+MIBHFqdcm5gvPp72sKwnlkjbVlUnAjB8vFx2CO&#10;ibZXPlB39LkIEHYJKii8bxIpXVqQQTe2DXHwMtsa9EG2udQtXgPc1PInimJpsOSwUGBDvwWl1fFi&#10;FFS3dXea/GfbrNrIfdVN1iOs70oNP/vVDISn3r/Dr/ZOK4hjeH4JP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7n2TEAAAA2wAAAA8AAAAAAAAAAAAAAAAAmAIAAGRycy9k&#10;b3ducmV2LnhtbFBLBQYAAAAABAAEAPUAAACJAwAAAAA=&#10;" path="m120,8l123,r-8,4l104,8,88,16,73,25,54,34,36,42,17,50,,60,13,71,30,62,49,54,66,44,85,35r16,-8l117,20r11,-6l136,10r3,-8l136,10r8,-4l139,2,120,8xe" fillcolor="black" stroked="f">
                  <v:path arrowok="t" o:connecttype="custom" o:connectlocs="31284,4170;32066,0;29981,2085;27113,4170;22942,8340;19031,13031;14078,17722;9385,21891;4432,26061;0,31274;3389,37007;7821,32316;12774,28146;17206,22934;22160,18243;26331,14073;30502,10425;33370,7297;35455,5212;36237,1042;35455,5212;37541,3127;36237,1042;31284,4170" o:connectangles="0,0,0,0,0,0,0,0,0,0,0,0,0,0,0,0,0,0,0,0,0,0,0,0"/>
                </v:shape>
                <v:shape id="Freeform 18" o:spid="_x0000_s1042" style="position:absolute;left:202305;top:213704;width:40148;height:76621;visibility:visible;mso-wrap-style:square;v-text-anchor:top" coordsize="153,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0lAMYA&#10;AADbAAAADwAAAGRycy9kb3ducmV2LnhtbESPQWvCQBSE7wX/w/IKvUizsRWt0VVEbKlQD0kL4u2R&#10;fU2C2bdhd9W0v75bKPQ4zMw3zGLVm1ZcyPnGsoJRkoIgLq1uuFLw8f58/wTCB2SNrWVS8EUeVsvB&#10;zQIzba+c06UIlYgQ9hkqqEPoMil9WZNBn9iOOHqf1hkMUbpKaofXCDetfEjTiTTYcFyosaNNTeWp&#10;OBsF+f576IrZYUNh95Zvx4/sjy+s1N1tv56DCNSH//Bf+1UrmEzh90v8AX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o0lAMYAAADbAAAADwAAAAAAAAAAAAAAAACYAgAAZHJz&#10;L2Rvd25yZXYueG1sUEsFBgAAAAAEAAQA9QAAAIsDAAAAAA==&#10;" path="m15,15l,13,9,23,25,39,44,59,66,81r22,21l107,122r18,16l134,147r19,-6l144,130,126,113,107,94,85,72,63,51,44,32,28,15,19,7,3,5,19,7,11,,3,5,15,15xe" fillcolor="black" stroked="f">
                  <v:path arrowok="t" o:connecttype="custom" o:connectlocs="3936,7818;0,6776;2362,11988;6560,20328;11546,30753;17319,42220;23092,53166;28077,63590;32801,71930;35162,76621;40148,73494;37786,67760;33063,58899;28077,48996;22304,37529;16532,26583;11546,16679;7347,7818;4986,3649;787,2606;4986,3649;2886,0;787,2606;3936,7818" o:connectangles="0,0,0,0,0,0,0,0,0,0,0,0,0,0,0,0,0,0,0,0,0,0,0,0"/>
                </v:shape>
                <v:shape id="Freeform 19" o:spid="_x0000_s1043" style="position:absolute;left:167371;top:216310;width:39105;height:40135;visibility:visible;mso-wrap-style:square;v-text-anchor:top" coordsize="150,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KclMIA&#10;AADbAAAADwAAAGRycy9kb3ducmV2LnhtbERPz2vCMBS+C/4P4Qm7aeIOxXWmRWWDDYRht8OOj+bZ&#10;VpOX0mS1/vfLYbDjx/d7W07OipGG0HnWsF4pEMS1Nx03Gr4+X5cbECEiG7SeScOdApTFfLbF3Pgb&#10;n2isYiNSCIccNbQx9rmUoW7JYVj5njhxZz84jAkOjTQD3lK4s/JRqUw67Dg1tNjToaX6Wv04DcpW&#10;+/fjN18u2fpF2afpPp4+Dlo/LKbdM4hIU/wX/7nfjIYsjU1f0g+Qx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ApyUwgAAANsAAAAPAAAAAAAAAAAAAAAAAJgCAABkcnMvZG93&#10;bnJldi54bWxQSwUGAAAAAAQABAD1AAAAhwMAAAAA&#10;" path="m19,74r-3,3l25,71,38,65,56,58,75,47,95,38,114,27r19,-8l150,10,138,,120,7,101,17,82,27,62,37,43,46,25,53,13,61,3,64,,67,3,64,2,66,,67r19,7xe" fillcolor="black" stroked="f">
                  <v:path arrowok="t" o:connecttype="custom" o:connectlocs="4953,38571;4171,40135;6518,37008;9907,33880;14599,30232;19553,24498;24767,19807;29720,14073;34673,9903;39105,5212;35977,0;31284,3649;26331,8861;21377,14073;16163,19286;11210,23977;6518,27625;3389,31795;782,33359;0,34923;782,33359;521,34401;0,34923;4953,38571" o:connectangles="0,0,0,0,0,0,0,0,0,0,0,0,0,0,0,0,0,0,0,0,0,0,0,0"/>
                </v:shape>
                <v:shape id="Freeform 20" o:spid="_x0000_s1044" style="position:absolute;left:148601;top:251232;width:23985;height:50559;visibility:visible;mso-wrap-style:square;v-text-anchor:top" coordsize="9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WbFsIA&#10;AADbAAAADwAAAGRycy9kb3ducmV2LnhtbESP3YrCMBSE7xf2HcIRvFk0XZGi1Si74oKX/j3AoTlt&#10;is1JaaKNb28WFvZymJlvmPU22lY8qPeNYwWf0wwEcel0w7WC6+VnsgDhA7LG1jEpeJKH7eb9bY2F&#10;dgOf6HEOtUgQ9gUqMCF0hZS+NGTRT11HnLzK9RZDkn0tdY9DgttWzrIslxYbTgsGO9oZKm/nu1XQ&#10;zYadqT7kPh+W9f22mMfq+B2VGo/i1wpEoBj+w3/tg1aQL+H3S/oBcvM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1ZsWwgAAANsAAAAPAAAAAAAAAAAAAAAAAJgCAABkcnMvZG93&#10;bnJldi54bWxQSwUGAAAAAAQABAD1AAAAhwMAAAAA&#10;" path="m23,88r,8l32,85,40,75,48,65,56,54,65,42,73,31,83,19,92,7,73,,64,13,54,25,46,36,37,48,29,59,21,69,13,79,4,89r,8l4,89,,93r4,4l23,88xe" fillcolor="black" stroked="f">
                  <v:path arrowok="t" o:connecttype="custom" o:connectlocs="5996,45868;5996,50038;8343,44304;10428,39092;12514,33880;14600,28146;16946,21892;19032,16158;21639,9903;23985,3649;19032,0;16685,6776;14078,13031;11993,18764;9646,25019;7560,30752;5475,35965;3389,41177;1043,46389;1043,50559;1043,46389;0,48474;1043,50559;5996,45868" o:connectangles="0,0,0,0,0,0,0,0,0,0,0,0,0,0,0,0,0,0,0,0,0,0,0,0"/>
                </v:shape>
                <v:shape id="Freeform 21" o:spid="_x0000_s1045" style="position:absolute;left:149122;top:297101;width:24506;height:39092;visibility:visible;mso-wrap-style:square;v-text-anchor:top" coordsize="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4ew8YA&#10;AADbAAAADwAAAGRycy9kb3ducmV2LnhtbESPTW/CMAyG75P2HyIjcRspO6xTR0D70CakcRgfYhyt&#10;xrRljVM1AbJ/jw9IHK3X72M/k1lyrTpRHxrPBsajDBRx6W3DlYHN+vPhGVSIyBZbz2TgnwLMpvd3&#10;EyysP/OSTqtYKYFwKNBAHWNXaB3KmhyGke+IJdv73mGUsa+07fEscNfqxyx70g4blgs1dvReU/m3&#10;OjqhfH0fF8v19sPutof8l1LKfw5vxgwH6fUFVKQUb8vX9twayOV7cREP0N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4ew8YAAADbAAAADwAAAAAAAAAAAAAAAACYAgAAZHJz&#10;L2Rvd25yZXYueG1sUEsFBgAAAAAEAAQA9QAAAIsDAAAAAA==&#10;" path="m83,60r10,3l91,61,85,57,77,50,66,41,53,31,41,21,28,11,19,,,9,12,19,25,29,38,39,50,50r11,8l69,65r7,4l77,71r10,3l77,71r5,4l87,74,83,60xe" fillcolor="black" stroked="f">
                  <v:path arrowok="t" o:connecttype="custom" o:connectlocs="21871,31274;24506,32837;23979,31795;22398,29710;20290,26061;17391,21370;13966,16158;10804,10946;7378,5733;5007,0;0,4691;3162,9903;6588,15116;10013,20328;13175,26061;16074,30231;18182,33880;20026,35965;20290,37007;22925,38571;20290,37007;21607,39092;22925,38571;21871,31274" o:connectangles="0,0,0,0,0,0,0,0,0,0,0,0,0,0,0,0,0,0,0,0,0,0,0,0"/>
                </v:shape>
                <v:shape id="Freeform 22" o:spid="_x0000_s1046" style="position:absolute;left:132437;top:299707;width:38584;height:44826;visibility:visible;mso-wrap-style:square;v-text-anchor:top" coordsize="148,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jOD8EA&#10;AADbAAAADwAAAGRycy9kb3ducmV2LnhtbESPS4vCQBCE74L/YWhhb2biwsYl6yiLi4+rRvbcZDoP&#10;kukJmTHGf+8Igseiqr6iVpvRtGKg3tWWFSyiGARxbnXNpYJLtpt/g3AeWWNrmRTcycFmPZ2sMNX2&#10;xicazr4UAcIuRQWV910qpcsrMugi2xEHr7C9QR9kX0rd4y3ATSs/4ziRBmsOCxV2tK0ob85Xo2D/&#10;t8x08Y9DcUi+rhn7uNkmjVIfs/H3B4Sn0b/Dr/ZRK1gu4Pkl/AC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Yzg/BAAAA2wAAAA8AAAAAAAAAAAAAAAAAmAIAAGRycy9kb3du&#10;cmV2LnhtbFBLBQYAAAAABAAEAPUAAACGAwAAAAA=&#10;" path="m,86l9,74,20,62,31,50,42,37,52,25,61,15,69,6,74,r3,2l85,8,96,18r14,12l125,43r12,10l145,60r3,3l131,66r-22,3l84,73,60,77,36,80,17,84,4,85,,86xe" fillcolor="black" stroked="f">
                  <v:path arrowok="t" o:connecttype="custom" o:connectlocs="0,44826;2346,38571;5214,32316;8082,26062;10950,19286;13557,13031;15903,7818;17988,3127;19292,0;20074,1042;22160,4170;25027,9382;28677,15637;32588,22413;35716,27625;37802,31274;38584,32838;34152,34401;28417,35965;21899,38050;15642,40135;9385,41699;4432,43784;1043,44305;0,44826" o:connectangles="0,0,0,0,0,0,0,0,0,0,0,0,0,0,0,0,0,0,0,0,0,0,0,0,0"/>
                </v:shape>
                <v:shape id="Freeform 23" o:spid="_x0000_s1047" style="position:absolute;left:129830;top:295537;width:25027;height:50559;visibility:visible;mso-wrap-style:square;v-text-anchor:top" coordsize="95,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R9bMAA&#10;AADbAAAADwAAAGRycy9kb3ducmV2LnhtbESP3WrCQBCF7wu+wzJC75qNCm1Js0oQBO9E2wcYspM/&#10;s7Mxu3Hj23eFQi8P5+fj5LvZ9OJOo2stK1glKQji0uqWawU/34e3TxDOI2vsLZOCBznYbRcvOWba&#10;Bj7T/eJrEUfYZaig8X7IpHRlQwZdYgfi6FV2NOijHGupRwxx3PRynabv0mDLkdDgQPuGyutlMhHS&#10;TXq43k5VKCrapDcOm46DUq/LufgC4Wn2/+G/9lEr+FjD80v8AXL7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IR9bMAAAADbAAAADwAAAAAAAAAAAAAAAACYAgAAZHJzL2Rvd25y&#10;ZXYueG1sUEsFBgAAAAAEAAQA9QAAAIUDAAAAAA==&#10;" path="m73,10l75,4r-5,7l62,20,52,30,43,42,32,55,21,67,10,79,,91r19,6l29,85,40,73,51,61,62,49,71,36,81,26r8,-9l94,11,95,6r-1,5l94,6,89,1,81,,75,4r-2,6xe" fillcolor="black" stroked="f">
                  <v:path arrowok="t" o:connecttype="custom" o:connectlocs="19231,5212;19758,2085;18441,5733;16333,10425;13699,15637;11328,21892;8430,28667;5532,34922;2634,41177;0,47432;5005,50559;7640,44304;10538,38050;13436,31795;16333,25540;18704,18764;21339,13552;23446,8861;24764,5733;25027,3127;24764,5733;24764,3127;23446,521;21339,0;19758,2085;19231,5212" o:connectangles="0,0,0,0,0,0,0,0,0,0,0,0,0,0,0,0,0,0,0,0,0,0,0,0,0,0"/>
                </v:shape>
                <v:shape id="Freeform 24" o:spid="_x0000_s1048" style="position:absolute;left:149122;top:298664;width:25027;height:37529;visibility:visible;mso-wrap-style:square;v-text-anchor:top" coordsize="9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eBN8EA&#10;AADbAAAADwAAAGRycy9kb3ducmV2LnhtbESPQYvCMBSE74L/ITzBm6auoEvXKCqr7nW13h/Nsy02&#10;LyWJtv33RljY4zAz3zCrTWdq8STnK8sKZtMEBHFudcWFguxymHyC8AFZY22ZFPTkYbMeDlaYatvy&#10;Lz3PoRARwj5FBWUITSqlz0sy6Ke2IY7ezTqDIUpXSO2wjXBTy48kWUiDFceFEhval5Tfzw+jYNvS&#10;9XHq3XVWH+8ZZcv+e3fZKzUeddsvEIG68B/+a/9oBcs5vL/EHyD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XgTfBAAAA2wAAAA8AAAAAAAAAAAAAAAAAmAIAAGRycy9kb3du&#10;cmV2LnhtbFBLBQYAAAAABAAEAPUAAACGAwAAAAA=&#10;" path="m89,72l95,61,92,58,82,51,70,40,55,28,43,16,30,6,22,,,4,22,,6,8r8,6l24,24,40,36,54,49,66,59r7,7l76,69,82,58,76,69r8,3l92,71r4,-4l95,61,89,72xe" fillcolor="black" stroked="f">
                  <v:path arrowok="t" o:connecttype="custom" o:connectlocs="23202,37529;24766,31795;23984,30232;21377,26583;18249,20849;14338,14595;11210,8340;7821,3127;5735,0;0,2085;5735,0;1564,4170;3650,7297;6257,12510;10428,18765;14078,25541;17206,30753;19031,34402;19813,35965;21377,30232;19813,35965;21899,37529;23984,37008;25027,34923;24766,31795;23202,37529" o:connectangles="0,0,0,0,0,0,0,0,0,0,0,0,0,0,0,0,0,0,0,0,0,0,0,0,0,0"/>
                </v:shape>
                <v:shape id="Freeform 25" o:spid="_x0000_s1049" style="position:absolute;left:129309;top:328896;width:42755;height:19285;visibility:visible;mso-wrap-style:square;v-text-anchor:top" coordsize="16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iTQsYA&#10;AADbAAAADwAAAGRycy9kb3ducmV2LnhtbESPT2vCQBTE7wW/w/IEL0U32lI1dRUVCsW24L9Dj4/s&#10;MxvMvg3ZbRK/vVso9DjMzG+YxaqzpWio9oVjBeNRAoI4c7rgXMH59DacgfABWWPpmBTcyMNq2XtY&#10;YKpdywdqjiEXEcI+RQUmhCqV0meGLPqRq4ijd3G1xRBlnUtdYxvhtpSTJHmRFguOCwYr2hrKrscf&#10;q+BxrdubOVw+tp/77/HTbjNvTtmXUoN+t34FEagL/+G/9rtWMH2G3y/xB8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CiTQsYAAADbAAAADwAAAAAAAAAAAAAAAACYAgAAZHJz&#10;L2Rvd25yZXYueG1sUEsFBgAAAAAEAAQA9QAAAIsDAAAAAA==&#10;" path="m1,27l12,37r5,-1l30,35,49,32,72,29,96,24r25,-4l144,17r19,-3l156,,140,3,118,6,93,10,69,14,46,17,27,20,14,21,9,22,20,33,9,22,1,26,,31r4,4l12,37,1,27xe" fillcolor="black" stroked="f">
                  <v:path arrowok="t" o:connecttype="custom" o:connectlocs="262,14073;3148,19285;4459,18764;7869,18243;12853,16679;18886,15115;25181,12509;31738,10424;37771,8861;42755,7297;40919,0;36722,1564;30951,3127;24394,5212;18099,7297;12066,8861;7082,10424;3672,10946;2361,11467;5246,17200;2361,11467;262,13552;0,16158;1049,18243;3148,19285;262,14073" o:connectangles="0,0,0,0,0,0,0,0,0,0,0,0,0,0,0,0,0,0,0,0,0,0,0,0,0,0"/>
                </v:shape>
                <v:shape id="Freeform 26" o:spid="_x0000_s1050" style="position:absolute;left:169457;top:129786;width:298244;height:189728;visibility:visible;mso-wrap-style:square;v-text-anchor:top" coordsize="1144,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leR8QA&#10;AADbAAAADwAAAGRycy9kb3ducmV2LnhtbESPQWvCQBSE7wX/w/KE3uqmVq2k2UipSguetF68PbKv&#10;SWj27ZJdk+iv7xYEj8PMfMNkq8E0oqPW15YVPE8SEMSF1TWXCo7f26clCB+QNTaWScGFPKzy0UOG&#10;qbY976k7hFJECPsUFVQhuFRKX1Rk0E+sI47ej20NhijbUuoW+wg3jZwmyUIarDkuVOjoo6Li93A2&#10;Cvqrf/lcb9xS7tx+1ndTF3bXk1KP4+H9DUSgIdzDt/aXVvA6h/8v8Qf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5XkfEAAAA2wAAAA8AAAAAAAAAAAAAAAAAmAIAAGRycy9k&#10;b3ducmV2LnhtbFBLBQYAAAAABAAEAPUAAACJAwAAAAA=&#10;" path="m,483r11,-5l35,466,71,449r45,-23l169,400r62,-30l296,337r71,-34l440,267r73,-36l587,195r71,-35l726,126,789,95,845,67,894,43r16,-8l925,28r13,-6l951,16r9,-5l968,7r6,-3l979,2,990,1,1001,r11,l1023,1r10,2l1042,6r8,2l1058,12r8,7l1074,26r8,8l1091,42r12,9l1112,59r8,9l1129,75r10,12l1144,102r-3,16l1128,129r-3,1l1118,133r-8,5l1099,143r-14,7l1071,158r-17,8l1035,175r-32,16l968,208r-38,18l892,246r-39,19l813,285r-39,19l734,324r-36,18l663,360r-33,15l601,389r-24,13l557,411r-14,7l535,422r-11,5l506,436r-23,12l454,462r-33,15l386,495r-36,17l313,531r-35,17l245,563r-30,16l190,591r-21,10l155,607r-5,3l154,608r9,-17l171,578r6,-15l185,548r-14,l157,549r-16,l127,549r-15,l98,549,84,548r-13,l79,535,89,518r9,-17l106,483r-16,l73,483r-19,l38,483r-16,l11,483r-8,l,483xe" fillcolor="#f2b200" stroked="f">
                  <v:path arrowok="t" o:connecttype="custom" o:connectlocs="2868,148672;18510,139652;44059,124412;77168,104817;114709,83045;153033,60651;189270,39190;220294,20839;237240,10886;244539,6843;250275,3421;253925,1244;258096,311;263831,0;269306,933;273738,2488;277909,5910;282080,10575;287555,15863;291987,21150;296940,27060;297462,36701;293291,40434;289380,42922;282863,46654;274781,51631;261485,59407;242454,70293;222379,82423;201784,94553;181971,106372;164243,116636;150426,125034;141562,130010;136608,132810;125919,139341;109756,148361;91246,159247;72475,170444;56051,180086;44059,186929;39105,189728;42495,183818;46144,175110;44580,170444;36759,170755;29199,170755;21899,170444;20596,166401;25549,155826;23463,150227;14078,150227;5735,150227;782,150227" o:connectangles="0,0,0,0,0,0,0,0,0,0,0,0,0,0,0,0,0,0,0,0,0,0,0,0,0,0,0,0,0,0,0,0,0,0,0,0,0,0,0,0,0,0,0,0,0,0,0,0,0,0,0,0,0,0"/>
                </v:shape>
                <v:shape id="Freeform 27" o:spid="_x0000_s1051" style="position:absolute;left:167893;top:20849;width:237240;height:235596;visibility:visible;mso-wrap-style:square;v-text-anchor:top" coordsize="909,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mp/cUA&#10;AADbAAAADwAAAGRycy9kb3ducmV2LnhtbESPzWsCMRTE7wX/h/AEL0WzerCyGkXEQi9Sun7g8bF5&#10;bhY3L8sm+9H/vikUehxm5jfMZjfYSnTU+NKxgvksAUGcO11yoeByfp+uQPiArLFyTAq+ycNuO3rZ&#10;YKpdz1/UZaEQEcI+RQUmhDqV0ueGLPqZq4mj93CNxRBlU0jdYB/htpKLJFlKiyXHBYM1HQzlz6y1&#10;CtquNcfT3bTJ7dxni9Xt+tp/zpWajIf9GkSgIfyH/9ofWsHbEn6/xB8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an9xQAAANsAAAAPAAAAAAAAAAAAAAAAAJgCAABkcnMv&#10;ZG93bnJldi54bWxQSwUGAAAAAAQABAD1AAAAigMAAAAA&#10;" path="m893,r,1l844,25,789,53,726,84r-68,34l587,153r-75,35l439,225r-72,35l296,295r-65,33l169,357r-54,27l71,407,35,424,11,436,,441r12,11l23,446,47,434,84,417r44,-23l182,368r61,-30l308,305r71,-33l452,236r73,-37l599,163r71,-35l738,94,802,63,857,35,906,11r,1l906,11r3,-4l908,2,901,r-8,1l893,xe" fillcolor="black" stroked="f">
                  <v:path arrowok="t" o:connecttype="custom" o:connectlocs="233064,0;233064,521;220276,13031;205921,27625;189479,43783;171731,61505;153201,79748;133627,97991;114575,117277;95783,135520;77253,153763;60289,170963;44107,186079;30014,200152;18530,212141;9135,221002;2871,227256;0,229862;3132,235596;6003,232469;12267,226214;21923,217353;33407,205365;47500,191813;63421,176176;80385,158975;98915,141775;117968,123010;137020,103725;156333,84961;174863,66717;192611,48996;209314,32837;223669,18243;236457,5734;236457,6255;236457,5734;237240,3649;236979,1042;235152,0;233064,521;233064,0" o:connectangles="0,0,0,0,0,0,0,0,0,0,0,0,0,0,0,0,0,0,0,0,0,0,0,0,0,0,0,0,0,0,0,0,0,0,0,0,0,0,0,0,0,0"/>
                </v:shape>
                <v:shape id="Freeform 28" o:spid="_x0000_s1052" style="position:absolute;left:400961;top:-1042;width:26592;height:28146;visibility:visible;mso-wrap-style:square;v-text-anchor:top" coordsize="10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g61cQA&#10;AADbAAAADwAAAGRycy9kb3ducmV2LnhtbESPT2sCMRTE70K/Q3iFXkSzLUVlNUoRxV6Eav1zfSTP&#10;3cXNy7KJ6+qnNwWhx2HmN8NMZq0tRUO1LxwreO8nIIi1MwVnCna/y94IhA/IBkvHpOBGHmbTl84E&#10;U+OuvKFmGzIRS9inqCAPoUql9Doni77vKuLonVxtMURZZ9LUeI3ltpQfSTKQFguOCzlWNM9Jn7cX&#10;q2CoD83n3q3puLh3zzg6ZHO9+lHq7bX9GoMI1Ib/8JP+NpEbwt+X+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IOtXEAAAA2wAAAA8AAAAAAAAAAAAAAAAAmAIAAGRycy9k&#10;b3ducmV2LnhtbFBLBQYAAAAABAAEAPUAAACJAwAAAAA=&#10;" path="m91,l86,1,81,3,75,7r-8,4l57,15,45,20,32,27,16,35,,42,13,54,29,45,45,39,57,33,70,28,80,21r7,-4l94,15r5,-2l94,14r5,-1l103,8,102,3,95,,86,1,91,xe" fillcolor="black" stroked="f">
                  <v:path arrowok="t" o:connecttype="custom" o:connectlocs="23494,0;22203,521;20912,1564;19363,3649;17298,5733;14716,7818;11618,10424;8262,14073;4131,18243;0,21891;3356,28146;7487,23455;11618,20328;14716,17200;18072,14594;20654,10946;22461,8861;24268,7818;25559,6776;24268,7297;25559,6776;26592,4170;26334,1564;24527,0;22203,521;23494,0" o:connectangles="0,0,0,0,0,0,0,0,0,0,0,0,0,0,0,0,0,0,0,0,0,0,0,0,0,0"/>
                </v:shape>
                <v:shape id="Freeform 29" o:spid="_x0000_s1053" style="position:absolute;left:424424;top:-2085;width:23985;height:14073;visibility:visible;mso-wrap-style:square;v-text-anchor:top" coordsize="9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5DrL8A&#10;AADbAAAADwAAAGRycy9kb3ducmV2LnhtbERPz2uDMBS+D/Y/hDfobSbu0DnXWLqBsGtdhR4f5lVF&#10;8yImU/ffN4fBjh/f78Nxs6NYaPa9Yw1pokAQN8703Gq4fJfPGQgfkA2OjknDL3k4Fo8PB8yNW/lM&#10;SxVaEUPY56ihC2HKpfRNRxZ94ibiyN3cbDFEOLfSzLjGcDvKF6X20mLPsaHDiT47aobqx2qoTktd&#10;35QfVHrNVv9Rhqm8vGm9e9pO7yACbeFf/Of+Mhpe49j4Jf4AWd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PkOsvwAAANsAAAAPAAAAAAAAAAAAAAAAAJgCAABkcnMvZG93bnJl&#10;di54bWxQSwUGAAAAAAQABAD1AAAAhAMAAAAA&#10;" path="m90,15l88,14,77,9,69,7,58,4,47,1,34,,23,,11,1,,2,3,16,14,15r9,-1l34,14r10,1l52,16r8,3l68,21r4,3l71,23r1,1l80,27r8,-4l91,19,88,14r2,1xe" fillcolor="black" stroked="f">
                  <v:path arrowok="t" o:connecttype="custom" o:connectlocs="23721,7818;23194,7297;20295,4691;18186,3649;15287,2085;12388,521;8961,0;6062,0;2899,521;0,1042;791,8340;3690,7818;6062,7297;8961,7297;11597,7818;13706,8340;15814,9903;17923,10946;18977,12509;18714,11988;18977,12509;21086,14073;23194,11988;23985,9903;23194,7297;23721,7818" o:connectangles="0,0,0,0,0,0,0,0,0,0,0,0,0,0,0,0,0,0,0,0,0,0,0,0,0,0"/>
                </v:shape>
                <v:shape id="Freeform 30" o:spid="_x0000_s1054" style="position:absolute;left:442673;top:5734;width:23463;height:38050;visibility:visible;mso-wrap-style:square;v-text-anchor:top" coordsize="90,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IhZsYA&#10;AADbAAAADwAAAGRycy9kb3ducmV2LnhtbESPT2vCQBTE7wW/w/IEL0U3Wmhs6iolIEjbi9FDj4/s&#10;axLMvo3Zbf7003cLgsdhZn7DbHaDqUVHrassK1guIhDEudUVFwrOp/18DcJ5ZI21ZVIwkoPddvKw&#10;wUTbno/UZb4QAcIuQQWl900ipctLMugWtiEO3rdtDfog20LqFvsAN7VcRdGzNFhxWCixobSk/JL9&#10;GAX955g+ru3y6yn3xywaft8/Yn1VajYd3l5BeBr8PXxrH7SC+AX+v4Qf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IhZsYAAADbAAAADwAAAAAAAAAAAAAAAACYAgAAZHJz&#10;L2Rvd25yZXYueG1sUEsFBgAAAAAEAAQA9QAAAIsDAAAAAA==&#10;" path="m88,63r,l80,56,73,47,61,39,50,30,42,22,35,14,25,6,19,,,8r9,7l16,22r7,8l35,38r11,9l54,56r7,8l73,71r,l73,71r6,2l87,71r3,-3l88,63xe" fillcolor="black" stroked="f">
                  <v:path arrowok="t" o:connecttype="custom" o:connectlocs="22942,32838;22942,32838;20856,29189;19031,24498;15903,20328;13035,15637;10949,11467;9125,7297;6518,3127;4953,0;0,4170;2346,7818;4171,11467;5996,15637;9125,19807;11992,24498;14078,29189;15903,33359;19031,37008;19031,37008;19031,37008;20595,38050;22681,37008;23463,35444;22942,32838" o:connectangles="0,0,0,0,0,0,0,0,0,0,0,0,0,0,0,0,0,0,0,0,0,0,0,0,0"/>
                </v:shape>
                <v:shape id="Freeform 31" o:spid="_x0000_s1055" style="position:absolute;left:460923;top:38571;width:9385;height:33359;visibility:visible;mso-wrap-style:square;v-text-anchor:top" coordsize="3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bbb4A&#10;AADbAAAADwAAAGRycy9kb3ducmV2LnhtbERPzYrCMBC+L/gOYYS9rak9tFKNIkKX3cvCqg8wJGNb&#10;bCYliW19e3NY2OPH9787zLYXI/nQOVawXmUgiLUzHTcKrpf6YwMiRGSDvWNS8KQAh/3ibYeVcRP/&#10;0niOjUghHCpU0MY4VFIG3ZLFsHIDceJuzluMCfpGGo9TCre9zLOskBY7Tg0tDnRqSd/PD6vge619&#10;bjXn9eWn6HWBJYfPUqn35Xzcgog0x3/xn/vLKNik9elL+gF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kf222+AAAA2wAAAA8AAAAAAAAAAAAAAAAAmAIAAGRycy9kb3ducmV2&#10;LnhtbFBLBQYAAAAABAAEAPUAAACDAwAAAAA=&#10;" path="m16,64r,-1l32,49,37,31,32,14,19,,4,8r6,10l15,31,13,45,4,53r,-1l4,53,,57r4,5l8,64r8,-1l16,64xe" fillcolor="black" stroked="f">
                  <v:path arrowok="t" o:connecttype="custom" o:connectlocs="4058,33359;4058,32838;8117,25540;9385,16158;8117,7297;4819,0;1015,4170;2536,9382;3805,16158;3297,23456;1015,27625;1015,27104;1015,27625;0,29710;1015,32317;2029,33359;4058,32838;4058,33359" o:connectangles="0,0,0,0,0,0,0,0,0,0,0,0,0,0,0,0,0,0"/>
                </v:shape>
                <v:shape id="Freeform 32" o:spid="_x0000_s1056" style="position:absolute;left:437459;top:65675;width:27634;height:29710;visibility:visible;mso-wrap-style:square;v-text-anchor:top" coordsize="106,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fasYA&#10;AADbAAAADwAAAGRycy9kb3ducmV2LnhtbESPQWvCQBSE7wX/w/IKvZS6SQ8aomtoFCFFwTb10OMj&#10;+0xCs29Ddqvx37tCocdhZr5hltloOnGmwbWWFcTTCARxZXXLtYLj1/YlAeE8ssbOMim4koNsNXlY&#10;YqrthT/pXPpaBAi7FBU03veplK5qyKCb2p44eCc7GPRBDrXUA14C3HTyNYpm0mDLYaHBntYNVT/l&#10;r1HQYX76Przvio98M3ue5/N9Qjun1NPj+LYA4Wn0/+G/dqEVJDHcv4Qf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jfasYAAADbAAAADwAAAAAAAAAAAAAAAACYAgAAZHJz&#10;L2Rvd25yZXYueG1sUEsFBgAAAAAEAAQA9QAAAIsDAAAAAA==&#10;" path="m13,57r,l32,49,49,40,63,32,78,27,89,20r8,-5l103,13r3,-1l94,,90,1,84,5r-8,5l65,14,51,21,37,30,19,37,,47r,l13,57xe" fillcolor="black" stroked="f">
                  <v:path arrowok="t" o:connecttype="custom" o:connectlocs="3389,29710;3389,29710;8342,25540;12774,20849;16424,16679;20334,14073;23202,10425;25288,7818;26852,6776;27634,6255;24506,0;23463,521;21899,2606;19813,5212;16945,7297;13296,10946;9646,15637;4953,19285;0,24498;0,24498;3389,29710" o:connectangles="0,0,0,0,0,0,0,0,0,0,0,0,0,0,0,0,0,0,0,0,0"/>
                </v:shape>
                <v:shape id="Freeform 33" o:spid="_x0000_s1057" style="position:absolute;left:307108;top:90173;width:133480;height:133956;visibility:visible;mso-wrap-style:square;v-text-anchor:top" coordsize="513,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0pGMIA&#10;AADbAAAADwAAAGRycy9kb3ducmV2LnhtbESPT4vCMBTE78J+h/AWvGm6HhapRlFhwYvF/+Lt0TzT&#10;0ualNFmt394sLHgcZuY3zHTe2VrcqfWlYwVfwwQEce50yUbB8fAzGIPwAVlj7ZgUPMnDfPbRm2Kq&#10;3YN3dN8HIyKEfYoKihCaVEqfF2TRD11DHL2bay2GKFsjdYuPCLe1HCXJt7RYclwosKFVQXm1/7UK&#10;bpvK1NlZL7emwl11uWbhtMiU6n92iwmIQF14h//ba61gPIK/L/EH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bSkYwgAAANsAAAAPAAAAAAAAAAAAAAAAAJgCAABkcnMvZG93&#10;bnJldi54bWxQSwUGAAAAAAQABAD1AAAAhwMAAAAA&#10;" path="m13,257r,l21,253r14,-6l56,237,79,224r29,-13l141,196r35,-19l212,159r40,-20l291,120r40,-20l371,81,408,62,446,43,481,26,513,10,500,,469,15,434,33,396,51,358,71,318,90r-39,20l239,129r-39,20l163,167r-34,16l95,199,67,214,43,226r-20,9l8,243,,247r,l13,257xe" fillcolor="black" stroked="f">
                  <v:path arrowok="t" o:connecttype="custom" o:connectlocs="3383,133956;3383,133956;5464,131871;9107,128744;14571,123531;20555,116755;28101,109979;36687,102161;45794,92258;55161,82876;65569,72451;75717,62548;86125,52123;96532,42220;106160,32316;116047,22413;125154,13552;133480,5212;130097,0;122031,7818;112925,17201;103037,26583;93150,37007;82742,46911;72594,57335;62187,67239;52039,77663;42412,87045;33565,95385;24719,103725;17433,111543;11188,117798;5984,122489;2082,126659;0,128744;0,128744;3383,133956" o:connectangles="0,0,0,0,0,0,0,0,0,0,0,0,0,0,0,0,0,0,0,0,0,0,0,0,0,0,0,0,0,0,0,0,0,0,0,0,0"/>
                </v:shape>
                <v:shape id="Freeform 34" o:spid="_x0000_s1058" style="position:absolute;left:206477;top:218916;width:104281;height:103725;visibility:visible;mso-wrap-style:square;v-text-anchor:top" coordsize="399,1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HXzb8A&#10;AADbAAAADwAAAGRycy9kb3ducmV2LnhtbESPQYvCMBSE74L/ITxhb5qqIFKNIoKwHq2i10fzbIrN&#10;S22yGv/9RhA8DjPzDbNcR9uIB3W+dqxgPMpAEJdO11wpOB13wzkIH5A1No5JwYs8rFf93hJz7Z58&#10;oEcRKpEg7HNUYEJocyl9aciiH7mWOHlX11kMSXaV1B0+E9w2cpJlM2mx5rRgsKWtofJW/FkF8RDG&#10;Z3u/y2K2258dZuayPUWlfgZxswARKIZv+NP+1QrmU3h/ST9Ar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kdfNvwAAANsAAAAPAAAAAAAAAAAAAAAAAJgCAABkcnMvZG93bnJl&#10;di54bWxQSwUGAAAAAAQABAD1AAAAhAMAAAAA&#10;" path="m,189r5,-3l16,199r3,-3l34,190,54,179,80,167r30,-16l143,137r35,-18l214,100,250,83,285,66,318,51,347,36,371,24r17,-9l399,10,386,,375,5r-17,9l334,26,306,39,272,54,238,73,201,90r-36,18l130,125,97,141,67,157,42,169r-21,9l7,185,,188r18,9l23,193r-5,4l21,192r-2,-5l13,185r-8,1l,189xe" fillcolor="black" stroked="f">
                  <v:path arrowok="t" o:connecttype="custom" o:connectlocs="0,98513;1307,96949;4182,103725;4966,102161;8886,99034;14113,93300;20908,87046;28749,78706;37374,71409;46521,62027;55930,52123;65339,43262;74486,34401;83111,26583;90690,18764;96963,12510;101406,7818;104281,5212;100883,0;98008,2606;93565,7297;87293,13552;79975,20328;71089,28146;62203,38050;52533,46911;43124,56293;33976,65154;25352,73494;17511,81833;10977,88088;5488,92779;1829,96428;0,97991;4704,102683;6011,100598;4704,102683;5488,100076;4966,97470;3398,96428;1307,96949;0,98513" o:connectangles="0,0,0,0,0,0,0,0,0,0,0,0,0,0,0,0,0,0,0,0,0,0,0,0,0,0,0,0,0,0,0,0,0,0,0,0,0,0,0,0,0,0"/>
                </v:shape>
                <v:shape id="Freeform 35" o:spid="_x0000_s1059" style="position:absolute;left:206477;top:283549;width:14078;height:35965;visibility:visible;mso-wrap-style:square;v-text-anchor:top" coordsize="54,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XtoMYA&#10;AADbAAAADwAAAGRycy9kb3ducmV2LnhtbESPQWvCQBSE74X+h+UJvdWN0kqIrmILLYEKxaiIt2f2&#10;mSxm34bsVtN/3y0IHoeZ+YaZLXrbiAt13jhWMBomIIhLpw1XCrabj+cUhA/IGhvHpOCXPCzmjw8z&#10;zLS78pouRahEhLDPUEEdQptJ6cuaLPqha4mjd3KdxRBlV0nd4TXCbSPHSTKRFg3HhRpbeq+pPBc/&#10;VsHB6K/x8TMvX3ff+Wr/tk/PZrtS6mnQL6cgAvXhHr61c60gfYH/L/EHy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XtoMYAAADbAAAADwAAAAAAAAAAAAAAAACYAgAAZHJz&#10;L2Rvd25yZXYueG1sUEsFBgAAAAAEAAQA9QAAAIsDAAAAAA==&#10;" path="m43,14l32,6,24,20,18,35,10,48,,65r23,4l32,52,40,39,46,24,54,8,43,,54,8,51,3,45,,37,1,32,6r11,8xe" fillcolor="black" stroked="f">
                  <v:path arrowok="t" o:connecttype="custom" o:connectlocs="11210,7297;8343,3127;6257,10425;4693,18243;2607,25019;0,33880;5996,35965;8343,27104;10428,20328;11992,12510;14078,4170;11210,0;14078,4170;13296,1564;11732,0;9646,521;8343,3127;11210,7297" o:connectangles="0,0,0,0,0,0,0,0,0,0,0,0,0,0,0,0,0,0"/>
                </v:shape>
                <v:shape id="Freeform 36" o:spid="_x0000_s1060" style="position:absolute;left:185099;top:283549;width:32849;height:7818;visibility:visible;mso-wrap-style:square;v-text-anchor:top" coordsize="12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2eC8QA&#10;AADbAAAADwAAAGRycy9kb3ducmV2LnhtbESPQWvCQBSE74L/YXkFb2ZTiyKpqwQh1pPQWDy/Zl+T&#10;tNm3Ibua6K93C4LHYWa+YVabwTTiQp2rLSt4jWIQxIXVNZcKvo7ZdAnCeWSNjWVScCUHm/V4tMJE&#10;254/6ZL7UgQIuwQVVN63iZSuqMigi2xLHLwf2xn0QXal1B32AW4aOYvjhTRYc1iosKVtRcVffjYK&#10;vn9PMuvT41ueNYeP2/mQnvyuVGryMqTvIDwN/hl+tPdawXIO/1/CD5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ngvEAAAA2wAAAA8AAAAAAAAAAAAAAAAAmAIAAGRycy9k&#10;b3ducmV2LnhtbFBLBQYAAAAABAAEAPUAAACJAwAAAAA=&#10;" path="m2,5r9,9l24,14r14,1l52,15r15,l81,15r16,l111,14r14,l125,,111,,97,1,81,1,67,1,52,1,38,1,24,,11,,21,9,11,,3,2,,7r3,5l11,14,2,5xe" fillcolor="black" stroked="f">
                  <v:path arrowok="t" o:connecttype="custom" o:connectlocs="526,2606;2891,7297;6307,7297;9986,7818;13665,7818;17607,7818;21286,7818;25491,7818;29170,7297;32849,7297;32849,0;29170,0;25491,521;21286,521;17607,521;13665,521;9986,521;6307,0;2891,0;5519,4691;2891,0;788,1042;0,3648;788,6254;2891,7297;526,2606" o:connectangles="0,0,0,0,0,0,0,0,0,0,0,0,0,0,0,0,0,0,0,0,0,0,0,0,0,0"/>
                </v:shape>
                <v:shape id="Freeform 37" o:spid="_x0000_s1061" style="position:absolute;left:185620;top:249669;width:14599;height:38571;visibility:visible;mso-wrap-style:square;v-text-anchor:top" coordsize="5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YHtsMA&#10;AADbAAAADwAAAGRycy9kb3ducmV2LnhtbESPT4vCMBTE7wt+h/CEva2pHkSqUfyDIJ7WKoK3Z/Ns&#10;is1LbWLtfvvNwoLHYWZ+w8wWna1ES40vHSsYDhIQxLnTJRcKTsft1wSED8gaK8ek4Ic8LOa9jxmm&#10;2r34QG0WChEh7FNUYEKoUyl9bsiiH7iaOHo311gMUTaF1A2+ItxWcpQkY2mx5LhgsKa1ofyePa2C&#10;y/c+w9X1vHyc2qE+hLzbaGOU+ux3yymIQF14h//bO61gMoa/L/EHy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YHtsMAAADbAAAADwAAAAAAAAAAAAAAAACYAgAAZHJzL2Rv&#10;d25yZXYueG1sUEsFBgAAAAAEAAQA9QAAAIgDAAAAAA==&#10;" path="m44,15l33,6,25,23,16,40,6,57,,70r19,4l28,61,38,44,47,27,55,9,44,,55,9,52,3,46,,38,1,33,6r11,9xe" fillcolor="black" stroked="f">
                  <v:path arrowok="t" o:connecttype="custom" o:connectlocs="11679,7818;8759,3127;6636,11988;4247,20849;1593,29710;0,36486;5043,38571;7432,31795;10087,22934;12476,14073;14599,4691;11679,0;14599,4691;13803,1564;12210,0;10087,521;8759,3127;11679,7818" o:connectangles="0,0,0,0,0,0,0,0,0,0,0,0,0,0,0,0,0,0"/>
                </v:shape>
                <v:shape id="Freeform 38" o:spid="_x0000_s1062" style="position:absolute;left:166850;top:249669;width:30242;height:7818;visibility:visible;mso-wrap-style:square;v-text-anchor:top" coordsize="11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4mYMQA&#10;AADbAAAADwAAAGRycy9kb3ducmV2LnhtbESPQWvCQBSE74X+h+UVvBTdtEgr0U2wBSEHL2oVvD2y&#10;zyQ0723IbjX+e1cQehxm5htmkQ/cqjP1vnFi4G2SgCIpnW2kMvCzW41noHxAsdg6IQNX8pBnz08L&#10;TK27yIbO21CpCBGfooE6hC7V2pc1MfqJ60iid3I9Y4iyr7Tt8RLh3Or3JPnQjI3EhRo7+q6p/N3+&#10;sQFe87HZfC2Lw3XVvrppErjYW2NGL8NyDirQEP7Dj3ZhDcw+4f4l/gCd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uJmDEAAAA2wAAAA8AAAAAAAAAAAAAAAAAmAIAAGRycy9k&#10;b3ducmV2LnhtbFBLBQYAAAAABAAEAPUAAACJAwAAAAA=&#10;" path="m5,2r6,13l14,15r8,l33,15r16,l65,15r19,l101,15r16,l117,,101,,84,,65,,49,,33,,22,,14,,11,r6,13l11,,3,2,,7r3,6l11,15,5,2xe" fillcolor="black" stroked="f">
                  <v:path arrowok="t" o:connecttype="custom" o:connectlocs="1292,1042;2843,7818;3619,7818;5687,7818;8530,7818;12665,7818;16801,7818;21712,7818;26106,7818;30242,7818;30242,0;26106,0;21712,0;16801,0;12665,0;8530,0;5687,0;3619,0;2843,0;4394,6776;2843,0;775,1042;0,3648;775,6776;2843,7818;1292,1042" o:connectangles="0,0,0,0,0,0,0,0,0,0,0,0,0,0,0,0,0,0,0,0,0,0,0,0,0,0"/>
                </v:shape>
                <v:shape id="Freeform 39" o:spid="_x0000_s1063" style="position:absolute;left:402525;top:1564;width:65176;height:91215;visibility:visible;mso-wrap-style:square;v-text-anchor:top" coordsize="250,1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FN2L8A&#10;AADbAAAADwAAAGRycy9kb3ducmV2LnhtbERPz2vCMBS+D/wfwhO8ramDbaUapQiD7WjdxduzeTbV&#10;5qUkWa3/vTkIO358v9fbyfZiJB86xwqWWQ6CuHG641bB7+HrtQARIrLG3jEpuFOA7Wb2ssZSuxvv&#10;aaxjK1IIhxIVmBiHUsrQGLIYMjcQJ+7svMWYoG+l9nhL4baXb3n+IS12nBoMDrQz1FzrP6sgH91n&#10;LUdzP/6cpv79oquLPFRKLeZTtQIRaYr/4qf7Wyso0tj0Jf0Au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98U3YvwAAANsAAAAPAAAAAAAAAAAAAAAAAJgCAABkcnMvZG93bnJl&#10;di54bWxQSwUGAAAAAAQABAD1AAAAhAMAAAAA&#10;" path="m,43l16,35,31,28,44,22,57,16r9,-5l74,7,80,4,85,2,96,1,107,r11,l129,1r10,2l148,6r8,2l164,12r8,7l180,26r8,8l197,42r12,9l218,59r8,9l235,75r10,12l250,102r-3,16l234,129r-3,1l224,133r-8,5l205,143r-14,7l177,158r-17,8l141,175,,43xe" fillcolor="#ffb2d1" stroked="f">
                  <v:path arrowok="t" o:connecttype="custom" o:connectlocs="0,22413;4171,18243;8082,14594;11471,11467;14860,8340;17206,5734;19292,3649;20856,2085;22160,1042;25028,521;27895,0;30763,0;33631,521;36238,1564;38584,3127;40670,4170;42755,6255;44841,9903;46927,13552;49012,17722;51359,21892;54487,26583;56833,30752;58919,35444;61265,39092;63872,45347;65176,53165;64394,61505;61005,67238;60223,67760;58398,69323;56312,71930;53444,74536;49794,78184;46145,82354;41713,86524;36759,91215;0,22413" o:connectangles="0,0,0,0,0,0,0,0,0,0,0,0,0,0,0,0,0,0,0,0,0,0,0,0,0,0,0,0,0,0,0,0,0,0,0,0,0,0"/>
                </v:shape>
                <v:shape id="Freeform 40" o:spid="_x0000_s1064" style="position:absolute;left:400961;top:-1042;width:26592;height:28146;visibility:visible;mso-wrap-style:square;v-text-anchor:top" coordsize="10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57G8UA&#10;AADbAAAADwAAAGRycy9kb3ducmV2LnhtbESPT2vCQBTE74V+h+UVeim6aRGN0VWKtNRLwf9eH7vP&#10;JJh9G7LbGP30XaHQ4zAzv2Gm885WoqXGl44VvPYTEMTamZJzBbvtZy8F4QOywcoxKbiSh/ns8WGK&#10;mXEXXlO7CbmIEPYZKihCqDMpvS7Iou+7mjh6J9dYDFE2uTQNXiLcVvItSYbSYslxocCaFgXp8+bH&#10;KhjpQzvYu286ftxezpge8oX+Win1/NS9T0AE6sJ/+K+9NArSMdy/xB8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nsbxQAAANsAAAAPAAAAAAAAAAAAAAAAAJgCAABkcnMv&#10;ZG93bnJldi54bWxQSwUGAAAAAAQABAD1AAAAigMAAAAA&#10;" path="m91,l86,1,81,3,75,7r-8,4l57,15,45,20,32,27,16,35,,42,13,54,29,45,45,39,57,33,70,28,80,21r7,-4l94,15r5,-2l94,14r5,-1l103,8,102,3,95,,86,1,91,xe" fillcolor="black" stroked="f">
                  <v:path arrowok="t" o:connecttype="custom" o:connectlocs="23494,0;22203,521;20912,1564;19363,3649;17298,5733;14716,7818;11618,10424;8262,14073;4131,18243;0,21891;3356,28146;7487,23455;11618,20328;14716,17200;18072,14594;20654,10946;22461,8861;24268,7818;25559,6776;24268,7297;25559,6776;26592,4170;26334,1564;24527,0;22203,521;23494,0" o:connectangles="0,0,0,0,0,0,0,0,0,0,0,0,0,0,0,0,0,0,0,0,0,0,0,0,0,0"/>
                </v:shape>
                <v:shape id="Freeform 41" o:spid="_x0000_s1065" style="position:absolute;left:424424;top:-2085;width:23985;height:14073;visibility:visible;mso-wrap-style:square;v-text-anchor:top" coordsize="9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pUL8A&#10;AADbAAAADwAAAGRycy9kb3ducmV2LnhtbERPz2uDMBS+F/Y/hDforSbuMKxrKm4g7DrbQo8P86pS&#10;8yImU/ffL4dCjx/f70Ox2kHMNPnesYY0USCIG2d6bjWcT9UuA+EDssHBMWn4Iw/F8WVzwNy4hX9o&#10;rkMrYgj7HDV0IYy5lL7pyKJP3EgcuZubLIYIp1aaCZcYbgf5ptS7tNhzbOhwpK+Omnv9azXU5Xy5&#10;3JS/q/SaLf6zCmN13mu9fV3LDxCB1vAUP9zfRsM+ro9f4g+Qx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RKlQvwAAANsAAAAPAAAAAAAAAAAAAAAAAJgCAABkcnMvZG93bnJl&#10;di54bWxQSwUGAAAAAAQABAD1AAAAhAMAAAAA&#10;" path="m90,15l88,14,77,9,69,7,58,4,47,1,34,,23,,11,1,,2,3,16,14,15r9,-1l34,14r10,1l52,16r8,3l68,21r4,3l71,23r1,1l80,27r8,-4l91,19,88,14r2,1xe" fillcolor="black" stroked="f">
                  <v:path arrowok="t" o:connecttype="custom" o:connectlocs="23721,7818;23194,7297;20295,4691;18186,3649;15287,2085;12388,521;8961,0;6062,0;2899,521;0,1042;791,8340;3690,7818;6062,7297;8961,7297;11597,7818;13706,8340;15814,9903;17923,10946;18977,12509;18714,11988;18977,12509;21086,14073;23194,11988;23985,9903;23194,7297;23721,7818" o:connectangles="0,0,0,0,0,0,0,0,0,0,0,0,0,0,0,0,0,0,0,0,0,0,0,0,0,0"/>
                </v:shape>
                <v:shape id="Freeform 42" o:spid="_x0000_s1066" style="position:absolute;left:442673;top:5734;width:23463;height:38050;visibility:visible;mso-wrap-style:square;v-text-anchor:top" coordsize="90,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jLmsUA&#10;AADbAAAADwAAAGRycy9kb3ducmV2LnhtbESPQWvCQBSE7wX/w/IEL0U3sWA1ugkiFErbi9GDx0f2&#10;mQSzb2N2a2J/fbcg9DjMzDfMJhtMI27UudqygngWgSAurK65VHA8vE2XIJxH1thYJgV3cpClo6cN&#10;Jtr2vKdb7ksRIOwSVFB53yZSuqIig25mW+LgnW1n0AfZlVJ32Ae4aeQ8ihbSYM1hocKWdhUVl/zb&#10;KOi/7rvnpY1PL4Xf59Hw8/H5qq9KTcbDdg3C0+D/w4/2u1awiuHvS/gBMv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OMuaxQAAANsAAAAPAAAAAAAAAAAAAAAAAJgCAABkcnMv&#10;ZG93bnJldi54bWxQSwUGAAAAAAQABAD1AAAAigMAAAAA&#10;" path="m88,63r,l80,56,73,47,61,39,50,30,42,22,35,14,25,6,19,,,8r9,7l16,22r7,8l35,38r11,9l54,56r7,8l73,71r,l73,71r6,2l87,71r3,-3l88,63xe" fillcolor="black" stroked="f">
                  <v:path arrowok="t" o:connecttype="custom" o:connectlocs="22942,32838;22942,32838;20856,29189;19031,24498;15903,20328;13035,15637;10949,11467;9125,7297;6518,3127;4953,0;0,4170;2346,7818;4171,11467;5996,15637;9125,19807;11992,24498;14078,29189;15903,33359;19031,37008;19031,37008;19031,37008;20595,38050;22681,37008;23463,35444;22942,32838" o:connectangles="0,0,0,0,0,0,0,0,0,0,0,0,0,0,0,0,0,0,0,0,0,0,0,0,0"/>
                </v:shape>
                <v:shape id="Freeform 43" o:spid="_x0000_s1067" style="position:absolute;left:460923;top:38571;width:9385;height:33359;visibility:visible;mso-wrap-style:square;v-text-anchor:top" coordsize="3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h2XMAA&#10;AADbAAAADwAAAGRycy9kb3ducmV2LnhtbESPQYvCMBSE7wv+h/AEb2tqD9WtRhFB0Yug7g94JM+2&#10;2LyUJGr992ZhweMwM98wi1VvW/EgHxrHCibjDASxdqbhSsHvZfs9AxEissHWMSl4UYDVcvC1wNK4&#10;J5/ocY6VSBAOJSqoY+xKKYOuyWIYu444eVfnLcYkfSWNx2eC21bmWVZIiw2nhRo72tSkb+e7VXCY&#10;aJ9bzfn2cixaXeCUw26q1GjYr+cgIvXxE/5v742Cnxz+vqQf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1h2XMAAAADbAAAADwAAAAAAAAAAAAAAAACYAgAAZHJzL2Rvd25y&#10;ZXYueG1sUEsFBgAAAAAEAAQA9QAAAIUDAAAAAA==&#10;" path="m16,64r,-1l32,49,37,31,32,14,19,,4,8r6,10l15,31,13,45,4,53r,-1l4,53,,57r4,5l8,64r8,-1l16,64xe" fillcolor="black" stroked="f">
                  <v:path arrowok="t" o:connecttype="custom" o:connectlocs="4058,33359;4058,32838;8117,25540;9385,16158;8117,7297;4819,0;1015,4170;2536,9382;3805,16158;3297,23456;1015,27625;1015,27104;1015,27625;0,29710;1015,32317;2029,33359;4058,32838;4058,33359" o:connectangles="0,0,0,0,0,0,0,0,0,0,0,0,0,0,0,0,0,0"/>
                </v:shape>
                <v:shape id="Freeform 44" o:spid="_x0000_s1068" style="position:absolute;left:436938;top:65675;width:28156;height:30231;visibility:visible;mso-wrap-style:square;v-text-anchor:top" coordsize="10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WQOcQA&#10;AADbAAAADwAAAGRycy9kb3ducmV2LnhtbESPT2sCMRTE7wW/Q3iCN81WwT9bo5SCoAcr2r309rp5&#10;TbbdvCybqOu3NwWhx2FmfsMs152rxYXaUHlW8DzKQBCXXldsFBQfm+EcRIjIGmvPpOBGAdar3tMS&#10;c+2vfKTLKRqRIBxyVGBjbHIpQ2nJYRj5hjh53751GJNsjdQtXhPc1XKcZVPpsOK0YLGhN0vl7+ns&#10;FHhtfvaL2X5rvjbv9lA0O6OLT6UG/e71BUSkLv6HH+2tVrCYwN+X9APk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FkDnEAAAA2wAAAA8AAAAAAAAAAAAAAAAAmAIAAGRycy9k&#10;b3ducmV2LnhtbFBLBQYAAAAABAAEAPUAAACJAwAAAAA=&#10;" path="m,56r16,1l35,49,52,40,66,32,81,27,92,20r8,-5l106,13r3,-1l97,,93,1,87,5r-8,5l68,14,54,21,40,30,22,37,3,47r16,1l3,47,,51r3,5l8,58r8,-1l,56xe" fillcolor="black" stroked="f">
                  <v:path arrowok="t" o:connecttype="custom" o:connectlocs="0,29189;4133,29710;9041,25540;13432,20849;17049,16679;20923,14073;23765,10424;25831,7818;27381,6776;28156,6255;25056,0;24023,521;22473,2606;20407,5212;17565,7297;13949,10946;10332,15637;5683,19285;775,24498;4908,25019;775,24498;0,26582;775,29189;2066,30231;4133,29710;0,29189" o:connectangles="0,0,0,0,0,0,0,0,0,0,0,0,0,0,0,0,0,0,0,0,0,0,0,0,0,0"/>
                </v:shape>
                <v:shape id="Freeform 45" o:spid="_x0000_s1069" style="position:absolute;left:399397;top:20328;width:42234;height:74536;visibility:visible;mso-wrap-style:square;v-text-anchor:top" coordsize="16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qpGsQA&#10;AADbAAAADwAAAGRycy9kb3ducmV2LnhtbESPQWvCQBSE7wX/w/IEL0U3ihSNriIB0WtTD+b22H0m&#10;0ezbkF019td3C4Ueh5n5hllve9uIB3W+dqxgOklAEGtnai4VnL724wUIH5ANNo5JwYs8bDeDtzWm&#10;xj35kx55KEWEsE9RQRVCm0rpdUUW/cS1xNG7uM5iiLIrpenwGeG2kbMk+ZAWa44LFbaUVaRv+d0q&#10;cNfX+yzLL01W6PPxMC+L5bculBoN+90KRKA+/If/2kejYDmH3y/x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aqRrEAAAA2wAAAA8AAAAAAAAAAAAAAAAAmAIAAGRycy9k&#10;b3ducmV2LnhtbFBLBQYAAAAABAAEAPUAAACJAwAAAAA=&#10;" path="m4,1l1,11,142,143r19,-8l20,3,17,13,20,3,12,,4,1,,5r1,6l4,1xe" fillcolor="black" stroked="f">
                  <v:path arrowok="t" o:connecttype="custom" o:connectlocs="1049,521;262,5734;37250,74536;42234,70366;5246,1564;4459,6776;5246,1564;3148,0;1049,521;0,2606;262,5734;1049,521" o:connectangles="0,0,0,0,0,0,0,0,0,0,0,0"/>
                </v:shape>
                <v:shape id="Freeform 46" o:spid="_x0000_s1070" style="position:absolute;left:385319;top:28146;width:9385;height:10425;visibility:visible;mso-wrap-style:square;v-text-anchor:top" coordsize="3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cFQsUA&#10;AADbAAAADwAAAGRycy9kb3ducmV2LnhtbESPQWvCQBSE7wX/w/KE3nTTgNqmWUUEsVJEqzn0+Mi+&#10;JqnZtzG7avrvXUHocZiZb5h01plaXKh1lWUFL8MIBHFudcWFguywHLyCcB5ZY22ZFPyRg9m095Ri&#10;ou2Vv+iy94UIEHYJKii9bxIpXV6SQTe0DXHwfmxr0AfZFlK3eA1wU8s4isbSYMVhocSGFiXlx/3Z&#10;KDitY/3JWRRvVotm8r1bHo7r7a9Sz/1u/g7CU+f/w4/2h1bwNoL7l/AD5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5wVCxQAAANsAAAAPAAAAAAAAAAAAAAAAAJgCAABkcnMv&#10;ZG93bnJldi54bWxQSwUGAAAAAAQABAD1AAAAigMAAAAA&#10;" path="m35,5l22,,8,2,,9,3,20,35,5xe" fillcolor="black" stroked="f">
                  <v:path arrowok="t" o:connecttype="custom" o:connectlocs="9385,2606;5899,0;2145,1043;0,4691;804,10425;9385,2606" o:connectangles="0,0,0,0,0,0"/>
                </v:shape>
                <v:shape id="Freeform 47" o:spid="_x0000_s1071" style="position:absolute;left:386362;top:30753;width:46405;height:78706;visibility:visible;mso-wrap-style:square;v-text-anchor:top" coordsize="177,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y83sUA&#10;AADbAAAADwAAAGRycy9kb3ducmV2LnhtbESPQWvCQBSE74L/YXmCF9FNhYpNXUVshYIomCp4fGRf&#10;k2D2bZpdNfHXdwuCx2FmvmFmi8aU4kq1KywreBlFIIhTqwvOFBy+18MpCOeRNZaWSUFLDhbzbmeG&#10;sbY33tM18ZkIEHYxKsi9r2IpXZqTQTeyFXHwfmxt0AdZZ1LXeAtwU8pxFE2kwYLDQo4VrXJKz8nF&#10;KPj4XW6y0+d+W70eeNfeB+3p6BOl+r1m+Q7CU+Of4Uf7Syt4m8D/l/AD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3LzexQAAANsAAAAPAAAAAAAAAAAAAAAAAJgCAABkcnMv&#10;ZG93bnJldi54bWxQSwUGAAAAAAQABAD1AAAAigMAAAAA&#10;" path="m161,144r16,-7l32,,,15,146,151r15,-7xe" fillcolor="black" stroked="f">
                  <v:path arrowok="t" o:connecttype="custom" o:connectlocs="42210,75057;46405,71409;8390,0;0,7818;38278,78706;42210,75057" o:connectangles="0,0,0,0,0,0"/>
                </v:shape>
                <v:shape id="Freeform 48" o:spid="_x0000_s1072" style="position:absolute;left:424424;top:102161;width:8864;height:9903;visibility:visible;mso-wrap-style:square;v-text-anchor:top" coordsize="3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FDIMMA&#10;AADbAAAADwAAAGRycy9kb3ducmV2LnhtbESPzWrCQBSF94W+w3AL7upEF1VTR5EWoejKRLHL28xt&#10;EpO5EzITjW/vCILLw/n5OPNlb2pxptaVlhWMhhEI4szqknMF+3T9PgXhPLLG2jIpuJKD5eL1ZY6x&#10;thfe0TnxuQgj7GJUUHjfxFK6rCCDbmgb4uD929agD7LNpW7xEsZNLcdR9CENlhwIBTb0VVBWJZ0J&#10;kEOVHej77/eYbkrvVt32iqetUoO3fvUJwlPvn+FH+0crmE3g/iX8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FDIMMAAADbAAAADwAAAAAAAAAAAAAAAACYAgAAZHJzL2Rv&#10;d25yZXYueG1sUEsFBgAAAAAEAAQA9QAAAIgDAAAAAA==&#10;" path="m,14r12,5l26,17,34,9,31,,,14xe" fillcolor="black" stroked="f">
                  <v:path arrowok="t" o:connecttype="custom" o:connectlocs="0,7297;3128,9903;6778,8861;8864,4691;8082,0;0,7297" o:connectangles="0,0,0,0,0,0"/>
                </v:shape>
                <v:shape id="Freeform 49" o:spid="_x0000_s1073" style="position:absolute;left:396790;top:16158;width:8864;height:9903;visibility:visible;mso-wrap-style:square;v-text-anchor:top" coordsize="3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7XUsAA&#10;AADbAAAADwAAAGRycy9kb3ducmV2LnhtbERPS4vCMBC+L/gfwgje1tQ9yFqNIsqC6Gl9oMexGdtq&#10;MylN1Prvdw4LHj++92TWuko9qAmlZwODfgKKOPO25NzAfvfz+Q0qRGSLlWcy8KIAs2nnY4Kp9U/+&#10;pcc25kpCOKRooIixTrUOWUEOQ9/XxMJdfOMwCmxybRt8Srir9FeSDLXDkqWhwJoWBWW37d1JyeGW&#10;HWh5Ph136zKG+X3zwuvGmF63nY9BRWrjW/zvXlkDIxkrX+QH6Ok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a7XUsAAAADbAAAADwAAAAAAAAAAAAAAAACYAgAAZHJzL2Rvd25y&#10;ZXYueG1sUEsFBgAAAAAEAAQA9QAAAIUDAAAAAA==&#10;" path="m34,5l22,,8,2,,9,3,19,34,5xe" fillcolor="black" stroked="f">
                  <v:path arrowok="t" o:connecttype="custom" o:connectlocs="8864,2606;5736,0;2086,1042;0,4691;782,9903;8864,2606" o:connectangles="0,0,0,0,0,0"/>
                </v:shape>
                <v:shape id="Freeform 50" o:spid="_x0000_s1074" style="position:absolute;left:397311;top:18764;width:45884;height:78184;visibility:visible;mso-wrap-style:square;v-text-anchor:top" coordsize="175,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TJWsQA&#10;AADbAAAADwAAAGRycy9kb3ducmV2LnhtbESPQWvCQBSE70L/w/IKvenGUEVTVxFBKPSiiQjeHtnX&#10;JJh9G3bXJP333ULB4zAz3zCb3Wha0ZPzjWUF81kCgri0uuFKwaU4TlcgfEDW2FomBT/kYbd9mWww&#10;03bgM/V5qESEsM9QQR1Cl0npy5oM+pntiKP3bZ3BEKWrpHY4RLhpZZokS2mw4bhQY0eHmsp7/jAK&#10;HvtiWH6lOner+W3Rl3i9n95Tpd5ex/0HiEBjeIb/259awXoNf1/iD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0yVrEAAAA2wAAAA8AAAAAAAAAAAAAAAAAmAIAAGRycy9k&#10;b3ducmV2LnhtbFBLBQYAAAAABAAEAPUAAACJAwAAAAA=&#10;" path="m160,143r15,-7l31,,,14,144,150r16,-7xe" fillcolor="black" stroked="f">
                  <v:path arrowok="t" o:connecttype="custom" o:connectlocs="41951,74535;45884,70887;8128,0;0,7297;37756,78184;41951,74535" o:connectangles="0,0,0,0,0,0"/>
                </v:shape>
                <v:shape id="Freeform 51" o:spid="_x0000_s1075" style="position:absolute;left:434852;top:89651;width:9385;height:10425;visibility:visible;mso-wrap-style:square;v-text-anchor:top" coordsize="3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0Mn8YA&#10;AADcAAAADwAAAGRycy9kb3ducmV2LnhtbESPQW/CMAyF70j7D5En7QbJethQR0AICQ00TTDgsKPV&#10;eG2hcUqTQffv5wMSN1vv+b3Pk1nvG3WhLtaBLTyPDCjiIriaSwuH/XI4BhUTssMmMFn4owiz6cNg&#10;grkLV/6iyy6VSkI45mihSqnNtY5FRR7jKLTEov2EzmOStSu16/Aq4b7RmTEv2mPN0lBhS4uKitPu&#10;11s4rzP3wQeTfb4v2tfv7XJ/Wm+O1j499vM3UIn6dDffrldO8I3gyzMygZ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0Mn8YAAADcAAAADwAAAAAAAAAAAAAAAACYAgAAZHJz&#10;L2Rvd25yZXYueG1sUEsFBgAAAAAEAAQA9QAAAIsDAAAAAA==&#10;" path="m,14r12,6l27,17,35,9,31,,,14xe" fillcolor="black" stroked="f">
                  <v:path arrowok="t" o:connecttype="custom" o:connectlocs="0,7298;3218,10425;7240,8861;9385,4691;8312,0;0,7298" o:connectangles="0,0,0,0,0,0"/>
                </v:shape>
                <w10:anchorlock/>
              </v:group>
            </w:pict>
          </mc:Fallback>
        </mc:AlternateContent>
      </w:r>
      <w:r w:rsidRPr="00552153">
        <w:rPr>
          <w:rFonts w:ascii="Times New Roman" w:hAnsi="Times New Roman"/>
          <w:szCs w:val="24"/>
        </w:rPr>
        <w:t>___________________________________</w:t>
      </w:r>
      <w:r>
        <w:rPr>
          <w:rFonts w:ascii="Times New Roman" w:hAnsi="Times New Roman"/>
          <w:szCs w:val="24"/>
        </w:rPr>
        <w:t>_______</w:t>
      </w:r>
      <w:r w:rsidRPr="00552153">
        <w:rPr>
          <w:rFonts w:ascii="Times New Roman" w:hAnsi="Times New Roman"/>
          <w:szCs w:val="24"/>
        </w:rPr>
        <w:t xml:space="preserve">     _________________________</w:t>
      </w:r>
    </w:p>
    <w:p w:rsidR="004D4D75" w:rsidRPr="00552153" w:rsidRDefault="004D4D75" w:rsidP="004D4D75">
      <w:pPr>
        <w:ind w:left="180"/>
        <w:rPr>
          <w:rFonts w:ascii="Times New Roman" w:hAnsi="Times New Roman"/>
          <w:szCs w:val="24"/>
        </w:rPr>
      </w:pPr>
      <w:r>
        <w:rPr>
          <w:rFonts w:ascii="Times New Roman" w:hAnsi="Times New Roman"/>
          <w:szCs w:val="24"/>
        </w:rPr>
        <w:t xml:space="preserve"> </w:t>
      </w:r>
      <w:r w:rsidR="00DD6C5D">
        <w:rPr>
          <w:rFonts w:ascii="Times New Roman" w:hAnsi="Times New Roman"/>
          <w:szCs w:val="24"/>
        </w:rPr>
        <w:tab/>
      </w:r>
      <w:r w:rsidR="00DD6C5D">
        <w:rPr>
          <w:rFonts w:ascii="Times New Roman" w:hAnsi="Times New Roman"/>
          <w:szCs w:val="24"/>
        </w:rPr>
        <w:tab/>
      </w:r>
      <w:r w:rsidRPr="00552153">
        <w:rPr>
          <w:rFonts w:ascii="Times New Roman" w:hAnsi="Times New Roman"/>
          <w:szCs w:val="24"/>
        </w:rPr>
        <w:t>Signature</w:t>
      </w:r>
      <w:r w:rsidRPr="00552153">
        <w:rPr>
          <w:rFonts w:ascii="Times New Roman" w:hAnsi="Times New Roman"/>
          <w:szCs w:val="24"/>
        </w:rPr>
        <w:tab/>
      </w:r>
      <w:r w:rsidRPr="00552153">
        <w:rPr>
          <w:rFonts w:ascii="Times New Roman" w:hAnsi="Times New Roman"/>
          <w:szCs w:val="24"/>
        </w:rPr>
        <w:tab/>
      </w:r>
      <w:r w:rsidRPr="00552153">
        <w:rPr>
          <w:rFonts w:ascii="Times New Roman" w:hAnsi="Times New Roman"/>
          <w:szCs w:val="24"/>
        </w:rPr>
        <w:tab/>
      </w:r>
      <w:r w:rsidRPr="00552153">
        <w:rPr>
          <w:rFonts w:ascii="Times New Roman" w:hAnsi="Times New Roman"/>
          <w:szCs w:val="24"/>
        </w:rPr>
        <w:tab/>
      </w:r>
      <w:r w:rsidRPr="00552153">
        <w:rPr>
          <w:rFonts w:ascii="Times New Roman" w:hAnsi="Times New Roman"/>
          <w:szCs w:val="24"/>
        </w:rPr>
        <w:tab/>
      </w:r>
      <w:r>
        <w:rPr>
          <w:rFonts w:ascii="Times New Roman" w:hAnsi="Times New Roman"/>
          <w:szCs w:val="24"/>
        </w:rPr>
        <w:t xml:space="preserve">    </w:t>
      </w:r>
      <w:r>
        <w:rPr>
          <w:rFonts w:ascii="Times New Roman" w:hAnsi="Times New Roman"/>
          <w:szCs w:val="24"/>
        </w:rPr>
        <w:tab/>
        <w:t xml:space="preserve">       </w:t>
      </w:r>
      <w:r w:rsidRPr="00552153">
        <w:rPr>
          <w:rFonts w:ascii="Times New Roman" w:hAnsi="Times New Roman"/>
          <w:szCs w:val="24"/>
        </w:rPr>
        <w:t>Date</w:t>
      </w:r>
    </w:p>
    <w:p w:rsidR="004D4D75" w:rsidRDefault="004D4D75" w:rsidP="004D4D75">
      <w:pPr>
        <w:ind w:left="180" w:right="-630"/>
        <w:rPr>
          <w:rFonts w:ascii="Times New Roman" w:hAnsi="Times New Roman"/>
          <w:b/>
          <w:szCs w:val="24"/>
        </w:rPr>
      </w:pPr>
      <w:r w:rsidRPr="00552153">
        <w:rPr>
          <w:rFonts w:ascii="Times New Roman" w:hAnsi="Times New Roman"/>
          <w:b/>
          <w:szCs w:val="24"/>
        </w:rPr>
        <w:t xml:space="preserve">To expedite payment, please fax signed and dated agreement to </w:t>
      </w:r>
      <w:r>
        <w:rPr>
          <w:rFonts w:ascii="Times New Roman" w:hAnsi="Times New Roman"/>
          <w:b/>
          <w:szCs w:val="24"/>
        </w:rPr>
        <w:t xml:space="preserve">the DDS </w:t>
      </w:r>
      <w:r w:rsidR="004335DA" w:rsidRPr="004335DA">
        <w:rPr>
          <w:rFonts w:ascii="Times New Roman" w:hAnsi="Times New Roman"/>
          <w:b/>
          <w:szCs w:val="24"/>
        </w:rPr>
        <w:t>West</w:t>
      </w:r>
      <w:r w:rsidR="00A648F2" w:rsidRPr="004335DA">
        <w:rPr>
          <w:rFonts w:ascii="Times New Roman" w:hAnsi="Times New Roman"/>
          <w:b/>
          <w:szCs w:val="24"/>
        </w:rPr>
        <w:t xml:space="preserve"> </w:t>
      </w:r>
      <w:r w:rsidRPr="004335DA">
        <w:rPr>
          <w:rFonts w:ascii="Times New Roman" w:hAnsi="Times New Roman"/>
          <w:b/>
          <w:szCs w:val="24"/>
        </w:rPr>
        <w:t>Region’s</w:t>
      </w:r>
      <w:r>
        <w:rPr>
          <w:rFonts w:ascii="Times New Roman" w:hAnsi="Times New Roman"/>
          <w:b/>
          <w:szCs w:val="24"/>
        </w:rPr>
        <w:t xml:space="preserve"> </w:t>
      </w:r>
      <w:r w:rsidRPr="00552153">
        <w:rPr>
          <w:rFonts w:ascii="Times New Roman" w:hAnsi="Times New Roman"/>
          <w:b/>
          <w:szCs w:val="24"/>
        </w:rPr>
        <w:t>confidential</w:t>
      </w:r>
    </w:p>
    <w:p w:rsidR="004D4D75" w:rsidRPr="00BC4D71" w:rsidRDefault="004D4D75" w:rsidP="009E23AB">
      <w:pPr>
        <w:ind w:left="180" w:right="-630"/>
        <w:rPr>
          <w:rStyle w:val="Hyperlink"/>
          <w:rFonts w:ascii="Times New Roman" w:hAnsi="Times New Roman"/>
          <w:sz w:val="8"/>
          <w:szCs w:val="8"/>
        </w:rPr>
      </w:pPr>
      <w:r w:rsidRPr="00552153">
        <w:rPr>
          <w:rFonts w:ascii="Times New Roman" w:hAnsi="Times New Roman"/>
          <w:b/>
          <w:szCs w:val="24"/>
        </w:rPr>
        <w:t>fax number:</w:t>
      </w:r>
      <w:r>
        <w:rPr>
          <w:rFonts w:ascii="Times New Roman" w:hAnsi="Times New Roman"/>
          <w:b/>
          <w:szCs w:val="24"/>
        </w:rPr>
        <w:t xml:space="preserve"> </w:t>
      </w:r>
      <w:r w:rsidR="00064199">
        <w:rPr>
          <w:rFonts w:ascii="Times New Roman" w:hAnsi="Times New Roman"/>
          <w:b/>
          <w:szCs w:val="24"/>
        </w:rPr>
        <w:t>(</w:t>
      </w:r>
      <w:r w:rsidR="00064199" w:rsidRPr="00552153">
        <w:rPr>
          <w:rFonts w:ascii="Times New Roman" w:hAnsi="Times New Roman"/>
          <w:b/>
          <w:szCs w:val="24"/>
        </w:rPr>
        <w:t>860</w:t>
      </w:r>
      <w:r w:rsidR="00064199">
        <w:rPr>
          <w:rFonts w:ascii="Times New Roman" w:hAnsi="Times New Roman"/>
          <w:b/>
          <w:szCs w:val="24"/>
        </w:rPr>
        <w:t>) 622-2657</w:t>
      </w:r>
      <w:r w:rsidR="00064199" w:rsidRPr="00552153">
        <w:rPr>
          <w:rFonts w:ascii="Times New Roman" w:hAnsi="Times New Roman"/>
          <w:b/>
          <w:szCs w:val="24"/>
        </w:rPr>
        <w:t xml:space="preserve"> or e-mail it to </w:t>
      </w:r>
      <w:hyperlink r:id="rId10" w:history="1">
        <w:r w:rsidR="00064199" w:rsidRPr="004B60D8">
          <w:rPr>
            <w:rStyle w:val="Hyperlink"/>
            <w:rFonts w:ascii="Times New Roman" w:hAnsi="Times New Roman"/>
            <w:b/>
          </w:rPr>
          <w:t>DDS.WR.Individual-FamilyGrants@ct.gov</w:t>
        </w:r>
      </w:hyperlink>
    </w:p>
    <w:p w:rsidR="004D4D75" w:rsidRDefault="004D4D75" w:rsidP="001A4346">
      <w:pPr>
        <w:tabs>
          <w:tab w:val="left" w:pos="0"/>
        </w:tabs>
        <w:jc w:val="center"/>
        <w:rPr>
          <w:rFonts w:ascii="Times New Roman" w:hAnsi="Times New Roman"/>
          <w:b/>
          <w:color w:val="FF0000"/>
          <w:szCs w:val="24"/>
        </w:rPr>
      </w:pPr>
      <w:r w:rsidRPr="008D31DE">
        <w:rPr>
          <w:rFonts w:ascii="Times New Roman" w:hAnsi="Times New Roman"/>
          <w:b/>
          <w:szCs w:val="24"/>
        </w:rPr>
        <w:t>Please return your Agreement by</w:t>
      </w:r>
      <w:r w:rsidRPr="008D31DE">
        <w:rPr>
          <w:rFonts w:ascii="Times New Roman" w:hAnsi="Times New Roman"/>
          <w:b/>
          <w:color w:val="FF0000"/>
          <w:szCs w:val="24"/>
        </w:rPr>
        <w:t xml:space="preserve"> </w:t>
      </w:r>
      <w:r w:rsidRPr="008D31DE">
        <w:rPr>
          <w:rFonts w:ascii="Times New Roman" w:hAnsi="Times New Roman"/>
          <w:b/>
          <w:color w:val="FF0000"/>
          <w:szCs w:val="24"/>
        </w:rPr>
        <w:fldChar w:fldCharType="begin"/>
      </w:r>
      <w:r w:rsidRPr="008D31DE">
        <w:rPr>
          <w:rFonts w:ascii="Times New Roman" w:hAnsi="Times New Roman"/>
          <w:b/>
          <w:color w:val="FF0000"/>
          <w:szCs w:val="24"/>
        </w:rPr>
        <w:instrText xml:space="preserve"> MERGEFIELD RetnAgmtDate </w:instrText>
      </w:r>
      <w:r w:rsidRPr="008D31DE">
        <w:rPr>
          <w:rFonts w:ascii="Times New Roman" w:hAnsi="Times New Roman"/>
          <w:b/>
          <w:color w:val="FF0000"/>
          <w:szCs w:val="24"/>
        </w:rPr>
        <w:fldChar w:fldCharType="separate"/>
      </w:r>
      <w:r w:rsidRPr="008D31DE">
        <w:rPr>
          <w:rFonts w:ascii="Times New Roman" w:hAnsi="Times New Roman"/>
          <w:b/>
          <w:noProof/>
          <w:color w:val="FF0000"/>
          <w:szCs w:val="24"/>
        </w:rPr>
        <w:t>«RetnAgmtDate»</w:t>
      </w:r>
      <w:r w:rsidRPr="008D31DE">
        <w:rPr>
          <w:rFonts w:ascii="Times New Roman" w:hAnsi="Times New Roman"/>
          <w:b/>
          <w:color w:val="FF0000"/>
          <w:szCs w:val="24"/>
        </w:rPr>
        <w:fldChar w:fldCharType="end"/>
      </w:r>
    </w:p>
    <w:p w:rsidR="00D226BE" w:rsidRDefault="00D226BE" w:rsidP="00D226BE">
      <w:pPr>
        <w:pStyle w:val="Header"/>
        <w:rPr>
          <w:rFonts w:ascii="Times New Roman" w:hAnsi="Times New Roman"/>
          <w:b/>
          <w:szCs w:val="24"/>
        </w:rPr>
      </w:pPr>
      <w:r w:rsidRPr="00B93356">
        <w:rPr>
          <w:rFonts w:ascii="Times New Roman" w:hAnsi="Times New Roman"/>
          <w:b/>
          <w:szCs w:val="24"/>
        </w:rPr>
        <w:lastRenderedPageBreak/>
        <w:t>ATTACHMENT B</w:t>
      </w:r>
      <w:r w:rsidRPr="00B93356">
        <w:rPr>
          <w:rFonts w:ascii="Times New Roman" w:hAnsi="Times New Roman"/>
          <w:b/>
          <w:szCs w:val="24"/>
        </w:rPr>
        <w:tab/>
      </w:r>
      <w:r w:rsidRPr="00B93356">
        <w:rPr>
          <w:rFonts w:ascii="Times New Roman" w:hAnsi="Times New Roman"/>
          <w:b/>
          <w:szCs w:val="24"/>
        </w:rPr>
        <w:tab/>
      </w:r>
    </w:p>
    <w:p w:rsidR="00D226BE" w:rsidRPr="00B93356" w:rsidRDefault="00D226BE" w:rsidP="00D226BE">
      <w:pPr>
        <w:jc w:val="center"/>
        <w:rPr>
          <w:rFonts w:ascii="Times New Roman" w:hAnsi="Times New Roman"/>
          <w:b/>
          <w:bCs/>
          <w:szCs w:val="24"/>
        </w:rPr>
      </w:pPr>
      <w:r w:rsidRPr="00B93356">
        <w:rPr>
          <w:rFonts w:ascii="Times New Roman" w:hAnsi="Times New Roman"/>
          <w:b/>
          <w:bCs/>
          <w:szCs w:val="24"/>
        </w:rPr>
        <w:t>Department of Developmental Services</w:t>
      </w:r>
    </w:p>
    <w:p w:rsidR="00D226BE" w:rsidRDefault="00D226BE" w:rsidP="00D226BE">
      <w:pPr>
        <w:jc w:val="center"/>
        <w:rPr>
          <w:rFonts w:ascii="Times New Roman" w:hAnsi="Times New Roman"/>
          <w:b/>
          <w:szCs w:val="24"/>
        </w:rPr>
      </w:pPr>
      <w:r w:rsidRPr="00B93356">
        <w:rPr>
          <w:rFonts w:ascii="Times New Roman" w:hAnsi="Times New Roman"/>
          <w:b/>
          <w:bCs/>
          <w:szCs w:val="24"/>
        </w:rPr>
        <w:t>I</w:t>
      </w:r>
      <w:r w:rsidRPr="00B93356">
        <w:rPr>
          <w:rFonts w:ascii="Times New Roman" w:hAnsi="Times New Roman"/>
          <w:b/>
          <w:szCs w:val="24"/>
        </w:rPr>
        <w:t>ndividual and Family Grant Program Expenditure Report</w:t>
      </w:r>
    </w:p>
    <w:p w:rsidR="001A4346" w:rsidRPr="00E33827" w:rsidRDefault="00E33550" w:rsidP="001A4346">
      <w:pPr>
        <w:ind w:left="-720" w:right="-720"/>
        <w:jc w:val="center"/>
        <w:rPr>
          <w:rFonts w:ascii="Times New Roman" w:hAnsi="Times New Roman"/>
          <w:b/>
          <w:szCs w:val="24"/>
          <w:u w:val="single"/>
        </w:rPr>
      </w:pPr>
      <w:r>
        <w:rPr>
          <w:rFonts w:ascii="Times New Roman" w:hAnsi="Times New Roman"/>
          <w:b/>
          <w:szCs w:val="24"/>
          <w:u w:val="single"/>
        </w:rPr>
        <w:t>FY</w:t>
      </w:r>
      <w:r w:rsidR="0086709D">
        <w:rPr>
          <w:rFonts w:ascii="Times New Roman" w:hAnsi="Times New Roman"/>
          <w:b/>
          <w:szCs w:val="24"/>
          <w:u w:val="single"/>
        </w:rPr>
        <w:t>YYYY</w:t>
      </w:r>
      <w:r>
        <w:rPr>
          <w:rFonts w:ascii="Times New Roman" w:hAnsi="Times New Roman"/>
          <w:b/>
          <w:szCs w:val="24"/>
          <w:u w:val="single"/>
        </w:rPr>
        <w:t xml:space="preserve"> (July 1, </w:t>
      </w:r>
      <w:r w:rsidR="0086709D">
        <w:rPr>
          <w:rFonts w:ascii="Times New Roman" w:hAnsi="Times New Roman"/>
          <w:b/>
          <w:szCs w:val="24"/>
          <w:u w:val="single"/>
        </w:rPr>
        <w:t>YYYY</w:t>
      </w:r>
      <w:r>
        <w:rPr>
          <w:rFonts w:ascii="Times New Roman" w:hAnsi="Times New Roman"/>
          <w:b/>
          <w:szCs w:val="24"/>
          <w:u w:val="single"/>
        </w:rPr>
        <w:t xml:space="preserve"> to June 30, </w:t>
      </w:r>
      <w:r w:rsidR="0086709D">
        <w:rPr>
          <w:rFonts w:ascii="Times New Roman" w:hAnsi="Times New Roman"/>
          <w:b/>
          <w:szCs w:val="24"/>
          <w:u w:val="single"/>
        </w:rPr>
        <w:t>YYYY</w:t>
      </w:r>
      <w:r w:rsidR="001A4346" w:rsidRPr="00E33827">
        <w:rPr>
          <w:rFonts w:ascii="Times New Roman" w:hAnsi="Times New Roman"/>
          <w:b/>
          <w:szCs w:val="24"/>
          <w:u w:val="single"/>
        </w:rPr>
        <w:t>)</w:t>
      </w:r>
    </w:p>
    <w:p w:rsidR="001A4346" w:rsidRPr="00B93356" w:rsidRDefault="001A4346" w:rsidP="001A4346">
      <w:pPr>
        <w:tabs>
          <w:tab w:val="left" w:pos="0"/>
        </w:tabs>
        <w:rPr>
          <w:rFonts w:ascii="Times New Roman" w:hAnsi="Times New Roman"/>
          <w:b/>
          <w:bCs/>
          <w:szCs w:val="24"/>
        </w:rPr>
      </w:pPr>
    </w:p>
    <w:p w:rsidR="001A4346" w:rsidRPr="00B93356" w:rsidRDefault="001A4346" w:rsidP="001A4346">
      <w:pPr>
        <w:pStyle w:val="Header"/>
        <w:tabs>
          <w:tab w:val="left" w:pos="0"/>
        </w:tabs>
        <w:rPr>
          <w:rFonts w:ascii="Times New Roman" w:hAnsi="Times New Roman"/>
          <w:b/>
          <w:szCs w:val="24"/>
        </w:rPr>
      </w:pPr>
      <w:r w:rsidRPr="00B93356">
        <w:rPr>
          <w:rFonts w:ascii="Times New Roman" w:hAnsi="Times New Roman"/>
          <w:b/>
          <w:szCs w:val="24"/>
        </w:rPr>
        <w:fldChar w:fldCharType="begin"/>
      </w:r>
      <w:r w:rsidRPr="00B93356">
        <w:rPr>
          <w:rFonts w:ascii="Times New Roman" w:hAnsi="Times New Roman"/>
          <w:b/>
          <w:szCs w:val="24"/>
        </w:rPr>
        <w:instrText xml:space="preserve"> MERGEFIELD VendorName </w:instrText>
      </w:r>
      <w:r w:rsidRPr="00B93356">
        <w:rPr>
          <w:rFonts w:ascii="Times New Roman" w:hAnsi="Times New Roman"/>
          <w:b/>
          <w:szCs w:val="24"/>
        </w:rPr>
        <w:fldChar w:fldCharType="separate"/>
      </w:r>
      <w:r w:rsidRPr="00B93356">
        <w:rPr>
          <w:rFonts w:ascii="Times New Roman" w:hAnsi="Times New Roman"/>
          <w:b/>
          <w:noProof/>
          <w:szCs w:val="24"/>
        </w:rPr>
        <w:t>«VendorName»</w:t>
      </w:r>
      <w:r w:rsidRPr="00B93356">
        <w:rPr>
          <w:rFonts w:ascii="Times New Roman" w:hAnsi="Times New Roman"/>
          <w:b/>
          <w:szCs w:val="24"/>
        </w:rPr>
        <w:fldChar w:fldCharType="end"/>
      </w:r>
    </w:p>
    <w:p w:rsidR="001A4346" w:rsidRPr="00B93356" w:rsidRDefault="001A4346" w:rsidP="001A4346">
      <w:pPr>
        <w:pStyle w:val="Header"/>
        <w:tabs>
          <w:tab w:val="left" w:pos="0"/>
        </w:tabs>
        <w:rPr>
          <w:rFonts w:ascii="Times New Roman" w:hAnsi="Times New Roman"/>
          <w:b/>
          <w:szCs w:val="24"/>
        </w:rPr>
      </w:pPr>
      <w:r w:rsidRPr="00B93356">
        <w:rPr>
          <w:rFonts w:ascii="Times New Roman" w:hAnsi="Times New Roman"/>
          <w:b/>
          <w:szCs w:val="24"/>
        </w:rPr>
        <w:fldChar w:fldCharType="begin"/>
      </w:r>
      <w:r w:rsidRPr="00B93356">
        <w:rPr>
          <w:rFonts w:ascii="Times New Roman" w:hAnsi="Times New Roman"/>
          <w:b/>
          <w:szCs w:val="24"/>
        </w:rPr>
        <w:instrText xml:space="preserve"> MERGEFIELD VAddress </w:instrText>
      </w:r>
      <w:r w:rsidRPr="00B93356">
        <w:rPr>
          <w:rFonts w:ascii="Times New Roman" w:hAnsi="Times New Roman"/>
          <w:b/>
          <w:szCs w:val="24"/>
        </w:rPr>
        <w:fldChar w:fldCharType="separate"/>
      </w:r>
      <w:r w:rsidRPr="00B93356">
        <w:rPr>
          <w:rFonts w:ascii="Times New Roman" w:hAnsi="Times New Roman"/>
          <w:b/>
          <w:noProof/>
          <w:szCs w:val="24"/>
        </w:rPr>
        <w:t>«VAddress»</w:t>
      </w:r>
      <w:r w:rsidRPr="00B93356">
        <w:rPr>
          <w:rFonts w:ascii="Times New Roman" w:hAnsi="Times New Roman"/>
          <w:b/>
          <w:szCs w:val="24"/>
        </w:rPr>
        <w:fldChar w:fldCharType="end"/>
      </w:r>
    </w:p>
    <w:p w:rsidR="001A4346" w:rsidRPr="00B93356" w:rsidRDefault="001A4346" w:rsidP="001A4346">
      <w:pPr>
        <w:pStyle w:val="Header"/>
        <w:tabs>
          <w:tab w:val="left" w:pos="0"/>
        </w:tabs>
        <w:rPr>
          <w:rFonts w:ascii="Times New Roman" w:hAnsi="Times New Roman"/>
          <w:b/>
          <w:szCs w:val="24"/>
        </w:rPr>
      </w:pPr>
      <w:r w:rsidRPr="00B93356">
        <w:rPr>
          <w:rFonts w:ascii="Times New Roman" w:hAnsi="Times New Roman"/>
          <w:b/>
          <w:szCs w:val="24"/>
        </w:rPr>
        <w:fldChar w:fldCharType="begin"/>
      </w:r>
      <w:r w:rsidRPr="00B93356">
        <w:rPr>
          <w:rFonts w:ascii="Times New Roman" w:hAnsi="Times New Roman"/>
          <w:b/>
          <w:szCs w:val="24"/>
        </w:rPr>
        <w:instrText xml:space="preserve"> MERGEFIELD VCity </w:instrText>
      </w:r>
      <w:r w:rsidRPr="00B93356">
        <w:rPr>
          <w:rFonts w:ascii="Times New Roman" w:hAnsi="Times New Roman"/>
          <w:b/>
          <w:szCs w:val="24"/>
        </w:rPr>
        <w:fldChar w:fldCharType="separate"/>
      </w:r>
      <w:r w:rsidRPr="00B93356">
        <w:rPr>
          <w:rFonts w:ascii="Times New Roman" w:hAnsi="Times New Roman"/>
          <w:b/>
          <w:noProof/>
          <w:szCs w:val="24"/>
        </w:rPr>
        <w:t>«VCity»</w:t>
      </w:r>
      <w:r w:rsidRPr="00B93356">
        <w:rPr>
          <w:rFonts w:ascii="Times New Roman" w:hAnsi="Times New Roman"/>
          <w:b/>
          <w:szCs w:val="24"/>
        </w:rPr>
        <w:fldChar w:fldCharType="end"/>
      </w:r>
      <w:r w:rsidRPr="00B93356">
        <w:rPr>
          <w:rFonts w:ascii="Times New Roman" w:hAnsi="Times New Roman"/>
          <w:b/>
          <w:szCs w:val="24"/>
        </w:rPr>
        <w:t xml:space="preserve">, </w:t>
      </w:r>
      <w:r w:rsidRPr="00B93356">
        <w:rPr>
          <w:rFonts w:ascii="Times New Roman" w:hAnsi="Times New Roman"/>
          <w:b/>
          <w:szCs w:val="24"/>
        </w:rPr>
        <w:fldChar w:fldCharType="begin"/>
      </w:r>
      <w:r w:rsidRPr="00B93356">
        <w:rPr>
          <w:rFonts w:ascii="Times New Roman" w:hAnsi="Times New Roman"/>
          <w:b/>
          <w:szCs w:val="24"/>
        </w:rPr>
        <w:instrText xml:space="preserve"> MERGEFIELD VState </w:instrText>
      </w:r>
      <w:r w:rsidRPr="00B93356">
        <w:rPr>
          <w:rFonts w:ascii="Times New Roman" w:hAnsi="Times New Roman"/>
          <w:b/>
          <w:szCs w:val="24"/>
        </w:rPr>
        <w:fldChar w:fldCharType="separate"/>
      </w:r>
      <w:r w:rsidRPr="00B93356">
        <w:rPr>
          <w:rFonts w:ascii="Times New Roman" w:hAnsi="Times New Roman"/>
          <w:b/>
          <w:noProof/>
          <w:szCs w:val="24"/>
        </w:rPr>
        <w:t>«VState»</w:t>
      </w:r>
      <w:r w:rsidRPr="00B93356">
        <w:rPr>
          <w:rFonts w:ascii="Times New Roman" w:hAnsi="Times New Roman"/>
          <w:b/>
          <w:szCs w:val="24"/>
        </w:rPr>
        <w:fldChar w:fldCharType="end"/>
      </w:r>
      <w:r w:rsidRPr="00B93356">
        <w:rPr>
          <w:rFonts w:ascii="Times New Roman" w:hAnsi="Times New Roman"/>
          <w:b/>
          <w:szCs w:val="24"/>
        </w:rPr>
        <w:t xml:space="preserve"> </w:t>
      </w:r>
      <w:r w:rsidRPr="00B93356">
        <w:rPr>
          <w:rFonts w:ascii="Times New Roman" w:hAnsi="Times New Roman"/>
          <w:b/>
          <w:szCs w:val="24"/>
        </w:rPr>
        <w:fldChar w:fldCharType="begin"/>
      </w:r>
      <w:r w:rsidRPr="00B93356">
        <w:rPr>
          <w:rFonts w:ascii="Times New Roman" w:hAnsi="Times New Roman"/>
          <w:b/>
          <w:szCs w:val="24"/>
        </w:rPr>
        <w:instrText xml:space="preserve"> MERGEFIELD VZip </w:instrText>
      </w:r>
      <w:r w:rsidRPr="00B93356">
        <w:rPr>
          <w:rFonts w:ascii="Times New Roman" w:hAnsi="Times New Roman"/>
          <w:b/>
          <w:szCs w:val="24"/>
        </w:rPr>
        <w:fldChar w:fldCharType="separate"/>
      </w:r>
      <w:r w:rsidRPr="00B93356">
        <w:rPr>
          <w:rFonts w:ascii="Times New Roman" w:hAnsi="Times New Roman"/>
          <w:b/>
          <w:noProof/>
          <w:szCs w:val="24"/>
        </w:rPr>
        <w:t>«VZip»</w:t>
      </w:r>
      <w:r w:rsidRPr="00B93356">
        <w:rPr>
          <w:rFonts w:ascii="Times New Roman" w:hAnsi="Times New Roman"/>
          <w:b/>
          <w:szCs w:val="24"/>
        </w:rPr>
        <w:fldChar w:fldCharType="end"/>
      </w:r>
    </w:p>
    <w:p w:rsidR="001A4346" w:rsidRPr="00B93356" w:rsidRDefault="001A4346" w:rsidP="001A4346">
      <w:pPr>
        <w:tabs>
          <w:tab w:val="left" w:pos="0"/>
        </w:tabs>
        <w:ind w:firstLine="720"/>
        <w:rPr>
          <w:rFonts w:ascii="Times New Roman" w:hAnsi="Times New Roman"/>
          <w:noProof/>
          <w:szCs w:val="24"/>
        </w:rPr>
      </w:pPr>
    </w:p>
    <w:p w:rsidR="001A4346" w:rsidRDefault="001A4346" w:rsidP="001A4346">
      <w:pPr>
        <w:tabs>
          <w:tab w:val="left" w:pos="0"/>
        </w:tabs>
        <w:ind w:right="-720"/>
        <w:rPr>
          <w:rFonts w:ascii="Times New Roman" w:hAnsi="Times New Roman"/>
          <w:szCs w:val="24"/>
        </w:rPr>
      </w:pPr>
      <w:r w:rsidRPr="00905422">
        <w:rPr>
          <w:rFonts w:ascii="Times New Roman" w:hAnsi="Times New Roman"/>
          <w:b/>
          <w:bCs/>
          <w:szCs w:val="24"/>
        </w:rPr>
        <w:t>An Individual and Family Grant</w:t>
      </w:r>
      <w:r w:rsidRPr="00C75A46">
        <w:rPr>
          <w:rFonts w:ascii="Times New Roman" w:hAnsi="Times New Roman"/>
          <w:szCs w:val="24"/>
        </w:rPr>
        <w:t xml:space="preserve"> for </w:t>
      </w:r>
      <w:r w:rsidRPr="00C75A46">
        <w:rPr>
          <w:rFonts w:ascii="Times New Roman" w:hAnsi="Times New Roman"/>
          <w:b/>
          <w:bCs/>
          <w:color w:val="000000"/>
          <w:szCs w:val="24"/>
          <w:u w:val="single"/>
        </w:rPr>
        <w:fldChar w:fldCharType="begin"/>
      </w:r>
      <w:r w:rsidRPr="00C75A46">
        <w:rPr>
          <w:rFonts w:ascii="Times New Roman" w:hAnsi="Times New Roman"/>
          <w:b/>
          <w:bCs/>
          <w:color w:val="000000"/>
          <w:szCs w:val="24"/>
          <w:u w:val="single"/>
        </w:rPr>
        <w:instrText xml:space="preserve"> MERGEFIELD  FirstName </w:instrText>
      </w:r>
      <w:r w:rsidRPr="00C75A46">
        <w:rPr>
          <w:rFonts w:ascii="Times New Roman" w:hAnsi="Times New Roman"/>
          <w:b/>
          <w:bCs/>
          <w:color w:val="000000"/>
          <w:szCs w:val="24"/>
          <w:u w:val="single"/>
        </w:rPr>
        <w:fldChar w:fldCharType="separate"/>
      </w:r>
      <w:r w:rsidRPr="00C75A46">
        <w:rPr>
          <w:rFonts w:ascii="Times New Roman" w:hAnsi="Times New Roman"/>
          <w:b/>
          <w:bCs/>
          <w:noProof/>
          <w:color w:val="000000"/>
          <w:szCs w:val="24"/>
          <w:u w:val="single"/>
        </w:rPr>
        <w:t>«FirstName»</w:t>
      </w:r>
      <w:r w:rsidRPr="00C75A46">
        <w:rPr>
          <w:rFonts w:ascii="Times New Roman" w:hAnsi="Times New Roman"/>
          <w:b/>
          <w:bCs/>
          <w:color w:val="000000"/>
          <w:szCs w:val="24"/>
          <w:u w:val="single"/>
        </w:rPr>
        <w:fldChar w:fldCharType="end"/>
      </w:r>
      <w:r w:rsidRPr="00C75A46">
        <w:rPr>
          <w:rFonts w:ascii="Times New Roman" w:hAnsi="Times New Roman"/>
          <w:b/>
          <w:bCs/>
          <w:color w:val="000000"/>
          <w:szCs w:val="24"/>
          <w:u w:val="single"/>
        </w:rPr>
        <w:t xml:space="preserve"> </w:t>
      </w:r>
      <w:r w:rsidRPr="00C75A46">
        <w:rPr>
          <w:rFonts w:ascii="Times New Roman" w:hAnsi="Times New Roman"/>
          <w:b/>
          <w:bCs/>
          <w:color w:val="000000"/>
          <w:szCs w:val="24"/>
          <w:u w:val="single"/>
        </w:rPr>
        <w:fldChar w:fldCharType="begin"/>
      </w:r>
      <w:r w:rsidRPr="00C75A46">
        <w:rPr>
          <w:rFonts w:ascii="Times New Roman" w:hAnsi="Times New Roman"/>
          <w:b/>
          <w:bCs/>
          <w:color w:val="000000"/>
          <w:szCs w:val="24"/>
          <w:u w:val="single"/>
        </w:rPr>
        <w:instrText xml:space="preserve"> MERGEFIELD  LastName </w:instrText>
      </w:r>
      <w:r w:rsidRPr="00C75A46">
        <w:rPr>
          <w:rFonts w:ascii="Times New Roman" w:hAnsi="Times New Roman"/>
          <w:b/>
          <w:bCs/>
          <w:color w:val="000000"/>
          <w:szCs w:val="24"/>
          <w:u w:val="single"/>
        </w:rPr>
        <w:fldChar w:fldCharType="separate"/>
      </w:r>
      <w:r w:rsidRPr="00C75A46">
        <w:rPr>
          <w:rFonts w:ascii="Times New Roman" w:hAnsi="Times New Roman"/>
          <w:b/>
          <w:bCs/>
          <w:noProof/>
          <w:color w:val="000000"/>
          <w:szCs w:val="24"/>
          <w:u w:val="single"/>
        </w:rPr>
        <w:t>«LastName»</w:t>
      </w:r>
      <w:r w:rsidRPr="00C75A46">
        <w:rPr>
          <w:rFonts w:ascii="Times New Roman" w:hAnsi="Times New Roman"/>
          <w:b/>
          <w:bCs/>
          <w:color w:val="000000"/>
          <w:szCs w:val="24"/>
          <w:u w:val="single"/>
        </w:rPr>
        <w:fldChar w:fldCharType="end"/>
      </w:r>
      <w:r w:rsidRPr="00C75A46">
        <w:rPr>
          <w:rFonts w:ascii="Times New Roman" w:hAnsi="Times New Roman"/>
          <w:b/>
          <w:bCs/>
          <w:color w:val="000000"/>
          <w:szCs w:val="24"/>
        </w:rPr>
        <w:t xml:space="preserve">  DDS # </w:t>
      </w:r>
      <w:r w:rsidRPr="00C75A46">
        <w:rPr>
          <w:rFonts w:ascii="Times New Roman" w:hAnsi="Times New Roman"/>
          <w:b/>
          <w:bCs/>
          <w:color w:val="000000"/>
          <w:szCs w:val="24"/>
          <w:u w:val="single"/>
        </w:rPr>
        <w:fldChar w:fldCharType="begin"/>
      </w:r>
      <w:r w:rsidRPr="00C75A46">
        <w:rPr>
          <w:rFonts w:ascii="Times New Roman" w:hAnsi="Times New Roman"/>
          <w:b/>
          <w:bCs/>
          <w:color w:val="000000"/>
          <w:szCs w:val="24"/>
          <w:u w:val="single"/>
        </w:rPr>
        <w:instrText xml:space="preserve"> MERGEFIELD  DDSNum </w:instrText>
      </w:r>
      <w:r w:rsidRPr="00C75A46">
        <w:rPr>
          <w:rFonts w:ascii="Times New Roman" w:hAnsi="Times New Roman"/>
          <w:b/>
          <w:bCs/>
          <w:color w:val="000000"/>
          <w:szCs w:val="24"/>
          <w:u w:val="single"/>
        </w:rPr>
        <w:fldChar w:fldCharType="separate"/>
      </w:r>
      <w:r w:rsidRPr="00C75A46">
        <w:rPr>
          <w:rFonts w:ascii="Times New Roman" w:hAnsi="Times New Roman"/>
          <w:b/>
          <w:bCs/>
          <w:noProof/>
          <w:color w:val="000000"/>
          <w:szCs w:val="24"/>
          <w:u w:val="single"/>
        </w:rPr>
        <w:t>«DDSNum»</w:t>
      </w:r>
      <w:r w:rsidRPr="00C75A46">
        <w:rPr>
          <w:rFonts w:ascii="Times New Roman" w:hAnsi="Times New Roman"/>
          <w:b/>
          <w:bCs/>
          <w:color w:val="000000"/>
          <w:szCs w:val="24"/>
          <w:u w:val="single"/>
        </w:rPr>
        <w:fldChar w:fldCharType="end"/>
      </w:r>
      <w:r w:rsidRPr="00905422">
        <w:rPr>
          <w:rFonts w:ascii="Times New Roman" w:hAnsi="Times New Roman"/>
          <w:szCs w:val="24"/>
        </w:rPr>
        <w:t xml:space="preserve"> </w:t>
      </w:r>
    </w:p>
    <w:p w:rsidR="001A4346" w:rsidRPr="00C75A46" w:rsidRDefault="001A4346" w:rsidP="001A4346">
      <w:pPr>
        <w:tabs>
          <w:tab w:val="left" w:pos="0"/>
        </w:tabs>
        <w:ind w:right="-720"/>
        <w:rPr>
          <w:rFonts w:ascii="Times New Roman" w:hAnsi="Times New Roman"/>
          <w:szCs w:val="24"/>
        </w:rPr>
      </w:pPr>
      <w:r>
        <w:rPr>
          <w:rFonts w:ascii="Times New Roman" w:hAnsi="Times New Roman"/>
          <w:szCs w:val="24"/>
        </w:rPr>
        <w:t xml:space="preserve">in the amount of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AmtApproved \b $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AmtApproved»</w:t>
      </w:r>
      <w:r w:rsidR="00772E2E" w:rsidRPr="00772E2E">
        <w:rPr>
          <w:rFonts w:ascii="Times New Roman" w:hAnsi="Times New Roman"/>
          <w:b/>
          <w:szCs w:val="24"/>
          <w:u w:val="single"/>
        </w:rPr>
        <w:fldChar w:fldCharType="end"/>
      </w:r>
      <w:r w:rsidRPr="00C75A46">
        <w:rPr>
          <w:rFonts w:ascii="Times New Roman" w:hAnsi="Times New Roman"/>
          <w:szCs w:val="24"/>
        </w:rPr>
        <w:t xml:space="preserve"> for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DetailedRequest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DetailedRequest»</w:t>
      </w:r>
      <w:r w:rsidR="00772E2E" w:rsidRPr="00772E2E">
        <w:rPr>
          <w:rFonts w:ascii="Times New Roman" w:hAnsi="Times New Roman"/>
          <w:b/>
          <w:szCs w:val="24"/>
          <w:u w:val="single"/>
        </w:rPr>
        <w:fldChar w:fldCharType="end"/>
      </w:r>
      <w:r w:rsidR="00772E2E">
        <w:rPr>
          <w:rFonts w:ascii="Times New Roman" w:hAnsi="Times New Roman"/>
          <w:b/>
          <w:szCs w:val="24"/>
          <w:u w:val="single"/>
        </w:rPr>
        <w:t>.</w:t>
      </w:r>
    </w:p>
    <w:p w:rsidR="001A4346" w:rsidRPr="00B93356" w:rsidRDefault="001A4346" w:rsidP="001A4346">
      <w:pPr>
        <w:tabs>
          <w:tab w:val="left" w:pos="0"/>
        </w:tabs>
        <w:rPr>
          <w:rFonts w:ascii="Times New Roman" w:hAnsi="Times New Roman"/>
          <w:b/>
          <w:noProof/>
          <w:szCs w:val="24"/>
          <w:u w:val="single"/>
        </w:rPr>
      </w:pPr>
    </w:p>
    <w:p w:rsidR="001A4346" w:rsidRPr="00B93356" w:rsidRDefault="001A4346" w:rsidP="001A4346">
      <w:pPr>
        <w:tabs>
          <w:tab w:val="left" w:pos="0"/>
        </w:tabs>
        <w:rPr>
          <w:rFonts w:ascii="Times New Roman" w:hAnsi="Times New Roman"/>
          <w:b/>
          <w:bCs/>
          <w:iCs/>
          <w:szCs w:val="24"/>
        </w:rPr>
      </w:pPr>
      <w:r w:rsidRPr="00B93356">
        <w:rPr>
          <w:rFonts w:ascii="Times New Roman" w:hAnsi="Times New Roman"/>
          <w:b/>
          <w:bCs/>
          <w:iCs/>
          <w:szCs w:val="24"/>
        </w:rPr>
        <w:t>IMPORTANT: FUNDING MUST BE USED BETWEEN &lt;&lt;DATEREQ&gt;</w:t>
      </w:r>
      <w:r w:rsidR="00733799" w:rsidRPr="00B93356">
        <w:rPr>
          <w:rFonts w:ascii="Times New Roman" w:hAnsi="Times New Roman"/>
          <w:b/>
          <w:bCs/>
          <w:iCs/>
          <w:szCs w:val="24"/>
        </w:rPr>
        <w:t xml:space="preserve">&gt; </w:t>
      </w:r>
      <w:r w:rsidR="00733799">
        <w:rPr>
          <w:rFonts w:ascii="Times New Roman" w:hAnsi="Times New Roman"/>
          <w:b/>
          <w:bCs/>
          <w:iCs/>
          <w:szCs w:val="24"/>
        </w:rPr>
        <w:t>AND</w:t>
      </w:r>
      <w:r w:rsidR="00E33550">
        <w:rPr>
          <w:rFonts w:ascii="Times New Roman" w:hAnsi="Times New Roman"/>
          <w:b/>
          <w:bCs/>
          <w:iCs/>
          <w:szCs w:val="24"/>
        </w:rPr>
        <w:t xml:space="preserve"> 6/30/</w:t>
      </w:r>
      <w:r w:rsidR="0086709D">
        <w:rPr>
          <w:rFonts w:ascii="Times New Roman" w:hAnsi="Times New Roman"/>
          <w:b/>
          <w:bCs/>
          <w:iCs/>
          <w:szCs w:val="24"/>
        </w:rPr>
        <w:t>YYYY</w:t>
      </w:r>
      <w:r w:rsidRPr="00B93356">
        <w:rPr>
          <w:rFonts w:ascii="Times New Roman" w:hAnsi="Times New Roman"/>
          <w:b/>
          <w:bCs/>
          <w:iCs/>
          <w:szCs w:val="24"/>
        </w:rPr>
        <w:t xml:space="preserve">.  </w:t>
      </w:r>
    </w:p>
    <w:p w:rsidR="001A4346" w:rsidRPr="00B93356" w:rsidRDefault="001A4346" w:rsidP="001A4346">
      <w:pPr>
        <w:tabs>
          <w:tab w:val="left" w:pos="0"/>
        </w:tabs>
        <w:rPr>
          <w:rFonts w:ascii="Times New Roman" w:hAnsi="Times New Roman"/>
          <w:b/>
          <w:bCs/>
          <w:iCs/>
          <w:szCs w:val="24"/>
        </w:rPr>
      </w:pPr>
    </w:p>
    <w:p w:rsidR="001A4346" w:rsidRPr="00B93356" w:rsidRDefault="001A4346" w:rsidP="001A4346">
      <w:pPr>
        <w:numPr>
          <w:ilvl w:val="0"/>
          <w:numId w:val="5"/>
        </w:numPr>
        <w:tabs>
          <w:tab w:val="left" w:pos="-180"/>
          <w:tab w:val="num" w:pos="360"/>
          <w:tab w:val="left" w:pos="720"/>
        </w:tabs>
        <w:contextualSpacing/>
        <w:rPr>
          <w:rFonts w:ascii="Times New Roman" w:eastAsia="Calibri" w:hAnsi="Times New Roman"/>
          <w:szCs w:val="24"/>
        </w:rPr>
      </w:pPr>
      <w:r w:rsidRPr="00B93356">
        <w:rPr>
          <w:rFonts w:ascii="Times New Roman" w:eastAsia="Calibri" w:hAnsi="Times New Roman"/>
          <w:szCs w:val="24"/>
        </w:rPr>
        <w:t xml:space="preserve">You </w:t>
      </w:r>
      <w:r>
        <w:rPr>
          <w:rFonts w:ascii="Times New Roman" w:eastAsia="Calibri" w:hAnsi="Times New Roman"/>
          <w:szCs w:val="24"/>
        </w:rPr>
        <w:t xml:space="preserve">(the payee) </w:t>
      </w:r>
      <w:r w:rsidRPr="00B93356">
        <w:rPr>
          <w:rFonts w:ascii="Times New Roman" w:eastAsia="Calibri" w:hAnsi="Times New Roman"/>
          <w:szCs w:val="24"/>
        </w:rPr>
        <w:t xml:space="preserve">must return this signed Expenditure Report and copies of </w:t>
      </w:r>
      <w:r w:rsidR="00E33550">
        <w:rPr>
          <w:rFonts w:ascii="Times New Roman" w:eastAsia="Calibri" w:hAnsi="Times New Roman"/>
          <w:szCs w:val="24"/>
        </w:rPr>
        <w:t xml:space="preserve">receipts, cancelled checks, </w:t>
      </w:r>
      <w:r w:rsidRPr="00B93356">
        <w:rPr>
          <w:rFonts w:ascii="Times New Roman" w:eastAsia="Calibri" w:hAnsi="Times New Roman"/>
          <w:szCs w:val="24"/>
        </w:rPr>
        <w:t xml:space="preserve">or </w:t>
      </w:r>
      <w:r w:rsidR="008C1F51">
        <w:rPr>
          <w:rFonts w:ascii="Times New Roman" w:eastAsia="Calibri" w:hAnsi="Times New Roman"/>
          <w:szCs w:val="24"/>
        </w:rPr>
        <w:t xml:space="preserve">the </w:t>
      </w:r>
      <w:r w:rsidRPr="00B93356">
        <w:rPr>
          <w:rFonts w:ascii="Times New Roman" w:eastAsia="Calibri" w:hAnsi="Times New Roman"/>
          <w:szCs w:val="24"/>
        </w:rPr>
        <w:t>DDS Individual and Family Grant Provider Payment Log(s)</w:t>
      </w:r>
      <w:r>
        <w:rPr>
          <w:rFonts w:ascii="Times New Roman" w:eastAsia="Calibri" w:hAnsi="Times New Roman"/>
          <w:szCs w:val="24"/>
        </w:rPr>
        <w:t>, if applicable,</w:t>
      </w:r>
      <w:r w:rsidRPr="00B93356">
        <w:rPr>
          <w:rFonts w:ascii="Times New Roman" w:eastAsia="Calibri" w:hAnsi="Times New Roman"/>
          <w:szCs w:val="24"/>
        </w:rPr>
        <w:t xml:space="preserve"> showing how you spent the grant funds on the approved items</w:t>
      </w:r>
      <w:r>
        <w:rPr>
          <w:rFonts w:ascii="Times New Roman" w:eastAsia="Calibri" w:hAnsi="Times New Roman"/>
          <w:szCs w:val="24"/>
        </w:rPr>
        <w:t xml:space="preserve"> or services before DDS will approve any additional</w:t>
      </w:r>
      <w:r w:rsidRPr="00B93356">
        <w:rPr>
          <w:rFonts w:ascii="Times New Roman" w:eastAsia="Calibri" w:hAnsi="Times New Roman"/>
          <w:szCs w:val="24"/>
        </w:rPr>
        <w:t xml:space="preserve"> </w:t>
      </w:r>
      <w:r>
        <w:rPr>
          <w:rFonts w:ascii="Times New Roman" w:eastAsia="Calibri" w:hAnsi="Times New Roman"/>
          <w:szCs w:val="24"/>
        </w:rPr>
        <w:t>Individual and F</w:t>
      </w:r>
      <w:r w:rsidRPr="00B93356">
        <w:rPr>
          <w:rFonts w:ascii="Times New Roman" w:eastAsia="Calibri" w:hAnsi="Times New Roman"/>
          <w:szCs w:val="24"/>
        </w:rPr>
        <w:t>amily grant</w:t>
      </w:r>
      <w:r>
        <w:rPr>
          <w:rFonts w:ascii="Times New Roman" w:eastAsia="Calibri" w:hAnsi="Times New Roman"/>
          <w:szCs w:val="24"/>
        </w:rPr>
        <w:t>s</w:t>
      </w:r>
      <w:r w:rsidRPr="00B93356">
        <w:rPr>
          <w:rFonts w:ascii="Times New Roman" w:eastAsia="Calibri" w:hAnsi="Times New Roman"/>
          <w:szCs w:val="24"/>
        </w:rPr>
        <w:t xml:space="preserve">.  </w:t>
      </w:r>
    </w:p>
    <w:p w:rsidR="001A4346" w:rsidRPr="00B93356" w:rsidRDefault="001A4346" w:rsidP="001A4346">
      <w:pPr>
        <w:numPr>
          <w:ilvl w:val="0"/>
          <w:numId w:val="5"/>
        </w:numPr>
        <w:tabs>
          <w:tab w:val="left" w:pos="-360"/>
          <w:tab w:val="num" w:pos="360"/>
          <w:tab w:val="left" w:pos="720"/>
        </w:tabs>
        <w:contextualSpacing/>
        <w:rPr>
          <w:rFonts w:ascii="Times New Roman" w:eastAsia="Calibri" w:hAnsi="Times New Roman"/>
          <w:szCs w:val="24"/>
        </w:rPr>
      </w:pPr>
      <w:r w:rsidRPr="00B93356">
        <w:rPr>
          <w:rFonts w:ascii="Times New Roman" w:hAnsi="Times New Roman"/>
          <w:szCs w:val="24"/>
        </w:rPr>
        <w:t xml:space="preserve">You are required to keep </w:t>
      </w:r>
      <w:r w:rsidRPr="00E70221">
        <w:rPr>
          <w:rFonts w:ascii="Times New Roman" w:hAnsi="Times New Roman"/>
          <w:szCs w:val="24"/>
          <w:u w:val="single"/>
        </w:rPr>
        <w:t>original</w:t>
      </w:r>
      <w:r w:rsidRPr="00B93356">
        <w:rPr>
          <w:rFonts w:ascii="Times New Roman" w:hAnsi="Times New Roman"/>
          <w:szCs w:val="24"/>
        </w:rPr>
        <w:t xml:space="preserve"> receipts, cancelled checks, or </w:t>
      </w:r>
      <w:r w:rsidRPr="00B93356">
        <w:rPr>
          <w:rFonts w:ascii="Times New Roman" w:eastAsia="Calibri" w:hAnsi="Times New Roman"/>
          <w:szCs w:val="24"/>
        </w:rPr>
        <w:t>DDS Individual and Family Grant Provider Payment Log</w:t>
      </w:r>
      <w:r>
        <w:rPr>
          <w:rFonts w:ascii="Times New Roman" w:eastAsia="Calibri" w:hAnsi="Times New Roman"/>
          <w:szCs w:val="24"/>
        </w:rPr>
        <w:t>, if applicable,</w:t>
      </w:r>
      <w:r w:rsidRPr="00B93356">
        <w:rPr>
          <w:rFonts w:ascii="Times New Roman" w:hAnsi="Times New Roman"/>
          <w:szCs w:val="24"/>
        </w:rPr>
        <w:t xml:space="preserve"> for </w:t>
      </w:r>
      <w:r w:rsidRPr="00B93356">
        <w:rPr>
          <w:rFonts w:ascii="Times New Roman" w:hAnsi="Times New Roman"/>
          <w:szCs w:val="24"/>
          <w:u w:val="single"/>
        </w:rPr>
        <w:t>three</w:t>
      </w:r>
      <w:r>
        <w:rPr>
          <w:rFonts w:ascii="Times New Roman" w:hAnsi="Times New Roman"/>
          <w:szCs w:val="24"/>
          <w:u w:val="single"/>
        </w:rPr>
        <w:t xml:space="preserve"> (3)</w:t>
      </w:r>
      <w:r w:rsidRPr="00B93356">
        <w:rPr>
          <w:rFonts w:ascii="Times New Roman" w:hAnsi="Times New Roman"/>
          <w:szCs w:val="24"/>
          <w:u w:val="single"/>
        </w:rPr>
        <w:t xml:space="preserve"> years</w:t>
      </w:r>
      <w:r>
        <w:rPr>
          <w:rFonts w:ascii="Times New Roman" w:hAnsi="Times New Roman"/>
          <w:szCs w:val="24"/>
        </w:rPr>
        <w:t xml:space="preserve"> as DDS will </w:t>
      </w:r>
      <w:r w:rsidRPr="00B93356">
        <w:rPr>
          <w:rFonts w:ascii="Times New Roman" w:hAnsi="Times New Roman"/>
          <w:szCs w:val="24"/>
        </w:rPr>
        <w:t>be conducting random audits.</w:t>
      </w:r>
      <w:r w:rsidRPr="00B93356">
        <w:rPr>
          <w:rFonts w:ascii="Times New Roman" w:eastAsia="Calibri" w:hAnsi="Times New Roman"/>
          <w:szCs w:val="24"/>
        </w:rPr>
        <w:t xml:space="preserve">  </w:t>
      </w:r>
    </w:p>
    <w:p w:rsidR="001A4346" w:rsidRPr="00B93356" w:rsidRDefault="001A4346" w:rsidP="001A4346">
      <w:pPr>
        <w:tabs>
          <w:tab w:val="left" w:pos="0"/>
        </w:tabs>
        <w:rPr>
          <w:rFonts w:ascii="Times New Roman" w:hAnsi="Times New Roman"/>
          <w:b/>
          <w:noProof/>
          <w:szCs w:val="24"/>
          <w:u w:val="single"/>
        </w:rPr>
      </w:pPr>
    </w:p>
    <w:p w:rsidR="001A4346" w:rsidRPr="00B93356" w:rsidRDefault="001A4346" w:rsidP="001A4346">
      <w:pPr>
        <w:tabs>
          <w:tab w:val="left" w:pos="0"/>
        </w:tabs>
        <w:spacing w:after="120"/>
        <w:rPr>
          <w:rFonts w:ascii="Times New Roman" w:hAnsi="Times New Roman"/>
          <w:b/>
          <w:szCs w:val="24"/>
        </w:rPr>
      </w:pPr>
      <w:r w:rsidRPr="00B93356">
        <w:rPr>
          <w:rFonts w:ascii="Times New Roman" w:hAnsi="Times New Roman"/>
          <w:b/>
          <w:szCs w:val="24"/>
        </w:rPr>
        <w:t xml:space="preserve">Your signature below indicates that you have received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AmtApproved \b $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AmtApproved»</w:t>
      </w:r>
      <w:r w:rsidR="00772E2E" w:rsidRPr="00772E2E">
        <w:rPr>
          <w:rFonts w:ascii="Times New Roman" w:hAnsi="Times New Roman"/>
          <w:b/>
          <w:szCs w:val="24"/>
          <w:u w:val="single"/>
        </w:rPr>
        <w:fldChar w:fldCharType="end"/>
      </w:r>
      <w:r w:rsidRPr="00B93356">
        <w:rPr>
          <w:rFonts w:ascii="Times New Roman" w:hAnsi="Times New Roman"/>
          <w:b/>
          <w:szCs w:val="24"/>
        </w:rPr>
        <w:t xml:space="preserve"> from DDS to purchase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DetailedRequest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DetailedRequest»</w:t>
      </w:r>
      <w:r w:rsidR="00772E2E" w:rsidRPr="00772E2E">
        <w:rPr>
          <w:rFonts w:ascii="Times New Roman" w:hAnsi="Times New Roman"/>
          <w:b/>
          <w:szCs w:val="24"/>
          <w:u w:val="single"/>
        </w:rPr>
        <w:fldChar w:fldCharType="end"/>
      </w:r>
      <w:r w:rsidR="00772E2E">
        <w:rPr>
          <w:rFonts w:ascii="Times New Roman" w:hAnsi="Times New Roman"/>
          <w:szCs w:val="24"/>
        </w:rPr>
        <w:t xml:space="preserve"> </w:t>
      </w:r>
      <w:r w:rsidRPr="00B93356">
        <w:rPr>
          <w:rFonts w:ascii="Times New Roman" w:hAnsi="Times New Roman"/>
          <w:b/>
          <w:szCs w:val="24"/>
        </w:rPr>
        <w:t>on behalf of (</w:t>
      </w:r>
      <w:r w:rsidRPr="00B93356">
        <w:rPr>
          <w:rFonts w:ascii="Times New Roman" w:hAnsi="Times New Roman"/>
          <w:b/>
          <w:bCs/>
          <w:color w:val="000000"/>
          <w:szCs w:val="24"/>
          <w:u w:val="single"/>
        </w:rPr>
        <w:fldChar w:fldCharType="begin"/>
      </w:r>
      <w:r w:rsidRPr="00B93356">
        <w:rPr>
          <w:rFonts w:ascii="Times New Roman" w:hAnsi="Times New Roman"/>
          <w:b/>
          <w:bCs/>
          <w:color w:val="000000"/>
          <w:szCs w:val="24"/>
          <w:u w:val="single"/>
        </w:rPr>
        <w:instrText xml:space="preserve"> MERGEFIELD  FirstName </w:instrText>
      </w:r>
      <w:r w:rsidRPr="00B93356">
        <w:rPr>
          <w:rFonts w:ascii="Times New Roman" w:hAnsi="Times New Roman"/>
          <w:b/>
          <w:bCs/>
          <w:color w:val="000000"/>
          <w:szCs w:val="24"/>
          <w:u w:val="single"/>
        </w:rPr>
        <w:fldChar w:fldCharType="separate"/>
      </w:r>
      <w:r w:rsidRPr="00B93356">
        <w:rPr>
          <w:rFonts w:ascii="Times New Roman" w:hAnsi="Times New Roman"/>
          <w:b/>
          <w:bCs/>
          <w:noProof/>
          <w:color w:val="000000"/>
          <w:szCs w:val="24"/>
          <w:u w:val="single"/>
        </w:rPr>
        <w:t>«FirstName»</w:t>
      </w:r>
      <w:r w:rsidRPr="00B93356">
        <w:rPr>
          <w:rFonts w:ascii="Times New Roman" w:hAnsi="Times New Roman"/>
          <w:b/>
          <w:bCs/>
          <w:color w:val="000000"/>
          <w:szCs w:val="24"/>
          <w:u w:val="single"/>
        </w:rPr>
        <w:fldChar w:fldCharType="end"/>
      </w:r>
      <w:r w:rsidR="0049748E">
        <w:rPr>
          <w:rFonts w:ascii="Times New Roman" w:hAnsi="Times New Roman"/>
          <w:b/>
          <w:bCs/>
          <w:color w:val="000000"/>
          <w:szCs w:val="24"/>
          <w:u w:val="single"/>
        </w:rPr>
        <w:t xml:space="preserve"> </w:t>
      </w:r>
      <w:r w:rsidRPr="00B93356">
        <w:rPr>
          <w:rFonts w:ascii="Times New Roman" w:hAnsi="Times New Roman"/>
          <w:b/>
          <w:bCs/>
          <w:color w:val="000000"/>
          <w:szCs w:val="24"/>
          <w:u w:val="single"/>
        </w:rPr>
        <w:t xml:space="preserve"> </w:t>
      </w:r>
      <w:r w:rsidRPr="00B93356">
        <w:rPr>
          <w:rFonts w:ascii="Times New Roman" w:hAnsi="Times New Roman"/>
          <w:b/>
          <w:bCs/>
          <w:color w:val="000000"/>
          <w:szCs w:val="24"/>
          <w:u w:val="single"/>
        </w:rPr>
        <w:fldChar w:fldCharType="begin"/>
      </w:r>
      <w:r w:rsidRPr="00B93356">
        <w:rPr>
          <w:rFonts w:ascii="Times New Roman" w:hAnsi="Times New Roman"/>
          <w:b/>
          <w:bCs/>
          <w:color w:val="000000"/>
          <w:szCs w:val="24"/>
          <w:u w:val="single"/>
        </w:rPr>
        <w:instrText xml:space="preserve"> MERGEFIELD  LastName </w:instrText>
      </w:r>
      <w:r w:rsidRPr="00B93356">
        <w:rPr>
          <w:rFonts w:ascii="Times New Roman" w:hAnsi="Times New Roman"/>
          <w:b/>
          <w:bCs/>
          <w:color w:val="000000"/>
          <w:szCs w:val="24"/>
          <w:u w:val="single"/>
        </w:rPr>
        <w:fldChar w:fldCharType="separate"/>
      </w:r>
      <w:r w:rsidRPr="00B93356">
        <w:rPr>
          <w:rFonts w:ascii="Times New Roman" w:hAnsi="Times New Roman"/>
          <w:b/>
          <w:bCs/>
          <w:noProof/>
          <w:color w:val="000000"/>
          <w:szCs w:val="24"/>
          <w:u w:val="single"/>
        </w:rPr>
        <w:t>«LastName»</w:t>
      </w:r>
      <w:r w:rsidRPr="00B93356">
        <w:rPr>
          <w:rFonts w:ascii="Times New Roman" w:hAnsi="Times New Roman"/>
          <w:b/>
          <w:bCs/>
          <w:color w:val="000000"/>
          <w:szCs w:val="24"/>
          <w:u w:val="single"/>
        </w:rPr>
        <w:fldChar w:fldCharType="end"/>
      </w:r>
      <w:r w:rsidRPr="00B93356">
        <w:rPr>
          <w:rFonts w:ascii="Times New Roman" w:hAnsi="Times New Roman"/>
          <w:b/>
          <w:noProof/>
          <w:szCs w:val="24"/>
          <w:u w:val="single"/>
        </w:rPr>
        <w:t>)</w:t>
      </w:r>
      <w:r w:rsidRPr="00B93356">
        <w:rPr>
          <w:rFonts w:ascii="Times New Roman" w:hAnsi="Times New Roman"/>
          <w:b/>
          <w:bCs/>
          <w:szCs w:val="24"/>
        </w:rPr>
        <w:t>, that</w:t>
      </w:r>
      <w:r w:rsidRPr="00B93356">
        <w:rPr>
          <w:rFonts w:ascii="Times New Roman" w:hAnsi="Times New Roman"/>
          <w:b/>
          <w:szCs w:val="24"/>
        </w:rPr>
        <w:t xml:space="preserve"> you spent the money as indicated below, and you agree to maintain records of </w:t>
      </w:r>
      <w:r>
        <w:rPr>
          <w:rFonts w:ascii="Times New Roman" w:hAnsi="Times New Roman"/>
          <w:b/>
          <w:szCs w:val="24"/>
        </w:rPr>
        <w:t>grant funds</w:t>
      </w:r>
      <w:r w:rsidRPr="00B93356">
        <w:rPr>
          <w:rFonts w:ascii="Times New Roman" w:hAnsi="Times New Roman"/>
          <w:b/>
          <w:szCs w:val="24"/>
        </w:rPr>
        <w:t xml:space="preserve"> spent for </w:t>
      </w:r>
      <w:r w:rsidRPr="00B93356">
        <w:rPr>
          <w:rFonts w:ascii="Times New Roman" w:hAnsi="Times New Roman"/>
          <w:b/>
          <w:szCs w:val="24"/>
          <w:u w:val="single"/>
        </w:rPr>
        <w:t>three years.</w:t>
      </w:r>
    </w:p>
    <w:p w:rsidR="001A4346" w:rsidRPr="00B93356" w:rsidRDefault="001A4346" w:rsidP="001A4346">
      <w:pPr>
        <w:tabs>
          <w:tab w:val="left" w:pos="0"/>
        </w:tabs>
        <w:rPr>
          <w:rFonts w:ascii="Times New Roman" w:hAnsi="Times New Roman"/>
          <w:szCs w:val="24"/>
        </w:rPr>
      </w:pPr>
    </w:p>
    <w:p w:rsidR="001A4346" w:rsidRPr="00B93356" w:rsidRDefault="001A4346" w:rsidP="001A4346">
      <w:pPr>
        <w:tabs>
          <w:tab w:val="left" w:pos="0"/>
        </w:tabs>
        <w:jc w:val="center"/>
        <w:rPr>
          <w:rFonts w:ascii="Times New Roman" w:hAnsi="Times New Roman"/>
          <w:b/>
          <w:i/>
          <w:szCs w:val="24"/>
          <w:u w:val="single"/>
        </w:rPr>
      </w:pPr>
      <w:r w:rsidRPr="00B93356">
        <w:rPr>
          <w:rFonts w:ascii="Times New Roman" w:hAnsi="Times New Roman"/>
          <w:b/>
          <w:i/>
          <w:szCs w:val="24"/>
          <w:u w:val="single"/>
        </w:rPr>
        <w:t>Please make sure to fill out the grid below with above approved item</w:t>
      </w:r>
      <w:r>
        <w:rPr>
          <w:rFonts w:ascii="Times New Roman" w:hAnsi="Times New Roman"/>
          <w:b/>
          <w:i/>
          <w:szCs w:val="24"/>
          <w:u w:val="single"/>
        </w:rPr>
        <w:t xml:space="preserve"> or </w:t>
      </w:r>
      <w:r w:rsidRPr="00B93356">
        <w:rPr>
          <w:rFonts w:ascii="Times New Roman" w:hAnsi="Times New Roman"/>
          <w:b/>
          <w:i/>
          <w:szCs w:val="24"/>
          <w:u w:val="single"/>
        </w:rPr>
        <w:t xml:space="preserve">service and </w:t>
      </w:r>
      <w:r>
        <w:rPr>
          <w:rFonts w:ascii="Times New Roman" w:hAnsi="Times New Roman"/>
          <w:b/>
          <w:i/>
          <w:szCs w:val="24"/>
          <w:u w:val="single"/>
        </w:rPr>
        <w:t xml:space="preserve">the </w:t>
      </w:r>
      <w:r w:rsidRPr="00B93356">
        <w:rPr>
          <w:rFonts w:ascii="Times New Roman" w:hAnsi="Times New Roman"/>
          <w:b/>
          <w:i/>
          <w:szCs w:val="24"/>
          <w:u w:val="single"/>
        </w:rPr>
        <w:t>amount spent.</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2"/>
        <w:gridCol w:w="3184"/>
      </w:tblGrid>
      <w:tr w:rsidR="001A4346" w:rsidRPr="00B93356" w:rsidTr="001A4346">
        <w:tc>
          <w:tcPr>
            <w:tcW w:w="6392" w:type="dxa"/>
          </w:tcPr>
          <w:p w:rsidR="001A4346" w:rsidRPr="00B93356" w:rsidRDefault="001A4346" w:rsidP="001A4346">
            <w:pPr>
              <w:tabs>
                <w:tab w:val="left" w:pos="810"/>
              </w:tabs>
              <w:ind w:left="720" w:hanging="90"/>
              <w:jc w:val="center"/>
              <w:rPr>
                <w:rFonts w:ascii="Times New Roman" w:hAnsi="Times New Roman"/>
                <w:b/>
                <w:szCs w:val="24"/>
              </w:rPr>
            </w:pPr>
            <w:r w:rsidRPr="00B93356">
              <w:rPr>
                <w:rFonts w:ascii="Times New Roman" w:hAnsi="Times New Roman"/>
                <w:noProof/>
                <w:szCs w:val="24"/>
              </w:rPr>
              <mc:AlternateContent>
                <mc:Choice Requires="wps">
                  <w:drawing>
                    <wp:anchor distT="0" distB="0" distL="114300" distR="114300" simplePos="0" relativeHeight="251660288" behindDoc="0" locked="0" layoutInCell="1" allowOverlap="1" wp14:anchorId="3B791674" wp14:editId="2F5F278C">
                      <wp:simplePos x="0" y="0"/>
                      <wp:positionH relativeFrom="column">
                        <wp:posOffset>-621030</wp:posOffset>
                      </wp:positionH>
                      <wp:positionV relativeFrom="paragraph">
                        <wp:posOffset>141605</wp:posOffset>
                      </wp:positionV>
                      <wp:extent cx="484505" cy="585470"/>
                      <wp:effectExtent l="44768" t="50482" r="0" b="17463"/>
                      <wp:wrapNone/>
                      <wp:docPr id="102" name="Down Arrow 102"/>
                      <wp:cNvGraphicFramePr/>
                      <a:graphic xmlns:a="http://schemas.openxmlformats.org/drawingml/2006/main">
                        <a:graphicData uri="http://schemas.microsoft.com/office/word/2010/wordprocessingShape">
                          <wps:wsp>
                            <wps:cNvSpPr/>
                            <wps:spPr>
                              <a:xfrm rot="18107324">
                                <a:off x="0" y="0"/>
                                <a:ext cx="484505" cy="5854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2" o:spid="_x0000_s1026" type="#_x0000_t67" style="position:absolute;margin-left:-48.9pt;margin-top:11.15pt;width:38.15pt;height:46.1pt;rotation:-3814934fd;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" adj="12662" fillcolor="black [3200]" strokecolor="black [1600]" strokeweight="2pt"/>
                  </w:pict>
                </mc:Fallback>
              </mc:AlternateContent>
            </w:r>
            <w:r w:rsidRPr="00B93356">
              <w:rPr>
                <w:rFonts w:ascii="Times New Roman" w:hAnsi="Times New Roman"/>
                <w:b/>
                <w:szCs w:val="24"/>
              </w:rPr>
              <w:t>Approved Item or Service</w:t>
            </w:r>
          </w:p>
        </w:tc>
        <w:tc>
          <w:tcPr>
            <w:tcW w:w="3184" w:type="dxa"/>
          </w:tcPr>
          <w:p w:rsidR="001A4346" w:rsidRPr="00B93356" w:rsidRDefault="001A4346" w:rsidP="001A4346">
            <w:pPr>
              <w:tabs>
                <w:tab w:val="left" w:pos="810"/>
              </w:tabs>
              <w:ind w:left="720" w:hanging="90"/>
              <w:jc w:val="center"/>
              <w:rPr>
                <w:rFonts w:ascii="Times New Roman" w:hAnsi="Times New Roman"/>
                <w:b/>
                <w:szCs w:val="24"/>
              </w:rPr>
            </w:pPr>
            <w:r w:rsidRPr="00B93356">
              <w:rPr>
                <w:rFonts w:ascii="Times New Roman" w:hAnsi="Times New Roman"/>
                <w:noProof/>
                <w:szCs w:val="24"/>
              </w:rPr>
              <mc:AlternateContent>
                <mc:Choice Requires="wps">
                  <w:drawing>
                    <wp:anchor distT="0" distB="0" distL="114300" distR="114300" simplePos="0" relativeHeight="251659264" behindDoc="0" locked="0" layoutInCell="1" allowOverlap="1" wp14:anchorId="707D03AB" wp14:editId="0702A0D9">
                      <wp:simplePos x="0" y="0"/>
                      <wp:positionH relativeFrom="column">
                        <wp:posOffset>1997710</wp:posOffset>
                      </wp:positionH>
                      <wp:positionV relativeFrom="paragraph">
                        <wp:posOffset>132080</wp:posOffset>
                      </wp:positionV>
                      <wp:extent cx="484505" cy="585470"/>
                      <wp:effectExtent l="0" t="50482" r="36512" b="17463"/>
                      <wp:wrapNone/>
                      <wp:docPr id="3" name="Down Arrow 3"/>
                      <wp:cNvGraphicFramePr/>
                      <a:graphic xmlns:a="http://schemas.openxmlformats.org/drawingml/2006/main">
                        <a:graphicData uri="http://schemas.microsoft.com/office/word/2010/wordprocessingShape">
                          <wps:wsp>
                            <wps:cNvSpPr/>
                            <wps:spPr>
                              <a:xfrm rot="3332907">
                                <a:off x="0" y="0"/>
                                <a:ext cx="484505" cy="5854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Down Arrow 3" o:spid="_x0000_s1026" type="#_x0000_t67" style="position:absolute;margin-left:157.3pt;margin-top:10.4pt;width:38.15pt;height:46.1pt;rotation:3640423fd;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" adj="12662" fillcolor="black [3200]" strokecolor="black [1600]" strokeweight="2pt"/>
                  </w:pict>
                </mc:Fallback>
              </mc:AlternateContent>
            </w:r>
            <w:r w:rsidRPr="00B93356">
              <w:rPr>
                <w:rFonts w:ascii="Times New Roman" w:hAnsi="Times New Roman"/>
                <w:b/>
                <w:szCs w:val="24"/>
              </w:rPr>
              <w:t>Amount Spent</w:t>
            </w: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color w:val="FF0000"/>
                <w:szCs w:val="24"/>
              </w:rPr>
            </w:pPr>
          </w:p>
        </w:tc>
        <w:tc>
          <w:tcPr>
            <w:tcW w:w="3184" w:type="dxa"/>
          </w:tcPr>
          <w:p w:rsidR="001A4346" w:rsidRPr="00B93356" w:rsidRDefault="001A4346" w:rsidP="001A4346">
            <w:pPr>
              <w:tabs>
                <w:tab w:val="left" w:pos="810"/>
              </w:tabs>
              <w:ind w:left="720" w:hanging="90"/>
              <w:rPr>
                <w:rFonts w:ascii="Times New Roman" w:hAnsi="Times New Roman"/>
                <w:color w:val="FF0000"/>
                <w:szCs w:val="24"/>
              </w:rPr>
            </w:pPr>
          </w:p>
        </w:tc>
      </w:tr>
    </w:tbl>
    <w:p w:rsidR="001A4346" w:rsidRPr="00B93356" w:rsidRDefault="001A4346" w:rsidP="001A4346">
      <w:pPr>
        <w:tabs>
          <w:tab w:val="left" w:pos="0"/>
        </w:tabs>
        <w:rPr>
          <w:rFonts w:ascii="Times New Roman" w:hAnsi="Times New Roman"/>
          <w:b/>
          <w:szCs w:val="24"/>
        </w:rPr>
      </w:pPr>
      <w:r w:rsidRPr="00B93356">
        <w:rPr>
          <w:rFonts w:ascii="Times New Roman" w:hAnsi="Times New Roman"/>
          <w:b/>
          <w:bCs/>
          <w:szCs w:val="24"/>
        </w:rPr>
        <w:t>*</w:t>
      </w:r>
      <w:r w:rsidRPr="00B93356">
        <w:rPr>
          <w:rFonts w:ascii="Times New Roman" w:hAnsi="Times New Roman"/>
          <w:bCs/>
          <w:szCs w:val="24"/>
        </w:rPr>
        <w:t xml:space="preserve">Unspent </w:t>
      </w:r>
      <w:r>
        <w:rPr>
          <w:rFonts w:ascii="Times New Roman" w:hAnsi="Times New Roman"/>
          <w:bCs/>
          <w:szCs w:val="24"/>
        </w:rPr>
        <w:t xml:space="preserve">grant </w:t>
      </w:r>
      <w:r w:rsidRPr="00B93356">
        <w:rPr>
          <w:rFonts w:ascii="Times New Roman" w:hAnsi="Times New Roman"/>
          <w:bCs/>
          <w:szCs w:val="24"/>
        </w:rPr>
        <w:t xml:space="preserve">funds or </w:t>
      </w:r>
      <w:r>
        <w:rPr>
          <w:rFonts w:ascii="Times New Roman" w:hAnsi="Times New Roman"/>
          <w:bCs/>
          <w:szCs w:val="24"/>
        </w:rPr>
        <w:t xml:space="preserve">grant </w:t>
      </w:r>
      <w:r w:rsidRPr="00B93356">
        <w:rPr>
          <w:rFonts w:ascii="Times New Roman" w:hAnsi="Times New Roman"/>
          <w:bCs/>
          <w:szCs w:val="24"/>
        </w:rPr>
        <w:t xml:space="preserve">funds used for another purpose (without permission) must be returned to DDS before another grant can be considered.  </w:t>
      </w:r>
      <w:r w:rsidRPr="00B93356">
        <w:rPr>
          <w:rFonts w:ascii="Times New Roman" w:hAnsi="Times New Roman"/>
          <w:szCs w:val="24"/>
        </w:rPr>
        <w:t>Please return in a check or money order made pay</w:t>
      </w:r>
      <w:r w:rsidR="00E33550">
        <w:rPr>
          <w:rFonts w:ascii="Times New Roman" w:hAnsi="Times New Roman"/>
          <w:szCs w:val="24"/>
        </w:rPr>
        <w:t>able to:  Treasurer, State of Connecticut</w:t>
      </w:r>
      <w:r w:rsidRPr="00B93356">
        <w:rPr>
          <w:rFonts w:ascii="Times New Roman" w:hAnsi="Times New Roman"/>
          <w:szCs w:val="24"/>
        </w:rPr>
        <w:t xml:space="preserve"> and sen</w:t>
      </w:r>
      <w:r>
        <w:rPr>
          <w:rFonts w:ascii="Times New Roman" w:hAnsi="Times New Roman"/>
          <w:szCs w:val="24"/>
        </w:rPr>
        <w:t>d</w:t>
      </w:r>
      <w:r w:rsidRPr="00B93356">
        <w:rPr>
          <w:rFonts w:ascii="Times New Roman" w:hAnsi="Times New Roman"/>
          <w:szCs w:val="24"/>
        </w:rPr>
        <w:t xml:space="preserve"> to the attention of DDS </w:t>
      </w:r>
      <w:r w:rsidR="00E33550">
        <w:rPr>
          <w:rFonts w:ascii="Times New Roman" w:hAnsi="Times New Roman"/>
          <w:szCs w:val="24"/>
        </w:rPr>
        <w:t xml:space="preserve">Individual and </w:t>
      </w:r>
      <w:r w:rsidRPr="00B93356">
        <w:rPr>
          <w:rFonts w:ascii="Times New Roman" w:hAnsi="Times New Roman"/>
          <w:szCs w:val="24"/>
        </w:rPr>
        <w:t>Family Grant Program</w:t>
      </w:r>
      <w:r w:rsidR="002645BF">
        <w:rPr>
          <w:rFonts w:ascii="Times New Roman" w:hAnsi="Times New Roman"/>
          <w:szCs w:val="24"/>
        </w:rPr>
        <w:t xml:space="preserve"> </w:t>
      </w:r>
      <w:r w:rsidRPr="00B93356">
        <w:rPr>
          <w:rFonts w:ascii="Times New Roman" w:hAnsi="Times New Roman"/>
          <w:szCs w:val="24"/>
        </w:rPr>
        <w:t>25 Creamery R</w:t>
      </w:r>
      <w:r w:rsidR="002645BF">
        <w:rPr>
          <w:rFonts w:ascii="Times New Roman" w:hAnsi="Times New Roman"/>
          <w:szCs w:val="24"/>
        </w:rPr>
        <w:t>oa</w:t>
      </w:r>
      <w:r w:rsidRPr="00B93356">
        <w:rPr>
          <w:rFonts w:ascii="Times New Roman" w:hAnsi="Times New Roman"/>
          <w:szCs w:val="24"/>
        </w:rPr>
        <w:t>d</w:t>
      </w:r>
      <w:r w:rsidR="002645BF">
        <w:rPr>
          <w:rFonts w:ascii="Times New Roman" w:hAnsi="Times New Roman"/>
          <w:szCs w:val="24"/>
        </w:rPr>
        <w:t>,</w:t>
      </w:r>
      <w:r w:rsidRPr="00B93356">
        <w:rPr>
          <w:rFonts w:ascii="Times New Roman" w:hAnsi="Times New Roman"/>
          <w:szCs w:val="24"/>
        </w:rPr>
        <w:t xml:space="preserve"> Cheshire, CT 06410.</w:t>
      </w:r>
    </w:p>
    <w:p w:rsidR="001A4346" w:rsidRPr="00B93356" w:rsidRDefault="001A4346" w:rsidP="001A4346">
      <w:pPr>
        <w:tabs>
          <w:tab w:val="left" w:pos="720"/>
        </w:tabs>
        <w:ind w:left="720"/>
        <w:rPr>
          <w:rFonts w:ascii="Times New Roman" w:hAnsi="Times New Roman"/>
          <w:szCs w:val="24"/>
        </w:rPr>
      </w:pPr>
      <w:r w:rsidRPr="00B93356">
        <w:rPr>
          <w:rFonts w:ascii="Times New Roman" w:hAnsi="Times New Roman"/>
          <w:noProof/>
          <w:szCs w:val="24"/>
        </w:rPr>
        <w:drawing>
          <wp:inline distT="0" distB="0" distL="0" distR="0" wp14:anchorId="7578F0DD" wp14:editId="3BBD3B15">
            <wp:extent cx="392906" cy="314325"/>
            <wp:effectExtent l="0" t="0" r="7620" b="0"/>
            <wp:docPr id="103" name="Picture 103" descr="SY00170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00170_"/>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906" cy="314325"/>
                    </a:xfrm>
                    <a:prstGeom prst="rect">
                      <a:avLst/>
                    </a:prstGeom>
                    <a:noFill/>
                    <a:ln>
                      <a:noFill/>
                    </a:ln>
                  </pic:spPr>
                </pic:pic>
              </a:graphicData>
            </a:graphic>
          </wp:inline>
        </w:drawing>
      </w:r>
      <w:r w:rsidRPr="00B93356">
        <w:rPr>
          <w:rFonts w:ascii="Times New Roman" w:hAnsi="Times New Roman"/>
          <w:szCs w:val="24"/>
        </w:rPr>
        <w:t>_______________________________________Date:  ____/____/___</w:t>
      </w:r>
    </w:p>
    <w:p w:rsidR="001A4346" w:rsidRPr="00B93356" w:rsidRDefault="001A4346" w:rsidP="001A4346">
      <w:pPr>
        <w:tabs>
          <w:tab w:val="left" w:pos="0"/>
        </w:tabs>
        <w:ind w:firstLine="720"/>
        <w:rPr>
          <w:rFonts w:ascii="Times New Roman" w:hAnsi="Times New Roman"/>
          <w:b/>
          <w:szCs w:val="24"/>
        </w:rPr>
      </w:pPr>
      <w:r w:rsidRPr="00B93356">
        <w:rPr>
          <w:rFonts w:ascii="Times New Roman" w:hAnsi="Times New Roman"/>
          <w:noProof/>
          <w:szCs w:val="24"/>
        </w:rPr>
        <mc:AlternateContent>
          <mc:Choice Requires="wps">
            <w:drawing>
              <wp:anchor distT="0" distB="0" distL="114300" distR="114300" simplePos="0" relativeHeight="251662336" behindDoc="0" locked="0" layoutInCell="1" allowOverlap="1" wp14:anchorId="65906493" wp14:editId="6F6F5456">
                <wp:simplePos x="0" y="0"/>
                <wp:positionH relativeFrom="column">
                  <wp:posOffset>8502</wp:posOffset>
                </wp:positionH>
                <wp:positionV relativeFrom="paragraph">
                  <wp:posOffset>150494</wp:posOffset>
                </wp:positionV>
                <wp:extent cx="209550" cy="585470"/>
                <wp:effectExtent l="21590" t="35560" r="0" b="40640"/>
                <wp:wrapNone/>
                <wp:docPr id="7" name="Down Arrow 7"/>
                <wp:cNvGraphicFramePr/>
                <a:graphic xmlns:a="http://schemas.openxmlformats.org/drawingml/2006/main">
                  <a:graphicData uri="http://schemas.microsoft.com/office/word/2010/wordprocessingShape">
                    <wps:wsp>
                      <wps:cNvSpPr/>
                      <wps:spPr>
                        <a:xfrm rot="16371484">
                          <a:off x="0" y="0"/>
                          <a:ext cx="209550" cy="5854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own Arrow 7" o:spid="_x0000_s1026" type="#_x0000_t67" style="position:absolute;margin-left:.65pt;margin-top:11.85pt;width:16.5pt;height:46.1pt;rotation:-571093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" adj="17734" fillcolor="black [3200]" strokecolor="black [1600]" strokeweight="2pt"/>
            </w:pict>
          </mc:Fallback>
        </mc:AlternateContent>
      </w:r>
      <w:r w:rsidRPr="00B93356">
        <w:rPr>
          <w:rFonts w:ascii="Times New Roman" w:hAnsi="Times New Roman"/>
          <w:szCs w:val="24"/>
        </w:rPr>
        <w:t xml:space="preserve">    </w:t>
      </w:r>
      <w:r w:rsidR="00DD6C5D">
        <w:rPr>
          <w:rFonts w:ascii="Times New Roman" w:hAnsi="Times New Roman"/>
          <w:szCs w:val="24"/>
        </w:rPr>
        <w:tab/>
      </w:r>
      <w:r w:rsidRPr="00B93356">
        <w:rPr>
          <w:rFonts w:ascii="Times New Roman" w:hAnsi="Times New Roman"/>
          <w:b/>
          <w:szCs w:val="24"/>
        </w:rPr>
        <w:t>Payee’s Signature</w:t>
      </w:r>
    </w:p>
    <w:p w:rsidR="001A4346" w:rsidRPr="00B93356" w:rsidRDefault="001A4346" w:rsidP="001A4346">
      <w:pPr>
        <w:tabs>
          <w:tab w:val="left" w:pos="0"/>
        </w:tabs>
        <w:rPr>
          <w:rFonts w:ascii="Times New Roman" w:hAnsi="Times New Roman"/>
          <w:b/>
          <w:szCs w:val="24"/>
        </w:rPr>
      </w:pPr>
    </w:p>
    <w:p w:rsidR="001A4346" w:rsidRPr="00B93356" w:rsidRDefault="001A4346" w:rsidP="001A4346">
      <w:pPr>
        <w:tabs>
          <w:tab w:val="left" w:pos="720"/>
        </w:tabs>
        <w:ind w:left="720"/>
        <w:rPr>
          <w:rFonts w:ascii="Times New Roman" w:hAnsi="Times New Roman"/>
          <w:b/>
          <w:szCs w:val="24"/>
        </w:rPr>
      </w:pPr>
      <w:r w:rsidRPr="00B93356">
        <w:rPr>
          <w:rFonts w:ascii="Times New Roman" w:hAnsi="Times New Roman"/>
          <w:b/>
          <w:szCs w:val="24"/>
        </w:rPr>
        <w:t>Payee’s E-mail Address</w:t>
      </w:r>
      <w:r w:rsidR="00733799" w:rsidRPr="00B93356">
        <w:rPr>
          <w:rFonts w:ascii="Times New Roman" w:hAnsi="Times New Roman"/>
          <w:b/>
          <w:szCs w:val="24"/>
        </w:rPr>
        <w:t>: _</w:t>
      </w:r>
      <w:r w:rsidRPr="00B93356">
        <w:rPr>
          <w:rFonts w:ascii="Times New Roman" w:hAnsi="Times New Roman"/>
          <w:b/>
          <w:szCs w:val="24"/>
        </w:rPr>
        <w:t>_________________________________________________</w:t>
      </w:r>
    </w:p>
    <w:p w:rsidR="001A4346" w:rsidRDefault="001A4346" w:rsidP="001A4346">
      <w:pPr>
        <w:tabs>
          <w:tab w:val="left" w:pos="0"/>
        </w:tabs>
        <w:jc w:val="both"/>
        <w:rPr>
          <w:rFonts w:ascii="Times New Roman" w:hAnsi="Times New Roman"/>
          <w:b/>
          <w:i/>
          <w:szCs w:val="24"/>
        </w:rPr>
      </w:pPr>
    </w:p>
    <w:p w:rsidR="001A4346" w:rsidRPr="00B93356" w:rsidRDefault="001A4346" w:rsidP="001A4346">
      <w:pPr>
        <w:tabs>
          <w:tab w:val="left" w:pos="0"/>
        </w:tabs>
        <w:jc w:val="both"/>
        <w:rPr>
          <w:rFonts w:ascii="Times New Roman" w:hAnsi="Times New Roman"/>
          <w:b/>
          <w:i/>
          <w:szCs w:val="24"/>
          <w:u w:val="single"/>
        </w:rPr>
      </w:pPr>
      <w:r w:rsidRPr="00B93356">
        <w:rPr>
          <w:rFonts w:ascii="Times New Roman" w:hAnsi="Times New Roman"/>
          <w:b/>
          <w:i/>
          <w:szCs w:val="24"/>
        </w:rPr>
        <w:t>Please return this form with documentation of how the money was spent by</w:t>
      </w:r>
      <w:r w:rsidRPr="00B93356">
        <w:rPr>
          <w:rFonts w:ascii="Times New Roman" w:hAnsi="Times New Roman"/>
          <w:b/>
          <w:i/>
          <w:szCs w:val="24"/>
          <w:u w:val="single"/>
        </w:rPr>
        <w:t xml:space="preserve"> 09/30/</w:t>
      </w:r>
      <w:r w:rsidR="0086709D">
        <w:rPr>
          <w:rFonts w:ascii="Times New Roman" w:hAnsi="Times New Roman"/>
          <w:b/>
          <w:i/>
          <w:szCs w:val="24"/>
          <w:u w:val="single"/>
        </w:rPr>
        <w:t>YYYY</w:t>
      </w:r>
      <w:r w:rsidRPr="00B93356">
        <w:rPr>
          <w:rFonts w:ascii="Times New Roman" w:hAnsi="Times New Roman"/>
          <w:b/>
          <w:i/>
          <w:szCs w:val="24"/>
          <w:u w:val="single"/>
        </w:rPr>
        <w:t xml:space="preserve"> </w:t>
      </w:r>
    </w:p>
    <w:p w:rsidR="001A4346" w:rsidRPr="00910C67" w:rsidRDefault="001A4346" w:rsidP="001A4346">
      <w:pPr>
        <w:tabs>
          <w:tab w:val="left" w:pos="0"/>
        </w:tabs>
        <w:jc w:val="center"/>
        <w:rPr>
          <w:rFonts w:ascii="Times New Roman" w:hAnsi="Times New Roman"/>
          <w:b/>
          <w:i/>
          <w:szCs w:val="24"/>
        </w:rPr>
      </w:pPr>
      <w:r w:rsidRPr="00910C67">
        <w:rPr>
          <w:rFonts w:ascii="Times New Roman" w:hAnsi="Times New Roman"/>
          <w:b/>
          <w:i/>
          <w:szCs w:val="24"/>
        </w:rPr>
        <w:t>Mail to: DDS Individual and Family Grant Program</w:t>
      </w:r>
      <w:r w:rsidR="002645BF">
        <w:rPr>
          <w:rFonts w:ascii="Times New Roman" w:hAnsi="Times New Roman"/>
          <w:b/>
          <w:i/>
          <w:szCs w:val="24"/>
        </w:rPr>
        <w:t xml:space="preserve"> </w:t>
      </w:r>
      <w:r w:rsidRPr="00910C67">
        <w:rPr>
          <w:rFonts w:ascii="Times New Roman" w:hAnsi="Times New Roman"/>
          <w:b/>
          <w:i/>
          <w:szCs w:val="24"/>
        </w:rPr>
        <w:t>25 Creamery R</w:t>
      </w:r>
      <w:r w:rsidR="002645BF">
        <w:rPr>
          <w:rFonts w:ascii="Times New Roman" w:hAnsi="Times New Roman"/>
          <w:b/>
          <w:i/>
          <w:szCs w:val="24"/>
        </w:rPr>
        <w:t>oad,</w:t>
      </w:r>
      <w:r w:rsidRPr="00910C67">
        <w:rPr>
          <w:rFonts w:ascii="Times New Roman" w:hAnsi="Times New Roman"/>
          <w:b/>
          <w:i/>
          <w:szCs w:val="24"/>
        </w:rPr>
        <w:t xml:space="preserve"> Cheshire, CT 06410, </w:t>
      </w:r>
      <w:r w:rsidR="002645BF">
        <w:rPr>
          <w:rFonts w:ascii="Times New Roman" w:hAnsi="Times New Roman"/>
          <w:b/>
          <w:i/>
          <w:szCs w:val="24"/>
        </w:rPr>
        <w:t>or</w:t>
      </w:r>
      <w:r w:rsidRPr="00910C67">
        <w:rPr>
          <w:rFonts w:ascii="Times New Roman" w:hAnsi="Times New Roman"/>
          <w:b/>
          <w:i/>
          <w:szCs w:val="24"/>
        </w:rPr>
        <w:t xml:space="preserve">    </w:t>
      </w:r>
    </w:p>
    <w:p w:rsidR="001A4346" w:rsidRPr="00910C67" w:rsidRDefault="002645BF" w:rsidP="001A4346">
      <w:pPr>
        <w:tabs>
          <w:tab w:val="left" w:pos="0"/>
        </w:tabs>
        <w:jc w:val="center"/>
        <w:rPr>
          <w:rFonts w:ascii="Times New Roman" w:hAnsi="Times New Roman"/>
          <w:b/>
          <w:i/>
          <w:szCs w:val="24"/>
        </w:rPr>
      </w:pPr>
      <w:r>
        <w:rPr>
          <w:rFonts w:ascii="Times New Roman" w:hAnsi="Times New Roman"/>
          <w:b/>
          <w:i/>
          <w:szCs w:val="24"/>
        </w:rPr>
        <w:t>F</w:t>
      </w:r>
      <w:r w:rsidR="001A4346" w:rsidRPr="00910C67">
        <w:rPr>
          <w:rFonts w:ascii="Times New Roman" w:hAnsi="Times New Roman"/>
          <w:b/>
          <w:i/>
          <w:szCs w:val="24"/>
        </w:rPr>
        <w:t xml:space="preserve">ax to </w:t>
      </w:r>
      <w:r>
        <w:rPr>
          <w:rFonts w:ascii="Times New Roman" w:hAnsi="Times New Roman"/>
          <w:b/>
          <w:i/>
          <w:szCs w:val="24"/>
        </w:rPr>
        <w:t>(</w:t>
      </w:r>
      <w:r w:rsidR="00064199" w:rsidRPr="00064199">
        <w:rPr>
          <w:rFonts w:ascii="Times New Roman" w:hAnsi="Times New Roman"/>
          <w:b/>
          <w:i/>
          <w:szCs w:val="24"/>
        </w:rPr>
        <w:t>860</w:t>
      </w:r>
      <w:r>
        <w:rPr>
          <w:rFonts w:ascii="Times New Roman" w:hAnsi="Times New Roman"/>
          <w:b/>
          <w:i/>
          <w:szCs w:val="24"/>
        </w:rPr>
        <w:t xml:space="preserve">) </w:t>
      </w:r>
      <w:r w:rsidR="00064199" w:rsidRPr="00064199">
        <w:rPr>
          <w:rFonts w:ascii="Times New Roman" w:hAnsi="Times New Roman"/>
          <w:b/>
          <w:i/>
          <w:szCs w:val="24"/>
        </w:rPr>
        <w:t xml:space="preserve">622-2657, or </w:t>
      </w:r>
      <w:r>
        <w:rPr>
          <w:rFonts w:ascii="Times New Roman" w:hAnsi="Times New Roman"/>
          <w:b/>
          <w:i/>
          <w:szCs w:val="24"/>
        </w:rPr>
        <w:t>E</w:t>
      </w:r>
      <w:r w:rsidR="00064199" w:rsidRPr="00064199">
        <w:rPr>
          <w:rFonts w:ascii="Times New Roman" w:hAnsi="Times New Roman"/>
          <w:b/>
          <w:i/>
          <w:szCs w:val="24"/>
        </w:rPr>
        <w:t xml:space="preserve">-mail to </w:t>
      </w:r>
      <w:hyperlink r:id="rId12" w:history="1">
        <w:r w:rsidR="00064199" w:rsidRPr="00064199">
          <w:rPr>
            <w:rStyle w:val="Hyperlink"/>
            <w:rFonts w:ascii="Times New Roman" w:hAnsi="Times New Roman"/>
            <w:b/>
            <w:i/>
            <w:szCs w:val="24"/>
          </w:rPr>
          <w:t>DDS.WR.Individual-FamilyGrants@ct.gov</w:t>
        </w:r>
      </w:hyperlink>
    </w:p>
    <w:p w:rsidR="00252D5E" w:rsidRDefault="00252D5E" w:rsidP="001A4346">
      <w:pPr>
        <w:tabs>
          <w:tab w:val="left" w:pos="0"/>
        </w:tabs>
        <w:jc w:val="center"/>
        <w:rPr>
          <w:rFonts w:ascii="Times New Roman" w:hAnsi="Times New Roman"/>
          <w:b/>
          <w:sz w:val="20"/>
        </w:rPr>
      </w:pPr>
    </w:p>
    <w:p w:rsidR="001A4346" w:rsidRPr="006F1B1C" w:rsidRDefault="001A4346" w:rsidP="001A4346">
      <w:pPr>
        <w:tabs>
          <w:tab w:val="left" w:pos="0"/>
        </w:tabs>
        <w:rPr>
          <w:i/>
          <w:szCs w:val="24"/>
        </w:rPr>
      </w:pPr>
      <w:r>
        <w:rPr>
          <w:rFonts w:ascii="Times New Roman" w:hAnsi="Times New Roman"/>
          <w:b/>
          <w:sz w:val="20"/>
        </w:rPr>
        <w:fldChar w:fldCharType="begin"/>
      </w:r>
      <w:r>
        <w:rPr>
          <w:rFonts w:ascii="Times New Roman" w:hAnsi="Times New Roman"/>
          <w:b/>
          <w:sz w:val="20"/>
        </w:rPr>
        <w:instrText xml:space="preserve"> MERGEFIELD CM_FirstName </w:instrText>
      </w:r>
      <w:r>
        <w:rPr>
          <w:rFonts w:ascii="Times New Roman" w:hAnsi="Times New Roman"/>
          <w:b/>
          <w:sz w:val="20"/>
        </w:rPr>
        <w:fldChar w:fldCharType="separate"/>
      </w:r>
      <w:r>
        <w:rPr>
          <w:rFonts w:ascii="Times New Roman" w:hAnsi="Times New Roman"/>
          <w:b/>
          <w:noProof/>
          <w:sz w:val="20"/>
        </w:rPr>
        <w:t>«CM_FirstName»</w:t>
      </w:r>
      <w:r>
        <w:rPr>
          <w:rFonts w:ascii="Times New Roman" w:hAnsi="Times New Roman"/>
          <w:b/>
          <w:sz w:val="20"/>
        </w:rPr>
        <w:fldChar w:fldCharType="end"/>
      </w:r>
      <w:r w:rsidR="0049748E">
        <w:rPr>
          <w:rFonts w:ascii="Times New Roman" w:hAnsi="Times New Roman"/>
          <w:b/>
          <w:sz w:val="20"/>
        </w:rPr>
        <w:t xml:space="preserve">  </w:t>
      </w:r>
      <w:r>
        <w:rPr>
          <w:rFonts w:ascii="Times New Roman" w:hAnsi="Times New Roman"/>
          <w:b/>
          <w:sz w:val="20"/>
        </w:rPr>
        <w:fldChar w:fldCharType="begin"/>
      </w:r>
      <w:r>
        <w:rPr>
          <w:rFonts w:ascii="Times New Roman" w:hAnsi="Times New Roman"/>
          <w:b/>
          <w:sz w:val="20"/>
        </w:rPr>
        <w:instrText xml:space="preserve"> MERGEFIELD CM_LastName </w:instrText>
      </w:r>
      <w:r>
        <w:rPr>
          <w:rFonts w:ascii="Times New Roman" w:hAnsi="Times New Roman"/>
          <w:b/>
          <w:sz w:val="20"/>
        </w:rPr>
        <w:fldChar w:fldCharType="separate"/>
      </w:r>
      <w:r>
        <w:rPr>
          <w:rFonts w:ascii="Times New Roman" w:hAnsi="Times New Roman"/>
          <w:b/>
          <w:noProof/>
          <w:sz w:val="20"/>
        </w:rPr>
        <w:t>«CM_LastName»</w:t>
      </w:r>
      <w:r>
        <w:rPr>
          <w:rFonts w:ascii="Times New Roman" w:hAnsi="Times New Roman"/>
          <w:b/>
          <w:sz w:val="20"/>
        </w:rPr>
        <w:fldChar w:fldCharType="end"/>
      </w:r>
    </w:p>
    <w:p w:rsidR="001A4346" w:rsidRPr="004D4D75" w:rsidRDefault="001A4346" w:rsidP="004D4D75">
      <w:pPr>
        <w:jc w:val="center"/>
      </w:pPr>
    </w:p>
    <w:sectPr w:rsidR="001A4346" w:rsidRPr="004D4D75" w:rsidSect="00D226BE">
      <w:headerReference w:type="even" r:id="rId13"/>
      <w:headerReference w:type="default" r:id="rId14"/>
      <w:footerReference w:type="default" r:id="rId15"/>
      <w:headerReference w:type="first" r:id="rId16"/>
      <w:footerReference w:type="first" r:id="rId17"/>
      <w:pgSz w:w="12240" w:h="15840" w:code="1"/>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7217" w:rsidRDefault="006F7217">
      <w:r>
        <w:separator/>
      </w:r>
    </w:p>
  </w:endnote>
  <w:endnote w:type="continuationSeparator" w:id="0">
    <w:p w:rsidR="006F7217" w:rsidRDefault="006F7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20B0504020000000003"/>
    <w:charset w:val="00"/>
    <w:family w:val="swiss"/>
    <w:pitch w:val="variable"/>
    <w:sig w:usb0="0000028F"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D75" w:rsidRPr="003150EF" w:rsidRDefault="004D4D75" w:rsidP="004D4D75">
    <w:pPr>
      <w:pStyle w:val="PlainText"/>
      <w:rPr>
        <w:rFonts w:ascii="Times New Roman" w:hAnsi="Times New Roman"/>
      </w:rPr>
    </w:pPr>
    <w:r>
      <w:rPr>
        <w:rFonts w:ascii="Times New Roman" w:hAnsi="Times New Roman"/>
      </w:rPr>
      <w:t>Rev</w:t>
    </w:r>
    <w:r w:rsidR="002645BF">
      <w:rPr>
        <w:rFonts w:ascii="Times New Roman" w:hAnsi="Times New Roman"/>
      </w:rPr>
      <w:t>ised</w:t>
    </w:r>
    <w:r>
      <w:rPr>
        <w:rFonts w:ascii="Times New Roman" w:hAnsi="Times New Roman"/>
      </w:rPr>
      <w:t xml:space="preserve"> 1</w:t>
    </w:r>
    <w:r w:rsidR="002645BF">
      <w:rPr>
        <w:rFonts w:ascii="Times New Roman" w:hAnsi="Times New Roman"/>
      </w:rPr>
      <w:t>0</w:t>
    </w:r>
    <w:r w:rsidRPr="003150EF">
      <w:rPr>
        <w:rFonts w:ascii="Times New Roman" w:hAnsi="Times New Roman"/>
      </w:rPr>
      <w:t>/201</w:t>
    </w:r>
    <w:r w:rsidR="002645BF">
      <w:rPr>
        <w:rFonts w:ascii="Times New Roman" w:hAnsi="Times New Roman"/>
      </w:rPr>
      <w:t>9</w:t>
    </w:r>
  </w:p>
  <w:p w:rsidR="004D4D75" w:rsidRDefault="004D4D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0EA5" w:rsidRPr="00366F02" w:rsidRDefault="00410EA5">
    <w:pPr>
      <w:jc w:val="center"/>
      <w:rPr>
        <w:rFonts w:ascii="Garamond" w:hAnsi="Garamond"/>
        <w:color w:val="0000FF"/>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217" w:rsidRDefault="006F7217">
      <w:r>
        <w:separator/>
      </w:r>
    </w:p>
  </w:footnote>
  <w:footnote w:type="continuationSeparator" w:id="0">
    <w:p w:rsidR="006F7217" w:rsidRDefault="006F72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BAB" w:rsidRDefault="00D821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6391" type="#_x0000_t136" style="position:absolute;margin-left:0;margin-top:0;width:543.8pt;height:217.5pt;rotation:315;z-index:-251658240;mso-position-horizontal:center;mso-position-horizontal-relative:margin;mso-position-vertical:center;mso-position-vertical-relative:margin" o:allowincell="f" fillcolor="#7f7f7f [1612]" stroked="f">
          <v:fill opacity=".5"/>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4346" w:rsidRPr="00D226BE" w:rsidRDefault="00D226BE" w:rsidP="001A4346">
    <w:pPr>
      <w:pStyle w:val="Header"/>
      <w:rPr>
        <w:rFonts w:ascii="Times New Roman" w:hAnsi="Times New Roman"/>
        <w:b/>
        <w:szCs w:val="24"/>
        <w:u w:val="single"/>
      </w:rPr>
    </w:pPr>
    <w:r w:rsidRPr="00552153">
      <w:rPr>
        <w:rFonts w:ascii="Times New Roman" w:hAnsi="Times New Roman"/>
        <w:szCs w:val="24"/>
      </w:rPr>
      <w:fldChar w:fldCharType="begin"/>
    </w:r>
    <w:r w:rsidRPr="00552153">
      <w:rPr>
        <w:rFonts w:ascii="Times New Roman" w:hAnsi="Times New Roman"/>
        <w:szCs w:val="24"/>
      </w:rPr>
      <w:instrText xml:space="preserve"> MERGEFIELD DateReviewed </w:instrText>
    </w:r>
    <w:r w:rsidRPr="00552153">
      <w:rPr>
        <w:rFonts w:ascii="Times New Roman" w:hAnsi="Times New Roman"/>
        <w:szCs w:val="24"/>
      </w:rPr>
      <w:fldChar w:fldCharType="separate"/>
    </w:r>
    <w:r w:rsidR="00D82192">
      <w:rPr>
        <w:rFonts w:ascii="Times New Roman" w:hAnsi="Times New Roman"/>
        <w:noProof/>
        <w:szCs w:val="24"/>
      </w:rPr>
      <w:t>«DateReviewed»</w:t>
    </w:r>
    <w:r w:rsidRPr="00552153">
      <w:rPr>
        <w:rFonts w:ascii="Times New Roman" w:hAnsi="Times New Roman"/>
        <w:noProof/>
        <w:szCs w:val="24"/>
      </w:rPr>
      <w:fldChar w:fldCharType="end"/>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00064199">
      <w:rPr>
        <w:rFonts w:ascii="Times New Roman" w:hAnsi="Times New Roman"/>
        <w:b/>
        <w:szCs w:val="24"/>
      </w:rPr>
      <w:t>W</w:t>
    </w:r>
    <w:r w:rsidR="001A4346" w:rsidRPr="00B93356">
      <w:rPr>
        <w:rFonts w:ascii="Times New Roman" w:hAnsi="Times New Roman"/>
        <w:b/>
        <w:szCs w:val="24"/>
      </w:rPr>
      <w:t>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7D0B" w:rsidRDefault="00D82192" w:rsidP="00DD6C5D">
    <w:pPr>
      <w:rPr>
        <w:color w:val="0000D2"/>
      </w:rPr>
    </w:pPr>
    <w:sdt>
      <w:sdtPr>
        <w:rPr>
          <w:noProof/>
          <w:color w:val="0000D2"/>
        </w:rPr>
        <w:id w:val="-1142505466"/>
        <w:docPartObj>
          <w:docPartGallery w:val="Watermarks"/>
          <w:docPartUnique/>
        </w:docPartObj>
      </w:sdtPr>
      <w:sdtEndPr/>
      <w:sdtContent>
        <w:r>
          <w:rPr>
            <w:noProof/>
            <w:color w:val="0000D2"/>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6392" type="#_x0000_t136" style="position:absolute;margin-left:0;margin-top:0;width:461.85pt;height:197.95pt;rotation:315;z-index:-25165619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377D0B" w:rsidRPr="00366F02">
      <w:rPr>
        <w:noProof/>
        <w:color w:val="0000D2"/>
        <w:sz w:val="20"/>
      </w:rPr>
      <mc:AlternateContent>
        <mc:Choice Requires="wps">
          <w:drawing>
            <wp:anchor distT="0" distB="0" distL="114300" distR="114300" simplePos="0" relativeHeight="251657216" behindDoc="0" locked="0" layoutInCell="1" allowOverlap="1" wp14:anchorId="0B080912" wp14:editId="4E509F40">
              <wp:simplePos x="0" y="0"/>
              <wp:positionH relativeFrom="column">
                <wp:posOffset>-76200</wp:posOffset>
              </wp:positionH>
              <wp:positionV relativeFrom="paragraph">
                <wp:posOffset>-190500</wp:posOffset>
              </wp:positionV>
              <wp:extent cx="1125855" cy="9772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77D0B" w:rsidRDefault="00377D0B" w:rsidP="00377D0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pt;margin-top:-15pt;width:88.65pt;height:76.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" stroked="f">
              <v:textbox>
                <w:txbxContent>
                  <w:p w:rsidR="00377D0B" w:rsidRDefault="00377D0B" w:rsidP="00377D0B"/>
                </w:txbxContent>
              </v:textbox>
            </v:shape>
          </w:pict>
        </mc:Fallback>
      </mc:AlternateContent>
    </w:r>
    <w:r w:rsidR="00377D0B" w:rsidRPr="00366F02">
      <w:rPr>
        <w:color w:val="0000D2"/>
      </w:rPr>
      <w:t xml:space="preserve"> </w:t>
    </w:r>
  </w:p>
  <w:p w:rsidR="00DD6C5D" w:rsidRPr="00366F02" w:rsidRDefault="00DD6C5D" w:rsidP="00DD6C5D">
    <w:pPr>
      <w:rPr>
        <w:color w:val="0000D2"/>
      </w:rPr>
    </w:pPr>
    <w:r w:rsidRPr="0084789E">
      <w:rPr>
        <w:noProof/>
        <w:color w:val="0000D2"/>
        <w:sz w:val="36"/>
      </w:rPr>
      <mc:AlternateContent>
        <mc:Choice Requires="wps">
          <w:drawing>
            <wp:anchor distT="0" distB="0" distL="114300" distR="114300" simplePos="0" relativeHeight="251663360" behindDoc="0" locked="0" layoutInCell="1" allowOverlap="1" wp14:anchorId="284DDC58" wp14:editId="4E0ADA89">
              <wp:simplePos x="0" y="0"/>
              <wp:positionH relativeFrom="column">
                <wp:align>center</wp:align>
              </wp:positionH>
              <wp:positionV relativeFrom="paragraph">
                <wp:posOffset>0</wp:posOffset>
              </wp:positionV>
              <wp:extent cx="409575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619125"/>
                      </a:xfrm>
                      <a:prstGeom prst="rect">
                        <a:avLst/>
                      </a:prstGeom>
                      <a:solidFill>
                        <a:srgbClr val="FFFFFF"/>
                      </a:solidFill>
                      <a:ln w="9525">
                        <a:noFill/>
                        <a:miter lim="800000"/>
                        <a:headEnd/>
                        <a:tailEnd/>
                      </a:ln>
                    </wps:spPr>
                    <wps:txbx>
                      <w:txbxContent>
                        <w:p w:rsidR="00DD6C5D" w:rsidRPr="00366F02" w:rsidRDefault="00DD6C5D" w:rsidP="00DD6C5D">
                          <w:pPr>
                            <w:pStyle w:val="Heading1"/>
                            <w:rPr>
                              <w:color w:val="0000D2"/>
                              <w:sz w:val="36"/>
                            </w:rPr>
                          </w:pPr>
                          <w:r w:rsidRPr="00366F02">
                            <w:rPr>
                              <w:color w:val="0000D2"/>
                              <w:sz w:val="36"/>
                            </w:rPr>
                            <w:t>State of Connecticut</w:t>
                          </w:r>
                        </w:p>
                        <w:p w:rsidR="00DD6C5D" w:rsidRPr="0084789E" w:rsidRDefault="00DD6C5D" w:rsidP="00DD6C5D">
                          <w:pPr>
                            <w:pStyle w:val="Heading1"/>
                            <w:ind w:left="-360"/>
                            <w:rPr>
                              <w:color w:val="0000D2"/>
                              <w:sz w:val="36"/>
                              <w:szCs w:val="36"/>
                            </w:rPr>
                          </w:pPr>
                          <w:r w:rsidRPr="0084789E">
                            <w:rPr>
                              <w:color w:val="0000D2"/>
                              <w:sz w:val="36"/>
                              <w:szCs w:val="36"/>
                            </w:rPr>
                            <w:t>Department of Developmental Services</w:t>
                          </w:r>
                        </w:p>
                        <w:p w:rsidR="00DD6C5D" w:rsidRDefault="00DD6C5D" w:rsidP="00DD6C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0;margin-top:0;width:322.5pt;height:48.75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" stroked="f">
              <v:textbox>
                <w:txbxContent>
                  <w:p w:rsidR="00DD6C5D" w:rsidRPr="00366F02" w:rsidRDefault="00DD6C5D" w:rsidP="00DD6C5D">
                    <w:pPr>
                      <w:pStyle w:val="Heading1"/>
                      <w:rPr>
                        <w:color w:val="0000D2"/>
                        <w:sz w:val="36"/>
                      </w:rPr>
                    </w:pPr>
                    <w:r w:rsidRPr="00366F02">
                      <w:rPr>
                        <w:color w:val="0000D2"/>
                        <w:sz w:val="36"/>
                      </w:rPr>
                      <w:t>State of Connecticut</w:t>
                    </w:r>
                  </w:p>
                  <w:p w:rsidR="00DD6C5D" w:rsidRPr="0084789E" w:rsidRDefault="00DD6C5D" w:rsidP="00DD6C5D">
                    <w:pPr>
                      <w:pStyle w:val="Heading1"/>
                      <w:ind w:left="-360"/>
                      <w:rPr>
                        <w:color w:val="0000D2"/>
                        <w:sz w:val="36"/>
                        <w:szCs w:val="36"/>
                      </w:rPr>
                    </w:pPr>
                    <w:r w:rsidRPr="0084789E">
                      <w:rPr>
                        <w:color w:val="0000D2"/>
                        <w:sz w:val="36"/>
                        <w:szCs w:val="36"/>
                      </w:rPr>
                      <w:t>Department of Developmental Services</w:t>
                    </w:r>
                  </w:p>
                  <w:p w:rsidR="00DD6C5D" w:rsidRDefault="00DD6C5D" w:rsidP="00DD6C5D"/>
                </w:txbxContent>
              </v:textbox>
            </v:shape>
          </w:pict>
        </mc:Fallback>
      </mc:AlternateContent>
    </w:r>
    <w:r w:rsidRPr="00366F02">
      <w:rPr>
        <w:noProof/>
        <w:color w:val="0000D2"/>
        <w:sz w:val="20"/>
      </w:rPr>
      <mc:AlternateContent>
        <mc:Choice Requires="wps">
          <w:drawing>
            <wp:anchor distT="0" distB="0" distL="114300" distR="114300" simplePos="0" relativeHeight="251662336" behindDoc="0" locked="0" layoutInCell="1" allowOverlap="1" wp14:anchorId="116E86F3" wp14:editId="583BCF33">
              <wp:simplePos x="0" y="0"/>
              <wp:positionH relativeFrom="column">
                <wp:posOffset>-76200</wp:posOffset>
              </wp:positionH>
              <wp:positionV relativeFrom="paragraph">
                <wp:posOffset>-190500</wp:posOffset>
              </wp:positionV>
              <wp:extent cx="1125855" cy="9772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C5D" w:rsidRDefault="00DD6C5D" w:rsidP="00DD6C5D">
                          <w:r>
                            <w:rPr>
                              <w:noProof/>
                            </w:rPr>
                            <w:drawing>
                              <wp:inline distT="0" distB="0" distL="0" distR="0" wp14:anchorId="510985C6" wp14:editId="755DEB5F">
                                <wp:extent cx="942975" cy="695325"/>
                                <wp:effectExtent l="19050" t="0" r="9525" b="0"/>
                                <wp:docPr id="4" name="Picture 4"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6pt;margin-top:-15pt;width:88.65pt;height:7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" stroked="f">
              <v:textbox>
                <w:txbxContent>
                  <w:p w:rsidR="00DD6C5D" w:rsidRDefault="00DD6C5D" w:rsidP="00DD6C5D">
                    <w:r>
                      <w:rPr>
                        <w:noProof/>
                      </w:rPr>
                      <w:drawing>
                        <wp:inline distT="0" distB="0" distL="0" distR="0" wp14:anchorId="510985C6" wp14:editId="755DEB5F">
                          <wp:extent cx="942975" cy="695325"/>
                          <wp:effectExtent l="19050" t="0" r="9525" b="0"/>
                          <wp:docPr id="4" name="Picture 4"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2"/>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v:textbox>
            </v:shape>
          </w:pict>
        </mc:Fallback>
      </mc:AlternateContent>
    </w:r>
    <w:r w:rsidRPr="00366F02">
      <w:rPr>
        <w:noProof/>
        <w:color w:val="0000D2"/>
      </w:rPr>
      <w:t xml:space="preserve">                                                                                                                                </w:t>
    </w:r>
    <w:r>
      <w:rPr>
        <w:noProof/>
        <w:color w:val="0000D2"/>
      </w:rPr>
      <w:t xml:space="preserve"> </w:t>
    </w:r>
    <w:r w:rsidRPr="00366F02">
      <w:rPr>
        <w:noProof/>
        <w:color w:val="0000D2"/>
      </w:rPr>
      <w:t xml:space="preserve">  </w:t>
    </w:r>
    <w:r>
      <w:rPr>
        <w:noProof/>
      </w:rPr>
      <w:drawing>
        <wp:inline distT="0" distB="0" distL="0" distR="0" wp14:anchorId="0988B6D7" wp14:editId="5CDB0B61">
          <wp:extent cx="885825" cy="384414"/>
          <wp:effectExtent l="0" t="0" r="0" b="0"/>
          <wp:docPr id="6" name="Picture 6" descr="DDS-Logo-fo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S-Logo-for-wor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6453" cy="389026"/>
                  </a:xfrm>
                  <a:prstGeom prst="rect">
                    <a:avLst/>
                  </a:prstGeom>
                  <a:noFill/>
                  <a:ln>
                    <a:noFill/>
                  </a:ln>
                </pic:spPr>
              </pic:pic>
            </a:graphicData>
          </a:graphic>
        </wp:inline>
      </w:drawing>
    </w:r>
  </w:p>
  <w:p w:rsidR="00DD6C5D" w:rsidRPr="00DD6C5D" w:rsidRDefault="00DD6C5D" w:rsidP="00DD6C5D"/>
  <w:p w:rsidR="00DD6C5D" w:rsidRPr="00DD6C5D" w:rsidRDefault="00DD6C5D" w:rsidP="00E33550">
    <w:pPr>
      <w:jc w:val="center"/>
      <w:rPr>
        <w:rFonts w:ascii="Garamond" w:hAnsi="Garamond"/>
        <w:color w:val="0000D2"/>
        <w:sz w:val="8"/>
        <w:szCs w:val="8"/>
      </w:rPr>
    </w:pPr>
  </w:p>
  <w:p w:rsidR="00410EA5" w:rsidRPr="00DD6C5D" w:rsidRDefault="00064199" w:rsidP="00E33550">
    <w:pPr>
      <w:jc w:val="center"/>
      <w:rPr>
        <w:rFonts w:ascii="Garamond" w:hAnsi="Garamond"/>
        <w:color w:val="0000D2"/>
        <w:sz w:val="36"/>
        <w:szCs w:val="36"/>
      </w:rPr>
    </w:pPr>
    <w:r w:rsidRPr="00DD6C5D">
      <w:rPr>
        <w:rFonts w:ascii="Garamond" w:hAnsi="Garamond"/>
        <w:color w:val="0000D2"/>
        <w:sz w:val="36"/>
        <w:szCs w:val="36"/>
      </w:rPr>
      <w:t>West</w:t>
    </w:r>
    <w:r w:rsidR="00E33550" w:rsidRPr="00DD6C5D">
      <w:rPr>
        <w:rFonts w:ascii="Garamond" w:hAnsi="Garamond"/>
        <w:color w:val="0000D2"/>
        <w:sz w:val="36"/>
        <w:szCs w:val="36"/>
      </w:rPr>
      <w:t xml:space="preserve"> Region</w:t>
    </w:r>
  </w:p>
  <w:p w:rsidR="00E33550" w:rsidRDefault="00E33550" w:rsidP="00E33550">
    <w:pPr>
      <w:jc w:val="center"/>
      <w:rPr>
        <w:rFonts w:ascii="Garamond" w:hAnsi="Garamond"/>
        <w:color w:val="00008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86333E"/>
    <w:multiLevelType w:val="hybridMultilevel"/>
    <w:tmpl w:val="09FC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CF5072A"/>
    <w:multiLevelType w:val="hybridMultilevel"/>
    <w:tmpl w:val="B7D29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715702"/>
    <w:multiLevelType w:val="hybridMultilevel"/>
    <w:tmpl w:val="4024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27C7D4C"/>
    <w:multiLevelType w:val="hybridMultilevel"/>
    <w:tmpl w:val="41FA8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2A4705C"/>
    <w:multiLevelType w:val="hybridMultilevel"/>
    <w:tmpl w:val="7C1CAF3C"/>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0"/>
  <w:defaultTabStop w:val="720"/>
  <w:drawingGridHorizontalSpacing w:val="120"/>
  <w:displayHorizontalDrawingGridEvery w:val="2"/>
  <w:displayVerticalDrawingGridEvery w:val="2"/>
  <w:noPunctuationKerning/>
  <w:characterSpacingControl w:val="doNotCompress"/>
  <w:hdrShapeDefaults>
    <o:shapedefaults v:ext="edit" spidmax="16393"/>
    <o:shapelayout v:ext="edit">
      <o:idmap v:ext="edit" data="16"/>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DMzNzMzNDIzs7BQ0lEKTi0uzszPAykwqgUA0hO1qSwAAAA="/>
  </w:docVars>
  <w:rsids>
    <w:rsidRoot w:val="000D34CF"/>
    <w:rsid w:val="00000469"/>
    <w:rsid w:val="00036E26"/>
    <w:rsid w:val="0003777F"/>
    <w:rsid w:val="000442E5"/>
    <w:rsid w:val="00055BEC"/>
    <w:rsid w:val="00064199"/>
    <w:rsid w:val="00084E33"/>
    <w:rsid w:val="000B0CFC"/>
    <w:rsid w:val="000B3A39"/>
    <w:rsid w:val="000B767D"/>
    <w:rsid w:val="000C6329"/>
    <w:rsid w:val="000D34CF"/>
    <w:rsid w:val="000D719A"/>
    <w:rsid w:val="000E21C1"/>
    <w:rsid w:val="0010281E"/>
    <w:rsid w:val="00105E29"/>
    <w:rsid w:val="00127050"/>
    <w:rsid w:val="00137496"/>
    <w:rsid w:val="001415EC"/>
    <w:rsid w:val="001421F7"/>
    <w:rsid w:val="00186F7E"/>
    <w:rsid w:val="001A4346"/>
    <w:rsid w:val="001A5F53"/>
    <w:rsid w:val="001B04EC"/>
    <w:rsid w:val="001B4BAE"/>
    <w:rsid w:val="001B764F"/>
    <w:rsid w:val="001D1FA7"/>
    <w:rsid w:val="001D36EE"/>
    <w:rsid w:val="001E00D3"/>
    <w:rsid w:val="001E7447"/>
    <w:rsid w:val="001F7CA4"/>
    <w:rsid w:val="00235BAB"/>
    <w:rsid w:val="00240896"/>
    <w:rsid w:val="00252D5E"/>
    <w:rsid w:val="002645BF"/>
    <w:rsid w:val="00266672"/>
    <w:rsid w:val="00273575"/>
    <w:rsid w:val="00280F08"/>
    <w:rsid w:val="00283F4F"/>
    <w:rsid w:val="002A028A"/>
    <w:rsid w:val="002B0C01"/>
    <w:rsid w:val="002C2B0B"/>
    <w:rsid w:val="002D0E71"/>
    <w:rsid w:val="002E2D51"/>
    <w:rsid w:val="003105F9"/>
    <w:rsid w:val="003217C0"/>
    <w:rsid w:val="00353F51"/>
    <w:rsid w:val="003569A2"/>
    <w:rsid w:val="003572EF"/>
    <w:rsid w:val="0035766D"/>
    <w:rsid w:val="00366F02"/>
    <w:rsid w:val="003670F5"/>
    <w:rsid w:val="00377D0B"/>
    <w:rsid w:val="003816FC"/>
    <w:rsid w:val="003B0AA9"/>
    <w:rsid w:val="003B45C8"/>
    <w:rsid w:val="003F1DE6"/>
    <w:rsid w:val="00410EA5"/>
    <w:rsid w:val="0042238B"/>
    <w:rsid w:val="00430B98"/>
    <w:rsid w:val="004335DA"/>
    <w:rsid w:val="004409AE"/>
    <w:rsid w:val="00450CD6"/>
    <w:rsid w:val="004662A4"/>
    <w:rsid w:val="00467E95"/>
    <w:rsid w:val="0049748E"/>
    <w:rsid w:val="004A0250"/>
    <w:rsid w:val="004D4D75"/>
    <w:rsid w:val="004D67A0"/>
    <w:rsid w:val="004D7F5D"/>
    <w:rsid w:val="004E0255"/>
    <w:rsid w:val="004F2A6C"/>
    <w:rsid w:val="0051175F"/>
    <w:rsid w:val="005148DD"/>
    <w:rsid w:val="005157DE"/>
    <w:rsid w:val="005259A3"/>
    <w:rsid w:val="005451FC"/>
    <w:rsid w:val="005617AB"/>
    <w:rsid w:val="0059006C"/>
    <w:rsid w:val="005E0BA5"/>
    <w:rsid w:val="005E210F"/>
    <w:rsid w:val="005E399C"/>
    <w:rsid w:val="00616C22"/>
    <w:rsid w:val="0063728C"/>
    <w:rsid w:val="00656A6B"/>
    <w:rsid w:val="00660693"/>
    <w:rsid w:val="006650E4"/>
    <w:rsid w:val="006655EC"/>
    <w:rsid w:val="00693E56"/>
    <w:rsid w:val="006B3E20"/>
    <w:rsid w:val="006C7145"/>
    <w:rsid w:val="006D1495"/>
    <w:rsid w:val="006F7217"/>
    <w:rsid w:val="00701FC8"/>
    <w:rsid w:val="00707BBE"/>
    <w:rsid w:val="007130E0"/>
    <w:rsid w:val="00723939"/>
    <w:rsid w:val="00733799"/>
    <w:rsid w:val="0073578A"/>
    <w:rsid w:val="00736FBD"/>
    <w:rsid w:val="00743B28"/>
    <w:rsid w:val="00755211"/>
    <w:rsid w:val="00755FDA"/>
    <w:rsid w:val="00765F20"/>
    <w:rsid w:val="00772E2E"/>
    <w:rsid w:val="00773D66"/>
    <w:rsid w:val="0079107C"/>
    <w:rsid w:val="007A39A2"/>
    <w:rsid w:val="007C5040"/>
    <w:rsid w:val="007D699D"/>
    <w:rsid w:val="008102EC"/>
    <w:rsid w:val="008127A0"/>
    <w:rsid w:val="00830F7B"/>
    <w:rsid w:val="00833AE0"/>
    <w:rsid w:val="008358FE"/>
    <w:rsid w:val="0086709D"/>
    <w:rsid w:val="00876C5E"/>
    <w:rsid w:val="008778D4"/>
    <w:rsid w:val="008902A3"/>
    <w:rsid w:val="008A0EA9"/>
    <w:rsid w:val="008B0594"/>
    <w:rsid w:val="008C1F51"/>
    <w:rsid w:val="008D6E22"/>
    <w:rsid w:val="008E5A61"/>
    <w:rsid w:val="008F1F1D"/>
    <w:rsid w:val="008F4CEB"/>
    <w:rsid w:val="009077FB"/>
    <w:rsid w:val="00910C67"/>
    <w:rsid w:val="00917366"/>
    <w:rsid w:val="00941991"/>
    <w:rsid w:val="009555AC"/>
    <w:rsid w:val="009569B5"/>
    <w:rsid w:val="00994AD5"/>
    <w:rsid w:val="009A090E"/>
    <w:rsid w:val="009B2754"/>
    <w:rsid w:val="009B67CF"/>
    <w:rsid w:val="009B6CA9"/>
    <w:rsid w:val="009B7521"/>
    <w:rsid w:val="009C29A8"/>
    <w:rsid w:val="009C5AB4"/>
    <w:rsid w:val="009D6AD4"/>
    <w:rsid w:val="009E23AB"/>
    <w:rsid w:val="009E53E7"/>
    <w:rsid w:val="009E578A"/>
    <w:rsid w:val="009E59A0"/>
    <w:rsid w:val="009F569E"/>
    <w:rsid w:val="00A10FC3"/>
    <w:rsid w:val="00A15D25"/>
    <w:rsid w:val="00A21671"/>
    <w:rsid w:val="00A373B1"/>
    <w:rsid w:val="00A648F2"/>
    <w:rsid w:val="00AC6C3A"/>
    <w:rsid w:val="00AD0F59"/>
    <w:rsid w:val="00AF1C9D"/>
    <w:rsid w:val="00AF51ED"/>
    <w:rsid w:val="00B073E7"/>
    <w:rsid w:val="00B24DBE"/>
    <w:rsid w:val="00B375CB"/>
    <w:rsid w:val="00B61FFD"/>
    <w:rsid w:val="00B709F3"/>
    <w:rsid w:val="00B92001"/>
    <w:rsid w:val="00B95046"/>
    <w:rsid w:val="00BB0B44"/>
    <w:rsid w:val="00BC38A0"/>
    <w:rsid w:val="00BD5869"/>
    <w:rsid w:val="00BE25D6"/>
    <w:rsid w:val="00BF0E9D"/>
    <w:rsid w:val="00BF5CF6"/>
    <w:rsid w:val="00C029D0"/>
    <w:rsid w:val="00C031AD"/>
    <w:rsid w:val="00C04985"/>
    <w:rsid w:val="00C21E5B"/>
    <w:rsid w:val="00C2452C"/>
    <w:rsid w:val="00C249BC"/>
    <w:rsid w:val="00C30888"/>
    <w:rsid w:val="00C40941"/>
    <w:rsid w:val="00C65E50"/>
    <w:rsid w:val="00C844AB"/>
    <w:rsid w:val="00CA5E5A"/>
    <w:rsid w:val="00CB402B"/>
    <w:rsid w:val="00CB71E4"/>
    <w:rsid w:val="00CB73BD"/>
    <w:rsid w:val="00CC7A0C"/>
    <w:rsid w:val="00CD43AA"/>
    <w:rsid w:val="00CE64D5"/>
    <w:rsid w:val="00CF2373"/>
    <w:rsid w:val="00CF47FA"/>
    <w:rsid w:val="00CF5913"/>
    <w:rsid w:val="00CF73D3"/>
    <w:rsid w:val="00D226BE"/>
    <w:rsid w:val="00D31344"/>
    <w:rsid w:val="00D41BE1"/>
    <w:rsid w:val="00D64394"/>
    <w:rsid w:val="00D814C6"/>
    <w:rsid w:val="00D82192"/>
    <w:rsid w:val="00D92D93"/>
    <w:rsid w:val="00DB4EFE"/>
    <w:rsid w:val="00DB6A6A"/>
    <w:rsid w:val="00DB6E4C"/>
    <w:rsid w:val="00DC18D3"/>
    <w:rsid w:val="00DC66DC"/>
    <w:rsid w:val="00DD6C5D"/>
    <w:rsid w:val="00DF2D50"/>
    <w:rsid w:val="00E204B8"/>
    <w:rsid w:val="00E26BE8"/>
    <w:rsid w:val="00E33550"/>
    <w:rsid w:val="00E427DE"/>
    <w:rsid w:val="00E45F27"/>
    <w:rsid w:val="00E55A0C"/>
    <w:rsid w:val="00E6441B"/>
    <w:rsid w:val="00E776F1"/>
    <w:rsid w:val="00E80F2B"/>
    <w:rsid w:val="00E85498"/>
    <w:rsid w:val="00E92CDD"/>
    <w:rsid w:val="00EB139B"/>
    <w:rsid w:val="00ED29A6"/>
    <w:rsid w:val="00EE1234"/>
    <w:rsid w:val="00EE2C63"/>
    <w:rsid w:val="00EF54C7"/>
    <w:rsid w:val="00F024D5"/>
    <w:rsid w:val="00F410A3"/>
    <w:rsid w:val="00F5566A"/>
    <w:rsid w:val="00F81375"/>
    <w:rsid w:val="00F9297C"/>
    <w:rsid w:val="00FC0DA9"/>
    <w:rsid w:val="00FE1D78"/>
    <w:rsid w:val="00FF1B9C"/>
    <w:rsid w:val="00FF4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link w:val="HeaderChar"/>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nhideWhenUsed/>
    <w:rsid w:val="00F81375"/>
    <w:rPr>
      <w:rFonts w:ascii="Calibri" w:eastAsia="Calibri" w:hAnsi="Calibri"/>
      <w:sz w:val="22"/>
      <w:szCs w:val="21"/>
    </w:rPr>
  </w:style>
  <w:style w:type="character" w:customStyle="1" w:styleId="PlainTextChar">
    <w:name w:val="Plain Text Char"/>
    <w:basedOn w:val="DefaultParagraphFont"/>
    <w:link w:val="PlainText"/>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character" w:customStyle="1" w:styleId="HeaderChar">
    <w:name w:val="Header Char"/>
    <w:basedOn w:val="DefaultParagraphFont"/>
    <w:link w:val="Header"/>
    <w:rsid w:val="00105E29"/>
    <w:rPr>
      <w:rFonts w:ascii="Arial" w:hAnsi="Arial"/>
      <w:sz w:val="24"/>
    </w:rPr>
  </w:style>
  <w:style w:type="table" w:styleId="TableGrid">
    <w:name w:val="Table Grid"/>
    <w:basedOn w:val="TableNormal"/>
    <w:uiPriority w:val="59"/>
    <w:rsid w:val="004D4D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link w:val="HeaderChar"/>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nhideWhenUsed/>
    <w:rsid w:val="00F81375"/>
    <w:rPr>
      <w:rFonts w:ascii="Calibri" w:eastAsia="Calibri" w:hAnsi="Calibri"/>
      <w:sz w:val="22"/>
      <w:szCs w:val="21"/>
    </w:rPr>
  </w:style>
  <w:style w:type="character" w:customStyle="1" w:styleId="PlainTextChar">
    <w:name w:val="Plain Text Char"/>
    <w:basedOn w:val="DefaultParagraphFont"/>
    <w:link w:val="PlainText"/>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character" w:customStyle="1" w:styleId="HeaderChar">
    <w:name w:val="Header Char"/>
    <w:basedOn w:val="DefaultParagraphFont"/>
    <w:link w:val="Header"/>
    <w:rsid w:val="00105E29"/>
    <w:rPr>
      <w:rFonts w:ascii="Arial" w:hAnsi="Arial"/>
      <w:sz w:val="24"/>
    </w:rPr>
  </w:style>
  <w:style w:type="table" w:styleId="TableGrid">
    <w:name w:val="Table Grid"/>
    <w:basedOn w:val="TableNormal"/>
    <w:uiPriority w:val="59"/>
    <w:rsid w:val="004D4D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474054">
      <w:bodyDiv w:val="1"/>
      <w:marLeft w:val="0"/>
      <w:marRight w:val="0"/>
      <w:marTop w:val="0"/>
      <w:marBottom w:val="0"/>
      <w:divBdr>
        <w:top w:val="none" w:sz="0" w:space="0" w:color="auto"/>
        <w:left w:val="none" w:sz="0" w:space="0" w:color="auto"/>
        <w:bottom w:val="none" w:sz="0" w:space="0" w:color="auto"/>
        <w:right w:val="none" w:sz="0" w:space="0" w:color="auto"/>
      </w:divBdr>
    </w:div>
    <w:div w:id="275649051">
      <w:bodyDiv w:val="1"/>
      <w:marLeft w:val="0"/>
      <w:marRight w:val="0"/>
      <w:marTop w:val="0"/>
      <w:marBottom w:val="0"/>
      <w:divBdr>
        <w:top w:val="none" w:sz="0" w:space="0" w:color="auto"/>
        <w:left w:val="none" w:sz="0" w:space="0" w:color="auto"/>
        <w:bottom w:val="none" w:sz="0" w:space="0" w:color="auto"/>
        <w:right w:val="none" w:sz="0" w:space="0" w:color="auto"/>
      </w:divBdr>
    </w:div>
    <w:div w:id="433326945">
      <w:bodyDiv w:val="1"/>
      <w:marLeft w:val="0"/>
      <w:marRight w:val="0"/>
      <w:marTop w:val="0"/>
      <w:marBottom w:val="0"/>
      <w:divBdr>
        <w:top w:val="none" w:sz="0" w:space="0" w:color="auto"/>
        <w:left w:val="none" w:sz="0" w:space="0" w:color="auto"/>
        <w:bottom w:val="none" w:sz="0" w:space="0" w:color="auto"/>
        <w:right w:val="none" w:sz="0" w:space="0" w:color="auto"/>
      </w:divBdr>
    </w:div>
    <w:div w:id="503711061">
      <w:bodyDiv w:val="1"/>
      <w:marLeft w:val="0"/>
      <w:marRight w:val="0"/>
      <w:marTop w:val="0"/>
      <w:marBottom w:val="0"/>
      <w:divBdr>
        <w:top w:val="none" w:sz="0" w:space="0" w:color="auto"/>
        <w:left w:val="none" w:sz="0" w:space="0" w:color="auto"/>
        <w:bottom w:val="none" w:sz="0" w:space="0" w:color="auto"/>
        <w:right w:val="none" w:sz="0" w:space="0" w:color="auto"/>
      </w:divBdr>
    </w:div>
    <w:div w:id="530344152">
      <w:bodyDiv w:val="1"/>
      <w:marLeft w:val="0"/>
      <w:marRight w:val="0"/>
      <w:marTop w:val="0"/>
      <w:marBottom w:val="0"/>
      <w:divBdr>
        <w:top w:val="none" w:sz="0" w:space="0" w:color="auto"/>
        <w:left w:val="none" w:sz="0" w:space="0" w:color="auto"/>
        <w:bottom w:val="none" w:sz="0" w:space="0" w:color="auto"/>
        <w:right w:val="none" w:sz="0" w:space="0" w:color="auto"/>
      </w:divBdr>
    </w:div>
    <w:div w:id="558175180">
      <w:bodyDiv w:val="1"/>
      <w:marLeft w:val="0"/>
      <w:marRight w:val="0"/>
      <w:marTop w:val="0"/>
      <w:marBottom w:val="0"/>
      <w:divBdr>
        <w:top w:val="none" w:sz="0" w:space="0" w:color="auto"/>
        <w:left w:val="none" w:sz="0" w:space="0" w:color="auto"/>
        <w:bottom w:val="none" w:sz="0" w:space="0" w:color="auto"/>
        <w:right w:val="none" w:sz="0" w:space="0" w:color="auto"/>
      </w:divBdr>
    </w:div>
    <w:div w:id="706418836">
      <w:bodyDiv w:val="1"/>
      <w:marLeft w:val="0"/>
      <w:marRight w:val="0"/>
      <w:marTop w:val="0"/>
      <w:marBottom w:val="0"/>
      <w:divBdr>
        <w:top w:val="none" w:sz="0" w:space="0" w:color="auto"/>
        <w:left w:val="none" w:sz="0" w:space="0" w:color="auto"/>
        <w:bottom w:val="none" w:sz="0" w:space="0" w:color="auto"/>
        <w:right w:val="none" w:sz="0" w:space="0" w:color="auto"/>
      </w:divBdr>
    </w:div>
    <w:div w:id="829374294">
      <w:bodyDiv w:val="1"/>
      <w:marLeft w:val="0"/>
      <w:marRight w:val="0"/>
      <w:marTop w:val="0"/>
      <w:marBottom w:val="0"/>
      <w:divBdr>
        <w:top w:val="none" w:sz="0" w:space="0" w:color="auto"/>
        <w:left w:val="none" w:sz="0" w:space="0" w:color="auto"/>
        <w:bottom w:val="none" w:sz="0" w:space="0" w:color="auto"/>
        <w:right w:val="none" w:sz="0" w:space="0" w:color="auto"/>
      </w:divBdr>
    </w:div>
    <w:div w:id="918515313">
      <w:bodyDiv w:val="1"/>
      <w:marLeft w:val="0"/>
      <w:marRight w:val="0"/>
      <w:marTop w:val="0"/>
      <w:marBottom w:val="0"/>
      <w:divBdr>
        <w:top w:val="none" w:sz="0" w:space="0" w:color="auto"/>
        <w:left w:val="none" w:sz="0" w:space="0" w:color="auto"/>
        <w:bottom w:val="none" w:sz="0" w:space="0" w:color="auto"/>
        <w:right w:val="none" w:sz="0" w:space="0" w:color="auto"/>
      </w:divBdr>
      <w:divsChild>
        <w:div w:id="202720104">
          <w:marLeft w:val="0"/>
          <w:marRight w:val="0"/>
          <w:marTop w:val="0"/>
          <w:marBottom w:val="0"/>
          <w:divBdr>
            <w:top w:val="none" w:sz="0" w:space="0" w:color="auto"/>
            <w:left w:val="none" w:sz="0" w:space="0" w:color="auto"/>
            <w:bottom w:val="none" w:sz="0" w:space="0" w:color="auto"/>
            <w:right w:val="none" w:sz="0" w:space="0" w:color="auto"/>
          </w:divBdr>
          <w:divsChild>
            <w:div w:id="1123156519">
              <w:marLeft w:val="0"/>
              <w:marRight w:val="0"/>
              <w:marTop w:val="0"/>
              <w:marBottom w:val="0"/>
              <w:divBdr>
                <w:top w:val="none" w:sz="0" w:space="0" w:color="auto"/>
                <w:left w:val="none" w:sz="0" w:space="0" w:color="auto"/>
                <w:bottom w:val="none" w:sz="0" w:space="0" w:color="auto"/>
                <w:right w:val="none" w:sz="0" w:space="0" w:color="auto"/>
              </w:divBdr>
            </w:div>
            <w:div w:id="39193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55632">
      <w:bodyDiv w:val="1"/>
      <w:marLeft w:val="0"/>
      <w:marRight w:val="0"/>
      <w:marTop w:val="0"/>
      <w:marBottom w:val="0"/>
      <w:divBdr>
        <w:top w:val="none" w:sz="0" w:space="0" w:color="auto"/>
        <w:left w:val="none" w:sz="0" w:space="0" w:color="auto"/>
        <w:bottom w:val="none" w:sz="0" w:space="0" w:color="auto"/>
        <w:right w:val="none" w:sz="0" w:space="0" w:color="auto"/>
      </w:divBdr>
    </w:div>
    <w:div w:id="1252929733">
      <w:bodyDiv w:val="1"/>
      <w:marLeft w:val="0"/>
      <w:marRight w:val="0"/>
      <w:marTop w:val="0"/>
      <w:marBottom w:val="0"/>
      <w:divBdr>
        <w:top w:val="none" w:sz="0" w:space="0" w:color="auto"/>
        <w:left w:val="none" w:sz="0" w:space="0" w:color="auto"/>
        <w:bottom w:val="none" w:sz="0" w:space="0" w:color="auto"/>
        <w:right w:val="none" w:sz="0" w:space="0" w:color="auto"/>
      </w:divBdr>
    </w:div>
    <w:div w:id="1456831621">
      <w:bodyDiv w:val="1"/>
      <w:marLeft w:val="0"/>
      <w:marRight w:val="0"/>
      <w:marTop w:val="0"/>
      <w:marBottom w:val="0"/>
      <w:divBdr>
        <w:top w:val="none" w:sz="0" w:space="0" w:color="auto"/>
        <w:left w:val="none" w:sz="0" w:space="0" w:color="auto"/>
        <w:bottom w:val="none" w:sz="0" w:space="0" w:color="auto"/>
        <w:right w:val="none" w:sz="0" w:space="0" w:color="auto"/>
      </w:divBdr>
    </w:div>
    <w:div w:id="1628505224">
      <w:bodyDiv w:val="1"/>
      <w:marLeft w:val="0"/>
      <w:marRight w:val="0"/>
      <w:marTop w:val="0"/>
      <w:marBottom w:val="0"/>
      <w:divBdr>
        <w:top w:val="none" w:sz="0" w:space="0" w:color="auto"/>
        <w:left w:val="none" w:sz="0" w:space="0" w:color="auto"/>
        <w:bottom w:val="none" w:sz="0" w:space="0" w:color="auto"/>
        <w:right w:val="none" w:sz="0" w:space="0" w:color="auto"/>
      </w:divBdr>
    </w:div>
    <w:div w:id="1826820511">
      <w:bodyDiv w:val="1"/>
      <w:marLeft w:val="0"/>
      <w:marRight w:val="0"/>
      <w:marTop w:val="0"/>
      <w:marBottom w:val="0"/>
      <w:divBdr>
        <w:top w:val="none" w:sz="0" w:space="0" w:color="auto"/>
        <w:left w:val="none" w:sz="0" w:space="0" w:color="auto"/>
        <w:bottom w:val="none" w:sz="0" w:space="0" w:color="auto"/>
        <w:right w:val="none" w:sz="0" w:space="0" w:color="auto"/>
      </w:divBdr>
    </w:div>
    <w:div w:id="1872181806">
      <w:bodyDiv w:val="1"/>
      <w:marLeft w:val="0"/>
      <w:marRight w:val="0"/>
      <w:marTop w:val="0"/>
      <w:marBottom w:val="0"/>
      <w:divBdr>
        <w:top w:val="none" w:sz="0" w:space="0" w:color="auto"/>
        <w:left w:val="none" w:sz="0" w:space="0" w:color="auto"/>
        <w:bottom w:val="none" w:sz="0" w:space="0" w:color="auto"/>
        <w:right w:val="none" w:sz="0" w:space="0" w:color="auto"/>
      </w:divBdr>
    </w:div>
    <w:div w:id="208938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DS.WR.Individual-FamilyGrants@ct.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DDS.WR.Individual-FamilyGrants@ct.gov"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DDS.WR.Individual-FamilyGrants@ct.gov"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F7F03-98ED-4A04-B3E2-BB919BE2D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1152</Words>
  <Characters>7784</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State of Connecticut</Company>
  <LinksUpToDate>false</LinksUpToDate>
  <CharactersWithSpaces>8919</CharactersWithSpaces>
  <SharedDoc>false</SharedDoc>
  <HLinks>
    <vt:vector size="12" baseType="variant">
      <vt:variant>
        <vt:i4>4653102</vt:i4>
      </vt:variant>
      <vt:variant>
        <vt:i4>3</vt:i4>
      </vt:variant>
      <vt:variant>
        <vt:i4>0</vt:i4>
      </vt:variant>
      <vt:variant>
        <vt:i4>5</vt:i4>
      </vt:variant>
      <vt:variant>
        <vt:lpwstr>mailto:ddsct.co@ct.gov</vt:lpwstr>
      </vt:variant>
      <vt:variant>
        <vt:lpwstr/>
      </vt:variant>
      <vt:variant>
        <vt:i4>4325457</vt:i4>
      </vt:variant>
      <vt:variant>
        <vt:i4>0</vt:i4>
      </vt:variant>
      <vt:variant>
        <vt:i4>0</vt:i4>
      </vt:variant>
      <vt:variant>
        <vt:i4>5</vt:i4>
      </vt:variant>
      <vt:variant>
        <vt:lpwstr>http://www.ct.gov/dd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nishj</dc:creator>
  <cp:lastModifiedBy>OConnorRo</cp:lastModifiedBy>
  <cp:revision>8</cp:revision>
  <cp:lastPrinted>2019-10-23T20:25:00Z</cp:lastPrinted>
  <dcterms:created xsi:type="dcterms:W3CDTF">2019-10-22T19:00:00Z</dcterms:created>
  <dcterms:modified xsi:type="dcterms:W3CDTF">2019-10-23T20:26:00Z</dcterms:modified>
</cp:coreProperties>
</file>